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60B6A4" w14:textId="77777777" w:rsidR="002E7CCC" w:rsidRPr="002E7CCC" w:rsidRDefault="002E7CCC" w:rsidP="006E706E">
      <w:pPr>
        <w:rPr>
          <w:sz w:val="28"/>
          <w:szCs w:val="28"/>
        </w:rPr>
      </w:pPr>
    </w:p>
    <w:p w14:paraId="3C293A9A" w14:textId="2F4007D8" w:rsidR="00144F3D" w:rsidRPr="002E7CCC" w:rsidRDefault="002E7CCC" w:rsidP="002E7CCC">
      <w:pPr>
        <w:spacing w:after="0"/>
        <w:rPr>
          <w:b/>
          <w:color w:val="244061" w:themeColor="accent1" w:themeShade="80"/>
          <w:sz w:val="40"/>
          <w:szCs w:val="40"/>
        </w:rPr>
      </w:pPr>
      <w:r w:rsidRPr="002E7CCC">
        <w:rPr>
          <w:b/>
          <w:noProof/>
          <w:color w:val="244061" w:themeColor="accent1" w:themeShade="80"/>
          <w:sz w:val="40"/>
          <w:szCs w:val="40"/>
          <w:lang w:val="en-GB" w:eastAsia="en-GB"/>
        </w:rPr>
        <w:drawing>
          <wp:anchor distT="0" distB="0" distL="114300" distR="114300" simplePos="0" relativeHeight="251658240" behindDoc="0" locked="0" layoutInCell="1" allowOverlap="1" wp14:anchorId="235FD2AF" wp14:editId="3D073889">
            <wp:simplePos x="0" y="0"/>
            <wp:positionH relativeFrom="margin">
              <wp:posOffset>-48895</wp:posOffset>
            </wp:positionH>
            <wp:positionV relativeFrom="margin">
              <wp:posOffset>-103505</wp:posOffset>
            </wp:positionV>
            <wp:extent cx="1325440" cy="771525"/>
            <wp:effectExtent l="0" t="0" r="8255" b="0"/>
            <wp:wrapSquare wrapText="bothSides"/>
            <wp:docPr id="603390963" name="Picture 603390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1325440" cy="771525"/>
                    </a:xfrm>
                    <a:prstGeom prst="rect">
                      <a:avLst/>
                    </a:prstGeom>
                  </pic:spPr>
                </pic:pic>
              </a:graphicData>
            </a:graphic>
          </wp:anchor>
        </w:drawing>
      </w:r>
      <w:r w:rsidRPr="002E7CCC">
        <w:rPr>
          <w:b/>
          <w:color w:val="244061" w:themeColor="accent1" w:themeShade="80"/>
          <w:sz w:val="40"/>
          <w:szCs w:val="40"/>
        </w:rPr>
        <w:t xml:space="preserve">Job </w:t>
      </w:r>
      <w:r w:rsidR="002642CE" w:rsidRPr="002E7CCC">
        <w:rPr>
          <w:b/>
          <w:color w:val="244061" w:themeColor="accent1" w:themeShade="80"/>
          <w:sz w:val="40"/>
          <w:szCs w:val="40"/>
        </w:rPr>
        <w:t>Application F</w:t>
      </w:r>
      <w:r w:rsidR="718B2AB7" w:rsidRPr="002E7CCC">
        <w:rPr>
          <w:b/>
          <w:color w:val="244061" w:themeColor="accent1" w:themeShade="80"/>
          <w:sz w:val="40"/>
          <w:szCs w:val="40"/>
        </w:rPr>
        <w:t>o</w:t>
      </w:r>
      <w:r w:rsidR="002642CE" w:rsidRPr="002E7CCC">
        <w:rPr>
          <w:b/>
          <w:color w:val="244061" w:themeColor="accent1" w:themeShade="80"/>
          <w:sz w:val="40"/>
          <w:szCs w:val="40"/>
        </w:rPr>
        <w:t>rm</w:t>
      </w:r>
    </w:p>
    <w:p w14:paraId="5C69CBB5" w14:textId="4C4F8349" w:rsidR="00252626" w:rsidRDefault="00252626" w:rsidP="006E706E"/>
    <w:p w14:paraId="5901D403" w14:textId="77777777" w:rsidR="001C0965" w:rsidRDefault="001C0965" w:rsidP="001C0965">
      <w:pPr>
        <w:spacing w:before="240" w:line="240" w:lineRule="auto"/>
        <w:jc w:val="center"/>
        <w:rPr>
          <w:b/>
          <w:sz w:val="28"/>
          <w:szCs w:val="28"/>
        </w:rPr>
      </w:pPr>
      <w:r w:rsidRPr="00EF4610">
        <w:rPr>
          <w:b/>
          <w:sz w:val="28"/>
          <w:szCs w:val="28"/>
        </w:rPr>
        <w:t xml:space="preserve">IMPORTANT – Please read all parts carefully before </w:t>
      </w:r>
      <w:r>
        <w:rPr>
          <w:b/>
          <w:sz w:val="28"/>
          <w:szCs w:val="28"/>
        </w:rPr>
        <w:t xml:space="preserve">completing this form.  </w:t>
      </w:r>
    </w:p>
    <w:tbl>
      <w:tblPr>
        <w:tblStyle w:val="TableGrid"/>
        <w:tblW w:w="10485" w:type="dxa"/>
        <w:jc w:val="center"/>
        <w:tblLook w:val="04A0" w:firstRow="1" w:lastRow="0" w:firstColumn="1" w:lastColumn="0" w:noHBand="0" w:noVBand="1"/>
      </w:tblPr>
      <w:tblGrid>
        <w:gridCol w:w="10485"/>
      </w:tblGrid>
      <w:tr w:rsidR="00D10854" w14:paraId="33C44E05" w14:textId="77777777" w:rsidTr="40760A35">
        <w:trPr>
          <w:trHeight w:val="2041"/>
          <w:jc w:val="center"/>
        </w:trPr>
        <w:tc>
          <w:tcPr>
            <w:tcW w:w="10485" w:type="dxa"/>
            <w:shd w:val="clear" w:color="auto" w:fill="D9D9D9" w:themeFill="background1" w:themeFillShade="D9"/>
            <w:vAlign w:val="center"/>
          </w:tcPr>
          <w:p w14:paraId="579AE13C" w14:textId="3B375D50" w:rsidR="002E7CCC" w:rsidRPr="0006615B" w:rsidRDefault="027790A5" w:rsidP="0006615B">
            <w:pPr>
              <w:jc w:val="center"/>
              <w:rPr>
                <w:color w:val="FF0000"/>
              </w:rPr>
            </w:pPr>
            <w:r>
              <w:t xml:space="preserve">Please return your completed application form </w:t>
            </w:r>
            <w:r w:rsidR="4481155F">
              <w:t xml:space="preserve">by email </w:t>
            </w:r>
            <w:r>
              <w:t xml:space="preserve">to </w:t>
            </w:r>
            <w:hyperlink r:id="rId12">
              <w:r w:rsidR="167166FB" w:rsidRPr="40760A35">
                <w:rPr>
                  <w:rStyle w:val="Hyperlink"/>
                </w:rPr>
                <w:t>sbm@derwentprimary.net</w:t>
              </w:r>
            </w:hyperlink>
          </w:p>
          <w:p w14:paraId="30F5902D" w14:textId="4BE402E3" w:rsidR="000548A4" w:rsidRPr="0006615B" w:rsidRDefault="674C6667" w:rsidP="0006615B">
            <w:pPr>
              <w:jc w:val="center"/>
              <w:rPr>
                <w:color w:val="FF0000"/>
              </w:rPr>
            </w:pPr>
            <w:r>
              <w:t xml:space="preserve">or </w:t>
            </w:r>
            <w:r w:rsidR="14CCD97C">
              <w:t xml:space="preserve">post to </w:t>
            </w:r>
            <w:r w:rsidR="6262C8DA">
              <w:t>Derwent Primary School, St Marks Rd, Derby, DE21 6AL</w:t>
            </w:r>
            <w:r w:rsidR="027D87B6" w:rsidRPr="40760A35">
              <w:rPr>
                <w:color w:val="FF0000"/>
              </w:rPr>
              <w:t xml:space="preserve"> </w:t>
            </w:r>
            <w:r w:rsidR="027D87B6">
              <w:t>for receipt by the closing date of</w:t>
            </w:r>
          </w:p>
          <w:p w14:paraId="00EF0DA6" w14:textId="10589269" w:rsidR="000548A4" w:rsidRPr="0006615B" w:rsidRDefault="000548A4" w:rsidP="0006615B">
            <w:pPr>
              <w:jc w:val="center"/>
              <w:rPr>
                <w:color w:val="FF0000"/>
              </w:rPr>
            </w:pPr>
          </w:p>
          <w:p w14:paraId="332B5B0E" w14:textId="562C9213" w:rsidR="002E7CCC" w:rsidRPr="0006615B" w:rsidRDefault="000548A4" w:rsidP="0006615B">
            <w:pPr>
              <w:jc w:val="center"/>
              <w:rPr>
                <w:b/>
              </w:rPr>
            </w:pPr>
            <w:r w:rsidRPr="0006615B">
              <w:t xml:space="preserve">Please ensure your email subject line or envelope </w:t>
            </w:r>
            <w:r w:rsidR="001C0965">
              <w:t>states</w:t>
            </w:r>
            <w:r w:rsidR="0006615B" w:rsidRPr="0006615B">
              <w:t xml:space="preserve"> </w:t>
            </w:r>
            <w:r w:rsidRPr="0006615B">
              <w:t xml:space="preserve">the </w:t>
            </w:r>
            <w:r w:rsidRPr="0006615B">
              <w:rPr>
                <w:b/>
              </w:rPr>
              <w:t>job title</w:t>
            </w:r>
            <w:r w:rsidRPr="0006615B">
              <w:t xml:space="preserve"> and </w:t>
            </w:r>
            <w:r w:rsidRPr="0006615B">
              <w:rPr>
                <w:b/>
              </w:rPr>
              <w:t>reference number</w:t>
            </w:r>
          </w:p>
          <w:p w14:paraId="1129D9E8" w14:textId="099C6909" w:rsidR="000548A4" w:rsidRPr="0006615B" w:rsidRDefault="000548A4" w:rsidP="0006615B">
            <w:pPr>
              <w:jc w:val="center"/>
              <w:rPr>
                <w:rFonts w:cs="Arial"/>
              </w:rPr>
            </w:pPr>
            <w:r w:rsidRPr="0006615B">
              <w:rPr>
                <w:rFonts w:cs="Arial"/>
              </w:rPr>
              <w:t>You are responsible for ensuring your application form is received by the deadline.</w:t>
            </w:r>
          </w:p>
          <w:p w14:paraId="79732E14" w14:textId="77777777" w:rsidR="000369DF" w:rsidRPr="0006615B" w:rsidRDefault="000369DF" w:rsidP="0006615B">
            <w:pPr>
              <w:jc w:val="center"/>
            </w:pPr>
          </w:p>
          <w:p w14:paraId="42899921" w14:textId="0ACC5B77" w:rsidR="00D10854" w:rsidRPr="00D10854" w:rsidRDefault="027790A5" w:rsidP="40760A35">
            <w:pPr>
              <w:jc w:val="center"/>
              <w:rPr>
                <w:b/>
                <w:bCs/>
              </w:rPr>
            </w:pPr>
            <w:r>
              <w:t xml:space="preserve">If you have any queries on the </w:t>
            </w:r>
            <w:r w:rsidR="6C516A2A">
              <w:t xml:space="preserve">application </w:t>
            </w:r>
            <w:r>
              <w:t xml:space="preserve">process, please contact </w:t>
            </w:r>
            <w:r w:rsidR="51F4F59F">
              <w:t>Wendy Jordan 01332 346222.</w:t>
            </w:r>
            <w:r w:rsidR="6C516A2A" w:rsidRPr="40760A35">
              <w:rPr>
                <w:color w:val="FF0000"/>
              </w:rPr>
              <w:t xml:space="preserve">  </w:t>
            </w:r>
          </w:p>
        </w:tc>
      </w:tr>
    </w:tbl>
    <w:p w14:paraId="3F0D8FF9" w14:textId="096D6E8E" w:rsidR="00B06DD7" w:rsidRDefault="10C8931C" w:rsidP="00E70569">
      <w:pPr>
        <w:spacing w:before="240" w:line="240" w:lineRule="auto"/>
        <w:rPr>
          <w:color w:val="FF0000"/>
        </w:rPr>
      </w:pPr>
      <w:r>
        <w:t>We are committed to safeguarding and promoting the welfare of children and young people and expect all staff and volunteers to share this commitment.</w:t>
      </w:r>
      <w:r w:rsidR="5AF6DBA1">
        <w:t xml:space="preserve">  </w:t>
      </w:r>
      <w:r w:rsidR="50F089A9">
        <w:t xml:space="preserve">A copy of our school/trust child protection policy can be accessed </w:t>
      </w:r>
      <w:r w:rsidR="50F089A9" w:rsidRPr="40760A35">
        <w:rPr>
          <w:u w:val="single"/>
        </w:rPr>
        <w:t>here</w:t>
      </w:r>
      <w:r w:rsidR="50F089A9">
        <w:t xml:space="preserve"> </w:t>
      </w:r>
      <w:hyperlink r:id="rId13">
        <w:r w:rsidR="447B170C" w:rsidRPr="40760A35">
          <w:rPr>
            <w:rStyle w:val="Hyperlink"/>
            <w:rFonts w:ascii="Calibri" w:eastAsia="Calibri" w:hAnsi="Calibri" w:cs="Calibri"/>
          </w:rPr>
          <w:t>https://www.derwentprimary.net/information/policies/</w:t>
        </w:r>
      </w:hyperlink>
      <w:r w:rsidR="447B170C" w:rsidRPr="40760A35">
        <w:rPr>
          <w:color w:val="FF0000"/>
        </w:rPr>
        <w:t xml:space="preserve"> </w:t>
      </w:r>
      <w:r w:rsidR="50F089A9" w:rsidRPr="40760A35">
        <w:rPr>
          <w:color w:val="FF0000"/>
        </w:rPr>
        <w:t xml:space="preserve">  </w:t>
      </w:r>
      <w:r w:rsidR="50F089A9">
        <w:t xml:space="preserve">A copy of our Safer Recruitment Policy (including the recruitment of ex-offenders can be accessed </w:t>
      </w:r>
      <w:hyperlink r:id="rId14">
        <w:r w:rsidR="50F089A9" w:rsidRPr="40760A35">
          <w:rPr>
            <w:rStyle w:val="Hyperlink"/>
            <w:b/>
            <w:bCs/>
          </w:rPr>
          <w:t>here</w:t>
        </w:r>
      </w:hyperlink>
      <w:r w:rsidR="66E852BD" w:rsidRPr="40760A35">
        <w:rPr>
          <w:b/>
          <w:bCs/>
          <w:u w:val="single"/>
        </w:rPr>
        <w:t>.</w:t>
      </w:r>
      <w:r w:rsidR="50F089A9" w:rsidRPr="40760A35">
        <w:rPr>
          <w:b/>
          <w:bCs/>
          <w:color w:val="FF0000"/>
        </w:rPr>
        <w:t xml:space="preserve"> </w:t>
      </w:r>
      <w:r w:rsidR="50F089A9">
        <w:t xml:space="preserve">Printed copies of both can be provided on request.  </w:t>
      </w:r>
    </w:p>
    <w:p w14:paraId="4AD4DBC9" w14:textId="75CB9A6A" w:rsidR="00712A05" w:rsidRPr="00E95CC6" w:rsidRDefault="00EF4610" w:rsidP="00E95CC6">
      <w:pPr>
        <w:pStyle w:val="1bodycopy"/>
        <w:spacing w:after="0"/>
        <w:jc w:val="center"/>
        <w:rPr>
          <w:rFonts w:asciiTheme="minorHAnsi" w:hAnsiTheme="minorHAnsi" w:cstheme="minorHAnsi"/>
          <w:b/>
          <w:sz w:val="24"/>
        </w:rPr>
      </w:pPr>
      <w:r w:rsidRPr="00E95CC6">
        <w:rPr>
          <w:rFonts w:asciiTheme="minorHAnsi" w:hAnsiTheme="minorHAnsi" w:cstheme="minorHAnsi"/>
          <w:b/>
          <w:sz w:val="24"/>
          <w:lang w:val="en-GB"/>
        </w:rPr>
        <w:t xml:space="preserve">Any job offer will be conditional </w:t>
      </w:r>
      <w:r w:rsidR="00E95CC6" w:rsidRPr="00E95CC6">
        <w:rPr>
          <w:rFonts w:asciiTheme="minorHAnsi" w:hAnsiTheme="minorHAnsi" w:cstheme="minorHAnsi"/>
          <w:b/>
          <w:sz w:val="24"/>
          <w:lang w:val="en-GB"/>
        </w:rPr>
        <w:t>up</w:t>
      </w:r>
      <w:r w:rsidRPr="00E95CC6">
        <w:rPr>
          <w:rFonts w:asciiTheme="minorHAnsi" w:hAnsiTheme="minorHAnsi" w:cstheme="minorHAnsi"/>
          <w:b/>
          <w:sz w:val="24"/>
          <w:lang w:val="en-GB"/>
        </w:rPr>
        <w:t xml:space="preserve">on the satisfactory completion of </w:t>
      </w:r>
      <w:r w:rsidR="00E95CC6">
        <w:rPr>
          <w:rFonts w:asciiTheme="minorHAnsi" w:hAnsiTheme="minorHAnsi" w:cstheme="minorHAnsi"/>
          <w:b/>
          <w:sz w:val="24"/>
          <w:lang w:val="en-GB"/>
        </w:rPr>
        <w:t xml:space="preserve">the </w:t>
      </w:r>
      <w:r w:rsidRPr="00E95CC6">
        <w:rPr>
          <w:rFonts w:asciiTheme="minorHAnsi" w:hAnsiTheme="minorHAnsi" w:cstheme="minorHAnsi"/>
          <w:b/>
          <w:sz w:val="24"/>
          <w:lang w:val="en-GB"/>
        </w:rPr>
        <w:t>pre-employment checks.</w:t>
      </w:r>
    </w:p>
    <w:p w14:paraId="45A45E7D" w14:textId="31F33A8A" w:rsidR="0085229D" w:rsidRPr="00E56135" w:rsidRDefault="00712A05" w:rsidP="0006615B">
      <w:pPr>
        <w:pStyle w:val="Heading3"/>
        <w:spacing w:before="240" w:line="240" w:lineRule="auto"/>
      </w:pPr>
      <w:r w:rsidRPr="00E56135">
        <w:t xml:space="preserve">Data Protection Notice:  </w:t>
      </w:r>
    </w:p>
    <w:p w14:paraId="4040A4F7" w14:textId="6B2B9CFC" w:rsidR="00924364" w:rsidRDefault="00712A05" w:rsidP="0006615B">
      <w:pPr>
        <w:spacing w:after="0" w:line="240" w:lineRule="auto"/>
      </w:pPr>
      <w:r w:rsidRPr="005B60F2">
        <w:t>Throughout this form</w:t>
      </w:r>
      <w:r w:rsidR="00252626" w:rsidRPr="005B60F2">
        <w:t>,</w:t>
      </w:r>
      <w:r w:rsidRPr="005B60F2">
        <w:t xml:space="preserve"> we ask for some personal data about you. </w:t>
      </w:r>
      <w:r w:rsidR="00924364" w:rsidRPr="009B5B06">
        <w:t xml:space="preserve">In compliance with the Data Protection Act 2018 and </w:t>
      </w:r>
      <w:r w:rsidR="006F2316">
        <w:t xml:space="preserve">UK </w:t>
      </w:r>
      <w:r w:rsidR="00924364" w:rsidRPr="009B5B06">
        <w:t xml:space="preserve">GDPR, the ONE Academy Trust privacy notice details the purpose for which we are processing the data we have asked you to provide on this application form. </w:t>
      </w:r>
      <w:r w:rsidRPr="00E56135">
        <w:t xml:space="preserve">You’ll find more information on how we use your personal data in our privacy notice for job applicants which you can access on the ONE Academy Trust website </w:t>
      </w:r>
      <w:hyperlink r:id="rId15" w:history="1">
        <w:r w:rsidRPr="0044584F">
          <w:rPr>
            <w:rStyle w:val="Hyperlink"/>
            <w:b/>
          </w:rPr>
          <w:t>here</w:t>
        </w:r>
      </w:hyperlink>
      <w:r w:rsidR="0036745A" w:rsidRPr="00BA0D41">
        <w:t>.</w:t>
      </w:r>
      <w:r w:rsidR="0036745A">
        <w:t xml:space="preserve">  The privacy notice also explains how to contact us if you wish to raise a concern </w:t>
      </w:r>
      <w:r w:rsidR="0036745A" w:rsidRPr="009B5B06">
        <w:t xml:space="preserve">about how we have collected and processed the information you have provided on this form. </w:t>
      </w:r>
      <w:r w:rsidR="0006615B">
        <w:t xml:space="preserve"> </w:t>
      </w:r>
      <w:r w:rsidR="00924364" w:rsidRPr="009B5B06">
        <w:t>The information you have provided on this form will be retained in</w:t>
      </w:r>
      <w:r w:rsidR="006F2316">
        <w:t xml:space="preserve"> </w:t>
      </w:r>
      <w:r w:rsidR="00924364" w:rsidRPr="009B5B06">
        <w:t>accordance with our data retention policy.</w:t>
      </w:r>
      <w:r w:rsidR="0006615B">
        <w:t xml:space="preserve">  </w:t>
      </w:r>
    </w:p>
    <w:p w14:paraId="6C8F0C70" w14:textId="52DA228C" w:rsidR="00924364" w:rsidRPr="009B5B06" w:rsidRDefault="00924364" w:rsidP="0006615B">
      <w:pPr>
        <w:spacing w:before="120" w:after="120" w:line="240" w:lineRule="auto"/>
      </w:pPr>
      <w:r w:rsidRPr="009B5B06">
        <w:t xml:space="preserve">This </w:t>
      </w:r>
      <w:r w:rsidR="006F2316">
        <w:t xml:space="preserve">application </w:t>
      </w:r>
      <w:r w:rsidRPr="009B5B06">
        <w:t xml:space="preserve">form will be kept strictly confidential </w:t>
      </w:r>
      <w:r w:rsidR="0036745A">
        <w:t xml:space="preserve">to those entitled to see the information.  It </w:t>
      </w:r>
      <w:r w:rsidRPr="009B5B06">
        <w:t>may be photocopied and</w:t>
      </w:r>
      <w:r w:rsidR="0036745A">
        <w:t>/or</w:t>
      </w:r>
      <w:r w:rsidRPr="009B5B06">
        <w:t xml:space="preserve"> may be transmitted electronically for use by those entitled to </w:t>
      </w:r>
      <w:r w:rsidR="006F2316">
        <w:t xml:space="preserve">review </w:t>
      </w:r>
      <w:r w:rsidRPr="009B5B06">
        <w:t xml:space="preserve">the information as part of the recruitment process. </w:t>
      </w:r>
    </w:p>
    <w:p w14:paraId="13A9806F" w14:textId="7549E4FE" w:rsidR="004E7375" w:rsidRPr="00E56135" w:rsidRDefault="004E7375" w:rsidP="0006615B">
      <w:pPr>
        <w:pStyle w:val="Heading3"/>
        <w:spacing w:line="240" w:lineRule="auto"/>
      </w:pPr>
      <w:r w:rsidRPr="00E56135">
        <w:t>Instructions</w:t>
      </w:r>
      <w:r w:rsidR="005B60F2" w:rsidRPr="00E56135">
        <w:t>:</w:t>
      </w:r>
    </w:p>
    <w:p w14:paraId="7E3EDE9A" w14:textId="77777777" w:rsidR="00E70569" w:rsidRDefault="00E70569" w:rsidP="00E70569">
      <w:pPr>
        <w:spacing w:after="0" w:line="240" w:lineRule="auto"/>
      </w:pPr>
      <w:r>
        <w:t>This form consists of three parts:</w:t>
      </w:r>
    </w:p>
    <w:p w14:paraId="28A9DB2F" w14:textId="77777777" w:rsidR="00E70569" w:rsidRDefault="00E70569" w:rsidP="00E70569">
      <w:pPr>
        <w:spacing w:after="0" w:line="240" w:lineRule="auto"/>
        <w:ind w:left="720"/>
      </w:pPr>
      <w:r w:rsidRPr="00E70569">
        <w:rPr>
          <w:b/>
        </w:rPr>
        <w:t>Part 1</w:t>
      </w:r>
      <w:r>
        <w:t xml:space="preserve"> – Information for shortlisting and interview</w:t>
      </w:r>
    </w:p>
    <w:p w14:paraId="4E7E2FDC" w14:textId="77777777" w:rsidR="00E70569" w:rsidRDefault="00E70569" w:rsidP="00E70569">
      <w:pPr>
        <w:spacing w:after="0" w:line="240" w:lineRule="auto"/>
        <w:ind w:left="720"/>
      </w:pPr>
      <w:r w:rsidRPr="00E70569">
        <w:rPr>
          <w:b/>
        </w:rPr>
        <w:t>Part 2</w:t>
      </w:r>
      <w:r>
        <w:t xml:space="preserve"> – Applicant Information</w:t>
      </w:r>
    </w:p>
    <w:p w14:paraId="7F1D01E4" w14:textId="2ACE3C82" w:rsidR="00E70569" w:rsidRDefault="00E70569" w:rsidP="00E70569">
      <w:pPr>
        <w:spacing w:after="0" w:line="240" w:lineRule="auto"/>
        <w:ind w:left="720"/>
      </w:pPr>
      <w:r w:rsidRPr="00E70569">
        <w:rPr>
          <w:b/>
        </w:rPr>
        <w:t>Part 3</w:t>
      </w:r>
      <w:r>
        <w:t xml:space="preserve"> – Equalities Monitoring </w:t>
      </w:r>
    </w:p>
    <w:p w14:paraId="7FB11C0C" w14:textId="56B181C0" w:rsidR="005B60F2" w:rsidRDefault="005B60F2" w:rsidP="00E70569">
      <w:pPr>
        <w:spacing w:before="120" w:after="120" w:line="240" w:lineRule="auto"/>
        <w:rPr>
          <w:color w:val="FF0000"/>
        </w:rPr>
      </w:pPr>
      <w:r w:rsidRPr="004E7375">
        <w:t xml:space="preserve">Please ensure that you complete </w:t>
      </w:r>
      <w:r w:rsidRPr="004E7375">
        <w:rPr>
          <w:b/>
        </w:rPr>
        <w:t>all</w:t>
      </w:r>
      <w:r w:rsidRPr="004E7375">
        <w:t xml:space="preserve"> of </w:t>
      </w:r>
      <w:r w:rsidRPr="004E7375">
        <w:rPr>
          <w:b/>
        </w:rPr>
        <w:t>Part 1</w:t>
      </w:r>
      <w:r w:rsidRPr="004E7375">
        <w:t xml:space="preserve"> and </w:t>
      </w:r>
      <w:r w:rsidRPr="004E7375">
        <w:rPr>
          <w:b/>
        </w:rPr>
        <w:t>Part 2</w:t>
      </w:r>
      <w:r w:rsidRPr="004E7375">
        <w:t xml:space="preserve"> of the application</w:t>
      </w:r>
      <w:r w:rsidR="004D4910">
        <w:t xml:space="preserve"> </w:t>
      </w:r>
      <w:r w:rsidR="00E95CC6" w:rsidRPr="00E95CC6">
        <w:rPr>
          <w:b/>
        </w:rPr>
        <w:t xml:space="preserve">except </w:t>
      </w:r>
      <w:r w:rsidR="00E95CC6">
        <w:t xml:space="preserve">where </w:t>
      </w:r>
      <w:r w:rsidR="004D4910">
        <w:t>the section does not apply to the job role</w:t>
      </w:r>
      <w:r w:rsidRPr="004E7375">
        <w:t>.</w:t>
      </w:r>
      <w:r>
        <w:t xml:space="preserve">  </w:t>
      </w:r>
      <w:r w:rsidRPr="005B60F2">
        <w:t xml:space="preserve">Applications will only be accepted if </w:t>
      </w:r>
      <w:r w:rsidR="004D4910" w:rsidRPr="0044584F">
        <w:rPr>
          <w:b/>
        </w:rPr>
        <w:t xml:space="preserve">all </w:t>
      </w:r>
      <w:r w:rsidR="004D4910">
        <w:t xml:space="preserve">the </w:t>
      </w:r>
      <w:r w:rsidR="004D4910" w:rsidRPr="0044584F">
        <w:rPr>
          <w:b/>
        </w:rPr>
        <w:t>required</w:t>
      </w:r>
      <w:r w:rsidR="004D4910">
        <w:t xml:space="preserve"> sections of </w:t>
      </w:r>
      <w:r w:rsidR="00E70569">
        <w:t xml:space="preserve">Part 1 and Part 2 of </w:t>
      </w:r>
      <w:r w:rsidRPr="005B60F2">
        <w:t xml:space="preserve">this form </w:t>
      </w:r>
      <w:r w:rsidR="004D4910">
        <w:t xml:space="preserve">are </w:t>
      </w:r>
      <w:r w:rsidRPr="005B60F2">
        <w:t>completed in full</w:t>
      </w:r>
      <w:r w:rsidR="004D4910">
        <w:t xml:space="preserve">.  </w:t>
      </w:r>
    </w:p>
    <w:p w14:paraId="1F22506A" w14:textId="553DEA19" w:rsidR="005B60F2" w:rsidRPr="004E7375" w:rsidRDefault="005B60F2" w:rsidP="00B06DD7">
      <w:pPr>
        <w:spacing w:line="240" w:lineRule="auto"/>
      </w:pPr>
      <w:r w:rsidRPr="004E7375">
        <w:t xml:space="preserve">Please complete the form in black ink or type. </w:t>
      </w:r>
      <w:r w:rsidRPr="004E7375">
        <w:rPr>
          <w:b/>
        </w:rPr>
        <w:t xml:space="preserve">CVs </w:t>
      </w:r>
      <w:r w:rsidR="001F21AB">
        <w:rPr>
          <w:b/>
        </w:rPr>
        <w:t>and c</w:t>
      </w:r>
      <w:r w:rsidR="000369DF">
        <w:rPr>
          <w:b/>
        </w:rPr>
        <w:t xml:space="preserve">overing letters are not required and will </w:t>
      </w:r>
      <w:r w:rsidR="000369DF" w:rsidRPr="006F2316">
        <w:rPr>
          <w:b/>
          <w:u w:val="single"/>
        </w:rPr>
        <w:t>not</w:t>
      </w:r>
      <w:r w:rsidR="000369DF">
        <w:rPr>
          <w:b/>
        </w:rPr>
        <w:t xml:space="preserve"> be </w:t>
      </w:r>
      <w:r w:rsidR="001F21AB">
        <w:rPr>
          <w:b/>
        </w:rPr>
        <w:t xml:space="preserve">taken into </w:t>
      </w:r>
      <w:r w:rsidR="000369DF">
        <w:rPr>
          <w:b/>
        </w:rPr>
        <w:t>consider</w:t>
      </w:r>
      <w:r w:rsidR="001F21AB">
        <w:rPr>
          <w:b/>
        </w:rPr>
        <w:t xml:space="preserve">ation.  </w:t>
      </w:r>
    </w:p>
    <w:p w14:paraId="34B9AFC5" w14:textId="44CF1203" w:rsidR="00E70569" w:rsidRDefault="005B60F2" w:rsidP="00E70569">
      <w:pPr>
        <w:spacing w:line="240" w:lineRule="auto"/>
      </w:pPr>
      <w:r w:rsidRPr="00E70569">
        <w:rPr>
          <w:b/>
        </w:rPr>
        <w:t xml:space="preserve">Part </w:t>
      </w:r>
      <w:r w:rsidR="00E56135" w:rsidRPr="00E70569">
        <w:rPr>
          <w:b/>
        </w:rPr>
        <w:t>2</w:t>
      </w:r>
      <w:r w:rsidRPr="00E70569">
        <w:t xml:space="preserve"> </w:t>
      </w:r>
      <w:r>
        <w:t xml:space="preserve">of </w:t>
      </w:r>
      <w:r w:rsidR="004E7375" w:rsidRPr="005B60F2">
        <w:t xml:space="preserve">this application form </w:t>
      </w:r>
      <w:r w:rsidR="00E67B27">
        <w:t>(</w:t>
      </w:r>
      <w:r>
        <w:t>which</w:t>
      </w:r>
      <w:r w:rsidR="004E7375" w:rsidRPr="005B60F2">
        <w:t xml:space="preserve"> </w:t>
      </w:r>
      <w:r>
        <w:t>includes</w:t>
      </w:r>
      <w:r w:rsidR="004E7375" w:rsidRPr="005B60F2">
        <w:t xml:space="preserve"> your personal details</w:t>
      </w:r>
      <w:r w:rsidR="00E67B27">
        <w:t>)</w:t>
      </w:r>
      <w:r w:rsidR="004E7375" w:rsidRPr="005B60F2">
        <w:t xml:space="preserve"> and </w:t>
      </w:r>
      <w:r w:rsidR="00E67B27" w:rsidRPr="00E70569">
        <w:rPr>
          <w:b/>
        </w:rPr>
        <w:t>Part 3</w:t>
      </w:r>
      <w:r w:rsidR="00E67B27">
        <w:t xml:space="preserve"> (</w:t>
      </w:r>
      <w:r w:rsidR="004E7375" w:rsidRPr="005B60F2">
        <w:t>equalities monitoring information</w:t>
      </w:r>
      <w:r w:rsidR="00E70569">
        <w:t>)</w:t>
      </w:r>
      <w:r w:rsidR="004E7375" w:rsidRPr="005B60F2">
        <w:t xml:space="preserve"> will be detached prior to shortlisting</w:t>
      </w:r>
      <w:r w:rsidR="004D4910">
        <w:t xml:space="preserve"> and will </w:t>
      </w:r>
      <w:r w:rsidR="004D4910" w:rsidRPr="006F2316">
        <w:rPr>
          <w:u w:val="single"/>
        </w:rPr>
        <w:t>not</w:t>
      </w:r>
      <w:r w:rsidR="004D4910">
        <w:t xml:space="preserve"> be used to inform the shortlisting process</w:t>
      </w:r>
      <w:r w:rsidR="004E7375" w:rsidRPr="005B60F2">
        <w:t xml:space="preserve">. </w:t>
      </w:r>
      <w:r w:rsidR="0006615B">
        <w:t xml:space="preserve">  </w:t>
      </w:r>
    </w:p>
    <w:p w14:paraId="2D30FB38" w14:textId="1EB44BF3" w:rsidR="001C0965" w:rsidRDefault="001C0965">
      <w:r>
        <w:br w:type="page"/>
      </w:r>
    </w:p>
    <w:p w14:paraId="05D27C27" w14:textId="77777777" w:rsidR="00712A05" w:rsidRPr="00252626" w:rsidRDefault="00712A05" w:rsidP="0036745A">
      <w:pPr>
        <w:spacing w:after="0"/>
      </w:pPr>
    </w:p>
    <w:p w14:paraId="73711ECD" w14:textId="0A2824BD" w:rsidR="002642CE" w:rsidRPr="006952F6" w:rsidRDefault="002642CE" w:rsidP="009E7FEB">
      <w:pPr>
        <w:pStyle w:val="Heading3"/>
        <w:shd w:val="clear" w:color="auto" w:fill="BFBFBF" w:themeFill="background1" w:themeFillShade="BF"/>
        <w:rPr>
          <w:strike/>
          <w:sz w:val="32"/>
          <w:szCs w:val="32"/>
        </w:rPr>
      </w:pPr>
      <w:r w:rsidRPr="006952F6">
        <w:rPr>
          <w:sz w:val="32"/>
          <w:szCs w:val="32"/>
        </w:rPr>
        <w:t>Part 1:</w:t>
      </w:r>
      <w:r w:rsidR="00966A0B" w:rsidRPr="006952F6">
        <w:rPr>
          <w:sz w:val="32"/>
          <w:szCs w:val="32"/>
        </w:rPr>
        <w:t xml:space="preserve"> </w:t>
      </w:r>
      <w:r w:rsidRPr="006952F6">
        <w:rPr>
          <w:sz w:val="32"/>
          <w:szCs w:val="32"/>
        </w:rPr>
        <w:t>Information for Shortlisting and Interview</w:t>
      </w:r>
    </w:p>
    <w:p w14:paraId="55B79502" w14:textId="40D4165F" w:rsidR="001F3F6E" w:rsidRDefault="001F3F6E" w:rsidP="006E706E"/>
    <w:tbl>
      <w:tblPr>
        <w:tblStyle w:val="TableGrid"/>
        <w:tblW w:w="0" w:type="auto"/>
        <w:tblInd w:w="108" w:type="dxa"/>
        <w:tblLook w:val="04A0" w:firstRow="1" w:lastRow="0" w:firstColumn="1" w:lastColumn="0" w:noHBand="0" w:noVBand="1"/>
      </w:tblPr>
      <w:tblGrid>
        <w:gridCol w:w="2297"/>
        <w:gridCol w:w="8051"/>
      </w:tblGrid>
      <w:tr w:rsidR="001C0965" w:rsidRPr="00144F3D" w14:paraId="460FB9C8" w14:textId="77777777" w:rsidTr="40760A35">
        <w:trPr>
          <w:trHeight w:val="454"/>
        </w:trPr>
        <w:tc>
          <w:tcPr>
            <w:tcW w:w="2297" w:type="dxa"/>
            <w:shd w:val="clear" w:color="auto" w:fill="E6E6E6"/>
            <w:vAlign w:val="center"/>
          </w:tcPr>
          <w:p w14:paraId="0019142A" w14:textId="21C6C779" w:rsidR="001C0965" w:rsidRDefault="001C0965" w:rsidP="001C0965">
            <w:pPr>
              <w:pStyle w:val="Heading2"/>
            </w:pPr>
            <w:r>
              <w:t xml:space="preserve">Reference No. </w:t>
            </w:r>
          </w:p>
        </w:tc>
        <w:tc>
          <w:tcPr>
            <w:tcW w:w="8051" w:type="dxa"/>
            <w:shd w:val="clear" w:color="auto" w:fill="auto"/>
            <w:vAlign w:val="center"/>
          </w:tcPr>
          <w:p w14:paraId="5D2741AF" w14:textId="77777777" w:rsidR="001C0965" w:rsidRPr="000369DF" w:rsidRDefault="001C0965" w:rsidP="001C0965">
            <w:pPr>
              <w:rPr>
                <w:color w:val="FF0000"/>
              </w:rPr>
            </w:pPr>
          </w:p>
        </w:tc>
      </w:tr>
      <w:tr w:rsidR="001C0965" w:rsidRPr="00144F3D" w14:paraId="6FEF6D52" w14:textId="77777777" w:rsidTr="40760A35">
        <w:trPr>
          <w:trHeight w:val="454"/>
        </w:trPr>
        <w:tc>
          <w:tcPr>
            <w:tcW w:w="2297" w:type="dxa"/>
            <w:shd w:val="clear" w:color="auto" w:fill="E6E6E6"/>
            <w:vAlign w:val="center"/>
          </w:tcPr>
          <w:p w14:paraId="5EA22ABC" w14:textId="4A5EB7CD" w:rsidR="001C0965" w:rsidRPr="00E56135" w:rsidRDefault="001C0965" w:rsidP="001C0965">
            <w:pPr>
              <w:pStyle w:val="Heading2"/>
            </w:pPr>
            <w:r>
              <w:t>J</w:t>
            </w:r>
            <w:r w:rsidRPr="00E56135">
              <w:t>ob title:</w:t>
            </w:r>
          </w:p>
        </w:tc>
        <w:tc>
          <w:tcPr>
            <w:tcW w:w="8051" w:type="dxa"/>
            <w:shd w:val="clear" w:color="auto" w:fill="auto"/>
            <w:vAlign w:val="center"/>
          </w:tcPr>
          <w:p w14:paraId="0E4E6117" w14:textId="02F32F76" w:rsidR="001C0965" w:rsidRPr="00E56135" w:rsidRDefault="001C0965" w:rsidP="40760A35">
            <w:bookmarkStart w:id="0" w:name="_GoBack"/>
            <w:bookmarkEnd w:id="0"/>
          </w:p>
        </w:tc>
      </w:tr>
      <w:tr w:rsidR="001C0965" w:rsidRPr="00144F3D" w14:paraId="4A612DE3" w14:textId="77777777" w:rsidTr="40760A35">
        <w:trPr>
          <w:trHeight w:val="454"/>
        </w:trPr>
        <w:tc>
          <w:tcPr>
            <w:tcW w:w="2297" w:type="dxa"/>
            <w:shd w:val="clear" w:color="auto" w:fill="E6E6E6"/>
            <w:vAlign w:val="center"/>
          </w:tcPr>
          <w:p w14:paraId="4F41C4F2" w14:textId="4F58E1F8" w:rsidR="001C0965" w:rsidRPr="00E56135" w:rsidRDefault="001C0965" w:rsidP="001C0965">
            <w:pPr>
              <w:pStyle w:val="Heading2"/>
            </w:pPr>
            <w:r w:rsidRPr="00E56135">
              <w:t>Initials &amp; Surname</w:t>
            </w:r>
          </w:p>
        </w:tc>
        <w:tc>
          <w:tcPr>
            <w:tcW w:w="8051" w:type="dxa"/>
            <w:shd w:val="clear" w:color="auto" w:fill="auto"/>
            <w:vAlign w:val="center"/>
          </w:tcPr>
          <w:p w14:paraId="292D4FF5" w14:textId="77777777" w:rsidR="001C0965" w:rsidRPr="00252626" w:rsidRDefault="001C0965" w:rsidP="001C0965">
            <w:pPr>
              <w:pStyle w:val="Heading2"/>
            </w:pPr>
          </w:p>
        </w:tc>
      </w:tr>
    </w:tbl>
    <w:p w14:paraId="236B18C6" w14:textId="77777777" w:rsidR="005205FC" w:rsidRDefault="005205FC" w:rsidP="006E706E"/>
    <w:p w14:paraId="0FC64E7C" w14:textId="3B771E5A" w:rsidR="002642CE" w:rsidRPr="009C29EB" w:rsidRDefault="002642CE" w:rsidP="00D254D1">
      <w:pPr>
        <w:pStyle w:val="Numberedheadings"/>
        <w:spacing w:after="240"/>
        <w:ind w:left="567" w:hanging="567"/>
      </w:pPr>
      <w:r w:rsidRPr="009C29EB">
        <w:t>Current/</w:t>
      </w:r>
      <w:r w:rsidR="006E706E" w:rsidRPr="009C29EB">
        <w:t>m</w:t>
      </w:r>
      <w:r w:rsidRPr="009C29EB">
        <w:t xml:space="preserve">ost </w:t>
      </w:r>
      <w:r w:rsidR="006E706E" w:rsidRPr="009C29EB">
        <w:t>r</w:t>
      </w:r>
      <w:r w:rsidRPr="009C29EB">
        <w:t xml:space="preserve">ecent </w:t>
      </w:r>
      <w:r w:rsidR="006E706E" w:rsidRPr="009C29EB">
        <w:t>e</w:t>
      </w:r>
      <w:r w:rsidRPr="009C29EB">
        <w:t>mployment</w:t>
      </w:r>
      <w:r w:rsidR="009E7FEB" w:rsidRPr="009C29EB">
        <w:t xml:space="preserve"> </w:t>
      </w:r>
    </w:p>
    <w:tbl>
      <w:tblPr>
        <w:tblStyle w:val="TableGrid"/>
        <w:tblW w:w="10348" w:type="dxa"/>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5529"/>
        <w:gridCol w:w="4819"/>
      </w:tblGrid>
      <w:tr w:rsidR="001F3F6E" w14:paraId="47FCA090" w14:textId="77777777" w:rsidTr="00D254D1">
        <w:trPr>
          <w:trHeight w:val="1757"/>
        </w:trPr>
        <w:tc>
          <w:tcPr>
            <w:tcW w:w="5529" w:type="dxa"/>
            <w:shd w:val="clear" w:color="auto" w:fill="E6E6E6"/>
            <w:vAlign w:val="center"/>
          </w:tcPr>
          <w:p w14:paraId="71CE2E71" w14:textId="77777777" w:rsidR="009409DE" w:rsidRPr="009409DE" w:rsidRDefault="009409DE" w:rsidP="00821ACD">
            <w:pPr>
              <w:spacing w:line="360" w:lineRule="auto"/>
              <w:rPr>
                <w:b/>
              </w:rPr>
            </w:pPr>
            <w:r w:rsidRPr="009409DE">
              <w:rPr>
                <w:b/>
              </w:rPr>
              <w:t>Employer details:</w:t>
            </w:r>
          </w:p>
          <w:p w14:paraId="7C3263F0" w14:textId="63FEA1FE" w:rsidR="009409DE" w:rsidRDefault="001F3F6E" w:rsidP="00821ACD">
            <w:pPr>
              <w:spacing w:line="360" w:lineRule="auto"/>
            </w:pPr>
            <w:r w:rsidRPr="00125B2D">
              <w:t>Name</w:t>
            </w:r>
            <w:r w:rsidR="00821ACD">
              <w:t>:</w:t>
            </w:r>
          </w:p>
          <w:p w14:paraId="23ABD867" w14:textId="3A9981DD" w:rsidR="009409DE" w:rsidRDefault="009409DE" w:rsidP="00821ACD">
            <w:pPr>
              <w:spacing w:line="360" w:lineRule="auto"/>
            </w:pPr>
            <w:r>
              <w:t>A</w:t>
            </w:r>
            <w:r w:rsidR="001F3F6E" w:rsidRPr="00125B2D">
              <w:t>ddress</w:t>
            </w:r>
            <w:r w:rsidR="00821ACD">
              <w:t>:</w:t>
            </w:r>
          </w:p>
          <w:p w14:paraId="32AC4663" w14:textId="2E17C70A" w:rsidR="009409DE" w:rsidRDefault="009409DE" w:rsidP="00821ACD">
            <w:pPr>
              <w:spacing w:line="360" w:lineRule="auto"/>
            </w:pPr>
            <w:r>
              <w:t>E</w:t>
            </w:r>
            <w:r w:rsidR="00DD7C6A">
              <w:t>mail</w:t>
            </w:r>
            <w:r w:rsidR="00821ACD">
              <w:t>:</w:t>
            </w:r>
          </w:p>
          <w:p w14:paraId="45BDB2C1" w14:textId="613B969C" w:rsidR="005205FC" w:rsidRPr="00125B2D" w:rsidRDefault="009409DE" w:rsidP="00821ACD">
            <w:pPr>
              <w:spacing w:line="360" w:lineRule="auto"/>
            </w:pPr>
            <w:r>
              <w:t>T</w:t>
            </w:r>
            <w:r w:rsidR="001F3F6E" w:rsidRPr="00125B2D">
              <w:t>elephone number</w:t>
            </w:r>
            <w:r w:rsidR="00821ACD">
              <w:t>:</w:t>
            </w:r>
          </w:p>
        </w:tc>
        <w:tc>
          <w:tcPr>
            <w:tcW w:w="4819" w:type="dxa"/>
            <w:tcBorders>
              <w:bottom w:val="single" w:sz="4" w:space="0" w:color="auto"/>
            </w:tcBorders>
          </w:tcPr>
          <w:p w14:paraId="197F6970" w14:textId="77777777" w:rsidR="001F3F6E" w:rsidRPr="0052336C" w:rsidRDefault="001F3F6E" w:rsidP="006E706E"/>
        </w:tc>
      </w:tr>
      <w:tr w:rsidR="009409DE" w:rsidRPr="005205FC" w14:paraId="43F11462" w14:textId="77777777" w:rsidTr="00D254D1">
        <w:trPr>
          <w:trHeight w:val="680"/>
        </w:trPr>
        <w:tc>
          <w:tcPr>
            <w:tcW w:w="5529" w:type="dxa"/>
            <w:shd w:val="clear" w:color="auto" w:fill="E6E6E6"/>
            <w:vAlign w:val="center"/>
          </w:tcPr>
          <w:p w14:paraId="034737EA" w14:textId="33952676" w:rsidR="009409DE" w:rsidRPr="009409DE" w:rsidRDefault="0044584F" w:rsidP="001F21AB">
            <w:pPr>
              <w:rPr>
                <w:b/>
              </w:rPr>
            </w:pPr>
            <w:r>
              <w:rPr>
                <w:b/>
              </w:rPr>
              <w:t>Is this a p</w:t>
            </w:r>
            <w:r w:rsidR="00261A68">
              <w:rPr>
                <w:b/>
              </w:rPr>
              <w:t>ermanent</w:t>
            </w:r>
            <w:r w:rsidR="009409DE" w:rsidRPr="009409DE">
              <w:rPr>
                <w:b/>
              </w:rPr>
              <w:t xml:space="preserve"> or temporary</w:t>
            </w:r>
            <w:r w:rsidR="00ED32DF">
              <w:rPr>
                <w:b/>
              </w:rPr>
              <w:t xml:space="preserve"> position</w:t>
            </w:r>
            <w:r w:rsidR="00261A68">
              <w:rPr>
                <w:b/>
              </w:rPr>
              <w:t>?</w:t>
            </w:r>
          </w:p>
        </w:tc>
        <w:tc>
          <w:tcPr>
            <w:tcW w:w="4819" w:type="dxa"/>
            <w:tcBorders>
              <w:top w:val="single" w:sz="4" w:space="0" w:color="auto"/>
            </w:tcBorders>
          </w:tcPr>
          <w:p w14:paraId="5E38CBD8" w14:textId="77777777" w:rsidR="009409DE" w:rsidRPr="005205FC" w:rsidRDefault="009409DE" w:rsidP="006E706E">
            <w:pPr>
              <w:rPr>
                <w:strike/>
              </w:rPr>
            </w:pPr>
          </w:p>
        </w:tc>
      </w:tr>
      <w:tr w:rsidR="00956D13" w14:paraId="58966F10" w14:textId="77777777" w:rsidTr="00ED32DF">
        <w:trPr>
          <w:trHeight w:val="1247"/>
        </w:trPr>
        <w:tc>
          <w:tcPr>
            <w:tcW w:w="5529" w:type="dxa"/>
            <w:shd w:val="clear" w:color="auto" w:fill="E6E6E6"/>
            <w:vAlign w:val="center"/>
          </w:tcPr>
          <w:p w14:paraId="56700132" w14:textId="77777777" w:rsidR="00ED32DF" w:rsidRDefault="001F3F6E" w:rsidP="00ED32DF">
            <w:r w:rsidRPr="009409DE">
              <w:rPr>
                <w:b/>
              </w:rPr>
              <w:t>Job title</w:t>
            </w:r>
            <w:r w:rsidR="00536C57">
              <w:rPr>
                <w:b/>
              </w:rPr>
              <w:t xml:space="preserve"> &amp; main duties of the job</w:t>
            </w:r>
            <w:r w:rsidR="00966A0B" w:rsidRPr="009409DE">
              <w:rPr>
                <w:b/>
              </w:rPr>
              <w:t>:</w:t>
            </w:r>
            <w:r w:rsidRPr="00125B2D">
              <w:t xml:space="preserve"> </w:t>
            </w:r>
          </w:p>
          <w:p w14:paraId="462002A9" w14:textId="77777777" w:rsidR="00AD7FC8" w:rsidRDefault="00AD7FC8" w:rsidP="00ED32DF"/>
          <w:p w14:paraId="5512F6BE" w14:textId="77777777" w:rsidR="00AD7FC8" w:rsidRDefault="00AD7FC8" w:rsidP="00AD7FC8">
            <w:r w:rsidRPr="00125B2D">
              <w:t>Please enclose a copy of the job description</w:t>
            </w:r>
            <w:r>
              <w:t xml:space="preserve"> or detail the main duties of the job.  </w:t>
            </w:r>
          </w:p>
          <w:p w14:paraId="5390BFB3" w14:textId="77777777" w:rsidR="00AD7FC8" w:rsidRDefault="00AD7FC8" w:rsidP="00AD7FC8"/>
          <w:p w14:paraId="50789CAD" w14:textId="73170659" w:rsidR="00AD7FC8" w:rsidRPr="00125B2D" w:rsidRDefault="00AD7FC8" w:rsidP="00AD7FC8">
            <w:r>
              <w:t>For teaching posts, please include the details of any additional responsibilities.</w:t>
            </w:r>
          </w:p>
        </w:tc>
        <w:tc>
          <w:tcPr>
            <w:tcW w:w="4819" w:type="dxa"/>
            <w:vAlign w:val="center"/>
          </w:tcPr>
          <w:p w14:paraId="315A6024" w14:textId="77777777" w:rsidR="001F3F6E" w:rsidRDefault="001F3F6E" w:rsidP="00ED32DF">
            <w:pPr>
              <w:rPr>
                <w:i/>
              </w:rPr>
            </w:pPr>
          </w:p>
          <w:p w14:paraId="3CC626F8" w14:textId="77777777" w:rsidR="00AD7FC8" w:rsidRDefault="00AD7FC8" w:rsidP="00ED32DF">
            <w:pPr>
              <w:rPr>
                <w:i/>
              </w:rPr>
            </w:pPr>
          </w:p>
          <w:p w14:paraId="43A6588D" w14:textId="77777777" w:rsidR="00AD7FC8" w:rsidRDefault="00AD7FC8" w:rsidP="00ED32DF">
            <w:pPr>
              <w:rPr>
                <w:i/>
              </w:rPr>
            </w:pPr>
          </w:p>
          <w:p w14:paraId="13681F14" w14:textId="77777777" w:rsidR="00AD7FC8" w:rsidRDefault="00AD7FC8" w:rsidP="00ED32DF">
            <w:pPr>
              <w:rPr>
                <w:i/>
              </w:rPr>
            </w:pPr>
          </w:p>
          <w:p w14:paraId="014287D2" w14:textId="77777777" w:rsidR="00AD7FC8" w:rsidRDefault="00AD7FC8" w:rsidP="00ED32DF">
            <w:pPr>
              <w:rPr>
                <w:i/>
              </w:rPr>
            </w:pPr>
          </w:p>
          <w:p w14:paraId="5B25DE65" w14:textId="77777777" w:rsidR="00AD7FC8" w:rsidRDefault="00AD7FC8" w:rsidP="00ED32DF">
            <w:pPr>
              <w:rPr>
                <w:i/>
              </w:rPr>
            </w:pPr>
          </w:p>
          <w:p w14:paraId="445D812E" w14:textId="77777777" w:rsidR="00AD7FC8" w:rsidRDefault="00AD7FC8" w:rsidP="00ED32DF">
            <w:pPr>
              <w:rPr>
                <w:i/>
              </w:rPr>
            </w:pPr>
          </w:p>
          <w:p w14:paraId="54C47AE9" w14:textId="77777777" w:rsidR="00AD7FC8" w:rsidRDefault="00AD7FC8" w:rsidP="00ED32DF">
            <w:pPr>
              <w:rPr>
                <w:i/>
              </w:rPr>
            </w:pPr>
          </w:p>
          <w:p w14:paraId="3E1F79F5" w14:textId="52319F98" w:rsidR="00AD7FC8" w:rsidRPr="00536C57" w:rsidRDefault="00AD7FC8" w:rsidP="00ED32DF">
            <w:pPr>
              <w:rPr>
                <w:i/>
              </w:rPr>
            </w:pPr>
          </w:p>
        </w:tc>
      </w:tr>
      <w:tr w:rsidR="00956D13" w14:paraId="1FD96B63" w14:textId="77777777" w:rsidTr="00FC6D9A">
        <w:trPr>
          <w:trHeight w:val="680"/>
        </w:trPr>
        <w:tc>
          <w:tcPr>
            <w:tcW w:w="5529" w:type="dxa"/>
            <w:shd w:val="clear" w:color="auto" w:fill="E6E6E6"/>
            <w:vAlign w:val="center"/>
          </w:tcPr>
          <w:p w14:paraId="0B11BBDF" w14:textId="4C73CF5C" w:rsidR="001F3F6E" w:rsidRPr="00125B2D" w:rsidRDefault="001F3F6E" w:rsidP="001F21AB">
            <w:r w:rsidRPr="009409DE">
              <w:rPr>
                <w:b/>
              </w:rPr>
              <w:t>Date appointed</w:t>
            </w:r>
            <w:r w:rsidR="00966A0B" w:rsidRPr="009409DE">
              <w:rPr>
                <w:b/>
              </w:rPr>
              <w:t>:</w:t>
            </w:r>
          </w:p>
        </w:tc>
        <w:tc>
          <w:tcPr>
            <w:tcW w:w="4819" w:type="dxa"/>
          </w:tcPr>
          <w:p w14:paraId="42610A6A" w14:textId="77777777" w:rsidR="001F3F6E" w:rsidRPr="0052336C" w:rsidRDefault="001F3F6E" w:rsidP="006E706E"/>
        </w:tc>
      </w:tr>
      <w:tr w:rsidR="00956D13" w14:paraId="745B1EB1" w14:textId="77777777" w:rsidTr="00FC6D9A">
        <w:trPr>
          <w:trHeight w:val="680"/>
        </w:trPr>
        <w:tc>
          <w:tcPr>
            <w:tcW w:w="5529" w:type="dxa"/>
            <w:shd w:val="clear" w:color="auto" w:fill="E6E6E6"/>
            <w:vAlign w:val="center"/>
          </w:tcPr>
          <w:p w14:paraId="72F97780" w14:textId="51520A60" w:rsidR="001F3F6E" w:rsidRPr="009409DE" w:rsidRDefault="005205FC" w:rsidP="001F21AB">
            <w:pPr>
              <w:rPr>
                <w:b/>
              </w:rPr>
            </w:pPr>
            <w:r w:rsidRPr="009409DE">
              <w:rPr>
                <w:b/>
              </w:rPr>
              <w:t xml:space="preserve">Annual </w:t>
            </w:r>
            <w:r w:rsidR="001F21AB" w:rsidRPr="009409DE">
              <w:rPr>
                <w:b/>
              </w:rPr>
              <w:t>s</w:t>
            </w:r>
            <w:r w:rsidR="001F3F6E" w:rsidRPr="009409DE">
              <w:rPr>
                <w:b/>
              </w:rPr>
              <w:t>alary</w:t>
            </w:r>
            <w:r w:rsidRPr="009409DE">
              <w:rPr>
                <w:b/>
              </w:rPr>
              <w:t xml:space="preserve"> or full-time equivalent</w:t>
            </w:r>
            <w:r w:rsidR="00821ACD">
              <w:rPr>
                <w:b/>
              </w:rPr>
              <w:t xml:space="preserve"> (incl.</w:t>
            </w:r>
            <w:r w:rsidR="006006C9">
              <w:rPr>
                <w:b/>
              </w:rPr>
              <w:t xml:space="preserve"> </w:t>
            </w:r>
            <w:r w:rsidR="00821ACD">
              <w:rPr>
                <w:b/>
              </w:rPr>
              <w:t>allowances)</w:t>
            </w:r>
            <w:r w:rsidR="00966A0B" w:rsidRPr="009409DE">
              <w:rPr>
                <w:b/>
              </w:rPr>
              <w:t>:</w:t>
            </w:r>
          </w:p>
        </w:tc>
        <w:tc>
          <w:tcPr>
            <w:tcW w:w="4819" w:type="dxa"/>
          </w:tcPr>
          <w:p w14:paraId="676A4EBA" w14:textId="77777777" w:rsidR="001F3F6E" w:rsidRPr="0052336C" w:rsidRDefault="001F3F6E" w:rsidP="006E706E"/>
        </w:tc>
      </w:tr>
      <w:tr w:rsidR="00956D13" w14:paraId="005F39C3" w14:textId="77777777" w:rsidTr="00FC6D9A">
        <w:trPr>
          <w:trHeight w:val="680"/>
        </w:trPr>
        <w:tc>
          <w:tcPr>
            <w:tcW w:w="5529" w:type="dxa"/>
            <w:shd w:val="clear" w:color="auto" w:fill="E6E6E6"/>
            <w:vAlign w:val="center"/>
          </w:tcPr>
          <w:p w14:paraId="66B5666F" w14:textId="63722AE2" w:rsidR="001F3F6E" w:rsidRPr="00125B2D" w:rsidRDefault="005205FC" w:rsidP="001F21AB">
            <w:r w:rsidRPr="009409DE">
              <w:rPr>
                <w:b/>
              </w:rPr>
              <w:t>Notice required</w:t>
            </w:r>
            <w:r>
              <w:t xml:space="preserve"> </w:t>
            </w:r>
            <w:r w:rsidRPr="00536C57">
              <w:rPr>
                <w:b/>
              </w:rPr>
              <w:t>(if</w:t>
            </w:r>
            <w:r w:rsidR="00536C57">
              <w:rPr>
                <w:b/>
              </w:rPr>
              <w:t xml:space="preserve"> still in post</w:t>
            </w:r>
            <w:r w:rsidRPr="00536C57">
              <w:rPr>
                <w:b/>
              </w:rPr>
              <w:t>)</w:t>
            </w:r>
            <w:r w:rsidR="00261A68">
              <w:rPr>
                <w:b/>
              </w:rPr>
              <w:t xml:space="preserve"> or </w:t>
            </w:r>
            <w:r w:rsidR="006006C9">
              <w:rPr>
                <w:b/>
              </w:rPr>
              <w:t>date left post</w:t>
            </w:r>
            <w:r w:rsidR="00261A68">
              <w:rPr>
                <w:b/>
              </w:rPr>
              <w:t>:</w:t>
            </w:r>
          </w:p>
        </w:tc>
        <w:tc>
          <w:tcPr>
            <w:tcW w:w="4819" w:type="dxa"/>
          </w:tcPr>
          <w:p w14:paraId="58278D29" w14:textId="77777777" w:rsidR="001F3F6E" w:rsidRPr="0052336C" w:rsidRDefault="001F3F6E" w:rsidP="006E706E"/>
        </w:tc>
      </w:tr>
      <w:tr w:rsidR="005205FC" w14:paraId="02FEBFF6" w14:textId="77777777" w:rsidTr="00FC6D9A">
        <w:trPr>
          <w:trHeight w:val="680"/>
        </w:trPr>
        <w:tc>
          <w:tcPr>
            <w:tcW w:w="5529" w:type="dxa"/>
            <w:shd w:val="clear" w:color="auto" w:fill="E6E6E6"/>
            <w:vAlign w:val="center"/>
          </w:tcPr>
          <w:p w14:paraId="07722784" w14:textId="2DE404A8" w:rsidR="005205FC" w:rsidRDefault="005205FC" w:rsidP="001F21AB">
            <w:r w:rsidRPr="009409DE">
              <w:rPr>
                <w:b/>
              </w:rPr>
              <w:t>Reason for leaving</w:t>
            </w:r>
            <w:r w:rsidR="00261A68">
              <w:rPr>
                <w:b/>
              </w:rPr>
              <w:t>:</w:t>
            </w:r>
            <w:r w:rsidRPr="009409DE">
              <w:rPr>
                <w:b/>
              </w:rPr>
              <w:t xml:space="preserve"> </w:t>
            </w:r>
          </w:p>
        </w:tc>
        <w:tc>
          <w:tcPr>
            <w:tcW w:w="4819" w:type="dxa"/>
          </w:tcPr>
          <w:p w14:paraId="0EDDB02D" w14:textId="77777777" w:rsidR="005205FC" w:rsidRDefault="005205FC" w:rsidP="006E706E"/>
          <w:p w14:paraId="7C0461AE" w14:textId="77777777" w:rsidR="00ED32DF" w:rsidRDefault="00ED32DF" w:rsidP="006E706E"/>
          <w:p w14:paraId="41052F0C" w14:textId="77777777" w:rsidR="00ED32DF" w:rsidRDefault="00ED32DF" w:rsidP="006E706E"/>
          <w:p w14:paraId="0B3D68D2" w14:textId="77777777" w:rsidR="00ED32DF" w:rsidRDefault="00ED32DF" w:rsidP="006E706E"/>
          <w:p w14:paraId="4162B677" w14:textId="7EEAA809" w:rsidR="00ED32DF" w:rsidRPr="0052336C" w:rsidRDefault="00ED32DF" w:rsidP="006E706E"/>
        </w:tc>
      </w:tr>
    </w:tbl>
    <w:p w14:paraId="6037957A" w14:textId="7C2A1AB3" w:rsidR="001F3F6E" w:rsidRPr="00B56BB8" w:rsidRDefault="0085229D" w:rsidP="006B48D8">
      <w:pPr>
        <w:pStyle w:val="Numberedheadings"/>
        <w:numPr>
          <w:ilvl w:val="0"/>
          <w:numId w:val="0"/>
        </w:numPr>
        <w:ind w:left="360"/>
      </w:pPr>
      <w:r>
        <w:br w:type="page"/>
      </w:r>
    </w:p>
    <w:p w14:paraId="49685FA5" w14:textId="77777777" w:rsidR="00FC6D9A" w:rsidRDefault="00FC6D9A" w:rsidP="006B48D8">
      <w:pPr>
        <w:pStyle w:val="Numberedheadings"/>
        <w:numPr>
          <w:ilvl w:val="0"/>
          <w:numId w:val="0"/>
        </w:numPr>
      </w:pPr>
    </w:p>
    <w:p w14:paraId="7FABD5AF" w14:textId="603F3FA4" w:rsidR="0085229D" w:rsidRPr="00AD7FC8" w:rsidRDefault="00821ACD" w:rsidP="00E95CC6">
      <w:pPr>
        <w:pStyle w:val="Numberedheadings"/>
        <w:ind w:left="567" w:hanging="567"/>
        <w:rPr>
          <w:sz w:val="24"/>
          <w:szCs w:val="24"/>
        </w:rPr>
      </w:pPr>
      <w:r w:rsidRPr="006952F6">
        <w:t>Previous Employment</w:t>
      </w:r>
      <w:r>
        <w:t xml:space="preserve"> </w:t>
      </w:r>
      <w:r w:rsidRPr="00AD7FC8">
        <w:rPr>
          <w:sz w:val="24"/>
          <w:szCs w:val="24"/>
        </w:rPr>
        <w:t>(f</w:t>
      </w:r>
      <w:r w:rsidR="0085229D" w:rsidRPr="00AD7FC8">
        <w:rPr>
          <w:sz w:val="24"/>
          <w:szCs w:val="24"/>
        </w:rPr>
        <w:t xml:space="preserve">ull </w:t>
      </w:r>
      <w:r w:rsidRPr="00AD7FC8">
        <w:rPr>
          <w:sz w:val="24"/>
          <w:szCs w:val="24"/>
        </w:rPr>
        <w:t>c</w:t>
      </w:r>
      <w:r w:rsidR="0085229D" w:rsidRPr="00AD7FC8">
        <w:rPr>
          <w:sz w:val="24"/>
          <w:szCs w:val="24"/>
        </w:rPr>
        <w:t xml:space="preserve">hronological </w:t>
      </w:r>
      <w:r w:rsidRPr="00AD7FC8">
        <w:rPr>
          <w:sz w:val="24"/>
          <w:szCs w:val="24"/>
        </w:rPr>
        <w:t>h</w:t>
      </w:r>
      <w:r w:rsidR="0085229D" w:rsidRPr="00AD7FC8">
        <w:rPr>
          <w:sz w:val="24"/>
          <w:szCs w:val="24"/>
        </w:rPr>
        <w:t>istory</w:t>
      </w:r>
      <w:r w:rsidR="00AD7FC8" w:rsidRPr="00AD7FC8">
        <w:rPr>
          <w:sz w:val="24"/>
          <w:szCs w:val="24"/>
        </w:rPr>
        <w:t xml:space="preserve"> starting with most recent employment</w:t>
      </w:r>
      <w:r w:rsidRPr="00AD7FC8">
        <w:rPr>
          <w:sz w:val="24"/>
          <w:szCs w:val="24"/>
        </w:rPr>
        <w:t xml:space="preserve">) </w:t>
      </w:r>
    </w:p>
    <w:p w14:paraId="11BAE69F" w14:textId="77777777" w:rsidR="00C96D03" w:rsidRDefault="0085229D" w:rsidP="009C29EB">
      <w:pPr>
        <w:spacing w:after="0" w:line="240" w:lineRule="auto"/>
      </w:pPr>
      <w:r w:rsidRPr="001316D9">
        <w:t xml:space="preserve">Please provide </w:t>
      </w:r>
      <w:r w:rsidR="00821ACD">
        <w:t xml:space="preserve">details of all previous employment since leaving school including any voluntary work.  </w:t>
      </w:r>
    </w:p>
    <w:p w14:paraId="705E6446" w14:textId="3014317A" w:rsidR="00012E42" w:rsidRPr="00AD7FC8" w:rsidRDefault="00012E42" w:rsidP="009C29EB">
      <w:pPr>
        <w:spacing w:after="0" w:line="240" w:lineRule="auto"/>
        <w:rPr>
          <w:b/>
        </w:rPr>
      </w:pPr>
      <w:r w:rsidRPr="00AD7FC8">
        <w:rPr>
          <w:b/>
        </w:rPr>
        <w:t xml:space="preserve">Please explain periods not in full-time employment, education or training in Section </w:t>
      </w:r>
      <w:r w:rsidR="00AD7FC8" w:rsidRPr="00AD7FC8">
        <w:rPr>
          <w:b/>
        </w:rPr>
        <w:t>4</w:t>
      </w:r>
      <w:r w:rsidRPr="00AD7FC8">
        <w:rPr>
          <w:b/>
        </w:rPr>
        <w:t xml:space="preserve"> below. </w:t>
      </w:r>
      <w:r w:rsidR="009C29EB" w:rsidRPr="00AD7FC8">
        <w:rPr>
          <w:b/>
        </w:rPr>
        <w:t xml:space="preserve"> </w:t>
      </w:r>
    </w:p>
    <w:p w14:paraId="7E31A8EF" w14:textId="2E2194BF" w:rsidR="0085229D" w:rsidRPr="00536C57" w:rsidRDefault="00C74339" w:rsidP="009C29EB">
      <w:pPr>
        <w:spacing w:after="120" w:line="240" w:lineRule="auto"/>
      </w:pPr>
      <w:r w:rsidRPr="00536C57">
        <w:rPr>
          <w:i/>
        </w:rPr>
        <w:t xml:space="preserve">Please </w:t>
      </w:r>
      <w:r w:rsidR="0084134F" w:rsidRPr="00536C57">
        <w:rPr>
          <w:i/>
        </w:rPr>
        <w:t>continue on a separate sheet if necessary</w:t>
      </w:r>
      <w:r w:rsidRPr="00536C57">
        <w:rPr>
          <w:i/>
        </w:rPr>
        <w:t>.</w:t>
      </w:r>
    </w:p>
    <w:tbl>
      <w:tblPr>
        <w:tblStyle w:val="TableGrid"/>
        <w:tblW w:w="10769" w:type="dxa"/>
        <w:tblInd w:w="-142" w:type="dxa"/>
        <w:tblLayout w:type="fixed"/>
        <w:tblLook w:val="04A0" w:firstRow="1" w:lastRow="0" w:firstColumn="1" w:lastColumn="0" w:noHBand="0" w:noVBand="1"/>
      </w:tblPr>
      <w:tblGrid>
        <w:gridCol w:w="2402"/>
        <w:gridCol w:w="4256"/>
        <w:gridCol w:w="992"/>
        <w:gridCol w:w="992"/>
        <w:gridCol w:w="2127"/>
      </w:tblGrid>
      <w:tr w:rsidR="00ED173B" w:rsidRPr="00586B83" w14:paraId="783E361A" w14:textId="147011DC" w:rsidTr="00ED173B">
        <w:trPr>
          <w:trHeight w:val="454"/>
        </w:trPr>
        <w:tc>
          <w:tcPr>
            <w:tcW w:w="2402" w:type="dxa"/>
            <w:vMerge w:val="restart"/>
            <w:shd w:val="clear" w:color="auto" w:fill="E6E6E6"/>
          </w:tcPr>
          <w:p w14:paraId="240E9C56" w14:textId="6DBADD1E" w:rsidR="00ED173B" w:rsidRPr="0084134F" w:rsidRDefault="00ED173B" w:rsidP="00BD096B">
            <w:pPr>
              <w:jc w:val="center"/>
              <w:rPr>
                <w:b/>
              </w:rPr>
            </w:pPr>
            <w:r w:rsidRPr="0084134F">
              <w:rPr>
                <w:b/>
              </w:rPr>
              <w:t>Name and address of employer</w:t>
            </w:r>
          </w:p>
          <w:p w14:paraId="522ADD85" w14:textId="02EDAEA2" w:rsidR="00ED173B" w:rsidRPr="0084134F" w:rsidRDefault="00ED173B" w:rsidP="006E706E">
            <w:pPr>
              <w:rPr>
                <w:b/>
              </w:rPr>
            </w:pPr>
          </w:p>
        </w:tc>
        <w:tc>
          <w:tcPr>
            <w:tcW w:w="4256" w:type="dxa"/>
            <w:vMerge w:val="restart"/>
            <w:shd w:val="clear" w:color="auto" w:fill="E6E6E6"/>
          </w:tcPr>
          <w:p w14:paraId="72452195" w14:textId="497F77AF" w:rsidR="00ED173B" w:rsidRPr="0084134F" w:rsidRDefault="00ED173B" w:rsidP="006952F6">
            <w:pPr>
              <w:jc w:val="center"/>
              <w:rPr>
                <w:b/>
              </w:rPr>
            </w:pPr>
            <w:r w:rsidRPr="0084134F">
              <w:rPr>
                <w:b/>
              </w:rPr>
              <w:t>Job title/position and main duties.</w:t>
            </w:r>
          </w:p>
          <w:p w14:paraId="537F26CB" w14:textId="52E82F6B" w:rsidR="00ED173B" w:rsidRPr="0084134F" w:rsidRDefault="006952F6" w:rsidP="006952F6">
            <w:pPr>
              <w:spacing w:before="120"/>
              <w:jc w:val="center"/>
              <w:rPr>
                <w:b/>
                <w:i/>
              </w:rPr>
            </w:pPr>
            <w:r w:rsidRPr="0084134F">
              <w:rPr>
                <w:b/>
                <w:i/>
              </w:rPr>
              <w:t>(</w:t>
            </w:r>
            <w:r w:rsidR="00ED173B" w:rsidRPr="0084134F">
              <w:rPr>
                <w:b/>
                <w:i/>
              </w:rPr>
              <w:t xml:space="preserve">State </w:t>
            </w:r>
            <w:r w:rsidR="00BD096B" w:rsidRPr="0084134F">
              <w:rPr>
                <w:b/>
                <w:i/>
              </w:rPr>
              <w:t>full-time</w:t>
            </w:r>
            <w:r w:rsidR="00ED173B" w:rsidRPr="0084134F">
              <w:rPr>
                <w:b/>
                <w:i/>
              </w:rPr>
              <w:t xml:space="preserve"> (F/T) or </w:t>
            </w:r>
            <w:r w:rsidR="00BD096B" w:rsidRPr="0084134F">
              <w:rPr>
                <w:b/>
                <w:i/>
              </w:rPr>
              <w:t>part-time</w:t>
            </w:r>
            <w:r w:rsidR="00ED173B" w:rsidRPr="0084134F">
              <w:rPr>
                <w:b/>
                <w:i/>
              </w:rPr>
              <w:t xml:space="preserve"> (P/T)</w:t>
            </w:r>
            <w:r w:rsidRPr="0084134F">
              <w:rPr>
                <w:b/>
                <w:i/>
              </w:rPr>
              <w:t>)</w:t>
            </w:r>
          </w:p>
        </w:tc>
        <w:tc>
          <w:tcPr>
            <w:tcW w:w="1984" w:type="dxa"/>
            <w:gridSpan w:val="2"/>
            <w:shd w:val="clear" w:color="auto" w:fill="E6E6E6"/>
          </w:tcPr>
          <w:p w14:paraId="78A949C1" w14:textId="77777777" w:rsidR="00ED173B" w:rsidRPr="0084134F" w:rsidRDefault="00ED173B" w:rsidP="00A97777">
            <w:pPr>
              <w:jc w:val="center"/>
              <w:rPr>
                <w:b/>
              </w:rPr>
            </w:pPr>
            <w:r w:rsidRPr="0084134F">
              <w:rPr>
                <w:b/>
              </w:rPr>
              <w:t>Dates</w:t>
            </w:r>
          </w:p>
          <w:p w14:paraId="500018C1" w14:textId="117F64F5" w:rsidR="00ED173B" w:rsidRPr="0084134F" w:rsidRDefault="00ED173B" w:rsidP="00ED173B">
            <w:pPr>
              <w:jc w:val="center"/>
              <w:rPr>
                <w:b/>
                <w:sz w:val="18"/>
                <w:szCs w:val="18"/>
              </w:rPr>
            </w:pPr>
            <w:r w:rsidRPr="0084134F">
              <w:rPr>
                <w:b/>
                <w:sz w:val="18"/>
                <w:szCs w:val="18"/>
              </w:rPr>
              <w:t>(DD/MM/YYYY)</w:t>
            </w:r>
          </w:p>
        </w:tc>
        <w:tc>
          <w:tcPr>
            <w:tcW w:w="2127" w:type="dxa"/>
            <w:vMerge w:val="restart"/>
            <w:shd w:val="clear" w:color="auto" w:fill="E6E6E6"/>
          </w:tcPr>
          <w:p w14:paraId="2A69D7CD" w14:textId="117C65D1" w:rsidR="00ED173B" w:rsidRPr="0084134F" w:rsidRDefault="00ED173B" w:rsidP="00A97777">
            <w:pPr>
              <w:jc w:val="center"/>
              <w:rPr>
                <w:b/>
              </w:rPr>
            </w:pPr>
            <w:r w:rsidRPr="0084134F">
              <w:rPr>
                <w:b/>
              </w:rPr>
              <w:t>Reason for</w:t>
            </w:r>
            <w:r w:rsidRPr="0084134F">
              <w:rPr>
                <w:b/>
              </w:rPr>
              <w:br/>
              <w:t>leaving</w:t>
            </w:r>
          </w:p>
        </w:tc>
      </w:tr>
      <w:tr w:rsidR="00ED173B" w:rsidRPr="00586B83" w14:paraId="264152D0" w14:textId="64FDA3F8" w:rsidTr="00ED173B">
        <w:trPr>
          <w:trHeight w:val="340"/>
        </w:trPr>
        <w:tc>
          <w:tcPr>
            <w:tcW w:w="2402" w:type="dxa"/>
            <w:vMerge/>
            <w:shd w:val="clear" w:color="auto" w:fill="63666A"/>
          </w:tcPr>
          <w:p w14:paraId="05AE6B86" w14:textId="77777777" w:rsidR="00ED173B" w:rsidRPr="00586B83" w:rsidRDefault="00ED173B" w:rsidP="006E706E"/>
        </w:tc>
        <w:tc>
          <w:tcPr>
            <w:tcW w:w="4256" w:type="dxa"/>
            <w:vMerge/>
            <w:shd w:val="clear" w:color="auto" w:fill="63666A"/>
          </w:tcPr>
          <w:p w14:paraId="5B8B0671" w14:textId="77777777" w:rsidR="00ED173B" w:rsidRPr="00586B83" w:rsidRDefault="00ED173B" w:rsidP="006E706E"/>
        </w:tc>
        <w:tc>
          <w:tcPr>
            <w:tcW w:w="992" w:type="dxa"/>
            <w:shd w:val="clear" w:color="auto" w:fill="E6E6E6"/>
          </w:tcPr>
          <w:p w14:paraId="7F82FE9B" w14:textId="77777777" w:rsidR="00ED173B" w:rsidRPr="0084134F" w:rsidRDefault="00ED173B" w:rsidP="00A97777">
            <w:pPr>
              <w:jc w:val="center"/>
              <w:rPr>
                <w:b/>
              </w:rPr>
            </w:pPr>
            <w:r w:rsidRPr="0084134F">
              <w:rPr>
                <w:b/>
              </w:rPr>
              <w:t>From</w:t>
            </w:r>
          </w:p>
        </w:tc>
        <w:tc>
          <w:tcPr>
            <w:tcW w:w="992" w:type="dxa"/>
            <w:shd w:val="clear" w:color="auto" w:fill="E6E6E6"/>
          </w:tcPr>
          <w:p w14:paraId="5F6E6D2E" w14:textId="77777777" w:rsidR="00ED173B" w:rsidRPr="0084134F" w:rsidRDefault="00ED173B" w:rsidP="00A97777">
            <w:pPr>
              <w:jc w:val="center"/>
              <w:rPr>
                <w:b/>
              </w:rPr>
            </w:pPr>
            <w:r w:rsidRPr="0084134F">
              <w:rPr>
                <w:b/>
              </w:rPr>
              <w:t>To</w:t>
            </w:r>
          </w:p>
        </w:tc>
        <w:tc>
          <w:tcPr>
            <w:tcW w:w="2127" w:type="dxa"/>
            <w:vMerge/>
            <w:shd w:val="clear" w:color="auto" w:fill="E6E6E6"/>
          </w:tcPr>
          <w:p w14:paraId="71884904" w14:textId="77777777" w:rsidR="00ED173B" w:rsidRPr="00586B83" w:rsidRDefault="00ED173B" w:rsidP="00A97777">
            <w:pPr>
              <w:jc w:val="center"/>
            </w:pPr>
          </w:p>
        </w:tc>
      </w:tr>
      <w:tr w:rsidR="00ED173B" w:rsidRPr="00586B83" w14:paraId="16A065DA" w14:textId="2EEEC022" w:rsidTr="00ED173B">
        <w:trPr>
          <w:trHeight w:val="1247"/>
        </w:trPr>
        <w:tc>
          <w:tcPr>
            <w:tcW w:w="2402" w:type="dxa"/>
            <w:shd w:val="clear" w:color="auto" w:fill="FFFFFF" w:themeFill="background1"/>
          </w:tcPr>
          <w:p w14:paraId="4E00A281" w14:textId="77777777" w:rsidR="00ED173B" w:rsidRPr="0052336C" w:rsidRDefault="00ED173B" w:rsidP="00C74339"/>
        </w:tc>
        <w:tc>
          <w:tcPr>
            <w:tcW w:w="4256" w:type="dxa"/>
            <w:shd w:val="clear" w:color="auto" w:fill="FFFFFF" w:themeFill="background1"/>
          </w:tcPr>
          <w:p w14:paraId="749B1E9C" w14:textId="77777777" w:rsidR="00ED173B" w:rsidRPr="0052336C" w:rsidRDefault="00ED173B" w:rsidP="00C74339"/>
        </w:tc>
        <w:tc>
          <w:tcPr>
            <w:tcW w:w="992" w:type="dxa"/>
            <w:shd w:val="clear" w:color="auto" w:fill="FFFFFF" w:themeFill="background1"/>
          </w:tcPr>
          <w:p w14:paraId="7DF23C9B" w14:textId="77777777" w:rsidR="00ED173B" w:rsidRPr="0052336C" w:rsidRDefault="00ED173B" w:rsidP="00C74339"/>
        </w:tc>
        <w:tc>
          <w:tcPr>
            <w:tcW w:w="992" w:type="dxa"/>
            <w:shd w:val="clear" w:color="auto" w:fill="FFFFFF" w:themeFill="background1"/>
          </w:tcPr>
          <w:p w14:paraId="510C02EA" w14:textId="77777777" w:rsidR="00ED173B" w:rsidRPr="0052336C" w:rsidRDefault="00ED173B" w:rsidP="00C74339"/>
        </w:tc>
        <w:tc>
          <w:tcPr>
            <w:tcW w:w="2127" w:type="dxa"/>
            <w:shd w:val="clear" w:color="auto" w:fill="FFFFFF" w:themeFill="background1"/>
          </w:tcPr>
          <w:p w14:paraId="184D91F9" w14:textId="77777777" w:rsidR="00ED173B" w:rsidRPr="0052336C" w:rsidRDefault="00ED173B" w:rsidP="00C74339"/>
        </w:tc>
      </w:tr>
      <w:tr w:rsidR="00ED173B" w:rsidRPr="00586B83" w14:paraId="51C36BBF" w14:textId="231C4772" w:rsidTr="00ED173B">
        <w:trPr>
          <w:trHeight w:val="1247"/>
        </w:trPr>
        <w:tc>
          <w:tcPr>
            <w:tcW w:w="2402" w:type="dxa"/>
            <w:shd w:val="clear" w:color="auto" w:fill="FFFFFF" w:themeFill="background1"/>
          </w:tcPr>
          <w:p w14:paraId="22701452" w14:textId="77777777" w:rsidR="00ED173B" w:rsidRPr="0052336C" w:rsidRDefault="00ED173B" w:rsidP="00C74339"/>
        </w:tc>
        <w:tc>
          <w:tcPr>
            <w:tcW w:w="4256" w:type="dxa"/>
            <w:shd w:val="clear" w:color="auto" w:fill="FFFFFF" w:themeFill="background1"/>
          </w:tcPr>
          <w:p w14:paraId="55DB5688" w14:textId="77777777" w:rsidR="00ED173B" w:rsidRPr="0052336C" w:rsidRDefault="00ED173B" w:rsidP="00C74339"/>
        </w:tc>
        <w:tc>
          <w:tcPr>
            <w:tcW w:w="992" w:type="dxa"/>
            <w:shd w:val="clear" w:color="auto" w:fill="FFFFFF" w:themeFill="background1"/>
          </w:tcPr>
          <w:p w14:paraId="5A9376FF" w14:textId="77777777" w:rsidR="00ED173B" w:rsidRPr="0052336C" w:rsidRDefault="00ED173B" w:rsidP="00C74339"/>
        </w:tc>
        <w:tc>
          <w:tcPr>
            <w:tcW w:w="992" w:type="dxa"/>
            <w:shd w:val="clear" w:color="auto" w:fill="FFFFFF" w:themeFill="background1"/>
          </w:tcPr>
          <w:p w14:paraId="6648FB70" w14:textId="77777777" w:rsidR="00ED173B" w:rsidRPr="0052336C" w:rsidRDefault="00ED173B" w:rsidP="00C74339"/>
        </w:tc>
        <w:tc>
          <w:tcPr>
            <w:tcW w:w="2127" w:type="dxa"/>
            <w:shd w:val="clear" w:color="auto" w:fill="FFFFFF" w:themeFill="background1"/>
          </w:tcPr>
          <w:p w14:paraId="0EED9EFC" w14:textId="77777777" w:rsidR="00ED173B" w:rsidRPr="0052336C" w:rsidRDefault="00ED173B" w:rsidP="00C74339"/>
        </w:tc>
      </w:tr>
      <w:tr w:rsidR="00ED173B" w:rsidRPr="00586B83" w14:paraId="5DAEE64E" w14:textId="39659D10" w:rsidTr="00ED173B">
        <w:trPr>
          <w:trHeight w:val="1247"/>
        </w:trPr>
        <w:tc>
          <w:tcPr>
            <w:tcW w:w="2402" w:type="dxa"/>
            <w:shd w:val="clear" w:color="auto" w:fill="FFFFFF" w:themeFill="background1"/>
          </w:tcPr>
          <w:p w14:paraId="51096710" w14:textId="77777777" w:rsidR="00ED173B" w:rsidRPr="0052336C" w:rsidRDefault="00ED173B" w:rsidP="00C74339"/>
        </w:tc>
        <w:tc>
          <w:tcPr>
            <w:tcW w:w="4256" w:type="dxa"/>
            <w:shd w:val="clear" w:color="auto" w:fill="FFFFFF" w:themeFill="background1"/>
          </w:tcPr>
          <w:p w14:paraId="351D4CF5" w14:textId="77777777" w:rsidR="00ED173B" w:rsidRPr="0052336C" w:rsidRDefault="00ED173B" w:rsidP="00C74339"/>
        </w:tc>
        <w:tc>
          <w:tcPr>
            <w:tcW w:w="992" w:type="dxa"/>
            <w:shd w:val="clear" w:color="auto" w:fill="FFFFFF" w:themeFill="background1"/>
          </w:tcPr>
          <w:p w14:paraId="401E1EFB" w14:textId="77777777" w:rsidR="00ED173B" w:rsidRPr="0052336C" w:rsidRDefault="00ED173B" w:rsidP="00C74339"/>
        </w:tc>
        <w:tc>
          <w:tcPr>
            <w:tcW w:w="992" w:type="dxa"/>
            <w:shd w:val="clear" w:color="auto" w:fill="FFFFFF" w:themeFill="background1"/>
          </w:tcPr>
          <w:p w14:paraId="5E976410" w14:textId="77777777" w:rsidR="00ED173B" w:rsidRPr="0052336C" w:rsidRDefault="00ED173B" w:rsidP="00C74339"/>
        </w:tc>
        <w:tc>
          <w:tcPr>
            <w:tcW w:w="2127" w:type="dxa"/>
            <w:shd w:val="clear" w:color="auto" w:fill="FFFFFF" w:themeFill="background1"/>
          </w:tcPr>
          <w:p w14:paraId="0A474A74" w14:textId="77777777" w:rsidR="00ED173B" w:rsidRPr="0052336C" w:rsidRDefault="00ED173B" w:rsidP="00C74339"/>
        </w:tc>
      </w:tr>
      <w:tr w:rsidR="00ED173B" w:rsidRPr="00586B83" w14:paraId="0B7F7FE0" w14:textId="73F00ECF" w:rsidTr="00ED173B">
        <w:trPr>
          <w:trHeight w:val="1247"/>
        </w:trPr>
        <w:tc>
          <w:tcPr>
            <w:tcW w:w="2402" w:type="dxa"/>
            <w:shd w:val="clear" w:color="auto" w:fill="FFFFFF" w:themeFill="background1"/>
          </w:tcPr>
          <w:p w14:paraId="19C62FDB" w14:textId="77777777" w:rsidR="00ED173B" w:rsidRPr="0052336C" w:rsidRDefault="00ED173B" w:rsidP="00C74339"/>
        </w:tc>
        <w:tc>
          <w:tcPr>
            <w:tcW w:w="4256" w:type="dxa"/>
            <w:shd w:val="clear" w:color="auto" w:fill="FFFFFF" w:themeFill="background1"/>
          </w:tcPr>
          <w:p w14:paraId="3538DC8E" w14:textId="77777777" w:rsidR="00ED173B" w:rsidRPr="0052336C" w:rsidRDefault="00ED173B" w:rsidP="00C74339"/>
        </w:tc>
        <w:tc>
          <w:tcPr>
            <w:tcW w:w="992" w:type="dxa"/>
            <w:shd w:val="clear" w:color="auto" w:fill="FFFFFF" w:themeFill="background1"/>
          </w:tcPr>
          <w:p w14:paraId="6171FF09" w14:textId="77777777" w:rsidR="00ED173B" w:rsidRPr="0052336C" w:rsidRDefault="00ED173B" w:rsidP="00C74339"/>
        </w:tc>
        <w:tc>
          <w:tcPr>
            <w:tcW w:w="992" w:type="dxa"/>
            <w:shd w:val="clear" w:color="auto" w:fill="FFFFFF" w:themeFill="background1"/>
          </w:tcPr>
          <w:p w14:paraId="6D51F919" w14:textId="77777777" w:rsidR="00ED173B" w:rsidRPr="0052336C" w:rsidRDefault="00ED173B" w:rsidP="00C74339"/>
        </w:tc>
        <w:tc>
          <w:tcPr>
            <w:tcW w:w="2127" w:type="dxa"/>
            <w:shd w:val="clear" w:color="auto" w:fill="FFFFFF" w:themeFill="background1"/>
          </w:tcPr>
          <w:p w14:paraId="5B7507B2" w14:textId="77777777" w:rsidR="00ED173B" w:rsidRPr="0052336C" w:rsidRDefault="00ED173B" w:rsidP="00C74339"/>
        </w:tc>
      </w:tr>
      <w:tr w:rsidR="00ED173B" w:rsidRPr="00586B83" w14:paraId="5A6F0ACD" w14:textId="235DD749" w:rsidTr="00ED173B">
        <w:trPr>
          <w:trHeight w:val="1247"/>
        </w:trPr>
        <w:tc>
          <w:tcPr>
            <w:tcW w:w="2402" w:type="dxa"/>
            <w:shd w:val="clear" w:color="auto" w:fill="FFFFFF" w:themeFill="background1"/>
          </w:tcPr>
          <w:p w14:paraId="355978C9" w14:textId="77777777" w:rsidR="00ED173B" w:rsidRPr="0052336C" w:rsidRDefault="00ED173B" w:rsidP="00C74339"/>
        </w:tc>
        <w:tc>
          <w:tcPr>
            <w:tcW w:w="4256" w:type="dxa"/>
            <w:shd w:val="clear" w:color="auto" w:fill="FFFFFF" w:themeFill="background1"/>
          </w:tcPr>
          <w:p w14:paraId="741B60AE" w14:textId="77777777" w:rsidR="00ED173B" w:rsidRPr="0052336C" w:rsidRDefault="00ED173B" w:rsidP="00C74339"/>
        </w:tc>
        <w:tc>
          <w:tcPr>
            <w:tcW w:w="992" w:type="dxa"/>
            <w:shd w:val="clear" w:color="auto" w:fill="FFFFFF" w:themeFill="background1"/>
          </w:tcPr>
          <w:p w14:paraId="5958EF11" w14:textId="77777777" w:rsidR="00ED173B" w:rsidRPr="0052336C" w:rsidRDefault="00ED173B" w:rsidP="00C74339"/>
        </w:tc>
        <w:tc>
          <w:tcPr>
            <w:tcW w:w="992" w:type="dxa"/>
            <w:shd w:val="clear" w:color="auto" w:fill="FFFFFF" w:themeFill="background1"/>
          </w:tcPr>
          <w:p w14:paraId="43D842C1" w14:textId="77777777" w:rsidR="00ED173B" w:rsidRPr="0052336C" w:rsidRDefault="00ED173B" w:rsidP="00C74339"/>
        </w:tc>
        <w:tc>
          <w:tcPr>
            <w:tcW w:w="2127" w:type="dxa"/>
            <w:shd w:val="clear" w:color="auto" w:fill="FFFFFF" w:themeFill="background1"/>
          </w:tcPr>
          <w:p w14:paraId="6218DCBD" w14:textId="77777777" w:rsidR="00ED173B" w:rsidRPr="0052336C" w:rsidRDefault="00ED173B" w:rsidP="00C74339"/>
        </w:tc>
      </w:tr>
      <w:tr w:rsidR="00ED173B" w:rsidRPr="00586B83" w14:paraId="554AEF2E" w14:textId="13658F3B" w:rsidTr="00ED173B">
        <w:trPr>
          <w:trHeight w:val="1247"/>
        </w:trPr>
        <w:tc>
          <w:tcPr>
            <w:tcW w:w="2402" w:type="dxa"/>
            <w:shd w:val="clear" w:color="auto" w:fill="FFFFFF" w:themeFill="background1"/>
          </w:tcPr>
          <w:p w14:paraId="70FE3309" w14:textId="77777777" w:rsidR="00ED173B" w:rsidRPr="0052336C" w:rsidRDefault="00ED173B" w:rsidP="00C74339"/>
        </w:tc>
        <w:tc>
          <w:tcPr>
            <w:tcW w:w="4256" w:type="dxa"/>
            <w:shd w:val="clear" w:color="auto" w:fill="FFFFFF" w:themeFill="background1"/>
          </w:tcPr>
          <w:p w14:paraId="49E44D96" w14:textId="77777777" w:rsidR="00ED173B" w:rsidRPr="0052336C" w:rsidRDefault="00ED173B" w:rsidP="00C74339"/>
        </w:tc>
        <w:tc>
          <w:tcPr>
            <w:tcW w:w="992" w:type="dxa"/>
            <w:shd w:val="clear" w:color="auto" w:fill="FFFFFF" w:themeFill="background1"/>
          </w:tcPr>
          <w:p w14:paraId="568150A1" w14:textId="77777777" w:rsidR="00ED173B" w:rsidRPr="0052336C" w:rsidRDefault="00ED173B" w:rsidP="00C74339"/>
        </w:tc>
        <w:tc>
          <w:tcPr>
            <w:tcW w:w="992" w:type="dxa"/>
            <w:shd w:val="clear" w:color="auto" w:fill="FFFFFF" w:themeFill="background1"/>
          </w:tcPr>
          <w:p w14:paraId="39FF01DC" w14:textId="77777777" w:rsidR="00ED173B" w:rsidRPr="0052336C" w:rsidRDefault="00ED173B" w:rsidP="00C74339"/>
        </w:tc>
        <w:tc>
          <w:tcPr>
            <w:tcW w:w="2127" w:type="dxa"/>
            <w:shd w:val="clear" w:color="auto" w:fill="FFFFFF" w:themeFill="background1"/>
          </w:tcPr>
          <w:p w14:paraId="3A34931D" w14:textId="77777777" w:rsidR="00ED173B" w:rsidRPr="0052336C" w:rsidRDefault="00ED173B" w:rsidP="00C74339"/>
        </w:tc>
      </w:tr>
    </w:tbl>
    <w:p w14:paraId="45321D53" w14:textId="77777777" w:rsidR="00C74339" w:rsidRDefault="00C74339" w:rsidP="006E706E"/>
    <w:p w14:paraId="4F776B8C" w14:textId="43FFBE3E" w:rsidR="00411C41" w:rsidRPr="001316D9" w:rsidRDefault="00411C41" w:rsidP="006E706E">
      <w:pPr>
        <w:sectPr w:rsidR="00411C41" w:rsidRPr="001316D9" w:rsidSect="002E7CCC">
          <w:headerReference w:type="default" r:id="rId16"/>
          <w:footerReference w:type="default" r:id="rId17"/>
          <w:pgSz w:w="11906" w:h="16838"/>
          <w:pgMar w:top="720" w:right="720" w:bottom="720" w:left="720" w:header="567" w:footer="283" w:gutter="0"/>
          <w:pgBorders w:offsetFrom="page">
            <w:top w:val="single" w:sz="12" w:space="24" w:color="244061" w:themeColor="accent1" w:themeShade="80"/>
            <w:left w:val="single" w:sz="12" w:space="24" w:color="244061" w:themeColor="accent1" w:themeShade="80"/>
            <w:bottom w:val="single" w:sz="12" w:space="24" w:color="244061" w:themeColor="accent1" w:themeShade="80"/>
            <w:right w:val="single" w:sz="12" w:space="24" w:color="244061" w:themeColor="accent1" w:themeShade="80"/>
          </w:pgBorders>
          <w:cols w:space="708"/>
          <w:docGrid w:linePitch="360"/>
        </w:sectPr>
      </w:pPr>
    </w:p>
    <w:p w14:paraId="2DA84847" w14:textId="77777777" w:rsidR="00F42289" w:rsidRPr="00F42289" w:rsidRDefault="00885E5F" w:rsidP="00E95CC6">
      <w:pPr>
        <w:pStyle w:val="Numberedheadings"/>
        <w:ind w:left="567" w:hanging="567"/>
        <w:rPr>
          <w:sz w:val="22"/>
          <w:szCs w:val="22"/>
        </w:rPr>
      </w:pPr>
      <w:r w:rsidRPr="00F42289">
        <w:lastRenderedPageBreak/>
        <w:t xml:space="preserve">Education and </w:t>
      </w:r>
      <w:r w:rsidR="00BD096B" w:rsidRPr="00F42289">
        <w:t>q</w:t>
      </w:r>
      <w:r w:rsidRPr="00F42289">
        <w:t>ualifications</w:t>
      </w:r>
      <w:r w:rsidR="00BD096B">
        <w:t xml:space="preserve">. </w:t>
      </w:r>
      <w:r w:rsidR="005A1DFD" w:rsidRPr="006952F6">
        <w:rPr>
          <w:sz w:val="22"/>
          <w:szCs w:val="22"/>
        </w:rPr>
        <w:t xml:space="preserve"> </w:t>
      </w:r>
      <w:r w:rsidR="006952F6" w:rsidRPr="00BD096B">
        <w:t xml:space="preserve"> </w:t>
      </w:r>
    </w:p>
    <w:p w14:paraId="7A394092" w14:textId="3AB7CB82" w:rsidR="00261A68" w:rsidRDefault="00A97777" w:rsidP="00261A68">
      <w:pPr>
        <w:spacing w:after="0" w:line="240" w:lineRule="auto"/>
      </w:pPr>
      <w:r w:rsidRPr="00F42289">
        <w:t>Please provide details of your education</w:t>
      </w:r>
      <w:r w:rsidR="00BD096B" w:rsidRPr="00F42289">
        <w:t xml:space="preserve">, </w:t>
      </w:r>
      <w:r w:rsidRPr="00F42289">
        <w:t>qualifications</w:t>
      </w:r>
      <w:r w:rsidR="00477A73" w:rsidRPr="00F42289">
        <w:t xml:space="preserve"> and</w:t>
      </w:r>
      <w:r w:rsidR="002162C1" w:rsidRPr="00F42289">
        <w:t xml:space="preserve"> vocational </w:t>
      </w:r>
      <w:r w:rsidR="00477A73" w:rsidRPr="00F42289">
        <w:t>training</w:t>
      </w:r>
      <w:r w:rsidR="00BD096B" w:rsidRPr="00F42289">
        <w:t>.</w:t>
      </w:r>
      <w:r w:rsidRPr="00F42289">
        <w:t xml:space="preserve"> </w:t>
      </w:r>
      <w:r w:rsidR="00593CA7" w:rsidRPr="00F42289">
        <w:t xml:space="preserve"> </w:t>
      </w:r>
      <w:r w:rsidR="0084134F" w:rsidRPr="00261A68">
        <w:rPr>
          <w:i/>
        </w:rPr>
        <w:t>Please continue on a separate sheet if necessary</w:t>
      </w:r>
      <w:r w:rsidR="00593CA7" w:rsidRPr="00261A68">
        <w:rPr>
          <w:i/>
        </w:rPr>
        <w:t>.</w:t>
      </w:r>
      <w:r w:rsidRPr="00F42289">
        <w:t xml:space="preserve"> </w:t>
      </w:r>
    </w:p>
    <w:p w14:paraId="0177611E" w14:textId="3D81B284" w:rsidR="00A97777" w:rsidRPr="00F42289" w:rsidRDefault="005A1DFD" w:rsidP="00261A68">
      <w:pPr>
        <w:spacing w:line="240" w:lineRule="auto"/>
      </w:pPr>
      <w:r w:rsidRPr="00F42289">
        <w:t>You</w:t>
      </w:r>
      <w:r w:rsidR="00593CA7" w:rsidRPr="00F42289">
        <w:t xml:space="preserve"> wi</w:t>
      </w:r>
      <w:r w:rsidRPr="00F42289">
        <w:t xml:space="preserve">ll be required to produce evidence of </w:t>
      </w:r>
      <w:r w:rsidR="00593CA7" w:rsidRPr="00F42289">
        <w:t xml:space="preserve">your </w:t>
      </w:r>
      <w:r w:rsidRPr="00F42289">
        <w:t>qualifications</w:t>
      </w:r>
      <w:r w:rsidR="00261A68">
        <w:t xml:space="preserve"> (original certificates)</w:t>
      </w:r>
      <w:r w:rsidRPr="00F42289">
        <w:t xml:space="preserve">. </w:t>
      </w:r>
      <w:r w:rsidR="00593CA7" w:rsidRPr="00F42289">
        <w:t xml:space="preserve"> If any qualifications are pending please provide details.</w:t>
      </w:r>
      <w:r w:rsidRPr="00F42289">
        <w:t xml:space="preserve">  </w:t>
      </w:r>
    </w:p>
    <w:tbl>
      <w:tblPr>
        <w:tblStyle w:val="TableGrid"/>
        <w:tblW w:w="10774" w:type="dxa"/>
        <w:tblInd w:w="-147" w:type="dxa"/>
        <w:tblLook w:val="04A0" w:firstRow="1" w:lastRow="0" w:firstColumn="1" w:lastColumn="0" w:noHBand="0" w:noVBand="1"/>
      </w:tblPr>
      <w:tblGrid>
        <w:gridCol w:w="2523"/>
        <w:gridCol w:w="988"/>
        <w:gridCol w:w="980"/>
        <w:gridCol w:w="5007"/>
        <w:gridCol w:w="1276"/>
      </w:tblGrid>
      <w:tr w:rsidR="00593CA7" w14:paraId="13CF53C3" w14:textId="5F6FF807" w:rsidTr="00477A73">
        <w:trPr>
          <w:trHeight w:val="397"/>
        </w:trPr>
        <w:tc>
          <w:tcPr>
            <w:tcW w:w="2523" w:type="dxa"/>
            <w:vMerge w:val="restart"/>
            <w:shd w:val="clear" w:color="auto" w:fill="E6E6E6"/>
            <w:vAlign w:val="center"/>
          </w:tcPr>
          <w:p w14:paraId="6271ABC1" w14:textId="5A7A5377" w:rsidR="00012E42" w:rsidRPr="00F42289" w:rsidRDefault="00012E42" w:rsidP="00593CA7">
            <w:pPr>
              <w:jc w:val="center"/>
              <w:rPr>
                <w:b/>
              </w:rPr>
            </w:pPr>
            <w:r w:rsidRPr="00F42289">
              <w:rPr>
                <w:b/>
              </w:rPr>
              <w:t>Name of establishment</w:t>
            </w:r>
          </w:p>
        </w:tc>
        <w:tc>
          <w:tcPr>
            <w:tcW w:w="1968" w:type="dxa"/>
            <w:gridSpan w:val="2"/>
            <w:shd w:val="clear" w:color="auto" w:fill="D9D9D9" w:themeFill="background1" w:themeFillShade="D9"/>
            <w:vAlign w:val="center"/>
          </w:tcPr>
          <w:p w14:paraId="2A8DB413" w14:textId="156D8787" w:rsidR="00012E42" w:rsidRPr="00F42289" w:rsidRDefault="00012E42" w:rsidP="00FF6A16">
            <w:pPr>
              <w:jc w:val="center"/>
              <w:rPr>
                <w:b/>
              </w:rPr>
            </w:pPr>
            <w:r w:rsidRPr="00F42289">
              <w:rPr>
                <w:b/>
              </w:rPr>
              <w:t>Period of study</w:t>
            </w:r>
          </w:p>
          <w:p w14:paraId="7AB7F82D" w14:textId="194200CA" w:rsidR="00012E42" w:rsidRPr="00F42289" w:rsidRDefault="00012E42" w:rsidP="00FF6A16">
            <w:pPr>
              <w:jc w:val="center"/>
              <w:rPr>
                <w:b/>
              </w:rPr>
            </w:pPr>
            <w:r w:rsidRPr="00F42289">
              <w:rPr>
                <w:b/>
                <w:sz w:val="18"/>
                <w:szCs w:val="18"/>
              </w:rPr>
              <w:t>(DD/MM/YYYY)</w:t>
            </w:r>
          </w:p>
        </w:tc>
        <w:tc>
          <w:tcPr>
            <w:tcW w:w="5007" w:type="dxa"/>
            <w:vMerge w:val="restart"/>
            <w:shd w:val="clear" w:color="auto" w:fill="E6E6E6"/>
            <w:vAlign w:val="center"/>
          </w:tcPr>
          <w:p w14:paraId="5C071FB6" w14:textId="77777777" w:rsidR="00EA029A" w:rsidRDefault="00012E42" w:rsidP="00593CA7">
            <w:pPr>
              <w:jc w:val="center"/>
              <w:rPr>
                <w:b/>
              </w:rPr>
            </w:pPr>
            <w:r w:rsidRPr="00F42289">
              <w:rPr>
                <w:b/>
              </w:rPr>
              <w:t xml:space="preserve">Qualification </w:t>
            </w:r>
          </w:p>
          <w:p w14:paraId="798ADA1D" w14:textId="2093AAAB" w:rsidR="00012E42" w:rsidRPr="00F42289" w:rsidRDefault="00012E42" w:rsidP="00593CA7">
            <w:pPr>
              <w:jc w:val="center"/>
              <w:rPr>
                <w:b/>
              </w:rPr>
            </w:pPr>
            <w:r w:rsidRPr="00F42289">
              <w:rPr>
                <w:b/>
              </w:rPr>
              <w:t>(</w:t>
            </w:r>
            <w:r w:rsidR="00593CA7" w:rsidRPr="00F42289">
              <w:rPr>
                <w:b/>
              </w:rPr>
              <w:t xml:space="preserve">include </w:t>
            </w:r>
            <w:r w:rsidRPr="00F42289">
              <w:rPr>
                <w:b/>
              </w:rPr>
              <w:t>subject</w:t>
            </w:r>
            <w:r w:rsidR="00EA029A">
              <w:rPr>
                <w:b/>
              </w:rPr>
              <w:t xml:space="preserve">, </w:t>
            </w:r>
            <w:r w:rsidRPr="00F42289">
              <w:rPr>
                <w:b/>
              </w:rPr>
              <w:t>grade</w:t>
            </w:r>
            <w:r w:rsidR="00EA029A">
              <w:rPr>
                <w:b/>
              </w:rPr>
              <w:t xml:space="preserve"> and awarding body</w:t>
            </w:r>
            <w:r w:rsidR="00593CA7" w:rsidRPr="00F42289">
              <w:rPr>
                <w:b/>
              </w:rPr>
              <w:t>)</w:t>
            </w:r>
          </w:p>
          <w:p w14:paraId="7EB8D4F9" w14:textId="21EB9973" w:rsidR="00593CA7" w:rsidRPr="00F42289" w:rsidRDefault="00593CA7" w:rsidP="00593CA7">
            <w:pPr>
              <w:jc w:val="center"/>
              <w:rPr>
                <w:b/>
                <w:i/>
              </w:rPr>
            </w:pPr>
            <w:r w:rsidRPr="00F42289">
              <w:rPr>
                <w:b/>
                <w:i/>
              </w:rPr>
              <w:t>(Teaching qualifications should include age range)</w:t>
            </w:r>
          </w:p>
        </w:tc>
        <w:tc>
          <w:tcPr>
            <w:tcW w:w="1276" w:type="dxa"/>
            <w:vMerge w:val="restart"/>
            <w:shd w:val="clear" w:color="auto" w:fill="E6E6E6"/>
          </w:tcPr>
          <w:p w14:paraId="25ACBCF0" w14:textId="77777777" w:rsidR="00012E42" w:rsidRPr="00F42289" w:rsidRDefault="00593CA7" w:rsidP="00477A73">
            <w:pPr>
              <w:jc w:val="center"/>
              <w:rPr>
                <w:b/>
              </w:rPr>
            </w:pPr>
            <w:r w:rsidRPr="00F42289">
              <w:rPr>
                <w:b/>
              </w:rPr>
              <w:t>Date of award</w:t>
            </w:r>
          </w:p>
          <w:p w14:paraId="658AFF81" w14:textId="3B5ED148" w:rsidR="00477A73" w:rsidRPr="00F42289" w:rsidRDefault="00477A73" w:rsidP="00477A73">
            <w:pPr>
              <w:jc w:val="center"/>
              <w:rPr>
                <w:b/>
                <w:i/>
                <w:sz w:val="18"/>
                <w:szCs w:val="18"/>
              </w:rPr>
            </w:pPr>
            <w:r w:rsidRPr="00F42289">
              <w:rPr>
                <w:b/>
                <w:i/>
                <w:sz w:val="18"/>
                <w:szCs w:val="18"/>
              </w:rPr>
              <w:t>(if applicable)</w:t>
            </w:r>
          </w:p>
        </w:tc>
      </w:tr>
      <w:tr w:rsidR="00593CA7" w14:paraId="0C2D25F5" w14:textId="5CDF768E" w:rsidTr="00477A73">
        <w:trPr>
          <w:trHeight w:val="340"/>
        </w:trPr>
        <w:tc>
          <w:tcPr>
            <w:tcW w:w="2523" w:type="dxa"/>
            <w:vMerge/>
          </w:tcPr>
          <w:p w14:paraId="13CD2AB2" w14:textId="77777777" w:rsidR="00012E42" w:rsidRPr="0052336C" w:rsidRDefault="00012E42" w:rsidP="00A97777"/>
        </w:tc>
        <w:tc>
          <w:tcPr>
            <w:tcW w:w="988" w:type="dxa"/>
            <w:shd w:val="clear" w:color="auto" w:fill="D9D9D9" w:themeFill="background1" w:themeFillShade="D9"/>
            <w:vAlign w:val="center"/>
          </w:tcPr>
          <w:p w14:paraId="40EBB3C0" w14:textId="5AC34891" w:rsidR="00012E42" w:rsidRPr="00F42289" w:rsidRDefault="00012E42" w:rsidP="00FF6A16">
            <w:pPr>
              <w:jc w:val="center"/>
              <w:rPr>
                <w:b/>
              </w:rPr>
            </w:pPr>
            <w:r w:rsidRPr="00F42289">
              <w:rPr>
                <w:b/>
              </w:rPr>
              <w:t>From</w:t>
            </w:r>
          </w:p>
        </w:tc>
        <w:tc>
          <w:tcPr>
            <w:tcW w:w="980" w:type="dxa"/>
            <w:shd w:val="clear" w:color="auto" w:fill="D9D9D9" w:themeFill="background1" w:themeFillShade="D9"/>
            <w:vAlign w:val="center"/>
          </w:tcPr>
          <w:p w14:paraId="2D5B925C" w14:textId="10C3BF24" w:rsidR="00012E42" w:rsidRPr="00F42289" w:rsidRDefault="00012E42" w:rsidP="00FF6A16">
            <w:pPr>
              <w:jc w:val="center"/>
              <w:rPr>
                <w:b/>
              </w:rPr>
            </w:pPr>
            <w:r w:rsidRPr="00F42289">
              <w:rPr>
                <w:b/>
              </w:rPr>
              <w:t>To</w:t>
            </w:r>
          </w:p>
        </w:tc>
        <w:tc>
          <w:tcPr>
            <w:tcW w:w="5007" w:type="dxa"/>
            <w:vMerge/>
          </w:tcPr>
          <w:p w14:paraId="2D0AA372" w14:textId="77777777" w:rsidR="00012E42" w:rsidRPr="0052336C" w:rsidRDefault="00012E42" w:rsidP="00A97777"/>
        </w:tc>
        <w:tc>
          <w:tcPr>
            <w:tcW w:w="1276" w:type="dxa"/>
            <w:vMerge/>
          </w:tcPr>
          <w:p w14:paraId="03D4093F" w14:textId="77777777" w:rsidR="00012E42" w:rsidRPr="0052336C" w:rsidRDefault="00012E42" w:rsidP="00A97777"/>
        </w:tc>
      </w:tr>
      <w:tr w:rsidR="00593CA7" w14:paraId="1FCE8C2C" w14:textId="5BC26B4A" w:rsidTr="00477A73">
        <w:trPr>
          <w:trHeight w:val="5210"/>
        </w:trPr>
        <w:tc>
          <w:tcPr>
            <w:tcW w:w="2523" w:type="dxa"/>
          </w:tcPr>
          <w:p w14:paraId="73804EBB" w14:textId="77777777" w:rsidR="00012E42" w:rsidRDefault="00012E42" w:rsidP="00A97777"/>
          <w:p w14:paraId="56C5E71B" w14:textId="77777777" w:rsidR="00593CA7" w:rsidRDefault="00593CA7" w:rsidP="00A97777"/>
          <w:p w14:paraId="09CC6F9E" w14:textId="77777777" w:rsidR="00593CA7" w:rsidRDefault="00593CA7" w:rsidP="00A97777"/>
          <w:p w14:paraId="4C948723" w14:textId="77777777" w:rsidR="00593CA7" w:rsidRDefault="00593CA7" w:rsidP="00A97777"/>
          <w:p w14:paraId="216FB895" w14:textId="77777777" w:rsidR="00593CA7" w:rsidRDefault="00593CA7" w:rsidP="00A97777"/>
          <w:p w14:paraId="32005ABC" w14:textId="77777777" w:rsidR="00593CA7" w:rsidRDefault="00593CA7" w:rsidP="00A97777"/>
          <w:p w14:paraId="383A438C" w14:textId="77777777" w:rsidR="00593CA7" w:rsidRDefault="00593CA7" w:rsidP="00A97777"/>
          <w:p w14:paraId="1F8461B5" w14:textId="77777777" w:rsidR="00593CA7" w:rsidRDefault="00593CA7" w:rsidP="00A97777"/>
          <w:p w14:paraId="3AE83F0E" w14:textId="77777777" w:rsidR="00593CA7" w:rsidRDefault="00593CA7" w:rsidP="00A97777"/>
          <w:p w14:paraId="5EFF3B6C" w14:textId="77777777" w:rsidR="00593CA7" w:rsidRDefault="00593CA7" w:rsidP="00A97777"/>
          <w:p w14:paraId="52D709AC" w14:textId="77777777" w:rsidR="00593CA7" w:rsidRDefault="00593CA7" w:rsidP="00A97777"/>
          <w:p w14:paraId="35C450A7" w14:textId="77777777" w:rsidR="00593CA7" w:rsidRDefault="00593CA7" w:rsidP="00A97777"/>
          <w:p w14:paraId="6D865AB3" w14:textId="77777777" w:rsidR="00593CA7" w:rsidRDefault="00593CA7" w:rsidP="00A97777"/>
          <w:p w14:paraId="31FCD1BD" w14:textId="77777777" w:rsidR="00593CA7" w:rsidRDefault="00593CA7" w:rsidP="00A97777"/>
          <w:p w14:paraId="672B5A8C" w14:textId="77777777" w:rsidR="00593CA7" w:rsidRDefault="00593CA7" w:rsidP="00A97777"/>
          <w:p w14:paraId="24963081" w14:textId="77777777" w:rsidR="00593CA7" w:rsidRDefault="00593CA7" w:rsidP="00A97777"/>
          <w:p w14:paraId="2337088C" w14:textId="77777777" w:rsidR="00593CA7" w:rsidRDefault="00593CA7" w:rsidP="00A97777"/>
          <w:p w14:paraId="35B18E21" w14:textId="77777777" w:rsidR="00593CA7" w:rsidRDefault="00593CA7" w:rsidP="00A97777"/>
          <w:p w14:paraId="4517F2C8" w14:textId="77777777" w:rsidR="00593CA7" w:rsidRDefault="00593CA7" w:rsidP="00A97777"/>
          <w:p w14:paraId="51AFD608" w14:textId="77777777" w:rsidR="00593CA7" w:rsidRDefault="00593CA7" w:rsidP="00A97777"/>
          <w:p w14:paraId="226C5AD2" w14:textId="77777777" w:rsidR="00593CA7" w:rsidRDefault="00593CA7" w:rsidP="00A97777"/>
          <w:p w14:paraId="369A9D2A" w14:textId="77777777" w:rsidR="00593CA7" w:rsidRDefault="00593CA7" w:rsidP="00A97777"/>
          <w:p w14:paraId="71A03D71" w14:textId="77777777" w:rsidR="00593CA7" w:rsidRDefault="00593CA7" w:rsidP="00A97777"/>
          <w:p w14:paraId="68FF38C3" w14:textId="77777777" w:rsidR="00593CA7" w:rsidRDefault="00593CA7" w:rsidP="00A97777"/>
          <w:p w14:paraId="5E04394D" w14:textId="77777777" w:rsidR="00593CA7" w:rsidRDefault="00593CA7" w:rsidP="00A97777"/>
          <w:p w14:paraId="0C33264B" w14:textId="77777777" w:rsidR="00593CA7" w:rsidRDefault="00593CA7" w:rsidP="00A97777"/>
          <w:p w14:paraId="31A8F145" w14:textId="77777777" w:rsidR="00593CA7" w:rsidRDefault="00593CA7" w:rsidP="00A97777"/>
          <w:p w14:paraId="66578C9A" w14:textId="77777777" w:rsidR="00593CA7" w:rsidRDefault="00593CA7" w:rsidP="00A97777"/>
          <w:p w14:paraId="42B7998E" w14:textId="77777777" w:rsidR="00593CA7" w:rsidRDefault="00593CA7" w:rsidP="00A97777"/>
          <w:p w14:paraId="1CBBE2D1" w14:textId="77777777" w:rsidR="00593CA7" w:rsidRDefault="00593CA7" w:rsidP="00A97777"/>
          <w:p w14:paraId="65E8E794" w14:textId="77777777" w:rsidR="00593CA7" w:rsidRDefault="00593CA7" w:rsidP="00A97777"/>
          <w:p w14:paraId="7E6EBB01" w14:textId="77777777" w:rsidR="00593CA7" w:rsidRDefault="00593CA7" w:rsidP="00A97777"/>
          <w:p w14:paraId="6C92ED29" w14:textId="77777777" w:rsidR="00593CA7" w:rsidRDefault="00593CA7" w:rsidP="00A97777"/>
          <w:p w14:paraId="5398D9AC" w14:textId="77777777" w:rsidR="00593CA7" w:rsidRDefault="00593CA7" w:rsidP="00A97777"/>
          <w:p w14:paraId="19297F85" w14:textId="77777777" w:rsidR="00593CA7" w:rsidRDefault="00593CA7" w:rsidP="00A97777"/>
          <w:p w14:paraId="7711E593" w14:textId="77777777" w:rsidR="00593CA7" w:rsidRDefault="00593CA7" w:rsidP="00A97777"/>
          <w:p w14:paraId="358FE04E" w14:textId="77777777" w:rsidR="00593CA7" w:rsidRDefault="00593CA7" w:rsidP="00A97777"/>
          <w:p w14:paraId="7B04D238" w14:textId="77777777" w:rsidR="00593CA7" w:rsidRDefault="00593CA7" w:rsidP="00A97777"/>
          <w:p w14:paraId="7110D3EF" w14:textId="77777777" w:rsidR="00593CA7" w:rsidRDefault="00593CA7" w:rsidP="00A97777"/>
          <w:p w14:paraId="574B8A22" w14:textId="77777777" w:rsidR="00593CA7" w:rsidRDefault="00593CA7" w:rsidP="00A97777"/>
          <w:p w14:paraId="5F1294D8" w14:textId="77777777" w:rsidR="00593CA7" w:rsidRDefault="00593CA7" w:rsidP="00A97777"/>
          <w:p w14:paraId="7A540CFF" w14:textId="77777777" w:rsidR="00593CA7" w:rsidRDefault="00593CA7" w:rsidP="00A97777"/>
          <w:p w14:paraId="22DEBCDA" w14:textId="77777777" w:rsidR="00593CA7" w:rsidRDefault="00593CA7" w:rsidP="00A97777"/>
          <w:p w14:paraId="50A74797" w14:textId="77777777" w:rsidR="00593CA7" w:rsidRDefault="00593CA7" w:rsidP="00A97777"/>
          <w:p w14:paraId="3C126A9F" w14:textId="3C72452C" w:rsidR="00261A68" w:rsidRPr="0052336C" w:rsidRDefault="00261A68" w:rsidP="00A97777"/>
        </w:tc>
        <w:tc>
          <w:tcPr>
            <w:tcW w:w="988" w:type="dxa"/>
          </w:tcPr>
          <w:p w14:paraId="299118E6" w14:textId="77777777" w:rsidR="00012E42" w:rsidRPr="0052336C" w:rsidRDefault="00012E42" w:rsidP="00A97777"/>
        </w:tc>
        <w:tc>
          <w:tcPr>
            <w:tcW w:w="980" w:type="dxa"/>
          </w:tcPr>
          <w:p w14:paraId="3E74FFCE" w14:textId="77777777" w:rsidR="00012E42" w:rsidRPr="0052336C" w:rsidRDefault="00012E42" w:rsidP="00A97777"/>
        </w:tc>
        <w:tc>
          <w:tcPr>
            <w:tcW w:w="5007" w:type="dxa"/>
          </w:tcPr>
          <w:p w14:paraId="298649EB" w14:textId="77777777" w:rsidR="00012E42" w:rsidRPr="0052336C" w:rsidRDefault="00012E42" w:rsidP="00A97777"/>
        </w:tc>
        <w:tc>
          <w:tcPr>
            <w:tcW w:w="1276" w:type="dxa"/>
          </w:tcPr>
          <w:p w14:paraId="4C9AE719" w14:textId="77777777" w:rsidR="00012E42" w:rsidRPr="0052336C" w:rsidRDefault="00012E42" w:rsidP="00A97777"/>
        </w:tc>
      </w:tr>
    </w:tbl>
    <w:p w14:paraId="5FC23AD1" w14:textId="4F680A20" w:rsidR="006952F6" w:rsidRDefault="00BD096B" w:rsidP="00F42289">
      <w:pPr>
        <w:tabs>
          <w:tab w:val="left" w:pos="1500"/>
        </w:tabs>
      </w:pPr>
      <w:r>
        <w:lastRenderedPageBreak/>
        <w:tab/>
      </w:r>
    </w:p>
    <w:p w14:paraId="267DC92C" w14:textId="7E303C28" w:rsidR="00F42289" w:rsidRDefault="005D59C3" w:rsidP="00E95CC6">
      <w:pPr>
        <w:pStyle w:val="Numberedheadings"/>
        <w:ind w:left="567" w:hanging="567"/>
      </w:pPr>
      <w:r>
        <w:t>Gaps in e</w:t>
      </w:r>
      <w:r w:rsidR="00012E42" w:rsidRPr="00BD096B">
        <w:t xml:space="preserve">mployment </w:t>
      </w:r>
      <w:r>
        <w:t xml:space="preserve">history (including education and training) </w:t>
      </w:r>
      <w:r w:rsidR="00EC43CB">
        <w:t>since leaving school</w:t>
      </w:r>
    </w:p>
    <w:p w14:paraId="6F24626C" w14:textId="429B533C" w:rsidR="00012E42" w:rsidRPr="00F42289" w:rsidRDefault="00012E42" w:rsidP="009C29EB">
      <w:pPr>
        <w:spacing w:line="240" w:lineRule="auto"/>
      </w:pPr>
      <w:r w:rsidRPr="00F42289">
        <w:t>Please provide details of any period not accounted for by full-time employment, education or training (e.g. unemployment, raising a family, part-time work etc.)</w:t>
      </w:r>
      <w:r w:rsidR="00BD096B" w:rsidRPr="00F42289">
        <w:t xml:space="preserve">. </w:t>
      </w:r>
      <w:r w:rsidR="0084134F" w:rsidRPr="00F42289">
        <w:rPr>
          <w:i/>
        </w:rPr>
        <w:t>Please continue on a separate sheet if necessary</w:t>
      </w:r>
      <w:r w:rsidRPr="00F42289">
        <w:rPr>
          <w:i/>
        </w:rPr>
        <w:t>.</w:t>
      </w:r>
    </w:p>
    <w:tbl>
      <w:tblPr>
        <w:tblStyle w:val="TableGrid"/>
        <w:tblW w:w="10774" w:type="dxa"/>
        <w:tblInd w:w="-147" w:type="dxa"/>
        <w:tblLook w:val="04A0" w:firstRow="1" w:lastRow="0" w:firstColumn="1" w:lastColumn="0" w:noHBand="0" w:noVBand="1"/>
      </w:tblPr>
      <w:tblGrid>
        <w:gridCol w:w="992"/>
        <w:gridCol w:w="992"/>
        <w:gridCol w:w="8790"/>
      </w:tblGrid>
      <w:tr w:rsidR="00012E42" w14:paraId="6F364BAE" w14:textId="77777777" w:rsidTr="007F022E">
        <w:trPr>
          <w:trHeight w:val="397"/>
        </w:trPr>
        <w:tc>
          <w:tcPr>
            <w:tcW w:w="1984" w:type="dxa"/>
            <w:gridSpan w:val="2"/>
            <w:shd w:val="clear" w:color="auto" w:fill="D9D9D9" w:themeFill="background1" w:themeFillShade="D9"/>
          </w:tcPr>
          <w:p w14:paraId="61E0AE76" w14:textId="77777777" w:rsidR="00012E42" w:rsidRPr="00E95CC6" w:rsidRDefault="00012E42" w:rsidP="009C29EB">
            <w:pPr>
              <w:jc w:val="center"/>
              <w:rPr>
                <w:b/>
              </w:rPr>
            </w:pPr>
            <w:r w:rsidRPr="00E95CC6">
              <w:rPr>
                <w:b/>
              </w:rPr>
              <w:t>Dates</w:t>
            </w:r>
          </w:p>
          <w:p w14:paraId="0391CDFF" w14:textId="77777777" w:rsidR="00012E42" w:rsidRPr="00E95CC6" w:rsidRDefault="00012E42" w:rsidP="009C29EB">
            <w:pPr>
              <w:jc w:val="center"/>
              <w:rPr>
                <w:b/>
                <w:sz w:val="20"/>
                <w:szCs w:val="20"/>
              </w:rPr>
            </w:pPr>
            <w:r w:rsidRPr="00E95CC6">
              <w:rPr>
                <w:b/>
                <w:sz w:val="20"/>
                <w:szCs w:val="20"/>
              </w:rPr>
              <w:t>(DD/MM/YYYY)</w:t>
            </w:r>
          </w:p>
        </w:tc>
        <w:tc>
          <w:tcPr>
            <w:tcW w:w="8790" w:type="dxa"/>
            <w:vMerge w:val="restart"/>
            <w:shd w:val="clear" w:color="auto" w:fill="D9D9D9" w:themeFill="background1" w:themeFillShade="D9"/>
            <w:vAlign w:val="center"/>
          </w:tcPr>
          <w:p w14:paraId="0B985D0C" w14:textId="77777777" w:rsidR="00012E42" w:rsidRPr="00E95CC6" w:rsidRDefault="00012E42" w:rsidP="009C29EB">
            <w:pPr>
              <w:jc w:val="center"/>
              <w:rPr>
                <w:b/>
              </w:rPr>
            </w:pPr>
            <w:r w:rsidRPr="00E95CC6">
              <w:rPr>
                <w:b/>
              </w:rPr>
              <w:t>Reason for employment gap</w:t>
            </w:r>
          </w:p>
        </w:tc>
      </w:tr>
      <w:tr w:rsidR="00012E42" w14:paraId="5493D76E" w14:textId="77777777" w:rsidTr="007F022E">
        <w:trPr>
          <w:trHeight w:val="340"/>
        </w:trPr>
        <w:tc>
          <w:tcPr>
            <w:tcW w:w="992" w:type="dxa"/>
            <w:shd w:val="clear" w:color="auto" w:fill="D9D9D9" w:themeFill="background1" w:themeFillShade="D9"/>
          </w:tcPr>
          <w:p w14:paraId="11024681" w14:textId="77777777" w:rsidR="00012E42" w:rsidRPr="00E95CC6" w:rsidRDefault="00012E42" w:rsidP="009C29EB">
            <w:pPr>
              <w:jc w:val="center"/>
              <w:rPr>
                <w:b/>
              </w:rPr>
            </w:pPr>
            <w:r w:rsidRPr="00E95CC6">
              <w:rPr>
                <w:b/>
              </w:rPr>
              <w:t>From</w:t>
            </w:r>
          </w:p>
        </w:tc>
        <w:tc>
          <w:tcPr>
            <w:tcW w:w="992" w:type="dxa"/>
            <w:shd w:val="clear" w:color="auto" w:fill="D9D9D9" w:themeFill="background1" w:themeFillShade="D9"/>
          </w:tcPr>
          <w:p w14:paraId="1F5772BF" w14:textId="77777777" w:rsidR="00012E42" w:rsidRPr="00E95CC6" w:rsidRDefault="00012E42" w:rsidP="009C29EB">
            <w:pPr>
              <w:jc w:val="center"/>
              <w:rPr>
                <w:b/>
              </w:rPr>
            </w:pPr>
            <w:r w:rsidRPr="00E95CC6">
              <w:rPr>
                <w:b/>
              </w:rPr>
              <w:t>To</w:t>
            </w:r>
          </w:p>
        </w:tc>
        <w:tc>
          <w:tcPr>
            <w:tcW w:w="8790" w:type="dxa"/>
            <w:vMerge/>
            <w:shd w:val="clear" w:color="auto" w:fill="D9D9D9" w:themeFill="background1" w:themeFillShade="D9"/>
            <w:vAlign w:val="center"/>
          </w:tcPr>
          <w:p w14:paraId="78D9BF7B" w14:textId="77777777" w:rsidR="00012E42" w:rsidRDefault="00012E42" w:rsidP="009C29EB">
            <w:pPr>
              <w:jc w:val="center"/>
            </w:pPr>
          </w:p>
        </w:tc>
      </w:tr>
      <w:tr w:rsidR="00012E42" w14:paraId="0A1F8F89" w14:textId="77777777" w:rsidTr="007F022E">
        <w:trPr>
          <w:trHeight w:val="454"/>
        </w:trPr>
        <w:tc>
          <w:tcPr>
            <w:tcW w:w="992" w:type="dxa"/>
          </w:tcPr>
          <w:p w14:paraId="46BC79A4" w14:textId="77777777" w:rsidR="00012E42" w:rsidRDefault="00012E42" w:rsidP="006B48D8">
            <w:pPr>
              <w:pStyle w:val="Numberedheadings"/>
              <w:numPr>
                <w:ilvl w:val="0"/>
                <w:numId w:val="0"/>
              </w:numPr>
            </w:pPr>
          </w:p>
        </w:tc>
        <w:tc>
          <w:tcPr>
            <w:tcW w:w="992" w:type="dxa"/>
          </w:tcPr>
          <w:p w14:paraId="47936AE2" w14:textId="77777777" w:rsidR="00012E42" w:rsidRDefault="00012E42" w:rsidP="006B48D8">
            <w:pPr>
              <w:pStyle w:val="Numberedheadings"/>
              <w:numPr>
                <w:ilvl w:val="0"/>
                <w:numId w:val="0"/>
              </w:numPr>
            </w:pPr>
          </w:p>
        </w:tc>
        <w:tc>
          <w:tcPr>
            <w:tcW w:w="8790" w:type="dxa"/>
          </w:tcPr>
          <w:p w14:paraId="7D7845ED" w14:textId="77777777" w:rsidR="00012E42" w:rsidRDefault="00012E42" w:rsidP="006B48D8">
            <w:pPr>
              <w:pStyle w:val="Numberedheadings"/>
              <w:numPr>
                <w:ilvl w:val="0"/>
                <w:numId w:val="0"/>
              </w:numPr>
            </w:pPr>
          </w:p>
        </w:tc>
      </w:tr>
      <w:tr w:rsidR="00012E42" w14:paraId="298CC64C" w14:textId="77777777" w:rsidTr="007F022E">
        <w:trPr>
          <w:trHeight w:val="454"/>
        </w:trPr>
        <w:tc>
          <w:tcPr>
            <w:tcW w:w="992" w:type="dxa"/>
          </w:tcPr>
          <w:p w14:paraId="77D226C0" w14:textId="77777777" w:rsidR="00012E42" w:rsidRDefault="00012E42" w:rsidP="006B48D8">
            <w:pPr>
              <w:pStyle w:val="Numberedheadings"/>
              <w:numPr>
                <w:ilvl w:val="0"/>
                <w:numId w:val="0"/>
              </w:numPr>
            </w:pPr>
          </w:p>
        </w:tc>
        <w:tc>
          <w:tcPr>
            <w:tcW w:w="992" w:type="dxa"/>
          </w:tcPr>
          <w:p w14:paraId="5425857E" w14:textId="77777777" w:rsidR="00012E42" w:rsidRDefault="00012E42" w:rsidP="006B48D8">
            <w:pPr>
              <w:pStyle w:val="Numberedheadings"/>
              <w:numPr>
                <w:ilvl w:val="0"/>
                <w:numId w:val="0"/>
              </w:numPr>
            </w:pPr>
          </w:p>
        </w:tc>
        <w:tc>
          <w:tcPr>
            <w:tcW w:w="8790" w:type="dxa"/>
          </w:tcPr>
          <w:p w14:paraId="3E7F026C" w14:textId="77777777" w:rsidR="00012E42" w:rsidRDefault="00012E42" w:rsidP="006B48D8">
            <w:pPr>
              <w:pStyle w:val="Numberedheadings"/>
              <w:numPr>
                <w:ilvl w:val="0"/>
                <w:numId w:val="0"/>
              </w:numPr>
            </w:pPr>
          </w:p>
        </w:tc>
      </w:tr>
      <w:tr w:rsidR="00012E42" w14:paraId="7FA06313" w14:textId="77777777" w:rsidTr="007F022E">
        <w:trPr>
          <w:trHeight w:val="454"/>
        </w:trPr>
        <w:tc>
          <w:tcPr>
            <w:tcW w:w="992" w:type="dxa"/>
          </w:tcPr>
          <w:p w14:paraId="18A01C04" w14:textId="77777777" w:rsidR="00012E42" w:rsidRDefault="00012E42" w:rsidP="006B48D8">
            <w:pPr>
              <w:pStyle w:val="Numberedheadings"/>
              <w:numPr>
                <w:ilvl w:val="0"/>
                <w:numId w:val="0"/>
              </w:numPr>
            </w:pPr>
          </w:p>
        </w:tc>
        <w:tc>
          <w:tcPr>
            <w:tcW w:w="992" w:type="dxa"/>
          </w:tcPr>
          <w:p w14:paraId="515F8717" w14:textId="77777777" w:rsidR="00012E42" w:rsidRDefault="00012E42" w:rsidP="006B48D8">
            <w:pPr>
              <w:pStyle w:val="Numberedheadings"/>
              <w:numPr>
                <w:ilvl w:val="0"/>
                <w:numId w:val="0"/>
              </w:numPr>
            </w:pPr>
          </w:p>
        </w:tc>
        <w:tc>
          <w:tcPr>
            <w:tcW w:w="8790" w:type="dxa"/>
          </w:tcPr>
          <w:p w14:paraId="58CE5BB0" w14:textId="77777777" w:rsidR="00012E42" w:rsidRDefault="00012E42" w:rsidP="006B48D8">
            <w:pPr>
              <w:pStyle w:val="Numberedheadings"/>
              <w:numPr>
                <w:ilvl w:val="0"/>
                <w:numId w:val="0"/>
              </w:numPr>
            </w:pPr>
          </w:p>
        </w:tc>
      </w:tr>
      <w:tr w:rsidR="006952F6" w14:paraId="55597FB3" w14:textId="77777777" w:rsidTr="007F022E">
        <w:trPr>
          <w:trHeight w:val="454"/>
        </w:trPr>
        <w:tc>
          <w:tcPr>
            <w:tcW w:w="992" w:type="dxa"/>
          </w:tcPr>
          <w:p w14:paraId="59B4C4ED" w14:textId="77777777" w:rsidR="006952F6" w:rsidRDefault="006952F6" w:rsidP="006B48D8">
            <w:pPr>
              <w:pStyle w:val="Numberedheadings"/>
              <w:numPr>
                <w:ilvl w:val="0"/>
                <w:numId w:val="0"/>
              </w:numPr>
            </w:pPr>
          </w:p>
        </w:tc>
        <w:tc>
          <w:tcPr>
            <w:tcW w:w="992" w:type="dxa"/>
          </w:tcPr>
          <w:p w14:paraId="06F38F9E" w14:textId="77777777" w:rsidR="006952F6" w:rsidRDefault="006952F6" w:rsidP="006B48D8">
            <w:pPr>
              <w:pStyle w:val="Numberedheadings"/>
              <w:numPr>
                <w:ilvl w:val="0"/>
                <w:numId w:val="0"/>
              </w:numPr>
            </w:pPr>
          </w:p>
        </w:tc>
        <w:tc>
          <w:tcPr>
            <w:tcW w:w="8790" w:type="dxa"/>
          </w:tcPr>
          <w:p w14:paraId="48D959DE" w14:textId="77777777" w:rsidR="006952F6" w:rsidRDefault="006952F6" w:rsidP="006B48D8">
            <w:pPr>
              <w:pStyle w:val="Numberedheadings"/>
              <w:numPr>
                <w:ilvl w:val="0"/>
                <w:numId w:val="0"/>
              </w:numPr>
            </w:pPr>
          </w:p>
        </w:tc>
      </w:tr>
      <w:tr w:rsidR="006952F6" w14:paraId="6A5C03E5" w14:textId="77777777" w:rsidTr="007F022E">
        <w:trPr>
          <w:trHeight w:val="454"/>
        </w:trPr>
        <w:tc>
          <w:tcPr>
            <w:tcW w:w="992" w:type="dxa"/>
          </w:tcPr>
          <w:p w14:paraId="6584DF00" w14:textId="77777777" w:rsidR="006952F6" w:rsidRDefault="006952F6" w:rsidP="006B48D8">
            <w:pPr>
              <w:pStyle w:val="Numberedheadings"/>
              <w:numPr>
                <w:ilvl w:val="0"/>
                <w:numId w:val="0"/>
              </w:numPr>
            </w:pPr>
          </w:p>
        </w:tc>
        <w:tc>
          <w:tcPr>
            <w:tcW w:w="992" w:type="dxa"/>
          </w:tcPr>
          <w:p w14:paraId="356BEF33" w14:textId="77777777" w:rsidR="006952F6" w:rsidRDefault="006952F6" w:rsidP="006B48D8">
            <w:pPr>
              <w:pStyle w:val="Numberedheadings"/>
              <w:numPr>
                <w:ilvl w:val="0"/>
                <w:numId w:val="0"/>
              </w:numPr>
            </w:pPr>
          </w:p>
        </w:tc>
        <w:tc>
          <w:tcPr>
            <w:tcW w:w="8790" w:type="dxa"/>
          </w:tcPr>
          <w:p w14:paraId="08C43619" w14:textId="77777777" w:rsidR="006952F6" w:rsidRDefault="006952F6" w:rsidP="006B48D8">
            <w:pPr>
              <w:pStyle w:val="Numberedheadings"/>
              <w:numPr>
                <w:ilvl w:val="0"/>
                <w:numId w:val="0"/>
              </w:numPr>
            </w:pPr>
          </w:p>
        </w:tc>
      </w:tr>
    </w:tbl>
    <w:p w14:paraId="7FF58598" w14:textId="7F673028" w:rsidR="00012E42" w:rsidRDefault="00012E42" w:rsidP="006B48D8">
      <w:pPr>
        <w:pStyle w:val="Numberedheadings"/>
        <w:numPr>
          <w:ilvl w:val="0"/>
          <w:numId w:val="0"/>
        </w:numPr>
        <w:ind w:left="360"/>
      </w:pPr>
    </w:p>
    <w:p w14:paraId="46278F9D" w14:textId="096DDC72" w:rsidR="00F42289" w:rsidRPr="006B48D8" w:rsidRDefault="00C82BB1" w:rsidP="00E95CC6">
      <w:pPr>
        <w:pStyle w:val="Numberedheadings"/>
        <w:ind w:left="567" w:hanging="567"/>
        <w:rPr>
          <w:sz w:val="24"/>
          <w:szCs w:val="24"/>
        </w:rPr>
      </w:pPr>
      <w:r w:rsidRPr="00C82BB1">
        <w:t xml:space="preserve">Training &amp; </w:t>
      </w:r>
      <w:r>
        <w:t>p</w:t>
      </w:r>
      <w:r w:rsidRPr="00C82BB1">
        <w:t xml:space="preserve">rofessional </w:t>
      </w:r>
      <w:r>
        <w:t>d</w:t>
      </w:r>
      <w:r w:rsidRPr="00C82BB1">
        <w:t xml:space="preserve">evelopment </w:t>
      </w:r>
      <w:r w:rsidR="00BD096B" w:rsidRPr="006B48D8">
        <w:rPr>
          <w:sz w:val="24"/>
          <w:szCs w:val="24"/>
        </w:rPr>
        <w:t>including continuous professional development (CPD)</w:t>
      </w:r>
      <w:r w:rsidRPr="006B48D8">
        <w:rPr>
          <w:sz w:val="24"/>
          <w:szCs w:val="24"/>
        </w:rPr>
        <w:t xml:space="preserve">.  </w:t>
      </w:r>
    </w:p>
    <w:p w14:paraId="43D1CF0F" w14:textId="6E902F26" w:rsidR="002162C1" w:rsidRPr="00F42289" w:rsidRDefault="00C82BB1" w:rsidP="009C29EB">
      <w:pPr>
        <w:spacing w:line="240" w:lineRule="auto"/>
      </w:pPr>
      <w:r w:rsidRPr="00F42289">
        <w:t>Please give details of training or professional development courses relevant to your application.</w:t>
      </w:r>
      <w:r w:rsidR="002162C1" w:rsidRPr="00F42289">
        <w:t xml:space="preserve"> </w:t>
      </w:r>
      <w:r w:rsidR="0084134F" w:rsidRPr="00F42289">
        <w:rPr>
          <w:i/>
        </w:rPr>
        <w:t>Please continue on a separate sheet if necessary.</w:t>
      </w:r>
    </w:p>
    <w:tbl>
      <w:tblPr>
        <w:tblStyle w:val="TableGrid"/>
        <w:tblW w:w="10774" w:type="dxa"/>
        <w:tblInd w:w="-147" w:type="dxa"/>
        <w:tblLook w:val="04A0" w:firstRow="1" w:lastRow="0" w:firstColumn="1" w:lastColumn="0" w:noHBand="0" w:noVBand="1"/>
      </w:tblPr>
      <w:tblGrid>
        <w:gridCol w:w="2523"/>
        <w:gridCol w:w="3006"/>
        <w:gridCol w:w="2693"/>
        <w:gridCol w:w="2552"/>
      </w:tblGrid>
      <w:tr w:rsidR="00C82BB1" w14:paraId="7BD8589F" w14:textId="77777777" w:rsidTr="003A1F4E">
        <w:trPr>
          <w:trHeight w:val="397"/>
        </w:trPr>
        <w:tc>
          <w:tcPr>
            <w:tcW w:w="2523" w:type="dxa"/>
            <w:shd w:val="clear" w:color="auto" w:fill="D9D9D9" w:themeFill="background1" w:themeFillShade="D9"/>
            <w:vAlign w:val="center"/>
          </w:tcPr>
          <w:p w14:paraId="4B6700A1" w14:textId="228880CC" w:rsidR="00C82BB1" w:rsidRPr="0084134F" w:rsidRDefault="00C82BB1" w:rsidP="00F42289">
            <w:pPr>
              <w:jc w:val="center"/>
              <w:rPr>
                <w:b/>
              </w:rPr>
            </w:pPr>
            <w:r w:rsidRPr="0084134F">
              <w:rPr>
                <w:b/>
              </w:rPr>
              <w:t>Course</w:t>
            </w:r>
            <w:r w:rsidR="002162C1" w:rsidRPr="0084134F">
              <w:rPr>
                <w:b/>
              </w:rPr>
              <w:t>/event</w:t>
            </w:r>
            <w:r w:rsidRPr="0084134F">
              <w:rPr>
                <w:b/>
              </w:rPr>
              <w:t xml:space="preserve"> title</w:t>
            </w:r>
          </w:p>
        </w:tc>
        <w:tc>
          <w:tcPr>
            <w:tcW w:w="3006" w:type="dxa"/>
            <w:shd w:val="clear" w:color="auto" w:fill="D9D9D9" w:themeFill="background1" w:themeFillShade="D9"/>
            <w:vAlign w:val="center"/>
          </w:tcPr>
          <w:p w14:paraId="3318DEF9" w14:textId="10B6652D" w:rsidR="00C82BB1" w:rsidRPr="0084134F" w:rsidRDefault="00C82BB1" w:rsidP="00F42289">
            <w:pPr>
              <w:jc w:val="center"/>
              <w:rPr>
                <w:b/>
              </w:rPr>
            </w:pPr>
            <w:r w:rsidRPr="0084134F">
              <w:rPr>
                <w:b/>
              </w:rPr>
              <w:t>Course</w:t>
            </w:r>
            <w:r w:rsidR="002162C1" w:rsidRPr="0084134F">
              <w:rPr>
                <w:b/>
              </w:rPr>
              <w:t>/event</w:t>
            </w:r>
            <w:r w:rsidRPr="0084134F">
              <w:rPr>
                <w:b/>
              </w:rPr>
              <w:t xml:space="preserve"> date</w:t>
            </w:r>
            <w:r w:rsidR="002162C1" w:rsidRPr="0084134F">
              <w:rPr>
                <w:b/>
              </w:rPr>
              <w:t>(</w:t>
            </w:r>
            <w:r w:rsidRPr="0084134F">
              <w:rPr>
                <w:b/>
              </w:rPr>
              <w:t>s</w:t>
            </w:r>
            <w:r w:rsidR="002162C1" w:rsidRPr="0084134F">
              <w:rPr>
                <w:b/>
              </w:rPr>
              <w:t>)</w:t>
            </w:r>
            <w:r w:rsidRPr="0084134F">
              <w:rPr>
                <w:b/>
              </w:rPr>
              <w:t xml:space="preserve"> &amp; length</w:t>
            </w:r>
          </w:p>
        </w:tc>
        <w:tc>
          <w:tcPr>
            <w:tcW w:w="2693" w:type="dxa"/>
            <w:shd w:val="clear" w:color="auto" w:fill="D9D9D9" w:themeFill="background1" w:themeFillShade="D9"/>
            <w:vAlign w:val="center"/>
          </w:tcPr>
          <w:p w14:paraId="5C2ECEDF" w14:textId="035B5C64" w:rsidR="00C82BB1" w:rsidRPr="0084134F" w:rsidRDefault="00C82BB1" w:rsidP="00F42289">
            <w:pPr>
              <w:jc w:val="center"/>
              <w:rPr>
                <w:b/>
              </w:rPr>
            </w:pPr>
            <w:r w:rsidRPr="0084134F">
              <w:rPr>
                <w:b/>
              </w:rPr>
              <w:t>Qualification obtained</w:t>
            </w:r>
          </w:p>
        </w:tc>
        <w:tc>
          <w:tcPr>
            <w:tcW w:w="2552" w:type="dxa"/>
            <w:shd w:val="clear" w:color="auto" w:fill="D9D9D9" w:themeFill="background1" w:themeFillShade="D9"/>
            <w:vAlign w:val="center"/>
          </w:tcPr>
          <w:p w14:paraId="0AC327BE" w14:textId="62F42970" w:rsidR="00C82BB1" w:rsidRPr="0084134F" w:rsidRDefault="00C82BB1" w:rsidP="00F42289">
            <w:pPr>
              <w:jc w:val="center"/>
              <w:rPr>
                <w:b/>
              </w:rPr>
            </w:pPr>
            <w:r w:rsidRPr="0084134F">
              <w:rPr>
                <w:b/>
              </w:rPr>
              <w:t>Course provider</w:t>
            </w:r>
          </w:p>
        </w:tc>
      </w:tr>
      <w:tr w:rsidR="00C82BB1" w14:paraId="74120CE3" w14:textId="77777777" w:rsidTr="002162C1">
        <w:trPr>
          <w:trHeight w:val="3969"/>
        </w:trPr>
        <w:tc>
          <w:tcPr>
            <w:tcW w:w="2523" w:type="dxa"/>
            <w:vAlign w:val="center"/>
          </w:tcPr>
          <w:p w14:paraId="770B25D4" w14:textId="77777777" w:rsidR="00C82BB1" w:rsidRDefault="00C82BB1" w:rsidP="00922054"/>
          <w:p w14:paraId="438E616E" w14:textId="77777777" w:rsidR="0017397A" w:rsidRDefault="0017397A" w:rsidP="00922054"/>
          <w:p w14:paraId="58F21BF6" w14:textId="77777777" w:rsidR="0017397A" w:rsidRDefault="0017397A" w:rsidP="00922054"/>
          <w:p w14:paraId="15C1D786" w14:textId="77777777" w:rsidR="0017397A" w:rsidRDefault="0017397A" w:rsidP="00922054"/>
          <w:p w14:paraId="7047484B" w14:textId="77777777" w:rsidR="0017397A" w:rsidRDefault="0017397A" w:rsidP="00922054"/>
          <w:p w14:paraId="0828CBD9" w14:textId="77777777" w:rsidR="0017397A" w:rsidRDefault="0017397A" w:rsidP="00922054"/>
          <w:p w14:paraId="29FBF78C" w14:textId="77777777" w:rsidR="0017397A" w:rsidRDefault="0017397A" w:rsidP="00922054"/>
          <w:p w14:paraId="3FA3E883" w14:textId="77777777" w:rsidR="0017397A" w:rsidRDefault="0017397A" w:rsidP="00922054"/>
          <w:p w14:paraId="59E027BC" w14:textId="77777777" w:rsidR="0017397A" w:rsidRDefault="0017397A" w:rsidP="00922054"/>
          <w:p w14:paraId="39E877E2" w14:textId="77777777" w:rsidR="0017397A" w:rsidRDefault="0017397A" w:rsidP="00922054"/>
          <w:p w14:paraId="49C26416" w14:textId="4841F62E" w:rsidR="0017397A" w:rsidRDefault="0017397A" w:rsidP="00922054"/>
          <w:p w14:paraId="258E14FC" w14:textId="56C7CBF5" w:rsidR="00B55411" w:rsidRDefault="00B55411" w:rsidP="00922054"/>
          <w:p w14:paraId="49E849A0" w14:textId="77777777" w:rsidR="00B55411" w:rsidRDefault="00B55411" w:rsidP="00922054"/>
          <w:p w14:paraId="55383692" w14:textId="31289B38" w:rsidR="0017397A" w:rsidRPr="0052336C" w:rsidRDefault="0017397A" w:rsidP="00922054"/>
        </w:tc>
        <w:tc>
          <w:tcPr>
            <w:tcW w:w="3006" w:type="dxa"/>
            <w:vAlign w:val="center"/>
          </w:tcPr>
          <w:p w14:paraId="53FAC3CB" w14:textId="2BDC76DB" w:rsidR="00C82BB1" w:rsidRPr="0052336C" w:rsidRDefault="00C82BB1" w:rsidP="00922054"/>
        </w:tc>
        <w:tc>
          <w:tcPr>
            <w:tcW w:w="2693" w:type="dxa"/>
            <w:vAlign w:val="center"/>
          </w:tcPr>
          <w:p w14:paraId="56362B7F" w14:textId="1B2314AA" w:rsidR="00C82BB1" w:rsidRPr="0052336C" w:rsidRDefault="00C82BB1" w:rsidP="00922054"/>
        </w:tc>
        <w:tc>
          <w:tcPr>
            <w:tcW w:w="2552" w:type="dxa"/>
            <w:vAlign w:val="center"/>
          </w:tcPr>
          <w:p w14:paraId="772F7E6D" w14:textId="54C4C0BE" w:rsidR="00C82BB1" w:rsidRPr="0052336C" w:rsidRDefault="00C82BB1" w:rsidP="00922054"/>
        </w:tc>
      </w:tr>
    </w:tbl>
    <w:p w14:paraId="4DD38E7A" w14:textId="77777777" w:rsidR="00F42289" w:rsidRPr="00F42289" w:rsidRDefault="00F42289" w:rsidP="006B48D8">
      <w:pPr>
        <w:pStyle w:val="Numberedheadings"/>
        <w:numPr>
          <w:ilvl w:val="0"/>
          <w:numId w:val="0"/>
        </w:numPr>
      </w:pPr>
    </w:p>
    <w:p w14:paraId="529260BA" w14:textId="77777777" w:rsidR="00F42289" w:rsidRPr="006B48D8" w:rsidRDefault="0017397A" w:rsidP="00E95CC6">
      <w:pPr>
        <w:pStyle w:val="Numberedheadings"/>
        <w:ind w:left="567" w:hanging="567"/>
      </w:pPr>
      <w:r w:rsidRPr="006B48D8">
        <w:t xml:space="preserve">Membership of professional bodies/associations.  </w:t>
      </w:r>
    </w:p>
    <w:p w14:paraId="7EFFA6E6" w14:textId="77777777" w:rsidR="00406EF1" w:rsidRPr="00F42289" w:rsidRDefault="0017397A" w:rsidP="009C29EB">
      <w:pPr>
        <w:spacing w:line="240" w:lineRule="auto"/>
      </w:pPr>
      <w:r w:rsidRPr="00F42289">
        <w:t>Please give details of membership of</w:t>
      </w:r>
      <w:r w:rsidR="002162C1" w:rsidRPr="00F42289">
        <w:t xml:space="preserve"> any</w:t>
      </w:r>
      <w:r w:rsidRPr="00F42289">
        <w:t xml:space="preserve"> professional or technical bodies/associations. </w:t>
      </w:r>
      <w:r w:rsidR="002162C1" w:rsidRPr="00F42289">
        <w:t xml:space="preserve"> </w:t>
      </w:r>
      <w:r w:rsidR="00406EF1" w:rsidRPr="00F42289">
        <w:rPr>
          <w:i/>
        </w:rPr>
        <w:t>Please continue on a separate sheet if necessary.</w:t>
      </w:r>
    </w:p>
    <w:tbl>
      <w:tblPr>
        <w:tblStyle w:val="TableGrid"/>
        <w:tblW w:w="10774" w:type="dxa"/>
        <w:tblInd w:w="-147" w:type="dxa"/>
        <w:tblLook w:val="04A0" w:firstRow="1" w:lastRow="0" w:firstColumn="1" w:lastColumn="0" w:noHBand="0" w:noVBand="1"/>
      </w:tblPr>
      <w:tblGrid>
        <w:gridCol w:w="2523"/>
        <w:gridCol w:w="1968"/>
        <w:gridCol w:w="3448"/>
        <w:gridCol w:w="2835"/>
      </w:tblGrid>
      <w:tr w:rsidR="0017397A" w14:paraId="40307F70" w14:textId="77777777" w:rsidTr="007F022E">
        <w:trPr>
          <w:trHeight w:val="340"/>
        </w:trPr>
        <w:tc>
          <w:tcPr>
            <w:tcW w:w="2523" w:type="dxa"/>
            <w:shd w:val="clear" w:color="auto" w:fill="D9D9D9" w:themeFill="background1" w:themeFillShade="D9"/>
            <w:vAlign w:val="center"/>
          </w:tcPr>
          <w:p w14:paraId="47402E15" w14:textId="77777777" w:rsidR="009113EB" w:rsidRDefault="002162C1" w:rsidP="0084134F">
            <w:pPr>
              <w:jc w:val="center"/>
              <w:rPr>
                <w:b/>
              </w:rPr>
            </w:pPr>
            <w:r>
              <w:rPr>
                <w:b/>
              </w:rPr>
              <w:t xml:space="preserve">Name of </w:t>
            </w:r>
          </w:p>
          <w:p w14:paraId="265EEBD0" w14:textId="481E2361" w:rsidR="0017397A" w:rsidRPr="0052336C" w:rsidRDefault="002162C1" w:rsidP="0084134F">
            <w:pPr>
              <w:jc w:val="center"/>
            </w:pPr>
            <w:r>
              <w:rPr>
                <w:b/>
              </w:rPr>
              <w:t>professional body</w:t>
            </w:r>
          </w:p>
        </w:tc>
        <w:tc>
          <w:tcPr>
            <w:tcW w:w="1968" w:type="dxa"/>
            <w:shd w:val="clear" w:color="auto" w:fill="D9D9D9" w:themeFill="background1" w:themeFillShade="D9"/>
            <w:vAlign w:val="center"/>
          </w:tcPr>
          <w:p w14:paraId="228954D2" w14:textId="4F8D2391" w:rsidR="0017397A" w:rsidRPr="0052336C" w:rsidRDefault="002162C1" w:rsidP="0084134F">
            <w:pPr>
              <w:jc w:val="center"/>
            </w:pPr>
            <w:r>
              <w:rPr>
                <w:b/>
              </w:rPr>
              <w:t>Membership level</w:t>
            </w:r>
          </w:p>
        </w:tc>
        <w:tc>
          <w:tcPr>
            <w:tcW w:w="3448" w:type="dxa"/>
            <w:shd w:val="clear" w:color="auto" w:fill="D9D9D9" w:themeFill="background1" w:themeFillShade="D9"/>
            <w:vAlign w:val="center"/>
          </w:tcPr>
          <w:p w14:paraId="0987AFFE" w14:textId="749A50FB" w:rsidR="0017397A" w:rsidRPr="0052336C" w:rsidRDefault="002162C1" w:rsidP="0084134F">
            <w:pPr>
              <w:jc w:val="center"/>
            </w:pPr>
            <w:r>
              <w:rPr>
                <w:b/>
              </w:rPr>
              <w:t>Date joined</w:t>
            </w:r>
          </w:p>
        </w:tc>
        <w:tc>
          <w:tcPr>
            <w:tcW w:w="2835" w:type="dxa"/>
            <w:shd w:val="clear" w:color="auto" w:fill="D9D9D9" w:themeFill="background1" w:themeFillShade="D9"/>
            <w:vAlign w:val="center"/>
          </w:tcPr>
          <w:p w14:paraId="3577637D" w14:textId="0EF87CE8" w:rsidR="0017397A" w:rsidRPr="0052336C" w:rsidRDefault="002162C1" w:rsidP="0084134F">
            <w:pPr>
              <w:jc w:val="center"/>
            </w:pPr>
            <w:r>
              <w:rPr>
                <w:b/>
              </w:rPr>
              <w:t>Professional registration number/reference</w:t>
            </w:r>
          </w:p>
        </w:tc>
      </w:tr>
      <w:tr w:rsidR="0017397A" w14:paraId="468C6684" w14:textId="77777777" w:rsidTr="00F42289">
        <w:trPr>
          <w:trHeight w:val="567"/>
        </w:trPr>
        <w:tc>
          <w:tcPr>
            <w:tcW w:w="2523" w:type="dxa"/>
            <w:vAlign w:val="center"/>
          </w:tcPr>
          <w:p w14:paraId="1F95BB0A" w14:textId="77777777" w:rsidR="0017397A" w:rsidRDefault="0017397A" w:rsidP="007F022E"/>
          <w:p w14:paraId="0F9175E1" w14:textId="77777777" w:rsidR="0017397A" w:rsidRPr="0052336C" w:rsidRDefault="0017397A" w:rsidP="007F022E"/>
        </w:tc>
        <w:tc>
          <w:tcPr>
            <w:tcW w:w="1968" w:type="dxa"/>
            <w:vAlign w:val="center"/>
          </w:tcPr>
          <w:p w14:paraId="5A63E28C" w14:textId="77777777" w:rsidR="0017397A" w:rsidRPr="0052336C" w:rsidRDefault="0017397A" w:rsidP="007F022E"/>
        </w:tc>
        <w:tc>
          <w:tcPr>
            <w:tcW w:w="3448" w:type="dxa"/>
            <w:vAlign w:val="center"/>
          </w:tcPr>
          <w:p w14:paraId="44F6FC56" w14:textId="77777777" w:rsidR="0017397A" w:rsidRPr="0052336C" w:rsidRDefault="0017397A" w:rsidP="007F022E"/>
        </w:tc>
        <w:tc>
          <w:tcPr>
            <w:tcW w:w="2835" w:type="dxa"/>
            <w:vAlign w:val="center"/>
          </w:tcPr>
          <w:p w14:paraId="523B4329" w14:textId="77777777" w:rsidR="0017397A" w:rsidRPr="0052336C" w:rsidRDefault="0017397A" w:rsidP="007F022E"/>
        </w:tc>
      </w:tr>
      <w:tr w:rsidR="002162C1" w14:paraId="5A327EAB" w14:textId="77777777" w:rsidTr="00F42289">
        <w:trPr>
          <w:trHeight w:val="567"/>
        </w:trPr>
        <w:tc>
          <w:tcPr>
            <w:tcW w:w="2523" w:type="dxa"/>
            <w:vAlign w:val="center"/>
          </w:tcPr>
          <w:p w14:paraId="3F653744" w14:textId="77777777" w:rsidR="002162C1" w:rsidRDefault="002162C1" w:rsidP="007F022E"/>
        </w:tc>
        <w:tc>
          <w:tcPr>
            <w:tcW w:w="1968" w:type="dxa"/>
            <w:vAlign w:val="center"/>
          </w:tcPr>
          <w:p w14:paraId="2905F97B" w14:textId="77777777" w:rsidR="002162C1" w:rsidRPr="0052336C" w:rsidRDefault="002162C1" w:rsidP="007F022E"/>
        </w:tc>
        <w:tc>
          <w:tcPr>
            <w:tcW w:w="3448" w:type="dxa"/>
            <w:vAlign w:val="center"/>
          </w:tcPr>
          <w:p w14:paraId="6540ABFD" w14:textId="77777777" w:rsidR="002162C1" w:rsidRPr="0052336C" w:rsidRDefault="002162C1" w:rsidP="007F022E"/>
        </w:tc>
        <w:tc>
          <w:tcPr>
            <w:tcW w:w="2835" w:type="dxa"/>
            <w:vAlign w:val="center"/>
          </w:tcPr>
          <w:p w14:paraId="7D12ED9C" w14:textId="77777777" w:rsidR="002162C1" w:rsidRPr="0052336C" w:rsidRDefault="002162C1" w:rsidP="007F022E"/>
        </w:tc>
      </w:tr>
      <w:tr w:rsidR="009113EB" w14:paraId="44F44DC8" w14:textId="77777777" w:rsidTr="00F42289">
        <w:trPr>
          <w:trHeight w:val="567"/>
        </w:trPr>
        <w:tc>
          <w:tcPr>
            <w:tcW w:w="2523" w:type="dxa"/>
            <w:vAlign w:val="center"/>
          </w:tcPr>
          <w:p w14:paraId="2196A246" w14:textId="77777777" w:rsidR="009113EB" w:rsidRDefault="009113EB" w:rsidP="007F022E"/>
        </w:tc>
        <w:tc>
          <w:tcPr>
            <w:tcW w:w="1968" w:type="dxa"/>
            <w:vAlign w:val="center"/>
          </w:tcPr>
          <w:p w14:paraId="2ADC2CC6" w14:textId="77777777" w:rsidR="009113EB" w:rsidRPr="0052336C" w:rsidRDefault="009113EB" w:rsidP="007F022E"/>
        </w:tc>
        <w:tc>
          <w:tcPr>
            <w:tcW w:w="3448" w:type="dxa"/>
            <w:vAlign w:val="center"/>
          </w:tcPr>
          <w:p w14:paraId="5BAE7D7F" w14:textId="77777777" w:rsidR="009113EB" w:rsidRPr="0052336C" w:rsidRDefault="009113EB" w:rsidP="007F022E"/>
        </w:tc>
        <w:tc>
          <w:tcPr>
            <w:tcW w:w="2835" w:type="dxa"/>
            <w:vAlign w:val="center"/>
          </w:tcPr>
          <w:p w14:paraId="50115B9C" w14:textId="77777777" w:rsidR="009113EB" w:rsidRPr="0052336C" w:rsidRDefault="009113EB" w:rsidP="007F022E"/>
        </w:tc>
      </w:tr>
    </w:tbl>
    <w:p w14:paraId="508F7E69" w14:textId="304C487F" w:rsidR="0017397A" w:rsidRPr="00C82BB1" w:rsidRDefault="0017397A" w:rsidP="006B48D8">
      <w:pPr>
        <w:pStyle w:val="Numberedheadings"/>
        <w:numPr>
          <w:ilvl w:val="0"/>
          <w:numId w:val="0"/>
        </w:numPr>
        <w:ind w:left="360"/>
      </w:pPr>
      <w:r>
        <w:lastRenderedPageBreak/>
        <w:t xml:space="preserve"> </w:t>
      </w:r>
    </w:p>
    <w:p w14:paraId="5676C560" w14:textId="53068126" w:rsidR="00B55411" w:rsidRPr="00406EF1" w:rsidRDefault="009A594F" w:rsidP="00E95CC6">
      <w:pPr>
        <w:pStyle w:val="Numberedheadings"/>
        <w:spacing w:after="240"/>
        <w:ind w:left="567" w:hanging="567"/>
      </w:pPr>
      <w:r w:rsidRPr="009A594F">
        <w:t xml:space="preserve">Qualified Teacher Status </w:t>
      </w:r>
      <w:r w:rsidRPr="00ED32DF">
        <w:rPr>
          <w:sz w:val="24"/>
          <w:szCs w:val="24"/>
        </w:rPr>
        <w:t>(only applicable to teaching posts)</w:t>
      </w:r>
      <w:r w:rsidRPr="00406EF1">
        <w:t xml:space="preserve"> </w:t>
      </w:r>
    </w:p>
    <w:tbl>
      <w:tblPr>
        <w:tblStyle w:val="TableGrid"/>
        <w:tblW w:w="10627" w:type="dxa"/>
        <w:jc w:val="center"/>
        <w:tblLook w:val="04A0" w:firstRow="1" w:lastRow="0" w:firstColumn="1" w:lastColumn="0" w:noHBand="0" w:noVBand="1"/>
      </w:tblPr>
      <w:tblGrid>
        <w:gridCol w:w="6329"/>
        <w:gridCol w:w="4298"/>
      </w:tblGrid>
      <w:tr w:rsidR="00421165" w14:paraId="4AA6F28C" w14:textId="77777777" w:rsidTr="00EC43CB">
        <w:trPr>
          <w:trHeight w:val="624"/>
          <w:jc w:val="center"/>
        </w:trPr>
        <w:tc>
          <w:tcPr>
            <w:tcW w:w="6329" w:type="dxa"/>
            <w:shd w:val="clear" w:color="auto" w:fill="D9D9D9" w:themeFill="background1" w:themeFillShade="D9"/>
            <w:vAlign w:val="center"/>
          </w:tcPr>
          <w:p w14:paraId="085A0565" w14:textId="77777777" w:rsidR="00F42289" w:rsidRPr="003A1F4E" w:rsidRDefault="00421165" w:rsidP="009C29EB">
            <w:pPr>
              <w:rPr>
                <w:b/>
              </w:rPr>
            </w:pPr>
            <w:r w:rsidRPr="003A1F4E">
              <w:rPr>
                <w:b/>
              </w:rPr>
              <w:t xml:space="preserve">Do you have QTS?  </w:t>
            </w:r>
          </w:p>
          <w:p w14:paraId="78EC8533" w14:textId="5791D46D" w:rsidR="00421165" w:rsidRPr="003A1F4E" w:rsidRDefault="00421165" w:rsidP="009C29EB">
            <w:pPr>
              <w:rPr>
                <w:b/>
              </w:rPr>
            </w:pPr>
            <w:r w:rsidRPr="003A1F4E">
              <w:rPr>
                <w:b/>
              </w:rPr>
              <w:t>If not, when are you expected to be awarded QTS</w:t>
            </w:r>
            <w:r w:rsidR="00F42289" w:rsidRPr="003A1F4E">
              <w:rPr>
                <w:b/>
              </w:rPr>
              <w:t>?</w:t>
            </w:r>
          </w:p>
        </w:tc>
        <w:tc>
          <w:tcPr>
            <w:tcW w:w="4298" w:type="dxa"/>
          </w:tcPr>
          <w:p w14:paraId="24BEE6BF" w14:textId="77777777" w:rsidR="00421165" w:rsidRDefault="00421165" w:rsidP="006B48D8">
            <w:pPr>
              <w:pStyle w:val="Numberedheadings"/>
              <w:numPr>
                <w:ilvl w:val="0"/>
                <w:numId w:val="0"/>
              </w:numPr>
            </w:pPr>
          </w:p>
        </w:tc>
      </w:tr>
      <w:tr w:rsidR="00421165" w14:paraId="1C9F1536" w14:textId="77777777" w:rsidTr="00E34F00">
        <w:trPr>
          <w:trHeight w:val="680"/>
          <w:jc w:val="center"/>
        </w:trPr>
        <w:tc>
          <w:tcPr>
            <w:tcW w:w="6329" w:type="dxa"/>
            <w:shd w:val="clear" w:color="auto" w:fill="D9D9D9" w:themeFill="background1" w:themeFillShade="D9"/>
            <w:vAlign w:val="center"/>
          </w:tcPr>
          <w:p w14:paraId="737C6AA2" w14:textId="5C1166C6" w:rsidR="00421165" w:rsidRPr="003A1F4E" w:rsidRDefault="00421165" w:rsidP="009C29EB">
            <w:pPr>
              <w:rPr>
                <w:b/>
              </w:rPr>
            </w:pPr>
            <w:r w:rsidRPr="003A1F4E">
              <w:rPr>
                <w:b/>
              </w:rPr>
              <w:t>Are you subject to a teacher prohibition order, or an interim prohibition order, issued by the secretary of state</w:t>
            </w:r>
            <w:r w:rsidR="00E34F00">
              <w:rPr>
                <w:b/>
              </w:rPr>
              <w:t xml:space="preserve"> (Teaching Regulation Agency)? </w:t>
            </w:r>
            <w:r w:rsidRPr="003A1F4E">
              <w:rPr>
                <w:b/>
              </w:rPr>
              <w:t xml:space="preserve"> </w:t>
            </w:r>
          </w:p>
        </w:tc>
        <w:tc>
          <w:tcPr>
            <w:tcW w:w="4298" w:type="dxa"/>
          </w:tcPr>
          <w:p w14:paraId="0713C5FC" w14:textId="77777777" w:rsidR="00421165" w:rsidRDefault="00421165" w:rsidP="006B48D8">
            <w:pPr>
              <w:pStyle w:val="Numberedheadings"/>
              <w:numPr>
                <w:ilvl w:val="0"/>
                <w:numId w:val="0"/>
              </w:numPr>
            </w:pPr>
          </w:p>
        </w:tc>
      </w:tr>
      <w:tr w:rsidR="00421165" w14:paraId="4CF63767" w14:textId="77777777" w:rsidTr="00EC43CB">
        <w:trPr>
          <w:trHeight w:val="680"/>
          <w:jc w:val="center"/>
        </w:trPr>
        <w:tc>
          <w:tcPr>
            <w:tcW w:w="6329" w:type="dxa"/>
            <w:shd w:val="clear" w:color="auto" w:fill="D9D9D9" w:themeFill="background1" w:themeFillShade="D9"/>
            <w:vAlign w:val="center"/>
          </w:tcPr>
          <w:p w14:paraId="1DFD8918" w14:textId="2BF1368F" w:rsidR="00421165" w:rsidRPr="003A1F4E" w:rsidRDefault="00421165" w:rsidP="009C29EB">
            <w:pPr>
              <w:rPr>
                <w:b/>
              </w:rPr>
            </w:pPr>
            <w:r w:rsidRPr="003A1F4E">
              <w:rPr>
                <w:b/>
              </w:rPr>
              <w:t xml:space="preserve">Are you subject to a General Teaching Council </w:t>
            </w:r>
            <w:r w:rsidR="004D78B9" w:rsidRPr="003A1F4E">
              <w:rPr>
                <w:b/>
              </w:rPr>
              <w:t xml:space="preserve">(prior to abolition) </w:t>
            </w:r>
            <w:r w:rsidRPr="003A1F4E">
              <w:rPr>
                <w:b/>
              </w:rPr>
              <w:t>sanction or restriction?</w:t>
            </w:r>
          </w:p>
        </w:tc>
        <w:tc>
          <w:tcPr>
            <w:tcW w:w="4298" w:type="dxa"/>
          </w:tcPr>
          <w:p w14:paraId="22811458" w14:textId="77777777" w:rsidR="00421165" w:rsidRDefault="00421165" w:rsidP="006B48D8">
            <w:pPr>
              <w:pStyle w:val="Numberedheadings"/>
              <w:numPr>
                <w:ilvl w:val="0"/>
                <w:numId w:val="0"/>
              </w:numPr>
            </w:pPr>
          </w:p>
        </w:tc>
      </w:tr>
    </w:tbl>
    <w:p w14:paraId="4C7027B9" w14:textId="71B561D3" w:rsidR="00BD096B" w:rsidRPr="00125B2D" w:rsidRDefault="00BD096B" w:rsidP="006B48D8">
      <w:pPr>
        <w:pStyle w:val="Numberedheadings"/>
        <w:numPr>
          <w:ilvl w:val="0"/>
          <w:numId w:val="0"/>
        </w:numPr>
        <w:ind w:left="360"/>
      </w:pPr>
    </w:p>
    <w:p w14:paraId="039EDF31" w14:textId="1FFF0A9F" w:rsidR="00D56A4F" w:rsidRPr="0084134F" w:rsidRDefault="0084134F" w:rsidP="00E95CC6">
      <w:pPr>
        <w:pStyle w:val="Numberedheadings"/>
        <w:ind w:left="567" w:hanging="567"/>
      </w:pPr>
      <w:r w:rsidRPr="0084134F">
        <w:t xml:space="preserve">Suitability for </w:t>
      </w:r>
      <w:r w:rsidR="00406EF1">
        <w:t>j</w:t>
      </w:r>
      <w:r w:rsidRPr="0084134F">
        <w:t>ob</w:t>
      </w:r>
    </w:p>
    <w:p w14:paraId="294EFC34" w14:textId="449740C5" w:rsidR="007D07C0" w:rsidRDefault="0084134F" w:rsidP="009C29EB">
      <w:pPr>
        <w:spacing w:line="240" w:lineRule="auto"/>
      </w:pPr>
      <w:r w:rsidRPr="00F42289">
        <w:t xml:space="preserve">Please give further details about why you are </w:t>
      </w:r>
      <w:r w:rsidR="006C28D1" w:rsidRPr="004A3340">
        <w:t xml:space="preserve">applying for this </w:t>
      </w:r>
      <w:r w:rsidR="00406EF1">
        <w:t xml:space="preserve">job </w:t>
      </w:r>
      <w:r w:rsidR="006C28D1" w:rsidRPr="004A3340">
        <w:t xml:space="preserve">and how your experience, </w:t>
      </w:r>
      <w:r w:rsidR="004A3340">
        <w:t>skills, knowledge an</w:t>
      </w:r>
      <w:r w:rsidR="006C28D1" w:rsidRPr="004A3340">
        <w:t>d personal qualities match the requirements of the role as set out in the job description</w:t>
      </w:r>
      <w:r w:rsidR="0044584F">
        <w:t>/</w:t>
      </w:r>
      <w:r w:rsidR="006C28D1" w:rsidRPr="004A3340">
        <w:t>person specification.</w:t>
      </w:r>
      <w:r w:rsidR="004A3340">
        <w:t xml:space="preserve"> </w:t>
      </w:r>
      <w:r w:rsidR="004D603F" w:rsidRPr="004D603F">
        <w:t>You may wish to discuss additional skills or relevant special interests</w:t>
      </w:r>
      <w:r w:rsidR="004A3340">
        <w:t xml:space="preserve"> not included elsewhere.</w:t>
      </w:r>
    </w:p>
    <w:p w14:paraId="44518A87" w14:textId="69543EE1" w:rsidR="00D56A4F" w:rsidRPr="00F42289" w:rsidRDefault="007D07C0" w:rsidP="009C29EB">
      <w:pPr>
        <w:spacing w:line="240" w:lineRule="auto"/>
      </w:pPr>
      <w:r>
        <w:t xml:space="preserve">Please </w:t>
      </w:r>
      <w:r w:rsidR="00B06DD7">
        <w:t xml:space="preserve">limit </w:t>
      </w:r>
      <w:r w:rsidR="00261A68">
        <w:t xml:space="preserve">this </w:t>
      </w:r>
      <w:r w:rsidR="00B06DD7">
        <w:t xml:space="preserve">to </w:t>
      </w:r>
      <w:r>
        <w:t xml:space="preserve">no more than </w:t>
      </w:r>
      <w:r w:rsidR="00E34F00" w:rsidRPr="0044584F">
        <w:rPr>
          <w:b/>
        </w:rPr>
        <w:t xml:space="preserve">1000 </w:t>
      </w:r>
      <w:r>
        <w:t>words</w:t>
      </w:r>
      <w:r w:rsidR="00BF1F43">
        <w:t xml:space="preserve">.  </w:t>
      </w:r>
      <w:r w:rsidR="00406EF1" w:rsidRPr="008B14EC">
        <w:rPr>
          <w:i/>
        </w:rPr>
        <w:t>Please continue on a separate sheet if necessary.</w:t>
      </w:r>
      <w:r w:rsidR="0084134F" w:rsidRPr="00F42289">
        <w:t xml:space="preserve"> </w:t>
      </w:r>
    </w:p>
    <w:tbl>
      <w:tblPr>
        <w:tblStyle w:val="TableGrid"/>
        <w:tblW w:w="10490" w:type="dxa"/>
        <w:tblInd w:w="-5" w:type="dxa"/>
        <w:tblLook w:val="04A0" w:firstRow="1" w:lastRow="0" w:firstColumn="1" w:lastColumn="0" w:noHBand="0" w:noVBand="1"/>
      </w:tblPr>
      <w:tblGrid>
        <w:gridCol w:w="10490"/>
      </w:tblGrid>
      <w:tr w:rsidR="00406EF1" w14:paraId="0BD3D731" w14:textId="77777777" w:rsidTr="00261A68">
        <w:trPr>
          <w:trHeight w:val="397"/>
          <w:tblHeader/>
        </w:trPr>
        <w:tc>
          <w:tcPr>
            <w:tcW w:w="10490" w:type="dxa"/>
            <w:shd w:val="clear" w:color="auto" w:fill="D9D9D9" w:themeFill="background1" w:themeFillShade="D9"/>
            <w:vAlign w:val="center"/>
          </w:tcPr>
          <w:p w14:paraId="39083B33" w14:textId="3021A9A3" w:rsidR="00406EF1" w:rsidRDefault="00406EF1" w:rsidP="003A1F4E">
            <w:r>
              <w:rPr>
                <w:b/>
              </w:rPr>
              <w:t>S</w:t>
            </w:r>
            <w:r w:rsidRPr="00F42289">
              <w:rPr>
                <w:b/>
              </w:rPr>
              <w:t>uitab</w:t>
            </w:r>
            <w:r>
              <w:rPr>
                <w:b/>
              </w:rPr>
              <w:t>ility for the job</w:t>
            </w:r>
            <w:r w:rsidRPr="00F42289">
              <w:rPr>
                <w:b/>
              </w:rPr>
              <w:t xml:space="preserve"> </w:t>
            </w:r>
            <w:r>
              <w:rPr>
                <w:b/>
              </w:rPr>
              <w:t xml:space="preserve"> </w:t>
            </w:r>
          </w:p>
        </w:tc>
      </w:tr>
      <w:tr w:rsidR="004D603F" w14:paraId="1A656C26" w14:textId="77777777" w:rsidTr="00E34F00">
        <w:tc>
          <w:tcPr>
            <w:tcW w:w="10490" w:type="dxa"/>
          </w:tcPr>
          <w:p w14:paraId="5C60FEF6" w14:textId="77777777" w:rsidR="004D603F" w:rsidRDefault="004D603F" w:rsidP="006E706E"/>
          <w:p w14:paraId="364069F3" w14:textId="77777777" w:rsidR="004D603F" w:rsidRDefault="004D603F" w:rsidP="006E706E"/>
          <w:p w14:paraId="48DBB8EF" w14:textId="77777777" w:rsidR="004D603F" w:rsidRDefault="004D603F" w:rsidP="006E706E"/>
          <w:p w14:paraId="672993E9" w14:textId="77777777" w:rsidR="004D603F" w:rsidRDefault="004D603F" w:rsidP="006E706E"/>
          <w:p w14:paraId="76998235" w14:textId="77777777" w:rsidR="004D603F" w:rsidRDefault="004D603F" w:rsidP="006E706E"/>
          <w:p w14:paraId="7E827EF0" w14:textId="77777777" w:rsidR="004D603F" w:rsidRDefault="004D603F" w:rsidP="006E706E"/>
          <w:p w14:paraId="6D74FDCC" w14:textId="77777777" w:rsidR="004D603F" w:rsidRDefault="004D603F" w:rsidP="006E706E"/>
          <w:p w14:paraId="02D80DDA" w14:textId="77777777" w:rsidR="004D603F" w:rsidRDefault="004D603F" w:rsidP="006E706E"/>
          <w:p w14:paraId="23E2B4EA" w14:textId="77777777" w:rsidR="004D603F" w:rsidRDefault="004D603F" w:rsidP="006E706E"/>
          <w:p w14:paraId="6E0CC555" w14:textId="77777777" w:rsidR="004D603F" w:rsidRDefault="004D603F" w:rsidP="006E706E"/>
          <w:p w14:paraId="13B626FC" w14:textId="77777777" w:rsidR="004D603F" w:rsidRDefault="004D603F" w:rsidP="006E706E"/>
          <w:p w14:paraId="4AA86BA0" w14:textId="77777777" w:rsidR="004D603F" w:rsidRDefault="004D603F" w:rsidP="006E706E"/>
          <w:p w14:paraId="3776128B" w14:textId="77777777" w:rsidR="004D603F" w:rsidRDefault="004D603F" w:rsidP="006E706E"/>
          <w:p w14:paraId="1A81546B" w14:textId="77777777" w:rsidR="004D603F" w:rsidRDefault="004D603F" w:rsidP="006E706E"/>
          <w:p w14:paraId="30435985" w14:textId="77777777" w:rsidR="004D603F" w:rsidRDefault="004D603F" w:rsidP="006E706E"/>
          <w:p w14:paraId="5807DBCA" w14:textId="77777777" w:rsidR="004D603F" w:rsidRDefault="004D603F" w:rsidP="006E706E"/>
          <w:p w14:paraId="30FCC954" w14:textId="77777777" w:rsidR="004D603F" w:rsidRDefault="004D603F" w:rsidP="006E706E"/>
          <w:p w14:paraId="44C918E8" w14:textId="77777777" w:rsidR="004D603F" w:rsidRDefault="004D603F" w:rsidP="006E706E"/>
          <w:p w14:paraId="6EA426F7" w14:textId="4E83FF50" w:rsidR="004D603F" w:rsidRDefault="004D603F" w:rsidP="006E706E"/>
          <w:p w14:paraId="38E6861E" w14:textId="7EB3EF82" w:rsidR="004D603F" w:rsidRDefault="004D603F" w:rsidP="006E706E"/>
          <w:p w14:paraId="57F83A6C" w14:textId="68E62629" w:rsidR="004D603F" w:rsidRDefault="004D603F" w:rsidP="006E706E"/>
          <w:p w14:paraId="6052E66F" w14:textId="675F0D9C" w:rsidR="004D603F" w:rsidRDefault="004D603F" w:rsidP="006E706E"/>
          <w:p w14:paraId="4499F8FB" w14:textId="61F190D2" w:rsidR="004D603F" w:rsidRDefault="004D603F" w:rsidP="006E706E"/>
          <w:p w14:paraId="0B4DA7C0" w14:textId="3D2933F6" w:rsidR="004D603F" w:rsidRDefault="004D603F" w:rsidP="006E706E"/>
          <w:p w14:paraId="70BB3B95" w14:textId="59E9AD73" w:rsidR="004D603F" w:rsidRDefault="004D603F" w:rsidP="006E706E"/>
          <w:p w14:paraId="74B00B63" w14:textId="20B1C369" w:rsidR="004D603F" w:rsidRDefault="004D603F" w:rsidP="006E706E"/>
          <w:p w14:paraId="5EA26317" w14:textId="16C0624B" w:rsidR="004D603F" w:rsidRDefault="004D603F" w:rsidP="006E706E"/>
          <w:p w14:paraId="6D87912A" w14:textId="04D8E1C3" w:rsidR="004D603F" w:rsidRDefault="004D603F" w:rsidP="006E706E"/>
          <w:p w14:paraId="0F599FBA" w14:textId="7C516AA6" w:rsidR="004D603F" w:rsidRDefault="004D603F" w:rsidP="006E706E"/>
          <w:p w14:paraId="5A755877" w14:textId="62CFB84D" w:rsidR="004D603F" w:rsidRDefault="004D603F" w:rsidP="006E706E"/>
          <w:p w14:paraId="55DE5177" w14:textId="4CE826DC" w:rsidR="004D603F" w:rsidRDefault="004D603F" w:rsidP="006E706E"/>
          <w:p w14:paraId="01279D98" w14:textId="67D57143" w:rsidR="004D603F" w:rsidRDefault="004D603F" w:rsidP="006E706E"/>
          <w:p w14:paraId="0266F528" w14:textId="42D7A7FE" w:rsidR="004D603F" w:rsidRDefault="004D603F" w:rsidP="006E706E"/>
          <w:p w14:paraId="66549869" w14:textId="5667DC85" w:rsidR="004D603F" w:rsidRDefault="004D603F" w:rsidP="006E706E"/>
          <w:p w14:paraId="6983B521" w14:textId="7CC89285" w:rsidR="004D603F" w:rsidRDefault="004D603F" w:rsidP="006E706E"/>
          <w:p w14:paraId="35A9E8DC" w14:textId="5257132B" w:rsidR="004D603F" w:rsidRDefault="004D603F" w:rsidP="006E706E"/>
          <w:p w14:paraId="71872AE4" w14:textId="69855799" w:rsidR="004D603F" w:rsidRDefault="004D603F" w:rsidP="006E706E"/>
          <w:p w14:paraId="3B7E82A4" w14:textId="7F66A34B" w:rsidR="004D603F" w:rsidRDefault="004D603F" w:rsidP="006E706E"/>
          <w:p w14:paraId="1F936CA8" w14:textId="75BC3EF9" w:rsidR="004D603F" w:rsidRDefault="004D603F" w:rsidP="006E706E"/>
          <w:p w14:paraId="51C8BD68" w14:textId="1D172ECD" w:rsidR="004D603F" w:rsidRDefault="004D603F" w:rsidP="006E706E"/>
          <w:p w14:paraId="1D6B3728" w14:textId="352FB45A" w:rsidR="004D603F" w:rsidRDefault="004D603F" w:rsidP="006E706E"/>
          <w:p w14:paraId="0226AABB" w14:textId="77777777" w:rsidR="004D603F" w:rsidRDefault="004D603F" w:rsidP="006E706E"/>
          <w:p w14:paraId="4E3CB7EC" w14:textId="77777777" w:rsidR="004D603F" w:rsidRDefault="004D603F" w:rsidP="006E706E"/>
          <w:p w14:paraId="6BC8B7E5" w14:textId="77777777" w:rsidR="004D603F" w:rsidRDefault="004D603F" w:rsidP="006E706E"/>
          <w:p w14:paraId="55E61FD3" w14:textId="77777777" w:rsidR="004D603F" w:rsidRDefault="004D603F" w:rsidP="006E706E"/>
          <w:p w14:paraId="0E072729" w14:textId="77777777" w:rsidR="004D603F" w:rsidRDefault="004D603F" w:rsidP="006E706E"/>
          <w:p w14:paraId="23494FB8" w14:textId="207066BB" w:rsidR="004D603F" w:rsidRDefault="004D603F" w:rsidP="006E706E"/>
          <w:p w14:paraId="1321E084" w14:textId="15AEE480" w:rsidR="004D603F" w:rsidRDefault="004D603F" w:rsidP="006E706E"/>
          <w:p w14:paraId="6607CBB3" w14:textId="541E869D" w:rsidR="00261A68" w:rsidRDefault="00261A68" w:rsidP="006E706E"/>
          <w:p w14:paraId="321F2727" w14:textId="702DCF25" w:rsidR="00261A68" w:rsidRDefault="00261A68" w:rsidP="006E706E"/>
          <w:p w14:paraId="28709F53" w14:textId="039D07C0" w:rsidR="00261A68" w:rsidRDefault="00261A68" w:rsidP="006E706E"/>
          <w:p w14:paraId="3A3F0700" w14:textId="1EFC51F6" w:rsidR="00261A68" w:rsidRDefault="00261A68" w:rsidP="006E706E"/>
          <w:p w14:paraId="50E0FE5E" w14:textId="628B383C" w:rsidR="00261A68" w:rsidRDefault="00261A68" w:rsidP="006E706E"/>
          <w:p w14:paraId="11F938B5" w14:textId="2101223E" w:rsidR="00261A68" w:rsidRDefault="00261A68" w:rsidP="006E706E"/>
          <w:p w14:paraId="438B57A0" w14:textId="53AD6A51" w:rsidR="00261A68" w:rsidRDefault="00261A68" w:rsidP="006E706E"/>
          <w:p w14:paraId="3ED4936C" w14:textId="7C286295" w:rsidR="00261A68" w:rsidRDefault="00261A68" w:rsidP="006E706E"/>
          <w:p w14:paraId="345AF1DB" w14:textId="1FFD1EA0" w:rsidR="00261A68" w:rsidRDefault="00261A68" w:rsidP="006E706E"/>
          <w:p w14:paraId="4C8C9F37" w14:textId="49C4D892" w:rsidR="00261A68" w:rsidRDefault="00261A68" w:rsidP="006E706E"/>
          <w:p w14:paraId="1FB53FD8" w14:textId="075EFD0A" w:rsidR="00261A68" w:rsidRDefault="00261A68" w:rsidP="006E706E"/>
          <w:p w14:paraId="621E2B9E" w14:textId="3A7C3513" w:rsidR="00261A68" w:rsidRDefault="00261A68" w:rsidP="006E706E"/>
          <w:p w14:paraId="4A0CEA3A" w14:textId="6C82821E" w:rsidR="00261A68" w:rsidRDefault="00261A68" w:rsidP="006E706E"/>
          <w:p w14:paraId="65C6AAF0" w14:textId="1198A4B6" w:rsidR="00261A68" w:rsidRDefault="00261A68" w:rsidP="006E706E"/>
          <w:p w14:paraId="27F3A6B2" w14:textId="494EC691" w:rsidR="00261A68" w:rsidRDefault="00261A68" w:rsidP="006E706E"/>
          <w:p w14:paraId="6E248296" w14:textId="09B2B380" w:rsidR="00261A68" w:rsidRDefault="00261A68" w:rsidP="006E706E"/>
          <w:p w14:paraId="279CE47B" w14:textId="48F61840" w:rsidR="00261A68" w:rsidRDefault="00261A68" w:rsidP="006E706E"/>
          <w:p w14:paraId="240D39BA" w14:textId="2A6C4C52" w:rsidR="00261A68" w:rsidRDefault="00261A68" w:rsidP="006E706E"/>
          <w:p w14:paraId="17B89EAA" w14:textId="20AB8E11" w:rsidR="00261A68" w:rsidRDefault="00261A68" w:rsidP="006E706E"/>
          <w:p w14:paraId="7075DF64" w14:textId="7507E886" w:rsidR="00261A68" w:rsidRDefault="00261A68" w:rsidP="006E706E"/>
          <w:p w14:paraId="4B705DC8" w14:textId="30CA9A4C" w:rsidR="00261A68" w:rsidRDefault="00261A68" w:rsidP="006E706E"/>
          <w:p w14:paraId="678E2AE0" w14:textId="540FC856" w:rsidR="00261A68" w:rsidRDefault="00261A68" w:rsidP="006E706E"/>
          <w:p w14:paraId="7C8579D5" w14:textId="279FE47B" w:rsidR="00261A68" w:rsidRDefault="00261A68" w:rsidP="006E706E"/>
          <w:p w14:paraId="3C0CFF27" w14:textId="59A5450C" w:rsidR="00261A68" w:rsidRDefault="00261A68" w:rsidP="006E706E"/>
          <w:p w14:paraId="3456BAF2" w14:textId="77777777" w:rsidR="00261A68" w:rsidRDefault="00261A68" w:rsidP="006E706E"/>
          <w:p w14:paraId="4ED0459B" w14:textId="77777777" w:rsidR="004D603F" w:rsidRDefault="004D603F" w:rsidP="006E706E"/>
          <w:p w14:paraId="283F2B1B" w14:textId="43760FCF" w:rsidR="004D603F" w:rsidRDefault="004D603F" w:rsidP="006E706E"/>
        </w:tc>
      </w:tr>
    </w:tbl>
    <w:p w14:paraId="7371294C" w14:textId="77777777" w:rsidR="00E34F00" w:rsidRDefault="00E34F00"/>
    <w:p w14:paraId="47C0EE55" w14:textId="799CAF70" w:rsidR="0044584F" w:rsidRDefault="0044584F" w:rsidP="006E706E"/>
    <w:p w14:paraId="58C95391" w14:textId="77777777" w:rsidR="0044584F" w:rsidRPr="0044584F" w:rsidRDefault="0044584F" w:rsidP="0044584F"/>
    <w:p w14:paraId="6203BA74" w14:textId="77777777" w:rsidR="0044584F" w:rsidRPr="0044584F" w:rsidRDefault="0044584F" w:rsidP="0044584F"/>
    <w:p w14:paraId="03D65477" w14:textId="77777777" w:rsidR="00B12C41" w:rsidRDefault="00B12C41" w:rsidP="0044584F">
      <w:pPr>
        <w:sectPr w:rsidR="00B12C41" w:rsidSect="00EF4610">
          <w:pgSz w:w="11906" w:h="16838"/>
          <w:pgMar w:top="720" w:right="720" w:bottom="720" w:left="720" w:header="709" w:footer="708" w:gutter="0"/>
          <w:pgBorders w:offsetFrom="page">
            <w:top w:val="single" w:sz="12" w:space="24" w:color="244061" w:themeColor="accent1" w:themeShade="80"/>
            <w:left w:val="single" w:sz="12" w:space="24" w:color="244061" w:themeColor="accent1" w:themeShade="80"/>
            <w:bottom w:val="single" w:sz="12" w:space="24" w:color="244061" w:themeColor="accent1" w:themeShade="80"/>
            <w:right w:val="single" w:sz="12" w:space="24" w:color="244061" w:themeColor="accent1" w:themeShade="80"/>
          </w:pgBorders>
          <w:cols w:space="708"/>
          <w:docGrid w:linePitch="360"/>
        </w:sectPr>
      </w:pPr>
    </w:p>
    <w:p w14:paraId="55063343" w14:textId="3AC6BAE3" w:rsidR="009C29EB" w:rsidRPr="006952F6" w:rsidRDefault="00ED32DF" w:rsidP="009C29EB">
      <w:pPr>
        <w:pStyle w:val="Heading3"/>
        <w:shd w:val="clear" w:color="auto" w:fill="BFBFBF" w:themeFill="background1" w:themeFillShade="BF"/>
        <w:rPr>
          <w:strike/>
          <w:sz w:val="32"/>
          <w:szCs w:val="32"/>
        </w:rPr>
      </w:pPr>
      <w:r>
        <w:rPr>
          <w:noProof/>
          <w:lang w:val="en-GB" w:eastAsia="en-GB"/>
        </w:rPr>
        <w:lastRenderedPageBreak/>
        <mc:AlternateContent>
          <mc:Choice Requires="wps">
            <w:drawing>
              <wp:anchor distT="45720" distB="45720" distL="114300" distR="114300" simplePos="0" relativeHeight="251658241" behindDoc="0" locked="0" layoutInCell="1" allowOverlap="1" wp14:anchorId="69761228" wp14:editId="71D4C6DD">
                <wp:simplePos x="0" y="0"/>
                <wp:positionH relativeFrom="margin">
                  <wp:posOffset>3429000</wp:posOffset>
                </wp:positionH>
                <wp:positionV relativeFrom="margin">
                  <wp:posOffset>84455</wp:posOffset>
                </wp:positionV>
                <wp:extent cx="3249295" cy="285750"/>
                <wp:effectExtent l="0" t="0" r="27305" b="1905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3249295" cy="285750"/>
                        </a:xfrm>
                        <a:prstGeom prst="rect">
                          <a:avLst/>
                        </a:prstGeom>
                        <a:ln/>
                      </wps:spPr>
                      <wps:style>
                        <a:lnRef idx="2">
                          <a:schemeClr val="dk1"/>
                        </a:lnRef>
                        <a:fillRef idx="1">
                          <a:schemeClr val="lt1"/>
                        </a:fillRef>
                        <a:effectRef idx="0">
                          <a:scrgbClr r="0" g="0" b="0"/>
                        </a:effectRef>
                        <a:fontRef idx="minor">
                          <a:schemeClr val="dk1"/>
                        </a:fontRef>
                      </wps:style>
                      <wps:txbx>
                        <w:txbxContent>
                          <w:p w14:paraId="57409C38" w14:textId="77777777" w:rsidR="009C4AA2" w:rsidRDefault="0042533B" w:rsidP="009C4AA2">
                            <w:pPr>
                              <w:rPr>
                                <w:rFonts w:eastAsia="Calibri" w:hAnsi="Calibri" w:cs="Calibri"/>
                                <w:color w:val="000000" w:themeColor="dark1"/>
                              </w:rPr>
                            </w:pPr>
                            <w:r>
                              <w:rPr>
                                <w:rFonts w:eastAsia="Calibri" w:hAnsi="Calibri" w:cs="Calibri"/>
                                <w:color w:val="000000" w:themeColor="dark1"/>
                              </w:rPr>
                              <w:t xml:space="preserve">Reference Number:   </w:t>
                            </w:r>
                            <w:r>
                              <w:rPr>
                                <w:rFonts w:ascii="Calibri" w:hAnsi="Calibri" w:cs="Calibri"/>
                                <w:color w:val="000000" w:themeColor="dark1"/>
                              </w:rPr>
                              <w:t>DER/TA Sept 2025</w:t>
                            </w:r>
                            <w:r>
                              <w:rPr>
                                <w:rFonts w:eastAsia="Calibri" w:hAnsi="Calibri" w:cs="Calibri"/>
                                <w:color w:val="FF0000"/>
                              </w:rPr>
                              <w:t xml:space="preserve">  </w:t>
                            </w:r>
                          </w:p>
                        </w:txbxContent>
                      </wps:txbx>
                      <wps:bodyPr wrap="square"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rect w14:anchorId="69761228" id="Text Box 2" o:spid="_x0000_s1026" style="position:absolute;margin-left:270pt;margin-top:6.65pt;width:255.85pt;height:22.5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" fillcolor="white [3201]" strokecolor="black [3200]" strokeweight="2pt">
                <v:textbox>
                  <w:txbxContent>
                    <w:p w14:paraId="57409C38" w14:textId="77777777" w:rsidR="009C4AA2" w:rsidRDefault="0042533B" w:rsidP="009C4AA2">
                      <w:pPr>
                        <w:rPr>
                          <w:rFonts w:eastAsia="Calibri" w:hAnsi="Calibri" w:cs="Calibri"/>
                          <w:color w:val="000000" w:themeColor="dark1"/>
                        </w:rPr>
                      </w:pPr>
                      <w:r>
                        <w:rPr>
                          <w:rFonts w:eastAsia="Calibri" w:hAnsi="Calibri" w:cs="Calibri"/>
                          <w:color w:val="000000" w:themeColor="dark1"/>
                        </w:rPr>
                        <w:t xml:space="preserve">Reference Number:   </w:t>
                      </w:r>
                      <w:r>
                        <w:rPr>
                          <w:rFonts w:ascii="Calibri" w:hAnsi="Calibri" w:cs="Calibri"/>
                          <w:color w:val="000000" w:themeColor="dark1"/>
                        </w:rPr>
                        <w:t>DER/TA Sept 2025</w:t>
                      </w:r>
                      <w:r>
                        <w:rPr>
                          <w:rFonts w:eastAsia="Calibri" w:hAnsi="Calibri" w:cs="Calibri"/>
                          <w:color w:val="FF0000"/>
                        </w:rPr>
                        <w:t xml:space="preserve">  </w:t>
                      </w:r>
                    </w:p>
                  </w:txbxContent>
                </v:textbox>
                <w10:wrap type="topAndBottom" anchorx="margin" anchory="margin"/>
              </v:rect>
            </w:pict>
          </mc:Fallback>
        </mc:AlternateContent>
      </w:r>
      <w:r w:rsidR="4FB94778" w:rsidRPr="006952F6">
        <w:rPr>
          <w:sz w:val="32"/>
          <w:szCs w:val="32"/>
        </w:rPr>
        <w:t xml:space="preserve">Part </w:t>
      </w:r>
      <w:r w:rsidR="4FB94778">
        <w:rPr>
          <w:sz w:val="32"/>
          <w:szCs w:val="32"/>
        </w:rPr>
        <w:t>2</w:t>
      </w:r>
      <w:r w:rsidR="4FB94778" w:rsidRPr="006952F6">
        <w:rPr>
          <w:sz w:val="32"/>
          <w:szCs w:val="32"/>
        </w:rPr>
        <w:t xml:space="preserve">: </w:t>
      </w:r>
      <w:r w:rsidR="28D53A2A">
        <w:rPr>
          <w:sz w:val="32"/>
          <w:szCs w:val="32"/>
        </w:rPr>
        <w:t xml:space="preserve">Applicant </w:t>
      </w:r>
      <w:r w:rsidR="4FB94778" w:rsidRPr="006952F6">
        <w:rPr>
          <w:sz w:val="32"/>
          <w:szCs w:val="32"/>
        </w:rPr>
        <w:t>In</w:t>
      </w:r>
      <w:r w:rsidR="28D53A2A">
        <w:rPr>
          <w:sz w:val="32"/>
          <w:szCs w:val="32"/>
        </w:rPr>
        <w:t xml:space="preserve">formation </w:t>
      </w:r>
    </w:p>
    <w:p w14:paraId="189258E3" w14:textId="52D2BF6A" w:rsidR="003D4A04" w:rsidRPr="00A11A50" w:rsidRDefault="003D4A04" w:rsidP="00ED32DF">
      <w:pPr>
        <w:spacing w:before="240" w:line="240" w:lineRule="auto"/>
      </w:pPr>
      <w:r w:rsidRPr="00A11A50">
        <w:t>This section will be separated from Part 1 on receipt</w:t>
      </w:r>
      <w:r w:rsidR="00261A68">
        <w:t xml:space="preserve"> of the application</w:t>
      </w:r>
      <w:r w:rsidRPr="00A11A50">
        <w:t xml:space="preserve">. </w:t>
      </w:r>
      <w:r w:rsidR="00261A68">
        <w:t>R</w:t>
      </w:r>
      <w:r w:rsidRPr="00A11A50">
        <w:t xml:space="preserve">esponses may be verified </w:t>
      </w:r>
      <w:r w:rsidR="00261A68">
        <w:t>before</w:t>
      </w:r>
      <w:r w:rsidRPr="00A11A50">
        <w:t xml:space="preserve"> shortlisting and</w:t>
      </w:r>
      <w:r w:rsidR="00BF1F43">
        <w:t xml:space="preserve"> </w:t>
      </w:r>
      <w:r w:rsidRPr="00A11A50">
        <w:t xml:space="preserve">used for administration purposes but will not be used for selection purposes. </w:t>
      </w:r>
    </w:p>
    <w:p w14:paraId="4168C8E4" w14:textId="758CD276" w:rsidR="003D4A04" w:rsidRDefault="003D4A04" w:rsidP="003A1F4E">
      <w:pPr>
        <w:pStyle w:val="Numberedheadings"/>
        <w:ind w:left="567" w:hanging="567"/>
      </w:pPr>
      <w:r w:rsidRPr="00125B2D">
        <w:t>Personal Information</w:t>
      </w:r>
    </w:p>
    <w:p w14:paraId="3672FCF7" w14:textId="77777777" w:rsidR="003A1F4E" w:rsidRDefault="003A1F4E" w:rsidP="003A1F4E">
      <w:pPr>
        <w:pStyle w:val="Numberedheadings"/>
        <w:numPr>
          <w:ilvl w:val="0"/>
          <w:numId w:val="0"/>
        </w:numPr>
      </w:pPr>
    </w:p>
    <w:tbl>
      <w:tblPr>
        <w:tblStyle w:val="TableGrid"/>
        <w:tblW w:w="0" w:type="auto"/>
        <w:jc w:val="center"/>
        <w:tblLook w:val="04A0" w:firstRow="1" w:lastRow="0" w:firstColumn="1" w:lastColumn="0" w:noHBand="0" w:noVBand="1"/>
      </w:tblPr>
      <w:tblGrid>
        <w:gridCol w:w="3266"/>
        <w:gridCol w:w="6804"/>
      </w:tblGrid>
      <w:tr w:rsidR="003D4A04" w14:paraId="009446FC" w14:textId="77777777" w:rsidTr="00BF1F43">
        <w:trPr>
          <w:jc w:val="center"/>
        </w:trPr>
        <w:tc>
          <w:tcPr>
            <w:tcW w:w="3266" w:type="dxa"/>
            <w:shd w:val="clear" w:color="auto" w:fill="E6E6E6"/>
            <w:vAlign w:val="center"/>
          </w:tcPr>
          <w:p w14:paraId="6BEFB728" w14:textId="77777777" w:rsidR="003D4A04" w:rsidRPr="003A1F4E" w:rsidRDefault="003D4A04" w:rsidP="00E67B27">
            <w:pPr>
              <w:rPr>
                <w:b/>
              </w:rPr>
            </w:pPr>
            <w:r w:rsidRPr="003A1F4E">
              <w:rPr>
                <w:b/>
              </w:rPr>
              <w:t>Surname or family name</w:t>
            </w:r>
            <w:r w:rsidR="00863481" w:rsidRPr="003A1F4E">
              <w:rPr>
                <w:b/>
              </w:rPr>
              <w:t>:</w:t>
            </w:r>
          </w:p>
        </w:tc>
        <w:tc>
          <w:tcPr>
            <w:tcW w:w="6804" w:type="dxa"/>
            <w:vAlign w:val="center"/>
          </w:tcPr>
          <w:p w14:paraId="66525BAF" w14:textId="77777777" w:rsidR="003D4A04" w:rsidRPr="0085229D" w:rsidRDefault="003D4A04" w:rsidP="00E67B27">
            <w:pPr>
              <w:pStyle w:val="Section-Level1"/>
            </w:pPr>
          </w:p>
        </w:tc>
      </w:tr>
      <w:tr w:rsidR="003D4A04" w14:paraId="32CBA616" w14:textId="77777777" w:rsidTr="00BF1F43">
        <w:trPr>
          <w:jc w:val="center"/>
        </w:trPr>
        <w:tc>
          <w:tcPr>
            <w:tcW w:w="3266" w:type="dxa"/>
            <w:shd w:val="clear" w:color="auto" w:fill="E6E6E6"/>
            <w:vAlign w:val="center"/>
          </w:tcPr>
          <w:p w14:paraId="5373CF11" w14:textId="77777777" w:rsidR="003D4A04" w:rsidRPr="003A1F4E" w:rsidRDefault="003D4A04" w:rsidP="00E67B27">
            <w:pPr>
              <w:rPr>
                <w:b/>
              </w:rPr>
            </w:pPr>
            <w:r w:rsidRPr="003A1F4E">
              <w:rPr>
                <w:b/>
              </w:rPr>
              <w:t>All forenames</w:t>
            </w:r>
            <w:r w:rsidR="00863481" w:rsidRPr="003A1F4E">
              <w:rPr>
                <w:b/>
              </w:rPr>
              <w:t>:</w:t>
            </w:r>
          </w:p>
        </w:tc>
        <w:tc>
          <w:tcPr>
            <w:tcW w:w="6804" w:type="dxa"/>
            <w:vAlign w:val="center"/>
          </w:tcPr>
          <w:p w14:paraId="1CDBAEBF" w14:textId="77777777" w:rsidR="003D4A04" w:rsidRPr="0085229D" w:rsidRDefault="003D4A04" w:rsidP="00E67B27">
            <w:pPr>
              <w:pStyle w:val="Section-Level1"/>
            </w:pPr>
          </w:p>
        </w:tc>
      </w:tr>
      <w:tr w:rsidR="003D4A04" w14:paraId="077CBF00" w14:textId="77777777" w:rsidTr="00BF1F43">
        <w:trPr>
          <w:jc w:val="center"/>
        </w:trPr>
        <w:tc>
          <w:tcPr>
            <w:tcW w:w="3266" w:type="dxa"/>
            <w:shd w:val="clear" w:color="auto" w:fill="E6E6E6"/>
            <w:vAlign w:val="center"/>
          </w:tcPr>
          <w:p w14:paraId="49AF6585" w14:textId="77777777" w:rsidR="003D4A04" w:rsidRPr="003A1F4E" w:rsidRDefault="003D4A04" w:rsidP="00E67B27">
            <w:pPr>
              <w:rPr>
                <w:b/>
              </w:rPr>
            </w:pPr>
            <w:r w:rsidRPr="003A1F4E">
              <w:rPr>
                <w:b/>
              </w:rPr>
              <w:t>Title</w:t>
            </w:r>
            <w:r w:rsidR="00863481" w:rsidRPr="003A1F4E">
              <w:rPr>
                <w:b/>
              </w:rPr>
              <w:t>:</w:t>
            </w:r>
          </w:p>
        </w:tc>
        <w:tc>
          <w:tcPr>
            <w:tcW w:w="6804" w:type="dxa"/>
            <w:vAlign w:val="center"/>
          </w:tcPr>
          <w:p w14:paraId="68D67CC0" w14:textId="77777777" w:rsidR="003D4A04" w:rsidRPr="0085229D" w:rsidRDefault="003D4A04" w:rsidP="00E67B27">
            <w:pPr>
              <w:pStyle w:val="Section-Level1"/>
            </w:pPr>
          </w:p>
        </w:tc>
      </w:tr>
      <w:tr w:rsidR="00B66CDC" w14:paraId="6D56CF71" w14:textId="77777777" w:rsidTr="00BF1F43">
        <w:trPr>
          <w:jc w:val="center"/>
        </w:trPr>
        <w:tc>
          <w:tcPr>
            <w:tcW w:w="3266" w:type="dxa"/>
            <w:shd w:val="clear" w:color="auto" w:fill="E6E6E6"/>
            <w:vAlign w:val="center"/>
          </w:tcPr>
          <w:p w14:paraId="56AE595C" w14:textId="77777777" w:rsidR="00B66CDC" w:rsidRDefault="003A1F4E" w:rsidP="00E67B27">
            <w:pPr>
              <w:rPr>
                <w:b/>
              </w:rPr>
            </w:pPr>
            <w:r>
              <w:rPr>
                <w:b/>
              </w:rPr>
              <w:t>Any p</w:t>
            </w:r>
            <w:r w:rsidR="00B66CDC" w:rsidRPr="003A1F4E">
              <w:rPr>
                <w:b/>
              </w:rPr>
              <w:t xml:space="preserve">revious </w:t>
            </w:r>
            <w:r>
              <w:rPr>
                <w:b/>
              </w:rPr>
              <w:t xml:space="preserve">name(s) or </w:t>
            </w:r>
            <w:r w:rsidR="00B66CDC" w:rsidRPr="003A1F4E">
              <w:rPr>
                <w:b/>
              </w:rPr>
              <w:t>surname</w:t>
            </w:r>
            <w:r>
              <w:rPr>
                <w:b/>
              </w:rPr>
              <w:t>s/</w:t>
            </w:r>
            <w:r w:rsidR="00B66CDC" w:rsidRPr="003A1F4E">
              <w:rPr>
                <w:b/>
              </w:rPr>
              <w:t>family name</w:t>
            </w:r>
            <w:r>
              <w:rPr>
                <w:b/>
              </w:rPr>
              <w:t>s</w:t>
            </w:r>
            <w:r w:rsidR="00B66CDC" w:rsidRPr="003A1F4E">
              <w:rPr>
                <w:b/>
              </w:rPr>
              <w:t>:</w:t>
            </w:r>
          </w:p>
          <w:p w14:paraId="253534EC" w14:textId="579BDDAD" w:rsidR="00261A68" w:rsidRPr="00261A68" w:rsidRDefault="00261A68" w:rsidP="00E67B27">
            <w:pPr>
              <w:rPr>
                <w:i/>
              </w:rPr>
            </w:pPr>
            <w:r w:rsidRPr="00261A68">
              <w:rPr>
                <w:i/>
              </w:rPr>
              <w:t>(please list all names you have been known by)</w:t>
            </w:r>
          </w:p>
        </w:tc>
        <w:tc>
          <w:tcPr>
            <w:tcW w:w="6804" w:type="dxa"/>
            <w:vAlign w:val="center"/>
          </w:tcPr>
          <w:p w14:paraId="053C174E" w14:textId="77777777" w:rsidR="00B66CDC" w:rsidRPr="0085229D" w:rsidRDefault="00B66CDC" w:rsidP="00E67B27">
            <w:pPr>
              <w:pStyle w:val="Section-Level1"/>
            </w:pPr>
          </w:p>
        </w:tc>
      </w:tr>
      <w:tr w:rsidR="003D4A04" w14:paraId="31DBE200" w14:textId="77777777" w:rsidTr="00BF1F43">
        <w:trPr>
          <w:jc w:val="center"/>
        </w:trPr>
        <w:tc>
          <w:tcPr>
            <w:tcW w:w="3266" w:type="dxa"/>
            <w:shd w:val="clear" w:color="auto" w:fill="E6E6E6"/>
            <w:vAlign w:val="center"/>
          </w:tcPr>
          <w:p w14:paraId="57B81008" w14:textId="77777777" w:rsidR="003D4A04" w:rsidRPr="003A1F4E" w:rsidRDefault="003D4A04" w:rsidP="00E67B27">
            <w:pPr>
              <w:rPr>
                <w:b/>
              </w:rPr>
            </w:pPr>
            <w:r w:rsidRPr="003A1F4E">
              <w:rPr>
                <w:b/>
              </w:rPr>
              <w:t>Current address</w:t>
            </w:r>
            <w:r w:rsidR="00863481" w:rsidRPr="003A1F4E">
              <w:rPr>
                <w:b/>
              </w:rPr>
              <w:t>:</w:t>
            </w:r>
          </w:p>
          <w:p w14:paraId="4B4BE31D" w14:textId="77777777" w:rsidR="003D4A04" w:rsidRPr="003A1F4E" w:rsidRDefault="003D4A04" w:rsidP="00E67B27">
            <w:pPr>
              <w:rPr>
                <w:b/>
              </w:rPr>
            </w:pPr>
          </w:p>
          <w:p w14:paraId="3954B211" w14:textId="77777777" w:rsidR="003D4A04" w:rsidRPr="003A1F4E" w:rsidRDefault="003D4A04" w:rsidP="00E67B27">
            <w:pPr>
              <w:rPr>
                <w:b/>
              </w:rPr>
            </w:pPr>
          </w:p>
          <w:p w14:paraId="01400A8D" w14:textId="77777777" w:rsidR="003D4A04" w:rsidRPr="003A1F4E" w:rsidRDefault="003D4A04" w:rsidP="00E67B27">
            <w:pPr>
              <w:rPr>
                <w:b/>
              </w:rPr>
            </w:pPr>
          </w:p>
        </w:tc>
        <w:tc>
          <w:tcPr>
            <w:tcW w:w="6804" w:type="dxa"/>
            <w:vAlign w:val="center"/>
          </w:tcPr>
          <w:p w14:paraId="10E16492" w14:textId="77777777" w:rsidR="003D4A04" w:rsidRPr="0085229D" w:rsidRDefault="003D4A04" w:rsidP="00E67B27">
            <w:pPr>
              <w:pStyle w:val="Section-Level1"/>
            </w:pPr>
          </w:p>
        </w:tc>
      </w:tr>
      <w:tr w:rsidR="003D4A04" w14:paraId="723522B7" w14:textId="77777777" w:rsidTr="00BF1F43">
        <w:trPr>
          <w:jc w:val="center"/>
        </w:trPr>
        <w:tc>
          <w:tcPr>
            <w:tcW w:w="3266" w:type="dxa"/>
            <w:shd w:val="clear" w:color="auto" w:fill="E6E6E6"/>
            <w:vAlign w:val="center"/>
          </w:tcPr>
          <w:p w14:paraId="5B79D860" w14:textId="77777777" w:rsidR="003D4A04" w:rsidRPr="003A1F4E" w:rsidRDefault="003D4A04" w:rsidP="00E67B27">
            <w:pPr>
              <w:rPr>
                <w:b/>
              </w:rPr>
            </w:pPr>
            <w:r w:rsidRPr="003A1F4E">
              <w:rPr>
                <w:b/>
              </w:rPr>
              <w:t>Postcode</w:t>
            </w:r>
            <w:r w:rsidR="00863481" w:rsidRPr="003A1F4E">
              <w:rPr>
                <w:b/>
              </w:rPr>
              <w:t>:</w:t>
            </w:r>
          </w:p>
        </w:tc>
        <w:tc>
          <w:tcPr>
            <w:tcW w:w="6804" w:type="dxa"/>
            <w:vAlign w:val="center"/>
          </w:tcPr>
          <w:p w14:paraId="6C6ED02C" w14:textId="77777777" w:rsidR="003D4A04" w:rsidRPr="0085229D" w:rsidRDefault="003D4A04" w:rsidP="00E67B27">
            <w:pPr>
              <w:pStyle w:val="Section-Level1"/>
            </w:pPr>
          </w:p>
        </w:tc>
      </w:tr>
      <w:tr w:rsidR="003D4A04" w14:paraId="63F95976" w14:textId="77777777" w:rsidTr="00BF1F43">
        <w:trPr>
          <w:jc w:val="center"/>
        </w:trPr>
        <w:tc>
          <w:tcPr>
            <w:tcW w:w="3266" w:type="dxa"/>
            <w:shd w:val="clear" w:color="auto" w:fill="E6E6E6"/>
            <w:vAlign w:val="center"/>
          </w:tcPr>
          <w:p w14:paraId="7B81B4B2" w14:textId="77777777" w:rsidR="003D4A04" w:rsidRPr="003A1F4E" w:rsidRDefault="003D4A04" w:rsidP="00E67B27">
            <w:pPr>
              <w:rPr>
                <w:b/>
              </w:rPr>
            </w:pPr>
            <w:r w:rsidRPr="003A1F4E">
              <w:rPr>
                <w:b/>
              </w:rPr>
              <w:t>Home telephone number</w:t>
            </w:r>
            <w:r w:rsidR="00863481" w:rsidRPr="003A1F4E">
              <w:rPr>
                <w:b/>
              </w:rPr>
              <w:t>:</w:t>
            </w:r>
          </w:p>
        </w:tc>
        <w:tc>
          <w:tcPr>
            <w:tcW w:w="6804" w:type="dxa"/>
            <w:vAlign w:val="center"/>
          </w:tcPr>
          <w:p w14:paraId="39FE185C" w14:textId="77777777" w:rsidR="003D4A04" w:rsidRPr="0085229D" w:rsidRDefault="003D4A04" w:rsidP="00E67B27">
            <w:pPr>
              <w:pStyle w:val="Section-Level1"/>
            </w:pPr>
          </w:p>
        </w:tc>
      </w:tr>
      <w:tr w:rsidR="003D4A04" w14:paraId="2669D71F" w14:textId="77777777" w:rsidTr="00BF1F43">
        <w:trPr>
          <w:jc w:val="center"/>
        </w:trPr>
        <w:tc>
          <w:tcPr>
            <w:tcW w:w="3266" w:type="dxa"/>
            <w:shd w:val="clear" w:color="auto" w:fill="E6E6E6"/>
            <w:vAlign w:val="center"/>
          </w:tcPr>
          <w:p w14:paraId="6FE9EE1D" w14:textId="77777777" w:rsidR="003D4A04" w:rsidRPr="003A1F4E" w:rsidRDefault="00863481" w:rsidP="00E67B27">
            <w:pPr>
              <w:rPr>
                <w:b/>
              </w:rPr>
            </w:pPr>
            <w:r w:rsidRPr="003A1F4E">
              <w:rPr>
                <w:b/>
              </w:rPr>
              <w:t>Mobile telephone number:</w:t>
            </w:r>
          </w:p>
        </w:tc>
        <w:tc>
          <w:tcPr>
            <w:tcW w:w="6804" w:type="dxa"/>
            <w:vAlign w:val="center"/>
          </w:tcPr>
          <w:p w14:paraId="7C60BE1A" w14:textId="77777777" w:rsidR="003D4A04" w:rsidRPr="0085229D" w:rsidRDefault="003D4A04" w:rsidP="00E67B27">
            <w:pPr>
              <w:pStyle w:val="Section-Level1"/>
            </w:pPr>
          </w:p>
        </w:tc>
      </w:tr>
      <w:tr w:rsidR="003D4A04" w14:paraId="3EC3182D" w14:textId="77777777" w:rsidTr="00BF1F43">
        <w:trPr>
          <w:jc w:val="center"/>
        </w:trPr>
        <w:tc>
          <w:tcPr>
            <w:tcW w:w="3266" w:type="dxa"/>
            <w:shd w:val="clear" w:color="auto" w:fill="E6E6E6"/>
            <w:vAlign w:val="center"/>
          </w:tcPr>
          <w:p w14:paraId="456E747D" w14:textId="77777777" w:rsidR="003D4A04" w:rsidRPr="003A1F4E" w:rsidRDefault="003D4A04" w:rsidP="00E67B27">
            <w:pPr>
              <w:rPr>
                <w:b/>
              </w:rPr>
            </w:pPr>
            <w:r w:rsidRPr="003A1F4E">
              <w:rPr>
                <w:b/>
              </w:rPr>
              <w:t>Email address</w:t>
            </w:r>
            <w:r w:rsidR="00863481" w:rsidRPr="003A1F4E">
              <w:rPr>
                <w:b/>
              </w:rPr>
              <w:t>:</w:t>
            </w:r>
          </w:p>
        </w:tc>
        <w:tc>
          <w:tcPr>
            <w:tcW w:w="6804" w:type="dxa"/>
            <w:vAlign w:val="center"/>
          </w:tcPr>
          <w:p w14:paraId="3977AA0A" w14:textId="77777777" w:rsidR="003D4A04" w:rsidRPr="0085229D" w:rsidRDefault="003D4A04" w:rsidP="00E67B27">
            <w:pPr>
              <w:pStyle w:val="Section-Level1"/>
            </w:pPr>
          </w:p>
        </w:tc>
      </w:tr>
      <w:tr w:rsidR="008D6B17" w14:paraId="4939478B" w14:textId="77777777" w:rsidTr="00BF1F43">
        <w:trPr>
          <w:jc w:val="center"/>
        </w:trPr>
        <w:tc>
          <w:tcPr>
            <w:tcW w:w="3266" w:type="dxa"/>
            <w:shd w:val="clear" w:color="auto" w:fill="E6E6E6"/>
            <w:vAlign w:val="center"/>
          </w:tcPr>
          <w:p w14:paraId="5E39757A" w14:textId="4A148878" w:rsidR="008D6B17" w:rsidRPr="003A1F4E" w:rsidRDefault="008D6B17" w:rsidP="00E67B27">
            <w:pPr>
              <w:rPr>
                <w:b/>
              </w:rPr>
            </w:pPr>
            <w:r w:rsidRPr="003A1F4E">
              <w:rPr>
                <w:b/>
              </w:rPr>
              <w:t>National insurance number:</w:t>
            </w:r>
          </w:p>
        </w:tc>
        <w:tc>
          <w:tcPr>
            <w:tcW w:w="6804" w:type="dxa"/>
            <w:vAlign w:val="center"/>
          </w:tcPr>
          <w:p w14:paraId="5D5CB930" w14:textId="77777777" w:rsidR="008D6B17" w:rsidRPr="0085229D" w:rsidRDefault="008D6B17" w:rsidP="00E67B27">
            <w:pPr>
              <w:pStyle w:val="Section-Level1"/>
            </w:pPr>
          </w:p>
        </w:tc>
      </w:tr>
      <w:tr w:rsidR="003D4A04" w14:paraId="3D10840B" w14:textId="77777777" w:rsidTr="00BF1F43">
        <w:trPr>
          <w:jc w:val="center"/>
        </w:trPr>
        <w:tc>
          <w:tcPr>
            <w:tcW w:w="3266" w:type="dxa"/>
            <w:shd w:val="clear" w:color="auto" w:fill="E6E6E6"/>
            <w:vAlign w:val="center"/>
          </w:tcPr>
          <w:p w14:paraId="61E028DD" w14:textId="019E1CB8" w:rsidR="003A1F4E" w:rsidRDefault="00BF1F43" w:rsidP="00E67B27">
            <w:pPr>
              <w:rPr>
                <w:b/>
              </w:rPr>
            </w:pPr>
            <w:r>
              <w:rPr>
                <w:b/>
              </w:rPr>
              <w:t xml:space="preserve">Teacher </w:t>
            </w:r>
            <w:r w:rsidR="003D4A04" w:rsidRPr="003A1F4E">
              <w:rPr>
                <w:b/>
              </w:rPr>
              <w:t>reference number</w:t>
            </w:r>
            <w:r w:rsidR="003A1F4E" w:rsidRPr="003A1F4E">
              <w:rPr>
                <w:b/>
              </w:rPr>
              <w:t>:</w:t>
            </w:r>
          </w:p>
          <w:p w14:paraId="5D834851" w14:textId="260CAB42" w:rsidR="003D4A04" w:rsidRPr="003A1F4E" w:rsidRDefault="003A1F4E" w:rsidP="00E67B27">
            <w:pPr>
              <w:rPr>
                <w:b/>
                <w:i/>
              </w:rPr>
            </w:pPr>
            <w:r w:rsidRPr="003A1F4E">
              <w:rPr>
                <w:b/>
                <w:i/>
              </w:rPr>
              <w:t>(if applicable)</w:t>
            </w:r>
          </w:p>
        </w:tc>
        <w:tc>
          <w:tcPr>
            <w:tcW w:w="6804" w:type="dxa"/>
            <w:vAlign w:val="center"/>
          </w:tcPr>
          <w:p w14:paraId="107A40B1" w14:textId="77777777" w:rsidR="003D4A04" w:rsidRPr="0085229D" w:rsidRDefault="003D4A04" w:rsidP="00E67B27">
            <w:pPr>
              <w:pStyle w:val="Section-Level1"/>
            </w:pPr>
          </w:p>
        </w:tc>
      </w:tr>
      <w:tr w:rsidR="003D4A04" w14:paraId="5D7F0044" w14:textId="77777777" w:rsidTr="00BF1F43">
        <w:trPr>
          <w:jc w:val="center"/>
        </w:trPr>
        <w:tc>
          <w:tcPr>
            <w:tcW w:w="3266" w:type="dxa"/>
            <w:shd w:val="clear" w:color="auto" w:fill="E6E6E6"/>
            <w:vAlign w:val="center"/>
          </w:tcPr>
          <w:p w14:paraId="2A86207D" w14:textId="5BBEC871" w:rsidR="003A1F4E" w:rsidRDefault="003D4A04" w:rsidP="00E67B27">
            <w:pPr>
              <w:rPr>
                <w:b/>
              </w:rPr>
            </w:pPr>
            <w:r w:rsidRPr="003A1F4E">
              <w:rPr>
                <w:b/>
              </w:rPr>
              <w:t>Do you have a current full clean driving licence?</w:t>
            </w:r>
          </w:p>
          <w:p w14:paraId="3DA6673F" w14:textId="6B1E9965" w:rsidR="003D4A04" w:rsidRPr="003A1F4E" w:rsidRDefault="003A1F4E" w:rsidP="00E67B27">
            <w:pPr>
              <w:rPr>
                <w:b/>
                <w:i/>
              </w:rPr>
            </w:pPr>
            <w:r w:rsidRPr="003A1F4E">
              <w:rPr>
                <w:b/>
                <w:i/>
              </w:rPr>
              <w:t>(o</w:t>
            </w:r>
            <w:r w:rsidR="003D4A04" w:rsidRPr="003A1F4E">
              <w:rPr>
                <w:b/>
                <w:i/>
              </w:rPr>
              <w:t>nly applicable for posts that require driving</w:t>
            </w:r>
            <w:r w:rsidRPr="003A1F4E">
              <w:rPr>
                <w:b/>
                <w:i/>
              </w:rPr>
              <w:t>)</w:t>
            </w:r>
          </w:p>
        </w:tc>
        <w:tc>
          <w:tcPr>
            <w:tcW w:w="6804" w:type="dxa"/>
            <w:vAlign w:val="center"/>
          </w:tcPr>
          <w:p w14:paraId="33D3C024" w14:textId="3FC3B0C5" w:rsidR="003D4A04" w:rsidRPr="00D254D1" w:rsidRDefault="00E67B27" w:rsidP="00E67B27">
            <w:r w:rsidRPr="00D254D1">
              <w:t xml:space="preserve">          </w:t>
            </w:r>
            <w:r w:rsidR="00A11A50" w:rsidRPr="00D254D1">
              <w:t xml:space="preserve">Yes:     </w:t>
            </w:r>
            <w:sdt>
              <w:sdtPr>
                <w:id w:val="1221335164"/>
                <w14:checkbox>
                  <w14:checked w14:val="0"/>
                  <w14:checkedState w14:val="2612" w14:font="MS Gothic"/>
                  <w14:uncheckedState w14:val="2610" w14:font="MS Gothic"/>
                </w14:checkbox>
              </w:sdtPr>
              <w:sdtEndPr/>
              <w:sdtContent>
                <w:r w:rsidR="00D254D1">
                  <w:rPr>
                    <w:rFonts w:ascii="MS Gothic" w:eastAsia="MS Gothic" w:hAnsi="MS Gothic" w:hint="eastAsia"/>
                  </w:rPr>
                  <w:t>☐</w:t>
                </w:r>
              </w:sdtContent>
            </w:sdt>
            <w:r w:rsidR="00A11A50" w:rsidRPr="00D254D1">
              <w:t xml:space="preserve">                       No:      </w:t>
            </w:r>
            <w:sdt>
              <w:sdtPr>
                <w:id w:val="1514334377"/>
                <w14:checkbox>
                  <w14:checked w14:val="0"/>
                  <w14:checkedState w14:val="2612" w14:font="MS Gothic"/>
                  <w14:uncheckedState w14:val="2610" w14:font="MS Gothic"/>
                </w14:checkbox>
              </w:sdtPr>
              <w:sdtEndPr/>
              <w:sdtContent>
                <w:r w:rsidR="0052336C" w:rsidRPr="00D254D1">
                  <w:rPr>
                    <w:rFonts w:ascii="MS Gothic" w:eastAsia="MS Gothic" w:hAnsi="MS Gothic" w:hint="eastAsia"/>
                  </w:rPr>
                  <w:t>☐</w:t>
                </w:r>
              </w:sdtContent>
            </w:sdt>
            <w:r w:rsidR="00A11A50" w:rsidRPr="00D254D1">
              <w:t xml:space="preserve">                      N/A:</w:t>
            </w:r>
            <w:r w:rsidR="0052336C" w:rsidRPr="00D254D1">
              <w:t xml:space="preserve">      </w:t>
            </w:r>
            <w:sdt>
              <w:sdtPr>
                <w:id w:val="631065835"/>
                <w14:checkbox>
                  <w14:checked w14:val="0"/>
                  <w14:checkedState w14:val="2612" w14:font="MS Gothic"/>
                  <w14:uncheckedState w14:val="2610" w14:font="MS Gothic"/>
                </w14:checkbox>
              </w:sdtPr>
              <w:sdtEndPr/>
              <w:sdtContent>
                <w:r w:rsidR="0052336C" w:rsidRPr="00D254D1">
                  <w:rPr>
                    <w:rFonts w:ascii="MS Gothic" w:eastAsia="MS Gothic" w:hAnsi="MS Gothic" w:hint="eastAsia"/>
                  </w:rPr>
                  <w:t>☐</w:t>
                </w:r>
              </w:sdtContent>
            </w:sdt>
          </w:p>
        </w:tc>
      </w:tr>
      <w:tr w:rsidR="003D4A04" w14:paraId="2353A6C6" w14:textId="77777777" w:rsidTr="00BF1F43">
        <w:trPr>
          <w:trHeight w:val="1134"/>
          <w:jc w:val="center"/>
        </w:trPr>
        <w:tc>
          <w:tcPr>
            <w:tcW w:w="3266" w:type="dxa"/>
            <w:shd w:val="clear" w:color="auto" w:fill="E6E6E6"/>
            <w:vAlign w:val="center"/>
          </w:tcPr>
          <w:p w14:paraId="6C3A0CB6" w14:textId="77777777" w:rsidR="003D4A04" w:rsidRPr="003A1F4E" w:rsidRDefault="003D4A04" w:rsidP="00E67B27">
            <w:pPr>
              <w:rPr>
                <w:b/>
              </w:rPr>
            </w:pPr>
            <w:r w:rsidRPr="003A1F4E">
              <w:rPr>
                <w:b/>
              </w:rPr>
              <w:t>Do you require sponsorship (previously a work permit)?</w:t>
            </w:r>
          </w:p>
        </w:tc>
        <w:tc>
          <w:tcPr>
            <w:tcW w:w="6804" w:type="dxa"/>
            <w:vAlign w:val="center"/>
          </w:tcPr>
          <w:p w14:paraId="0A06A46C" w14:textId="3519E840" w:rsidR="003D4A04" w:rsidRPr="00D254D1" w:rsidRDefault="00E67B27" w:rsidP="00E67B27">
            <w:r w:rsidRPr="00D254D1">
              <w:t xml:space="preserve">           </w:t>
            </w:r>
            <w:r w:rsidR="00A11A50" w:rsidRPr="00D254D1">
              <w:t>Yes:</w:t>
            </w:r>
            <w:r w:rsidR="003D4A04" w:rsidRPr="00D254D1">
              <w:t xml:space="preserve">     </w:t>
            </w:r>
            <w:sdt>
              <w:sdtPr>
                <w:id w:val="2136052792"/>
                <w14:checkbox>
                  <w14:checked w14:val="0"/>
                  <w14:checkedState w14:val="2612" w14:font="MS Gothic"/>
                  <w14:uncheckedState w14:val="2610" w14:font="MS Gothic"/>
                </w14:checkbox>
              </w:sdtPr>
              <w:sdtEndPr/>
              <w:sdtContent>
                <w:r w:rsidR="0052336C" w:rsidRPr="00D254D1">
                  <w:rPr>
                    <w:rFonts w:ascii="MS Gothic" w:eastAsia="MS Gothic" w:hAnsi="MS Gothic" w:hint="eastAsia"/>
                  </w:rPr>
                  <w:t>☐</w:t>
                </w:r>
              </w:sdtContent>
            </w:sdt>
            <w:r w:rsidR="003D4A04" w:rsidRPr="00D254D1">
              <w:t xml:space="preserve">        </w:t>
            </w:r>
            <w:r w:rsidR="00916A50" w:rsidRPr="00D254D1">
              <w:t xml:space="preserve">       </w:t>
            </w:r>
            <w:r w:rsidR="0052336C" w:rsidRPr="00D254D1">
              <w:t xml:space="preserve"> </w:t>
            </w:r>
            <w:r w:rsidR="00916A50" w:rsidRPr="00D254D1">
              <w:t xml:space="preserve">      </w:t>
            </w:r>
            <w:r w:rsidR="003D4A04" w:rsidRPr="00D254D1">
              <w:t>No</w:t>
            </w:r>
            <w:r w:rsidR="00A11A50" w:rsidRPr="00D254D1">
              <w:t>:</w:t>
            </w:r>
            <w:r w:rsidR="0052336C" w:rsidRPr="00D254D1">
              <w:t xml:space="preserve">       </w:t>
            </w:r>
            <w:sdt>
              <w:sdtPr>
                <w:id w:val="2130276435"/>
                <w14:checkbox>
                  <w14:checked w14:val="0"/>
                  <w14:checkedState w14:val="2612" w14:font="MS Gothic"/>
                  <w14:uncheckedState w14:val="2610" w14:font="MS Gothic"/>
                </w14:checkbox>
              </w:sdtPr>
              <w:sdtEndPr/>
              <w:sdtContent>
                <w:r w:rsidR="0052336C" w:rsidRPr="00D254D1">
                  <w:rPr>
                    <w:rFonts w:ascii="MS Gothic" w:eastAsia="MS Gothic" w:hAnsi="MS Gothic" w:hint="eastAsia"/>
                  </w:rPr>
                  <w:t>☐</w:t>
                </w:r>
              </w:sdtContent>
            </w:sdt>
          </w:p>
          <w:p w14:paraId="5FC4FE10" w14:textId="29935858" w:rsidR="003D4A04" w:rsidRPr="00D254D1" w:rsidRDefault="003D4A04" w:rsidP="00E67B27">
            <w:pPr>
              <w:pStyle w:val="Section-Level1"/>
              <w:rPr>
                <w:rFonts w:asciiTheme="minorHAnsi" w:eastAsiaTheme="minorHAnsi" w:hAnsiTheme="minorHAnsi" w:cstheme="minorHAnsi"/>
                <w:color w:val="auto"/>
              </w:rPr>
            </w:pPr>
            <w:r w:rsidRPr="00D254D1">
              <w:rPr>
                <w:rFonts w:asciiTheme="minorHAnsi" w:eastAsiaTheme="minorHAnsi" w:hAnsiTheme="minorHAnsi" w:cstheme="minorHAnsi"/>
                <w:color w:val="auto"/>
              </w:rPr>
              <w:t xml:space="preserve">If YES please provide details </w:t>
            </w:r>
            <w:r w:rsidR="003A1F4E" w:rsidRPr="00D254D1">
              <w:rPr>
                <w:rFonts w:asciiTheme="minorHAnsi" w:eastAsiaTheme="minorHAnsi" w:hAnsiTheme="minorHAnsi" w:cstheme="minorHAnsi"/>
                <w:color w:val="auto"/>
              </w:rPr>
              <w:t>on a separate sheet.</w:t>
            </w:r>
          </w:p>
        </w:tc>
      </w:tr>
    </w:tbl>
    <w:p w14:paraId="431F7C9B" w14:textId="71D2ECC9" w:rsidR="00E70569" w:rsidRDefault="00E70569" w:rsidP="00EF4610">
      <w:pPr>
        <w:pStyle w:val="Numberedheadings"/>
        <w:numPr>
          <w:ilvl w:val="0"/>
          <w:numId w:val="0"/>
        </w:numPr>
      </w:pPr>
    </w:p>
    <w:p w14:paraId="43D2CAAA" w14:textId="77777777" w:rsidR="00E70569" w:rsidRDefault="00E70569">
      <w:pPr>
        <w:rPr>
          <w:rFonts w:eastAsiaTheme="majorEastAsia"/>
          <w:b/>
          <w:bCs/>
          <w:sz w:val="28"/>
          <w:szCs w:val="28"/>
        </w:rPr>
      </w:pPr>
      <w:r>
        <w:br w:type="page"/>
      </w:r>
    </w:p>
    <w:p w14:paraId="18258102" w14:textId="77777777" w:rsidR="00EF4610" w:rsidRDefault="00EF4610" w:rsidP="00EF4610">
      <w:pPr>
        <w:pStyle w:val="Numberedheadings"/>
        <w:numPr>
          <w:ilvl w:val="0"/>
          <w:numId w:val="0"/>
        </w:numPr>
      </w:pPr>
    </w:p>
    <w:p w14:paraId="236A558F" w14:textId="77777777" w:rsidR="00E70569" w:rsidRPr="00F42289" w:rsidRDefault="00E70569" w:rsidP="00E70569">
      <w:pPr>
        <w:pStyle w:val="Numberedheadings"/>
        <w:ind w:left="567" w:hanging="567"/>
      </w:pPr>
      <w:r w:rsidRPr="00F42289">
        <w:t>Refere</w:t>
      </w:r>
      <w:r>
        <w:t>nces</w:t>
      </w:r>
    </w:p>
    <w:p w14:paraId="4161233E" w14:textId="77777777" w:rsidR="00E70569" w:rsidRDefault="00E70569" w:rsidP="00E70569">
      <w:pPr>
        <w:spacing w:before="120" w:after="0" w:line="240" w:lineRule="auto"/>
      </w:pPr>
      <w:r w:rsidRPr="001316D9">
        <w:t xml:space="preserve">Please provide details of two people </w:t>
      </w:r>
      <w:r w:rsidRPr="00406EF1">
        <w:t xml:space="preserve">who </w:t>
      </w:r>
      <w:r>
        <w:t>can</w:t>
      </w:r>
      <w:r w:rsidRPr="00406EF1">
        <w:t xml:space="preserve"> comment on your suitability for this post. </w:t>
      </w:r>
    </w:p>
    <w:p w14:paraId="4691E8A0" w14:textId="4F18FBDD" w:rsidR="00E70569" w:rsidRDefault="00E70569" w:rsidP="00E70569">
      <w:pPr>
        <w:spacing w:before="120" w:after="0" w:line="240" w:lineRule="auto"/>
      </w:pPr>
      <w:r w:rsidRPr="00406EF1">
        <w:t xml:space="preserve">One </w:t>
      </w:r>
      <w:r>
        <w:t xml:space="preserve">referee </w:t>
      </w:r>
      <w:r w:rsidRPr="00406EF1">
        <w:t xml:space="preserve">must be your current or </w:t>
      </w:r>
      <w:r w:rsidR="00BF1F43">
        <w:t xml:space="preserve">most recent </w:t>
      </w:r>
      <w:r w:rsidRPr="00406EF1">
        <w:t xml:space="preserve">employer. </w:t>
      </w:r>
      <w:r>
        <w:t xml:space="preserve"> </w:t>
      </w:r>
      <w:r w:rsidRPr="00406EF1">
        <w:t xml:space="preserve">If you’ve not previously been employed, please provide details of another suitable referee. </w:t>
      </w:r>
      <w:r>
        <w:t xml:space="preserve">  </w:t>
      </w:r>
    </w:p>
    <w:p w14:paraId="66961990" w14:textId="2BF9573E" w:rsidR="00E70569" w:rsidRDefault="00BF1F43" w:rsidP="00E70569">
      <w:pPr>
        <w:spacing w:before="120" w:after="0" w:line="240" w:lineRule="auto"/>
      </w:pPr>
      <w:r>
        <w:t>If your post was/is in a school, o</w:t>
      </w:r>
      <w:r w:rsidR="00E70569">
        <w:t xml:space="preserve">ne </w:t>
      </w:r>
      <w:r w:rsidR="00E70569" w:rsidRPr="001316D9">
        <w:t xml:space="preserve">referee should be your present or most recent </w:t>
      </w:r>
      <w:r w:rsidR="00E70569">
        <w:t>h</w:t>
      </w:r>
      <w:r w:rsidR="00E70569" w:rsidRPr="001316D9">
        <w:t>eadteacher</w:t>
      </w:r>
      <w:r>
        <w:t xml:space="preserve"> </w:t>
      </w:r>
      <w:r w:rsidR="00E70569" w:rsidRPr="001316D9">
        <w:t xml:space="preserve">or </w:t>
      </w:r>
      <w:r w:rsidR="00E70569">
        <w:t xml:space="preserve">an </w:t>
      </w:r>
      <w:r w:rsidR="00E70569" w:rsidRPr="001316D9">
        <w:t>equivalent person. If you are not currently working with children</w:t>
      </w:r>
      <w:r w:rsidR="00E70569">
        <w:t>,</w:t>
      </w:r>
      <w:r w:rsidR="00E70569" w:rsidRPr="001316D9">
        <w:t xml:space="preserve"> please provide a referee from your most recent employment involving children. </w:t>
      </w:r>
    </w:p>
    <w:p w14:paraId="275FA88B" w14:textId="77777777" w:rsidR="00E70569" w:rsidRPr="001316D9" w:rsidRDefault="00E70569" w:rsidP="00E70569">
      <w:pPr>
        <w:spacing w:before="120" w:after="0" w:line="240" w:lineRule="auto"/>
      </w:pPr>
      <w:r w:rsidRPr="001316D9">
        <w:t>References will not be accepted from relatives or people writing solely in the capacity of friends.</w:t>
      </w:r>
    </w:p>
    <w:p w14:paraId="1BD1A04F" w14:textId="13B61B01" w:rsidR="00E70569" w:rsidRDefault="00E70569" w:rsidP="00E70569">
      <w:pPr>
        <w:spacing w:before="120" w:after="0" w:line="240" w:lineRule="auto"/>
      </w:pPr>
      <w:r>
        <w:t xml:space="preserve">Please ensure that your referees </w:t>
      </w:r>
      <w:r w:rsidR="00E704E6">
        <w:t xml:space="preserve">know </w:t>
      </w:r>
      <w:r>
        <w:t xml:space="preserve">you have provided their details and are </w:t>
      </w:r>
      <w:r w:rsidR="00BF1F43">
        <w:t xml:space="preserve">willing </w:t>
      </w:r>
      <w:r>
        <w:t xml:space="preserve">to be contacted to provide the information requested if you are shortlisted. </w:t>
      </w:r>
    </w:p>
    <w:p w14:paraId="53FFB8EF" w14:textId="77777777" w:rsidR="00E70569" w:rsidRDefault="00E70569" w:rsidP="00E70569">
      <w:pPr>
        <w:spacing w:after="0" w:line="240" w:lineRule="auto"/>
      </w:pPr>
    </w:p>
    <w:tbl>
      <w:tblPr>
        <w:tblStyle w:val="TableGrid"/>
        <w:tblW w:w="0" w:type="auto"/>
        <w:tblLook w:val="04A0" w:firstRow="1" w:lastRow="0" w:firstColumn="1" w:lastColumn="0" w:noHBand="0" w:noVBand="1"/>
      </w:tblPr>
      <w:tblGrid>
        <w:gridCol w:w="10456"/>
      </w:tblGrid>
      <w:tr w:rsidR="00E70569" w14:paraId="3EF6DFAB" w14:textId="77777777" w:rsidTr="0072052F">
        <w:trPr>
          <w:trHeight w:val="850"/>
        </w:trPr>
        <w:tc>
          <w:tcPr>
            <w:tcW w:w="10456" w:type="dxa"/>
            <w:shd w:val="clear" w:color="auto" w:fill="D9D9D9" w:themeFill="background1" w:themeFillShade="D9"/>
            <w:vAlign w:val="center"/>
          </w:tcPr>
          <w:p w14:paraId="1466988C" w14:textId="77777777" w:rsidR="00E70569" w:rsidRDefault="00E70569" w:rsidP="0072052F">
            <w:r w:rsidRPr="003438F1">
              <w:t>If either of your referees knows you by a different name, please state</w:t>
            </w:r>
            <w:r>
              <w:t xml:space="preserve"> here</w:t>
            </w:r>
            <w:r w:rsidRPr="003438F1">
              <w:t>:</w:t>
            </w:r>
          </w:p>
        </w:tc>
      </w:tr>
    </w:tbl>
    <w:p w14:paraId="1FEF6E6D" w14:textId="77777777" w:rsidR="00E70569" w:rsidRDefault="00E70569" w:rsidP="00E70569">
      <w:pPr>
        <w:spacing w:after="0" w:line="240" w:lineRule="auto"/>
      </w:pPr>
    </w:p>
    <w:p w14:paraId="3F6C1421" w14:textId="25F64D1F" w:rsidR="00E70569" w:rsidRDefault="00E70569" w:rsidP="00E70569">
      <w:pPr>
        <w:spacing w:before="120" w:after="240" w:line="240" w:lineRule="auto"/>
      </w:pPr>
      <w:r w:rsidRPr="00B12C41">
        <w:t>It is normal practice to take up references</w:t>
      </w:r>
      <w:r w:rsidR="00E466A9" w:rsidRPr="00B12C41">
        <w:t xml:space="preserve"> prior to </w:t>
      </w:r>
      <w:r w:rsidR="001F375A" w:rsidRPr="00B12C41">
        <w:t xml:space="preserve">an </w:t>
      </w:r>
      <w:r w:rsidR="00E466A9" w:rsidRPr="00B12C41">
        <w:t>interview if you are shortlisted.</w:t>
      </w:r>
      <w:r w:rsidR="00237676" w:rsidRPr="00B12C41">
        <w:t xml:space="preserve"> Where consent is not given to take up references prior to </w:t>
      </w:r>
      <w:r w:rsidR="00B12C41" w:rsidRPr="00B12C41">
        <w:t>an </w:t>
      </w:r>
      <w:r w:rsidR="00237676" w:rsidRPr="00B12C41">
        <w:t xml:space="preserve">interview, references will be sought </w:t>
      </w:r>
      <w:r w:rsidR="00CE1B09" w:rsidRPr="00B12C41">
        <w:t xml:space="preserve">as part of the statutory employment checks after a job offer is made but before </w:t>
      </w:r>
      <w:r w:rsidR="00B12C41" w:rsidRPr="00B12C41">
        <w:t>an </w:t>
      </w:r>
      <w:r w:rsidR="00CE1B09" w:rsidRPr="00B12C41">
        <w:t>appointment is confirmed.</w:t>
      </w:r>
      <w:r w:rsidR="00CE1B09">
        <w:rPr>
          <w:color w:val="FF0000"/>
        </w:rPr>
        <w:t xml:space="preserve">  </w:t>
      </w:r>
      <w:r>
        <w:t xml:space="preserve">A job offer will be subject to satisfactory references being obtained.   </w:t>
      </w:r>
      <w:r w:rsidRPr="001316D9">
        <w:t>This is in</w:t>
      </w:r>
      <w:r w:rsidR="00E704E6">
        <w:t xml:space="preserve"> accordance </w:t>
      </w:r>
      <w:r w:rsidRPr="001316D9">
        <w:t xml:space="preserve">with </w:t>
      </w:r>
      <w:r>
        <w:t xml:space="preserve">UK data protection legislation and </w:t>
      </w:r>
      <w:r w:rsidRPr="001316D9">
        <w:t xml:space="preserve">Keeping Children Safe in Education statutory guidance. </w:t>
      </w:r>
      <w:r>
        <w:t xml:space="preserve"> </w:t>
      </w:r>
    </w:p>
    <w:p w14:paraId="6382022B" w14:textId="4BCDFFA4" w:rsidR="000B35D6" w:rsidRDefault="003011EE" w:rsidP="00E70569">
      <w:pPr>
        <w:spacing w:before="120" w:after="240" w:line="240" w:lineRule="auto"/>
      </w:pPr>
      <w:r>
        <w:t xml:space="preserve">Referees will be asked about all disciplinary offences which may include those where the penalty is time expired if related to children.  </w:t>
      </w:r>
    </w:p>
    <w:tbl>
      <w:tblPr>
        <w:tblStyle w:val="TableGrid"/>
        <w:tblW w:w="10206" w:type="dxa"/>
        <w:tblInd w:w="137" w:type="dxa"/>
        <w:tblLook w:val="04A0" w:firstRow="1" w:lastRow="0" w:firstColumn="1" w:lastColumn="0" w:noHBand="0" w:noVBand="1"/>
      </w:tblPr>
      <w:tblGrid>
        <w:gridCol w:w="3402"/>
        <w:gridCol w:w="6804"/>
      </w:tblGrid>
      <w:tr w:rsidR="00E70569" w14:paraId="12CA9686" w14:textId="77777777" w:rsidTr="00E466A9">
        <w:trPr>
          <w:trHeight w:val="567"/>
        </w:trPr>
        <w:tc>
          <w:tcPr>
            <w:tcW w:w="10206" w:type="dxa"/>
            <w:gridSpan w:val="2"/>
            <w:shd w:val="clear" w:color="auto" w:fill="BFBFBF" w:themeFill="background1" w:themeFillShade="BF"/>
            <w:vAlign w:val="center"/>
          </w:tcPr>
          <w:p w14:paraId="2CCB6ABD" w14:textId="77777777" w:rsidR="00E70569" w:rsidRDefault="00E70569" w:rsidP="0072052F">
            <w:r w:rsidRPr="00CC301F">
              <w:rPr>
                <w:b/>
                <w:sz w:val="24"/>
                <w:szCs w:val="24"/>
              </w:rPr>
              <w:t>FIRST REFEREE</w:t>
            </w:r>
          </w:p>
        </w:tc>
      </w:tr>
      <w:tr w:rsidR="00E70569" w14:paraId="40926337" w14:textId="77777777" w:rsidTr="00E466A9">
        <w:trPr>
          <w:trHeight w:val="567"/>
        </w:trPr>
        <w:tc>
          <w:tcPr>
            <w:tcW w:w="3402" w:type="dxa"/>
            <w:shd w:val="clear" w:color="auto" w:fill="E6E6E6"/>
            <w:vAlign w:val="center"/>
          </w:tcPr>
          <w:p w14:paraId="00FD5F8F" w14:textId="77777777" w:rsidR="00E70569" w:rsidRPr="00B50C2F" w:rsidRDefault="00E70569" w:rsidP="0072052F">
            <w:pPr>
              <w:rPr>
                <w:b/>
              </w:rPr>
            </w:pPr>
            <w:r w:rsidRPr="00B50C2F">
              <w:rPr>
                <w:b/>
              </w:rPr>
              <w:t>Title and name:</w:t>
            </w:r>
          </w:p>
        </w:tc>
        <w:tc>
          <w:tcPr>
            <w:tcW w:w="6804" w:type="dxa"/>
            <w:vAlign w:val="center"/>
          </w:tcPr>
          <w:p w14:paraId="1347B25D" w14:textId="77777777" w:rsidR="00E70569" w:rsidRDefault="00E70569" w:rsidP="0072052F"/>
        </w:tc>
      </w:tr>
      <w:tr w:rsidR="00E70569" w14:paraId="1D2FCF79" w14:textId="77777777" w:rsidTr="00E466A9">
        <w:trPr>
          <w:trHeight w:val="1417"/>
        </w:trPr>
        <w:tc>
          <w:tcPr>
            <w:tcW w:w="3402" w:type="dxa"/>
            <w:shd w:val="clear" w:color="auto" w:fill="E6E6E6"/>
            <w:vAlign w:val="center"/>
          </w:tcPr>
          <w:p w14:paraId="4AF51A9F" w14:textId="77777777" w:rsidR="00E70569" w:rsidRPr="00B50C2F" w:rsidRDefault="00E70569" w:rsidP="0072052F">
            <w:pPr>
              <w:rPr>
                <w:b/>
              </w:rPr>
            </w:pPr>
            <w:r w:rsidRPr="00B50C2F">
              <w:rPr>
                <w:b/>
              </w:rPr>
              <w:t>Address and postcode:</w:t>
            </w:r>
          </w:p>
        </w:tc>
        <w:tc>
          <w:tcPr>
            <w:tcW w:w="6804" w:type="dxa"/>
            <w:vAlign w:val="center"/>
          </w:tcPr>
          <w:p w14:paraId="380B1BA1" w14:textId="77777777" w:rsidR="00E70569" w:rsidRDefault="00E70569" w:rsidP="0072052F"/>
        </w:tc>
      </w:tr>
      <w:tr w:rsidR="00E70569" w14:paraId="2C137ADF" w14:textId="77777777" w:rsidTr="00E466A9">
        <w:trPr>
          <w:trHeight w:val="567"/>
        </w:trPr>
        <w:tc>
          <w:tcPr>
            <w:tcW w:w="3402" w:type="dxa"/>
            <w:shd w:val="clear" w:color="auto" w:fill="E6E6E6"/>
            <w:vAlign w:val="center"/>
          </w:tcPr>
          <w:p w14:paraId="4E372295" w14:textId="77777777" w:rsidR="00E70569" w:rsidRPr="00B50C2F" w:rsidRDefault="00E70569" w:rsidP="0072052F">
            <w:pPr>
              <w:rPr>
                <w:b/>
              </w:rPr>
            </w:pPr>
            <w:r w:rsidRPr="00B50C2F">
              <w:rPr>
                <w:b/>
              </w:rPr>
              <w:t>Telephone number:</w:t>
            </w:r>
          </w:p>
        </w:tc>
        <w:tc>
          <w:tcPr>
            <w:tcW w:w="6804" w:type="dxa"/>
            <w:vAlign w:val="center"/>
          </w:tcPr>
          <w:p w14:paraId="34368EDD" w14:textId="77777777" w:rsidR="00E70569" w:rsidRDefault="00E70569" w:rsidP="0072052F"/>
        </w:tc>
      </w:tr>
      <w:tr w:rsidR="00E70569" w14:paraId="4E5B7E1E" w14:textId="77777777" w:rsidTr="00E466A9">
        <w:trPr>
          <w:trHeight w:val="567"/>
        </w:trPr>
        <w:tc>
          <w:tcPr>
            <w:tcW w:w="3402" w:type="dxa"/>
            <w:shd w:val="clear" w:color="auto" w:fill="E6E6E6"/>
            <w:vAlign w:val="center"/>
          </w:tcPr>
          <w:p w14:paraId="025D748A" w14:textId="77777777" w:rsidR="00E70569" w:rsidRPr="00B50C2F" w:rsidRDefault="00E70569" w:rsidP="0072052F">
            <w:pPr>
              <w:rPr>
                <w:b/>
              </w:rPr>
            </w:pPr>
            <w:r w:rsidRPr="00B50C2F">
              <w:rPr>
                <w:b/>
              </w:rPr>
              <w:t>Email address:</w:t>
            </w:r>
          </w:p>
        </w:tc>
        <w:tc>
          <w:tcPr>
            <w:tcW w:w="6804" w:type="dxa"/>
            <w:vAlign w:val="center"/>
          </w:tcPr>
          <w:p w14:paraId="564C7619" w14:textId="77777777" w:rsidR="00E70569" w:rsidRDefault="00E70569" w:rsidP="0072052F"/>
        </w:tc>
      </w:tr>
      <w:tr w:rsidR="00E70569" w14:paraId="6271FE1B" w14:textId="77777777" w:rsidTr="00E466A9">
        <w:trPr>
          <w:trHeight w:val="567"/>
        </w:trPr>
        <w:tc>
          <w:tcPr>
            <w:tcW w:w="3402" w:type="dxa"/>
            <w:shd w:val="clear" w:color="auto" w:fill="E6E6E6"/>
            <w:vAlign w:val="center"/>
          </w:tcPr>
          <w:p w14:paraId="270217FF" w14:textId="77777777" w:rsidR="00E70569" w:rsidRPr="00B50C2F" w:rsidRDefault="00E70569" w:rsidP="0072052F">
            <w:pPr>
              <w:rPr>
                <w:b/>
              </w:rPr>
            </w:pPr>
            <w:r w:rsidRPr="00B50C2F">
              <w:rPr>
                <w:b/>
              </w:rPr>
              <w:t>Job title:</w:t>
            </w:r>
          </w:p>
        </w:tc>
        <w:tc>
          <w:tcPr>
            <w:tcW w:w="6804" w:type="dxa"/>
            <w:vAlign w:val="center"/>
          </w:tcPr>
          <w:p w14:paraId="165F55F9" w14:textId="77777777" w:rsidR="00E70569" w:rsidRDefault="00E70569" w:rsidP="0072052F"/>
        </w:tc>
      </w:tr>
      <w:tr w:rsidR="00E70569" w14:paraId="02E70ACE" w14:textId="77777777" w:rsidTr="00E466A9">
        <w:trPr>
          <w:trHeight w:val="567"/>
        </w:trPr>
        <w:tc>
          <w:tcPr>
            <w:tcW w:w="3402" w:type="dxa"/>
            <w:shd w:val="clear" w:color="auto" w:fill="E6E6E6"/>
            <w:vAlign w:val="center"/>
          </w:tcPr>
          <w:p w14:paraId="4A2E4B0B" w14:textId="77777777" w:rsidR="00E70569" w:rsidRDefault="00E70569" w:rsidP="0072052F">
            <w:pPr>
              <w:rPr>
                <w:b/>
              </w:rPr>
            </w:pPr>
            <w:r w:rsidRPr="00B50C2F">
              <w:rPr>
                <w:b/>
              </w:rPr>
              <w:t>Relationship to applicant</w:t>
            </w:r>
            <w:r>
              <w:rPr>
                <w:b/>
              </w:rPr>
              <w:t xml:space="preserve"> </w:t>
            </w:r>
          </w:p>
          <w:p w14:paraId="6D01BAC9" w14:textId="77777777" w:rsidR="00E70569" w:rsidRPr="00F1674E" w:rsidRDefault="00E70569" w:rsidP="0072052F">
            <w:r w:rsidRPr="00F1674E">
              <w:t>e.g. line manager</w:t>
            </w:r>
            <w:r>
              <w:t xml:space="preserve"> or </w:t>
            </w:r>
            <w:r w:rsidRPr="00F1674E">
              <w:t xml:space="preserve">headteacher </w:t>
            </w:r>
          </w:p>
        </w:tc>
        <w:tc>
          <w:tcPr>
            <w:tcW w:w="6804" w:type="dxa"/>
            <w:vAlign w:val="center"/>
          </w:tcPr>
          <w:p w14:paraId="7667B065" w14:textId="77777777" w:rsidR="00E70569" w:rsidRDefault="00E70569" w:rsidP="0072052F"/>
        </w:tc>
      </w:tr>
      <w:tr w:rsidR="00E70569" w14:paraId="44472D25" w14:textId="77777777" w:rsidTr="00E466A9">
        <w:trPr>
          <w:trHeight w:val="907"/>
        </w:trPr>
        <w:tc>
          <w:tcPr>
            <w:tcW w:w="10206" w:type="dxa"/>
            <w:gridSpan w:val="2"/>
            <w:shd w:val="clear" w:color="auto" w:fill="E6E6E6"/>
            <w:vAlign w:val="center"/>
          </w:tcPr>
          <w:p w14:paraId="04F9B04B" w14:textId="77777777" w:rsidR="00BB013E" w:rsidRDefault="00BB013E" w:rsidP="0072052F"/>
          <w:p w14:paraId="74963AE7" w14:textId="79A68A5B" w:rsidR="00E70569" w:rsidRPr="00D254D1" w:rsidRDefault="00E70569" w:rsidP="0072052F">
            <w:r w:rsidRPr="00BB013E">
              <w:t xml:space="preserve">I consent to this reference being requested </w:t>
            </w:r>
            <w:r w:rsidR="00E466A9">
              <w:t>prior to interview</w:t>
            </w:r>
            <w:r w:rsidRPr="00BB013E">
              <w:t xml:space="preserve">.        </w:t>
            </w:r>
            <w:r w:rsidRPr="00D254D1">
              <w:t>Yes:</w:t>
            </w:r>
            <w:sdt>
              <w:sdtPr>
                <w:id w:val="1157119570"/>
                <w14:checkbox>
                  <w14:checked w14:val="0"/>
                  <w14:checkedState w14:val="2612" w14:font="MS Gothic"/>
                  <w14:uncheckedState w14:val="2610" w14:font="MS Gothic"/>
                </w14:checkbox>
              </w:sdtPr>
              <w:sdtEndPr/>
              <w:sdtContent>
                <w:r w:rsidRPr="00D254D1">
                  <w:rPr>
                    <w:rFonts w:ascii="Segoe UI Symbol" w:eastAsia="MS Gothic" w:hAnsi="Segoe UI Symbol" w:cs="Segoe UI Symbol"/>
                  </w:rPr>
                  <w:t>☐</w:t>
                </w:r>
              </w:sdtContent>
            </w:sdt>
            <w:r w:rsidRPr="00D254D1">
              <w:tab/>
            </w:r>
            <w:r w:rsidR="00E466A9">
              <w:t xml:space="preserve">                              </w:t>
            </w:r>
            <w:r w:rsidRPr="00D254D1">
              <w:t>No:</w:t>
            </w:r>
            <w:sdt>
              <w:sdtPr>
                <w:id w:val="1372346616"/>
                <w14:checkbox>
                  <w14:checked w14:val="0"/>
                  <w14:checkedState w14:val="2612" w14:font="MS Gothic"/>
                  <w14:uncheckedState w14:val="2610" w14:font="MS Gothic"/>
                </w14:checkbox>
              </w:sdtPr>
              <w:sdtEndPr/>
              <w:sdtContent>
                <w:r w:rsidRPr="00D254D1">
                  <w:rPr>
                    <w:rFonts w:ascii="Segoe UI Symbol" w:eastAsia="MS Gothic" w:hAnsi="Segoe UI Symbol" w:cs="Segoe UI Symbol"/>
                  </w:rPr>
                  <w:t>☐</w:t>
                </w:r>
              </w:sdtContent>
            </w:sdt>
          </w:p>
          <w:p w14:paraId="425EA75B" w14:textId="77777777" w:rsidR="00E70569" w:rsidRDefault="00E70569" w:rsidP="00E466A9">
            <w:pPr>
              <w:pStyle w:val="1bodycopy"/>
              <w:spacing w:before="120"/>
            </w:pPr>
          </w:p>
        </w:tc>
      </w:tr>
    </w:tbl>
    <w:p w14:paraId="799BAB2C" w14:textId="77777777" w:rsidR="00E70569" w:rsidRDefault="00E70569" w:rsidP="00E70569">
      <w:pPr>
        <w:spacing w:after="0"/>
      </w:pPr>
    </w:p>
    <w:p w14:paraId="6402A2CE" w14:textId="2127642A" w:rsidR="00E70569" w:rsidRDefault="00E70569" w:rsidP="00E70569">
      <w:pPr>
        <w:spacing w:after="0"/>
      </w:pPr>
    </w:p>
    <w:p w14:paraId="7F3A5820" w14:textId="77777777" w:rsidR="00B12C41" w:rsidRDefault="00B12C41" w:rsidP="00E70569">
      <w:pPr>
        <w:spacing w:after="0"/>
      </w:pPr>
    </w:p>
    <w:p w14:paraId="542CA15C" w14:textId="77777777" w:rsidR="00E70569" w:rsidRDefault="00E70569" w:rsidP="00E70569">
      <w:pPr>
        <w:spacing w:after="0"/>
      </w:pPr>
    </w:p>
    <w:tbl>
      <w:tblPr>
        <w:tblStyle w:val="TableGrid"/>
        <w:tblW w:w="10206" w:type="dxa"/>
        <w:tblInd w:w="137" w:type="dxa"/>
        <w:tblLook w:val="04A0" w:firstRow="1" w:lastRow="0" w:firstColumn="1" w:lastColumn="0" w:noHBand="0" w:noVBand="1"/>
      </w:tblPr>
      <w:tblGrid>
        <w:gridCol w:w="3402"/>
        <w:gridCol w:w="6804"/>
      </w:tblGrid>
      <w:tr w:rsidR="00E70569" w14:paraId="13198247" w14:textId="77777777" w:rsidTr="00E466A9">
        <w:trPr>
          <w:trHeight w:val="340"/>
        </w:trPr>
        <w:tc>
          <w:tcPr>
            <w:tcW w:w="10206" w:type="dxa"/>
            <w:gridSpan w:val="2"/>
            <w:shd w:val="clear" w:color="auto" w:fill="D9D9D9" w:themeFill="background1" w:themeFillShade="D9"/>
            <w:vAlign w:val="center"/>
          </w:tcPr>
          <w:p w14:paraId="4F372F2C" w14:textId="77777777" w:rsidR="00E70569" w:rsidRDefault="00E70569" w:rsidP="0072052F">
            <w:r w:rsidRPr="00B50C2F">
              <w:rPr>
                <w:b/>
                <w:sz w:val="24"/>
                <w:szCs w:val="24"/>
              </w:rPr>
              <w:lastRenderedPageBreak/>
              <w:t>SECOND REFEREE</w:t>
            </w:r>
          </w:p>
        </w:tc>
      </w:tr>
      <w:tr w:rsidR="00E70569" w14:paraId="133804D5" w14:textId="77777777" w:rsidTr="00E466A9">
        <w:trPr>
          <w:trHeight w:val="567"/>
        </w:trPr>
        <w:tc>
          <w:tcPr>
            <w:tcW w:w="3402" w:type="dxa"/>
            <w:shd w:val="clear" w:color="auto" w:fill="D9D9D9" w:themeFill="background1" w:themeFillShade="D9"/>
            <w:vAlign w:val="center"/>
          </w:tcPr>
          <w:p w14:paraId="54A7A8B8" w14:textId="77777777" w:rsidR="00E70569" w:rsidRPr="00B50C2F" w:rsidRDefault="00E70569" w:rsidP="0072052F">
            <w:pPr>
              <w:rPr>
                <w:b/>
              </w:rPr>
            </w:pPr>
            <w:r w:rsidRPr="00B50C2F">
              <w:rPr>
                <w:b/>
              </w:rPr>
              <w:t>Title and name:</w:t>
            </w:r>
          </w:p>
        </w:tc>
        <w:tc>
          <w:tcPr>
            <w:tcW w:w="6804" w:type="dxa"/>
          </w:tcPr>
          <w:p w14:paraId="3F008D42" w14:textId="77777777" w:rsidR="00E70569" w:rsidRDefault="00E70569" w:rsidP="0072052F"/>
        </w:tc>
      </w:tr>
      <w:tr w:rsidR="00E70569" w14:paraId="1219EB9A" w14:textId="77777777" w:rsidTr="00E466A9">
        <w:trPr>
          <w:trHeight w:val="1417"/>
        </w:trPr>
        <w:tc>
          <w:tcPr>
            <w:tcW w:w="3402" w:type="dxa"/>
            <w:shd w:val="clear" w:color="auto" w:fill="D9D9D9" w:themeFill="background1" w:themeFillShade="D9"/>
            <w:vAlign w:val="center"/>
          </w:tcPr>
          <w:p w14:paraId="671E0969" w14:textId="77777777" w:rsidR="00E70569" w:rsidRPr="00B50C2F" w:rsidRDefault="00E70569" w:rsidP="0072052F">
            <w:pPr>
              <w:rPr>
                <w:b/>
              </w:rPr>
            </w:pPr>
            <w:r w:rsidRPr="00B50C2F">
              <w:rPr>
                <w:b/>
              </w:rPr>
              <w:t>Address and postcode:</w:t>
            </w:r>
          </w:p>
        </w:tc>
        <w:tc>
          <w:tcPr>
            <w:tcW w:w="6804" w:type="dxa"/>
          </w:tcPr>
          <w:p w14:paraId="065BFD88" w14:textId="77777777" w:rsidR="00E70569" w:rsidRDefault="00E70569" w:rsidP="0072052F"/>
        </w:tc>
      </w:tr>
      <w:tr w:rsidR="00E70569" w14:paraId="33914F8A" w14:textId="77777777" w:rsidTr="00E466A9">
        <w:trPr>
          <w:trHeight w:val="567"/>
        </w:trPr>
        <w:tc>
          <w:tcPr>
            <w:tcW w:w="3402" w:type="dxa"/>
            <w:shd w:val="clear" w:color="auto" w:fill="D9D9D9" w:themeFill="background1" w:themeFillShade="D9"/>
            <w:vAlign w:val="center"/>
          </w:tcPr>
          <w:p w14:paraId="07703855" w14:textId="77777777" w:rsidR="00E70569" w:rsidRPr="00B50C2F" w:rsidRDefault="00E70569" w:rsidP="0072052F">
            <w:pPr>
              <w:rPr>
                <w:b/>
              </w:rPr>
            </w:pPr>
            <w:r w:rsidRPr="00B50C2F">
              <w:rPr>
                <w:b/>
              </w:rPr>
              <w:t>Telephone number:</w:t>
            </w:r>
          </w:p>
        </w:tc>
        <w:tc>
          <w:tcPr>
            <w:tcW w:w="6804" w:type="dxa"/>
          </w:tcPr>
          <w:p w14:paraId="772DCFFF" w14:textId="77777777" w:rsidR="00E70569" w:rsidRDefault="00E70569" w:rsidP="0072052F"/>
        </w:tc>
      </w:tr>
      <w:tr w:rsidR="00E70569" w14:paraId="3D474DA1" w14:textId="77777777" w:rsidTr="00E466A9">
        <w:trPr>
          <w:trHeight w:val="567"/>
        </w:trPr>
        <w:tc>
          <w:tcPr>
            <w:tcW w:w="3402" w:type="dxa"/>
            <w:shd w:val="clear" w:color="auto" w:fill="D9D9D9" w:themeFill="background1" w:themeFillShade="D9"/>
            <w:vAlign w:val="center"/>
          </w:tcPr>
          <w:p w14:paraId="68A53C2B" w14:textId="77777777" w:rsidR="00E70569" w:rsidRPr="00B50C2F" w:rsidRDefault="00E70569" w:rsidP="0072052F">
            <w:pPr>
              <w:rPr>
                <w:b/>
              </w:rPr>
            </w:pPr>
            <w:r w:rsidRPr="00B50C2F">
              <w:rPr>
                <w:b/>
              </w:rPr>
              <w:t>Email address:</w:t>
            </w:r>
          </w:p>
        </w:tc>
        <w:tc>
          <w:tcPr>
            <w:tcW w:w="6804" w:type="dxa"/>
          </w:tcPr>
          <w:p w14:paraId="26023210" w14:textId="77777777" w:rsidR="00E70569" w:rsidRDefault="00E70569" w:rsidP="0072052F"/>
        </w:tc>
      </w:tr>
      <w:tr w:rsidR="00E70569" w14:paraId="6A44981A" w14:textId="77777777" w:rsidTr="00E466A9">
        <w:trPr>
          <w:trHeight w:val="567"/>
        </w:trPr>
        <w:tc>
          <w:tcPr>
            <w:tcW w:w="3402" w:type="dxa"/>
            <w:shd w:val="clear" w:color="auto" w:fill="D9D9D9" w:themeFill="background1" w:themeFillShade="D9"/>
            <w:vAlign w:val="center"/>
          </w:tcPr>
          <w:p w14:paraId="7379EDB4" w14:textId="77777777" w:rsidR="00E70569" w:rsidRPr="00B50C2F" w:rsidRDefault="00E70569" w:rsidP="0072052F">
            <w:pPr>
              <w:rPr>
                <w:b/>
              </w:rPr>
            </w:pPr>
            <w:r w:rsidRPr="00B50C2F">
              <w:rPr>
                <w:b/>
              </w:rPr>
              <w:t>Job title:</w:t>
            </w:r>
          </w:p>
        </w:tc>
        <w:tc>
          <w:tcPr>
            <w:tcW w:w="6804" w:type="dxa"/>
          </w:tcPr>
          <w:p w14:paraId="27A118E4" w14:textId="77777777" w:rsidR="00E70569" w:rsidRDefault="00E70569" w:rsidP="0072052F"/>
        </w:tc>
      </w:tr>
      <w:tr w:rsidR="00E70569" w14:paraId="5AA0973B" w14:textId="77777777" w:rsidTr="00E466A9">
        <w:trPr>
          <w:trHeight w:val="567"/>
        </w:trPr>
        <w:tc>
          <w:tcPr>
            <w:tcW w:w="3402" w:type="dxa"/>
            <w:shd w:val="clear" w:color="auto" w:fill="D9D9D9" w:themeFill="background1" w:themeFillShade="D9"/>
            <w:vAlign w:val="center"/>
          </w:tcPr>
          <w:p w14:paraId="648BFCE7" w14:textId="77777777" w:rsidR="00E70569" w:rsidRDefault="00E70569" w:rsidP="0072052F">
            <w:pPr>
              <w:rPr>
                <w:b/>
              </w:rPr>
            </w:pPr>
            <w:r w:rsidRPr="00B50C2F">
              <w:rPr>
                <w:b/>
              </w:rPr>
              <w:t>Relationship to applicant</w:t>
            </w:r>
            <w:r>
              <w:rPr>
                <w:b/>
              </w:rPr>
              <w:t xml:space="preserve"> </w:t>
            </w:r>
          </w:p>
          <w:p w14:paraId="6972137D" w14:textId="77777777" w:rsidR="00E70569" w:rsidRPr="00B50C2F" w:rsidRDefault="00E70569" w:rsidP="0072052F">
            <w:pPr>
              <w:rPr>
                <w:b/>
              </w:rPr>
            </w:pPr>
            <w:r w:rsidRPr="00F1674E">
              <w:t>e.g. line manager</w:t>
            </w:r>
            <w:r>
              <w:t xml:space="preserve"> or </w:t>
            </w:r>
            <w:r w:rsidRPr="00F1674E">
              <w:t xml:space="preserve">headteacher </w:t>
            </w:r>
          </w:p>
        </w:tc>
        <w:tc>
          <w:tcPr>
            <w:tcW w:w="6804" w:type="dxa"/>
          </w:tcPr>
          <w:p w14:paraId="58629FFD" w14:textId="77777777" w:rsidR="00E70569" w:rsidRDefault="00E70569" w:rsidP="0072052F"/>
        </w:tc>
      </w:tr>
      <w:tr w:rsidR="00BB013E" w14:paraId="6A6AC9F5" w14:textId="77777777" w:rsidTr="00E466A9">
        <w:trPr>
          <w:trHeight w:val="907"/>
        </w:trPr>
        <w:tc>
          <w:tcPr>
            <w:tcW w:w="10206" w:type="dxa"/>
            <w:gridSpan w:val="2"/>
            <w:shd w:val="clear" w:color="auto" w:fill="D9D9D9" w:themeFill="background1" w:themeFillShade="D9"/>
            <w:vAlign w:val="center"/>
          </w:tcPr>
          <w:p w14:paraId="31437A9C" w14:textId="77777777" w:rsidR="00BB013E" w:rsidRDefault="00BB013E" w:rsidP="00BB013E"/>
          <w:p w14:paraId="796C0208" w14:textId="77777777" w:rsidR="00E466A9" w:rsidRPr="00D254D1" w:rsidRDefault="00E466A9" w:rsidP="00E466A9">
            <w:r w:rsidRPr="00BB013E">
              <w:t xml:space="preserve">I consent to this reference being requested </w:t>
            </w:r>
            <w:r>
              <w:t>prior to interview</w:t>
            </w:r>
            <w:r w:rsidRPr="00BB013E">
              <w:t xml:space="preserve">.        </w:t>
            </w:r>
            <w:r w:rsidRPr="00D254D1">
              <w:t>Yes:</w:t>
            </w:r>
            <w:sdt>
              <w:sdtPr>
                <w:id w:val="1870331866"/>
                <w14:checkbox>
                  <w14:checked w14:val="0"/>
                  <w14:checkedState w14:val="2612" w14:font="MS Gothic"/>
                  <w14:uncheckedState w14:val="2610" w14:font="MS Gothic"/>
                </w14:checkbox>
              </w:sdtPr>
              <w:sdtEndPr/>
              <w:sdtContent>
                <w:r w:rsidRPr="00D254D1">
                  <w:rPr>
                    <w:rFonts w:ascii="Segoe UI Symbol" w:eastAsia="MS Gothic" w:hAnsi="Segoe UI Symbol" w:cs="Segoe UI Symbol"/>
                  </w:rPr>
                  <w:t>☐</w:t>
                </w:r>
              </w:sdtContent>
            </w:sdt>
            <w:r w:rsidRPr="00D254D1">
              <w:tab/>
            </w:r>
            <w:r>
              <w:t xml:space="preserve">                              </w:t>
            </w:r>
            <w:r w:rsidRPr="00D254D1">
              <w:t>No:</w:t>
            </w:r>
            <w:sdt>
              <w:sdtPr>
                <w:id w:val="-1363433675"/>
                <w14:checkbox>
                  <w14:checked w14:val="0"/>
                  <w14:checkedState w14:val="2612" w14:font="MS Gothic"/>
                  <w14:uncheckedState w14:val="2610" w14:font="MS Gothic"/>
                </w14:checkbox>
              </w:sdtPr>
              <w:sdtEndPr/>
              <w:sdtContent>
                <w:r w:rsidRPr="00D254D1">
                  <w:rPr>
                    <w:rFonts w:ascii="Segoe UI Symbol" w:eastAsia="MS Gothic" w:hAnsi="Segoe UI Symbol" w:cs="Segoe UI Symbol"/>
                  </w:rPr>
                  <w:t>☐</w:t>
                </w:r>
              </w:sdtContent>
            </w:sdt>
          </w:p>
          <w:p w14:paraId="0F1D1993" w14:textId="77777777" w:rsidR="00BB013E" w:rsidRDefault="00BB013E" w:rsidP="00BB013E"/>
        </w:tc>
      </w:tr>
    </w:tbl>
    <w:p w14:paraId="1DD2A6A1" w14:textId="77777777" w:rsidR="00E70569" w:rsidRDefault="00E70569" w:rsidP="00E70569">
      <w:pPr>
        <w:sectPr w:rsidR="00E70569" w:rsidSect="00EF4610">
          <w:pgSz w:w="11906" w:h="16838"/>
          <w:pgMar w:top="720" w:right="720" w:bottom="720" w:left="720" w:header="709" w:footer="283" w:gutter="0"/>
          <w:pgBorders w:offsetFrom="page">
            <w:top w:val="single" w:sz="12" w:space="24" w:color="244061" w:themeColor="accent1" w:themeShade="80"/>
            <w:left w:val="single" w:sz="12" w:space="24" w:color="244061" w:themeColor="accent1" w:themeShade="80"/>
            <w:bottom w:val="single" w:sz="12" w:space="24" w:color="244061" w:themeColor="accent1" w:themeShade="80"/>
            <w:right w:val="single" w:sz="12" w:space="24" w:color="244061" w:themeColor="accent1" w:themeShade="80"/>
          </w:pgBorders>
          <w:cols w:space="708"/>
          <w:docGrid w:linePitch="360"/>
        </w:sectPr>
      </w:pPr>
    </w:p>
    <w:p w14:paraId="6CA115F7" w14:textId="3B7B042D" w:rsidR="00B94A0C" w:rsidRDefault="00B94A0C" w:rsidP="00EF4610">
      <w:pPr>
        <w:pStyle w:val="Numberedheadings"/>
        <w:ind w:left="567" w:hanging="567"/>
      </w:pPr>
      <w:r>
        <w:lastRenderedPageBreak/>
        <w:t>DBS Checks</w:t>
      </w:r>
      <w:r w:rsidR="00700D1A">
        <w:t xml:space="preserve"> &amp; Relevant Convictions</w:t>
      </w:r>
    </w:p>
    <w:p w14:paraId="1F061711" w14:textId="5C1ACB87" w:rsidR="00B94A0C" w:rsidRDefault="00B94A0C" w:rsidP="00B94A0C">
      <w:pPr>
        <w:pStyle w:val="1bodycopy"/>
        <w:rPr>
          <w:rFonts w:asciiTheme="minorHAnsi" w:hAnsiTheme="minorHAnsi" w:cstheme="minorHAnsi"/>
          <w:sz w:val="22"/>
          <w:szCs w:val="22"/>
        </w:rPr>
      </w:pPr>
      <w:r w:rsidRPr="00B94A0C">
        <w:rPr>
          <w:rFonts w:asciiTheme="minorHAnsi" w:hAnsiTheme="minorHAnsi" w:cstheme="minorHAnsi"/>
          <w:sz w:val="22"/>
          <w:szCs w:val="22"/>
        </w:rPr>
        <w:t xml:space="preserve">The school/trust is legally obligated to process an enhanced Disclosure and Barring Service (DBS) check before making appointments to relevant posts. </w:t>
      </w:r>
    </w:p>
    <w:p w14:paraId="2F731AED" w14:textId="77777777" w:rsidR="00C70913" w:rsidRDefault="00C70913" w:rsidP="00C70913">
      <w:pPr>
        <w:pStyle w:val="1bodycopy"/>
        <w:rPr>
          <w:rFonts w:asciiTheme="minorHAnsi" w:hAnsiTheme="minorHAnsi" w:cstheme="minorHAnsi"/>
          <w:sz w:val="22"/>
          <w:szCs w:val="22"/>
        </w:rPr>
      </w:pPr>
      <w:r w:rsidRPr="00B94A0C">
        <w:rPr>
          <w:rFonts w:asciiTheme="minorHAnsi" w:hAnsiTheme="minorHAnsi" w:cstheme="minorHAnsi"/>
          <w:sz w:val="22"/>
          <w:szCs w:val="22"/>
        </w:rPr>
        <w:t xml:space="preserve">For posts in </w:t>
      </w:r>
      <w:r w:rsidRPr="00CA2F45">
        <w:rPr>
          <w:rFonts w:asciiTheme="minorHAnsi" w:hAnsiTheme="minorHAnsi" w:cstheme="minorHAnsi"/>
          <w:sz w:val="22"/>
          <w:szCs w:val="22"/>
        </w:rPr>
        <w:t>regulated activity</w:t>
      </w:r>
      <w:r w:rsidRPr="00B94A0C">
        <w:rPr>
          <w:rFonts w:asciiTheme="minorHAnsi" w:hAnsiTheme="minorHAnsi" w:cstheme="minorHAnsi"/>
          <w:sz w:val="22"/>
          <w:szCs w:val="22"/>
        </w:rPr>
        <w:t>, the DBS check will include a barred list check.</w:t>
      </w:r>
      <w:r>
        <w:rPr>
          <w:rFonts w:asciiTheme="minorHAnsi" w:hAnsiTheme="minorHAnsi" w:cstheme="minorHAnsi"/>
          <w:sz w:val="22"/>
          <w:szCs w:val="22"/>
        </w:rPr>
        <w:t xml:space="preserve">  </w:t>
      </w:r>
      <w:r w:rsidRPr="00B94A0C">
        <w:rPr>
          <w:rFonts w:asciiTheme="minorHAnsi" w:hAnsiTheme="minorHAnsi" w:cstheme="minorHAnsi"/>
          <w:sz w:val="22"/>
          <w:szCs w:val="22"/>
        </w:rPr>
        <w:t>It is an offence to seek employment in regulated activity if you are on a barred list.</w:t>
      </w:r>
    </w:p>
    <w:p w14:paraId="47AFAB96" w14:textId="5C75AE15" w:rsidR="00B94A0C" w:rsidRDefault="00B94A0C" w:rsidP="00B94A0C">
      <w:pPr>
        <w:pStyle w:val="1bodycopy"/>
        <w:rPr>
          <w:rFonts w:asciiTheme="minorHAnsi" w:hAnsiTheme="minorHAnsi" w:cstheme="minorHAnsi"/>
          <w:sz w:val="22"/>
          <w:szCs w:val="22"/>
        </w:rPr>
      </w:pPr>
      <w:r w:rsidRPr="00B94A0C">
        <w:rPr>
          <w:rFonts w:asciiTheme="minorHAnsi" w:hAnsiTheme="minorHAnsi" w:cstheme="minorHAnsi"/>
          <w:sz w:val="22"/>
          <w:szCs w:val="22"/>
        </w:rPr>
        <w:t>The DBS check will reveal both spent and unspent convictions, cautions, reprimands and final warnings, and any other information held by local police that</w:t>
      </w:r>
      <w:r w:rsidR="0041353D">
        <w:rPr>
          <w:rFonts w:asciiTheme="minorHAnsi" w:hAnsiTheme="minorHAnsi" w:cstheme="minorHAnsi"/>
          <w:sz w:val="22"/>
          <w:szCs w:val="22"/>
        </w:rPr>
        <w:t xml:space="preserve"> is</w:t>
      </w:r>
      <w:r w:rsidRPr="00B94A0C">
        <w:rPr>
          <w:rFonts w:asciiTheme="minorHAnsi" w:hAnsiTheme="minorHAnsi" w:cstheme="minorHAnsi"/>
          <w:sz w:val="22"/>
          <w:szCs w:val="22"/>
        </w:rPr>
        <w:t xml:space="preserve"> considered relevant to the role. Any information </w:t>
      </w:r>
      <w:r w:rsidR="00E704E6">
        <w:rPr>
          <w:rFonts w:asciiTheme="minorHAnsi" w:hAnsiTheme="minorHAnsi" w:cstheme="minorHAnsi"/>
          <w:sz w:val="22"/>
          <w:szCs w:val="22"/>
        </w:rPr>
        <w:t>that is ‘</w:t>
      </w:r>
      <w:r w:rsidRPr="00B94A0C">
        <w:rPr>
          <w:rFonts w:asciiTheme="minorHAnsi" w:hAnsiTheme="minorHAnsi" w:cstheme="minorHAnsi"/>
          <w:sz w:val="22"/>
          <w:szCs w:val="22"/>
        </w:rPr>
        <w:t>protected</w:t>
      </w:r>
      <w:r w:rsidR="00E704E6">
        <w:rPr>
          <w:rFonts w:asciiTheme="minorHAnsi" w:hAnsiTheme="minorHAnsi" w:cstheme="minorHAnsi"/>
          <w:sz w:val="22"/>
          <w:szCs w:val="22"/>
        </w:rPr>
        <w:t>’</w:t>
      </w:r>
      <w:r w:rsidRPr="00B94A0C">
        <w:rPr>
          <w:rFonts w:asciiTheme="minorHAnsi" w:hAnsiTheme="minorHAnsi" w:cstheme="minorHAnsi"/>
          <w:sz w:val="22"/>
          <w:szCs w:val="22"/>
        </w:rPr>
        <w:t xml:space="preserve"> under the Rehabilitation of Offenders Act 1974 (Exceptions) Order 1975 </w:t>
      </w:r>
      <w:r w:rsidR="005C7B21" w:rsidRPr="00B12C41">
        <w:rPr>
          <w:rFonts w:asciiTheme="minorHAnsi" w:hAnsiTheme="minorHAnsi" w:cstheme="minorHAnsi"/>
          <w:sz w:val="22"/>
          <w:szCs w:val="22"/>
        </w:rPr>
        <w:t xml:space="preserve">(2013 and 2020) </w:t>
      </w:r>
      <w:r w:rsidRPr="00B12C41">
        <w:rPr>
          <w:rFonts w:asciiTheme="minorHAnsi" w:hAnsiTheme="minorHAnsi" w:cstheme="minorHAnsi"/>
          <w:sz w:val="22"/>
          <w:szCs w:val="22"/>
        </w:rPr>
        <w:t>will not appear on a DBS certificate</w:t>
      </w:r>
      <w:r w:rsidR="00B12C41">
        <w:rPr>
          <w:rFonts w:asciiTheme="minorHAnsi" w:hAnsiTheme="minorHAnsi" w:cstheme="minorHAnsi"/>
          <w:sz w:val="22"/>
          <w:szCs w:val="22"/>
        </w:rPr>
        <w:t xml:space="preserve"> This information will not </w:t>
      </w:r>
      <w:r w:rsidR="00B12C41" w:rsidRPr="00B12C41">
        <w:rPr>
          <w:rFonts w:asciiTheme="minorHAnsi" w:hAnsiTheme="minorHAnsi" w:cstheme="minorHAnsi"/>
          <w:sz w:val="22"/>
          <w:szCs w:val="22"/>
        </w:rPr>
        <w:t>need to be disclosed</w:t>
      </w:r>
      <w:r w:rsidR="00B12C41">
        <w:rPr>
          <w:rFonts w:asciiTheme="minorHAnsi" w:hAnsiTheme="minorHAnsi" w:cstheme="minorHAnsi"/>
          <w:sz w:val="22"/>
          <w:szCs w:val="22"/>
        </w:rPr>
        <w:t xml:space="preserve"> and, under the Act, i</w:t>
      </w:r>
      <w:r w:rsidR="00B12C41" w:rsidRPr="00B12C41">
        <w:rPr>
          <w:rFonts w:asciiTheme="minorHAnsi" w:hAnsiTheme="minorHAnsi" w:cstheme="minorHAnsi"/>
          <w:sz w:val="22"/>
          <w:szCs w:val="22"/>
        </w:rPr>
        <w:t>f they are disclosed, employers cannot take them into account.</w:t>
      </w:r>
      <w:r w:rsidR="00B12C41">
        <w:rPr>
          <w:rFonts w:asciiTheme="minorHAnsi" w:hAnsiTheme="minorHAnsi" w:cstheme="minorHAnsi"/>
          <w:sz w:val="22"/>
          <w:szCs w:val="22"/>
        </w:rPr>
        <w:t xml:space="preserve">   </w:t>
      </w:r>
    </w:p>
    <w:p w14:paraId="376D9E21" w14:textId="120DC431" w:rsidR="00700D1A" w:rsidRDefault="00CE1B09" w:rsidP="00924364">
      <w:pPr>
        <w:spacing w:line="240" w:lineRule="auto"/>
      </w:pPr>
      <w:r>
        <w:rPr>
          <w:lang w:val="en-GB"/>
        </w:rPr>
        <w:t>A</w:t>
      </w:r>
      <w:r w:rsidR="00700D1A" w:rsidRPr="00700D1A">
        <w:rPr>
          <w:lang w:val="en-GB"/>
        </w:rPr>
        <w:t xml:space="preserve">pplicants who have been shortlisted will be asked for a self-declaration of </w:t>
      </w:r>
      <w:r w:rsidR="00700D1A">
        <w:rPr>
          <w:lang w:val="en-GB"/>
        </w:rPr>
        <w:t xml:space="preserve">relevant </w:t>
      </w:r>
      <w:r w:rsidR="00700D1A" w:rsidRPr="00700D1A">
        <w:rPr>
          <w:lang w:val="en-GB"/>
        </w:rPr>
        <w:t>criminal record</w:t>
      </w:r>
      <w:r w:rsidR="00700D1A">
        <w:rPr>
          <w:lang w:val="en-GB"/>
        </w:rPr>
        <w:t>s</w:t>
      </w:r>
      <w:r>
        <w:rPr>
          <w:lang w:val="en-GB"/>
        </w:rPr>
        <w:t xml:space="preserve"> information. Please see our policy </w:t>
      </w:r>
      <w:r w:rsidR="32A99F87" w:rsidRPr="30AB1495">
        <w:rPr>
          <w:lang w:val="en-GB"/>
        </w:rPr>
        <w:t xml:space="preserve">statement </w:t>
      </w:r>
      <w:r>
        <w:rPr>
          <w:lang w:val="en-GB"/>
        </w:rPr>
        <w:t xml:space="preserve">on the Rehabilitation of Ex-Offenders regarding which offences you are required to disclose (available on our website </w:t>
      </w:r>
      <w:hyperlink r:id="rId18" w:history="1">
        <w:r w:rsidRPr="00B12C41">
          <w:rPr>
            <w:rStyle w:val="Hyperlink"/>
            <w:b/>
            <w:lang w:val="en-GB"/>
          </w:rPr>
          <w:t>here)</w:t>
        </w:r>
      </w:hyperlink>
      <w:r>
        <w:rPr>
          <w:lang w:val="en-GB"/>
        </w:rPr>
        <w:t xml:space="preserve">.  </w:t>
      </w:r>
      <w:r w:rsidR="00700D1A" w:rsidRPr="00700D1A">
        <w:rPr>
          <w:lang w:val="en-GB"/>
        </w:rPr>
        <w:t>Any convictions that are self-disclosed or listed on a DBS check will be considered on a case-by-case basis.</w:t>
      </w:r>
      <w:r w:rsidR="00700D1A">
        <w:rPr>
          <w:lang w:val="en-GB"/>
        </w:rPr>
        <w:t xml:space="preserve">  </w:t>
      </w:r>
      <w:r w:rsidR="00924364">
        <w:rPr>
          <w:lang w:val="en-GB"/>
        </w:rPr>
        <w:t>A</w:t>
      </w:r>
      <w:r w:rsidR="00924364" w:rsidRPr="00C17C4F">
        <w:t xml:space="preserve"> conviction, caution, bind-over order, warning or reprimand will not automatically disqualify you from consideration. An offence will only be taken into consideration if it </w:t>
      </w:r>
      <w:r w:rsidR="005C7B21">
        <w:t>would</w:t>
      </w:r>
      <w:r w:rsidR="00924364" w:rsidRPr="00C17C4F">
        <w:t xml:space="preserve"> make you unsuitable for the type of work you are applying for. However, offences relating to children may make you unsuitable since this is a “regulated position” under the Criminal Justice &amp; Courts Services Act 2000.</w:t>
      </w:r>
      <w:r w:rsidR="000A47A2">
        <w:t xml:space="preserve"> </w:t>
      </w:r>
    </w:p>
    <w:p w14:paraId="7E648E60" w14:textId="77777777" w:rsidR="00C70913" w:rsidRPr="00B94A0C" w:rsidRDefault="00C70913" w:rsidP="00C70913">
      <w:pPr>
        <w:pStyle w:val="1bodycopy"/>
        <w:rPr>
          <w:rFonts w:asciiTheme="minorHAnsi" w:hAnsiTheme="minorHAnsi" w:cstheme="minorHAnsi"/>
          <w:sz w:val="22"/>
          <w:szCs w:val="22"/>
        </w:rPr>
      </w:pPr>
      <w:r w:rsidRPr="00B94A0C">
        <w:rPr>
          <w:rFonts w:asciiTheme="minorHAnsi" w:hAnsiTheme="minorHAnsi" w:cstheme="minorHAnsi"/>
          <w:sz w:val="22"/>
          <w:szCs w:val="22"/>
        </w:rPr>
        <w:t xml:space="preserve">Any data processed as part of the DBS check will be processed in accordance with data protection regulations and the </w:t>
      </w:r>
      <w:r>
        <w:rPr>
          <w:rFonts w:asciiTheme="minorHAnsi" w:hAnsiTheme="minorHAnsi" w:cstheme="minorHAnsi"/>
          <w:sz w:val="22"/>
          <w:szCs w:val="22"/>
        </w:rPr>
        <w:t xml:space="preserve">ONE Academy Trust </w:t>
      </w:r>
      <w:r w:rsidRPr="001A79F8">
        <w:rPr>
          <w:rFonts w:asciiTheme="minorHAnsi" w:hAnsiTheme="minorHAnsi" w:cstheme="minorHAnsi"/>
          <w:sz w:val="22"/>
          <w:szCs w:val="22"/>
        </w:rPr>
        <w:t>p</w:t>
      </w:r>
      <w:r w:rsidRPr="00B94A0C">
        <w:rPr>
          <w:rFonts w:asciiTheme="minorHAnsi" w:hAnsiTheme="minorHAnsi" w:cstheme="minorHAnsi"/>
          <w:sz w:val="22"/>
          <w:szCs w:val="22"/>
        </w:rPr>
        <w:t>rivacy notice</w:t>
      </w:r>
      <w:r>
        <w:rPr>
          <w:rFonts w:asciiTheme="minorHAnsi" w:hAnsiTheme="minorHAnsi" w:cstheme="minorHAnsi"/>
          <w:sz w:val="22"/>
          <w:szCs w:val="22"/>
        </w:rPr>
        <w:t xml:space="preserve">s.  </w:t>
      </w:r>
      <w:r w:rsidRPr="00B94A0C">
        <w:rPr>
          <w:rFonts w:asciiTheme="minorHAnsi" w:hAnsiTheme="minorHAnsi" w:cstheme="minorHAnsi"/>
          <w:sz w:val="22"/>
          <w:szCs w:val="22"/>
        </w:rPr>
        <w:t xml:space="preserve"> </w:t>
      </w:r>
    </w:p>
    <w:p w14:paraId="467CE832" w14:textId="7A90BA1D" w:rsidR="00867E68" w:rsidRDefault="00867E68" w:rsidP="000B5347">
      <w:pPr>
        <w:pStyle w:val="Numberedheadings"/>
        <w:spacing w:before="240"/>
        <w:ind w:left="567" w:hanging="567"/>
      </w:pPr>
      <w:r>
        <w:t>Childcare Disqualification Regulations</w:t>
      </w:r>
    </w:p>
    <w:p w14:paraId="068C526E" w14:textId="2F284615" w:rsidR="004C7DBD" w:rsidRDefault="00CA2F45" w:rsidP="000A47A2">
      <w:pPr>
        <w:spacing w:line="240" w:lineRule="auto"/>
      </w:pPr>
      <w:r>
        <w:t>I</w:t>
      </w:r>
      <w:r w:rsidRPr="00C17C4F">
        <w:t xml:space="preserve">n accordance with the provisions of The Childcare Act 2006 and The Childcare (Disqualification) Regulations 2009 and Childcare (Early Years Provision Free of Charge) (Extended Entitlement) (Amendment) Regulations 2018, there is a requirement </w:t>
      </w:r>
      <w:r>
        <w:t>for</w:t>
      </w:r>
      <w:r w:rsidRPr="00C17C4F">
        <w:t xml:space="preserve">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r w:rsidR="00867E68" w:rsidRPr="00B94A0C">
        <w:t xml:space="preserve">If the school you are applying </w:t>
      </w:r>
      <w:r w:rsidR="00CE1B09">
        <w:t xml:space="preserve">to work </w:t>
      </w:r>
      <w:r w:rsidR="00867E68" w:rsidRPr="00B94A0C">
        <w:t>for has pupils aged under 8</w:t>
      </w:r>
      <w:r w:rsidR="00CE1B09">
        <w:t>,</w:t>
      </w:r>
      <w:r w:rsidR="00867E68" w:rsidRPr="00B94A0C">
        <w:t xml:space="preserve"> or you are applying for a position within the </w:t>
      </w:r>
      <w:r w:rsidR="00867E68">
        <w:t xml:space="preserve">ONE Academy Trust executive </w:t>
      </w:r>
      <w:r w:rsidR="00867E68" w:rsidRPr="00B94A0C">
        <w:t xml:space="preserve">team, we will use </w:t>
      </w:r>
      <w:r w:rsidR="00867E68" w:rsidRPr="00C70913">
        <w:t xml:space="preserve">the </w:t>
      </w:r>
      <w:r w:rsidR="00C70913" w:rsidRPr="00C70913">
        <w:t>S</w:t>
      </w:r>
      <w:r w:rsidR="00A15A46" w:rsidRPr="00C70913">
        <w:t>elf-declaration</w:t>
      </w:r>
      <w:r w:rsidR="00C70913" w:rsidRPr="00C70913">
        <w:t xml:space="preserve"> Form </w:t>
      </w:r>
      <w:r w:rsidR="00A15A46">
        <w:t xml:space="preserve">and the </w:t>
      </w:r>
      <w:r w:rsidR="00867E68" w:rsidRPr="00B94A0C">
        <w:t>DBS check to ensure we comply with the Childcare Disqualification Regulations</w:t>
      </w:r>
      <w:r w:rsidR="00867E68">
        <w:t xml:space="preserve"> as appropriate to the role you are applying for</w:t>
      </w:r>
      <w:r w:rsidR="00867E68" w:rsidRPr="00B94A0C">
        <w:t>.</w:t>
      </w:r>
      <w:r w:rsidR="00867E68">
        <w:t xml:space="preserve"> </w:t>
      </w:r>
      <w:r w:rsidR="00867E68" w:rsidRPr="00B94A0C">
        <w:t xml:space="preserve"> It is an offence to provide or manage childcare covered by these regulations if you are disqualified. </w:t>
      </w:r>
    </w:p>
    <w:p w14:paraId="50430520" w14:textId="77777777" w:rsidR="004C7DBD" w:rsidRPr="005F7186" w:rsidRDefault="004C7DBD" w:rsidP="004C7DBD">
      <w:pPr>
        <w:pStyle w:val="Numberedheadings"/>
        <w:spacing w:before="240"/>
        <w:ind w:left="567" w:hanging="567"/>
      </w:pPr>
      <w:r w:rsidRPr="005F7186">
        <w:t>Section 128 check</w:t>
      </w:r>
    </w:p>
    <w:p w14:paraId="36287B2F" w14:textId="77777777" w:rsidR="004C7DBD" w:rsidRPr="005F7186" w:rsidRDefault="004C7DBD" w:rsidP="004C7DBD">
      <w:pPr>
        <w:pStyle w:val="7Tablebodycopy"/>
        <w:rPr>
          <w:rFonts w:asciiTheme="minorHAnsi" w:hAnsiTheme="minorHAnsi" w:cstheme="minorHAnsi"/>
          <w:sz w:val="22"/>
          <w:szCs w:val="22"/>
        </w:rPr>
      </w:pPr>
      <w:r>
        <w:rPr>
          <w:rFonts w:asciiTheme="minorHAnsi" w:hAnsiTheme="minorHAnsi" w:cstheme="minorHAnsi"/>
          <w:sz w:val="22"/>
          <w:szCs w:val="22"/>
        </w:rPr>
        <w:t>Where applicable, t</w:t>
      </w:r>
      <w:r w:rsidRPr="005F7186">
        <w:rPr>
          <w:rFonts w:asciiTheme="minorHAnsi" w:hAnsiTheme="minorHAnsi" w:cstheme="minorHAnsi"/>
          <w:sz w:val="22"/>
          <w:szCs w:val="22"/>
        </w:rPr>
        <w:t xml:space="preserve">he </w:t>
      </w:r>
      <w:r w:rsidRPr="005F7186">
        <w:rPr>
          <w:rFonts w:asciiTheme="minorHAnsi" w:hAnsiTheme="minorHAnsi" w:cstheme="minorHAnsi"/>
          <w:sz w:val="22"/>
          <w:szCs w:val="22"/>
          <w:shd w:val="clear" w:color="auto" w:fill="FFFFFF" w:themeFill="background1"/>
        </w:rPr>
        <w:t>trust or school</w:t>
      </w:r>
      <w:r w:rsidRPr="005F7186">
        <w:rPr>
          <w:rFonts w:asciiTheme="minorHAnsi" w:hAnsiTheme="minorHAnsi" w:cstheme="minorHAnsi"/>
          <w:sz w:val="22"/>
          <w:szCs w:val="22"/>
        </w:rPr>
        <w:t xml:space="preserve"> will carry out a </w:t>
      </w:r>
      <w:r>
        <w:rPr>
          <w:rFonts w:asciiTheme="minorHAnsi" w:hAnsiTheme="minorHAnsi" w:cstheme="minorHAnsi"/>
          <w:sz w:val="22"/>
          <w:szCs w:val="22"/>
        </w:rPr>
        <w:t>S</w:t>
      </w:r>
      <w:r w:rsidRPr="005F7186">
        <w:rPr>
          <w:rFonts w:asciiTheme="minorHAnsi" w:hAnsiTheme="minorHAnsi" w:cstheme="minorHAnsi"/>
          <w:sz w:val="22"/>
          <w:szCs w:val="22"/>
        </w:rPr>
        <w:t xml:space="preserve">ection 128 check. A person issued with a </w:t>
      </w:r>
      <w:r>
        <w:rPr>
          <w:rFonts w:asciiTheme="minorHAnsi" w:hAnsiTheme="minorHAnsi" w:cstheme="minorHAnsi"/>
          <w:sz w:val="22"/>
          <w:szCs w:val="22"/>
        </w:rPr>
        <w:t>S</w:t>
      </w:r>
      <w:r w:rsidRPr="005F7186">
        <w:rPr>
          <w:rFonts w:asciiTheme="minorHAnsi" w:hAnsiTheme="minorHAnsi" w:cstheme="minorHAnsi"/>
          <w:sz w:val="22"/>
          <w:szCs w:val="22"/>
        </w:rPr>
        <w:t xml:space="preserve">ection 128 direction under the Education and Skills Act 2008 is prohibited or restricted from taking part in the management of a school.  </w:t>
      </w:r>
    </w:p>
    <w:p w14:paraId="2A9FF17D" w14:textId="1554C395" w:rsidR="006245C0" w:rsidRDefault="00E10D43" w:rsidP="000B5347">
      <w:pPr>
        <w:pStyle w:val="Numberedheadings"/>
        <w:spacing w:before="240"/>
        <w:ind w:left="567" w:hanging="567"/>
      </w:pPr>
      <w:r>
        <w:t xml:space="preserve">Time spent living </w:t>
      </w:r>
      <w:r w:rsidR="002C5582">
        <w:t>and/</w:t>
      </w:r>
      <w:r>
        <w:t>or working over</w:t>
      </w:r>
      <w:r w:rsidR="006245C0">
        <w:t xml:space="preserve">seas </w:t>
      </w:r>
    </w:p>
    <w:p w14:paraId="4C21BCE2" w14:textId="491C9A5B" w:rsidR="002C5582" w:rsidRPr="004C7DBD" w:rsidRDefault="00B94A0C" w:rsidP="00FA3BD7">
      <w:pPr>
        <w:pStyle w:val="1bodycopy"/>
        <w:rPr>
          <w:rFonts w:asciiTheme="minorHAnsi" w:hAnsiTheme="minorHAnsi" w:cstheme="minorHAnsi"/>
          <w:sz w:val="28"/>
          <w:szCs w:val="28"/>
          <w:lang w:val="en-GB"/>
        </w:rPr>
      </w:pPr>
      <w:r w:rsidRPr="00B94A0C">
        <w:rPr>
          <w:rFonts w:asciiTheme="minorHAnsi" w:hAnsiTheme="minorHAnsi" w:cstheme="minorHAnsi"/>
          <w:sz w:val="22"/>
          <w:szCs w:val="22"/>
        </w:rPr>
        <w:t xml:space="preserve">If you’ve lived or worked outside of the UK </w:t>
      </w:r>
      <w:r w:rsidR="004C7DBD">
        <w:rPr>
          <w:rFonts w:asciiTheme="minorHAnsi" w:hAnsiTheme="minorHAnsi" w:cstheme="minorHAnsi"/>
          <w:sz w:val="22"/>
          <w:szCs w:val="22"/>
        </w:rPr>
        <w:t xml:space="preserve">for </w:t>
      </w:r>
      <w:r w:rsidR="00396EE1">
        <w:rPr>
          <w:rFonts w:asciiTheme="minorHAnsi" w:hAnsiTheme="minorHAnsi" w:cstheme="minorHAnsi"/>
          <w:sz w:val="22"/>
          <w:szCs w:val="22"/>
        </w:rPr>
        <w:t xml:space="preserve">a continuous period </w:t>
      </w:r>
      <w:r w:rsidR="008812A8">
        <w:rPr>
          <w:rFonts w:asciiTheme="minorHAnsi" w:hAnsiTheme="minorHAnsi" w:cstheme="minorHAnsi"/>
          <w:sz w:val="22"/>
          <w:szCs w:val="22"/>
        </w:rPr>
        <w:t xml:space="preserve">of 3 months or more </w:t>
      </w:r>
      <w:r w:rsidR="004C7DBD">
        <w:rPr>
          <w:rFonts w:asciiTheme="minorHAnsi" w:hAnsiTheme="minorHAnsi" w:cstheme="minorHAnsi"/>
          <w:sz w:val="22"/>
          <w:szCs w:val="22"/>
        </w:rPr>
        <w:t xml:space="preserve">since the age of 16 years </w:t>
      </w:r>
      <w:r w:rsidRPr="00B94A0C">
        <w:rPr>
          <w:rFonts w:asciiTheme="minorHAnsi" w:hAnsiTheme="minorHAnsi" w:cstheme="minorHAnsi"/>
          <w:sz w:val="22"/>
          <w:szCs w:val="22"/>
        </w:rPr>
        <w:t xml:space="preserve">the </w:t>
      </w:r>
      <w:r w:rsidR="006245C0">
        <w:rPr>
          <w:rFonts w:asciiTheme="minorHAnsi" w:hAnsiTheme="minorHAnsi" w:cstheme="minorHAnsi"/>
          <w:sz w:val="22"/>
          <w:szCs w:val="22"/>
        </w:rPr>
        <w:t xml:space="preserve">school/trust </w:t>
      </w:r>
      <w:r w:rsidRPr="00B94A0C">
        <w:rPr>
          <w:rFonts w:asciiTheme="minorHAnsi" w:hAnsiTheme="minorHAnsi" w:cstheme="minorHAnsi"/>
          <w:sz w:val="22"/>
          <w:szCs w:val="22"/>
        </w:rPr>
        <w:t xml:space="preserve">may require additional information </w:t>
      </w:r>
      <w:r w:rsidR="00EF4610">
        <w:rPr>
          <w:rFonts w:asciiTheme="minorHAnsi" w:hAnsiTheme="minorHAnsi" w:cstheme="minorHAnsi"/>
          <w:sz w:val="22"/>
          <w:szCs w:val="22"/>
        </w:rPr>
        <w:t>to</w:t>
      </w:r>
      <w:r w:rsidRPr="00B94A0C">
        <w:rPr>
          <w:rFonts w:asciiTheme="minorHAnsi" w:hAnsiTheme="minorHAnsi" w:cstheme="minorHAnsi"/>
          <w:sz w:val="22"/>
          <w:szCs w:val="22"/>
        </w:rPr>
        <w:t xml:space="preserve"> comply with ‘safer recruitment’ requirements</w:t>
      </w:r>
      <w:r w:rsidR="002C5582">
        <w:rPr>
          <w:rFonts w:asciiTheme="minorHAnsi" w:hAnsiTheme="minorHAnsi" w:cstheme="minorHAnsi"/>
          <w:sz w:val="22"/>
          <w:szCs w:val="22"/>
        </w:rPr>
        <w:t xml:space="preserve"> and to </w:t>
      </w:r>
      <w:r w:rsidR="002C5582" w:rsidRPr="00E10D43">
        <w:rPr>
          <w:rFonts w:asciiTheme="minorHAnsi" w:hAnsiTheme="minorHAnsi" w:cstheme="minorHAnsi"/>
          <w:sz w:val="22"/>
          <w:szCs w:val="22"/>
        </w:rPr>
        <w:t>make any further checks it considers appropriate</w:t>
      </w:r>
      <w:r w:rsidR="002C5582">
        <w:rPr>
          <w:rFonts w:asciiTheme="minorHAnsi" w:hAnsiTheme="minorHAnsi" w:cstheme="minorHAnsi"/>
          <w:sz w:val="22"/>
          <w:szCs w:val="22"/>
        </w:rPr>
        <w:t xml:space="preserve"> to meet </w:t>
      </w:r>
      <w:r w:rsidR="004C7DBD">
        <w:rPr>
          <w:rFonts w:asciiTheme="minorHAnsi" w:hAnsiTheme="minorHAnsi" w:cstheme="minorHAnsi"/>
          <w:sz w:val="22"/>
          <w:szCs w:val="22"/>
        </w:rPr>
        <w:t xml:space="preserve">our </w:t>
      </w:r>
      <w:r w:rsidR="002C5582">
        <w:rPr>
          <w:rFonts w:asciiTheme="minorHAnsi" w:hAnsiTheme="minorHAnsi" w:cstheme="minorHAnsi"/>
          <w:sz w:val="22"/>
          <w:szCs w:val="22"/>
        </w:rPr>
        <w:t>safeguarding and employment responsibilities</w:t>
      </w:r>
      <w:r w:rsidR="006245C0" w:rsidRPr="004C7DBD">
        <w:rPr>
          <w:rFonts w:asciiTheme="minorHAnsi" w:hAnsiTheme="minorHAnsi" w:cstheme="minorHAnsi"/>
          <w:sz w:val="28"/>
          <w:szCs w:val="28"/>
          <w:lang w:val="en-GB"/>
        </w:rPr>
        <w:t xml:space="preserve"> </w:t>
      </w:r>
    </w:p>
    <w:p w14:paraId="6EAA20EC" w14:textId="44DD7C47" w:rsidR="005F7186" w:rsidRDefault="005F7186" w:rsidP="005F7186">
      <w:pPr>
        <w:pStyle w:val="7Tablebodycopy"/>
        <w:rPr>
          <w:sz w:val="22"/>
          <w:szCs w:val="22"/>
        </w:rPr>
      </w:pPr>
    </w:p>
    <w:p w14:paraId="0FBDF2B3" w14:textId="7BA07C2D" w:rsidR="005F7186" w:rsidRPr="00253E51" w:rsidRDefault="005F7186" w:rsidP="005F7186">
      <w:pPr>
        <w:pStyle w:val="Numberedheadings"/>
        <w:ind w:left="567" w:hanging="567"/>
      </w:pPr>
      <w:r w:rsidRPr="00253E51">
        <w:t>Right to work in the UK</w:t>
      </w:r>
    </w:p>
    <w:p w14:paraId="2EDC7CEE" w14:textId="77777777" w:rsidR="002C5582" w:rsidRDefault="002C5582" w:rsidP="002C5582">
      <w:pPr>
        <w:spacing w:after="0"/>
        <w:rPr>
          <w:sz w:val="24"/>
          <w:szCs w:val="24"/>
          <w:lang w:val="en-GB"/>
        </w:rPr>
      </w:pPr>
      <w:r w:rsidRPr="002C5582">
        <w:rPr>
          <w:b/>
        </w:rPr>
        <w:t>Do you have the right to work in the UK?</w:t>
      </w:r>
      <w:r>
        <w:rPr>
          <w:b/>
        </w:rPr>
        <w:t xml:space="preserve">        </w:t>
      </w:r>
      <w:r w:rsidRPr="00B94A0C">
        <w:t xml:space="preserve">  </w:t>
      </w:r>
      <w:r w:rsidRPr="00867E68">
        <w:rPr>
          <w:rFonts w:ascii="Segoe UI Symbol" w:eastAsia="MS Gothic" w:hAnsi="Segoe UI Symbol" w:cs="Segoe UI Symbol"/>
          <w:sz w:val="28"/>
          <w:szCs w:val="28"/>
          <w:lang w:val="en-GB"/>
        </w:rPr>
        <w:t>☐</w:t>
      </w:r>
      <w:r w:rsidRPr="00867E68">
        <w:rPr>
          <w:rFonts w:eastAsia="MS Gothic"/>
          <w:sz w:val="28"/>
          <w:szCs w:val="28"/>
          <w:lang w:val="en-GB"/>
        </w:rPr>
        <w:t xml:space="preserve"> </w:t>
      </w:r>
      <w:r w:rsidRPr="002C5582">
        <w:rPr>
          <w:sz w:val="24"/>
          <w:szCs w:val="24"/>
          <w:lang w:val="en-GB"/>
        </w:rPr>
        <w:t>Yes</w:t>
      </w:r>
      <w:r w:rsidRPr="00867E68">
        <w:rPr>
          <w:sz w:val="28"/>
          <w:szCs w:val="28"/>
          <w:lang w:val="en-GB"/>
        </w:rPr>
        <w:tab/>
        <w:t xml:space="preserve">   </w:t>
      </w:r>
      <w:r w:rsidRPr="00867E68">
        <w:rPr>
          <w:rFonts w:ascii="Segoe UI Symbol" w:eastAsia="MS Gothic" w:hAnsi="Segoe UI Symbol" w:cs="Segoe UI Symbol"/>
          <w:sz w:val="28"/>
          <w:szCs w:val="28"/>
          <w:lang w:val="en-GB"/>
        </w:rPr>
        <w:t>☐</w:t>
      </w:r>
      <w:r w:rsidRPr="00867E68">
        <w:rPr>
          <w:rFonts w:eastAsia="MS Gothic"/>
          <w:sz w:val="28"/>
          <w:szCs w:val="28"/>
          <w:lang w:val="en-GB"/>
        </w:rPr>
        <w:t xml:space="preserve"> </w:t>
      </w:r>
      <w:r w:rsidRPr="002C5582">
        <w:rPr>
          <w:sz w:val="24"/>
          <w:szCs w:val="24"/>
          <w:lang w:val="en-GB"/>
        </w:rPr>
        <w:t>No</w:t>
      </w:r>
    </w:p>
    <w:p w14:paraId="5859A8B0" w14:textId="77777777" w:rsidR="00810E51" w:rsidRDefault="005F7186" w:rsidP="00C70913">
      <w:pPr>
        <w:spacing w:after="0"/>
      </w:pPr>
      <w:r w:rsidRPr="005F7186">
        <w:t>The trust</w:t>
      </w:r>
      <w:r w:rsidR="008B14EC">
        <w:t>/</w:t>
      </w:r>
      <w:r w:rsidRPr="005F7186">
        <w:t>school will carry out checks to confirm your right to work in the UK</w:t>
      </w:r>
      <w:r w:rsidR="00445188">
        <w:t xml:space="preserve"> in accordance with the </w:t>
      </w:r>
      <w:r w:rsidR="00810E51">
        <w:t xml:space="preserve">latest government legislation.   Please see </w:t>
      </w:r>
      <w:hyperlink r:id="rId19" w:history="1">
        <w:r w:rsidR="00810E51" w:rsidRPr="00810E51">
          <w:rPr>
            <w:rStyle w:val="Hyperlink"/>
          </w:rPr>
          <w:t>https://www.gov.uk/prove-right-to-work</w:t>
        </w:r>
      </w:hyperlink>
    </w:p>
    <w:p w14:paraId="7B031111" w14:textId="6110B0C0" w:rsidR="005F7186" w:rsidRPr="00C70913" w:rsidRDefault="00445188" w:rsidP="00C70913">
      <w:pPr>
        <w:spacing w:after="0"/>
      </w:pPr>
      <w:r w:rsidRPr="00C70913">
        <w:t>You will be required to provide the relevant documents</w:t>
      </w:r>
      <w:r w:rsidR="00D01AF1" w:rsidRPr="00C70913">
        <w:t xml:space="preserve"> before an appointment </w:t>
      </w:r>
      <w:r w:rsidR="00CB3B19" w:rsidRPr="00C70913">
        <w:t xml:space="preserve">can be </w:t>
      </w:r>
      <w:r w:rsidR="00D01AF1" w:rsidRPr="00C70913">
        <w:t>c</w:t>
      </w:r>
      <w:r w:rsidR="00CB3B19" w:rsidRPr="00C70913">
        <w:t>onfirmed</w:t>
      </w:r>
      <w:r w:rsidRPr="00C70913">
        <w:t xml:space="preserve">. </w:t>
      </w:r>
    </w:p>
    <w:p w14:paraId="546DAA88" w14:textId="77777777" w:rsidR="00E95CC6" w:rsidRPr="00C70913" w:rsidRDefault="00E95CC6" w:rsidP="00E10D43">
      <w:pPr>
        <w:pStyle w:val="1bodycopy"/>
        <w:spacing w:after="0"/>
        <w:rPr>
          <w:rFonts w:asciiTheme="minorHAnsi" w:hAnsiTheme="minorHAnsi" w:cstheme="minorHAnsi"/>
          <w:sz w:val="22"/>
          <w:szCs w:val="22"/>
        </w:rPr>
      </w:pPr>
    </w:p>
    <w:p w14:paraId="51BCDFE0" w14:textId="77777777" w:rsidR="00E95CC6" w:rsidRDefault="00E95CC6" w:rsidP="00E95CC6">
      <w:pPr>
        <w:pStyle w:val="Numberedheadings"/>
        <w:ind w:left="567" w:hanging="567"/>
        <w:rPr>
          <w:lang w:val="en-GB"/>
        </w:rPr>
      </w:pPr>
      <w:r>
        <w:rPr>
          <w:lang w:val="en-GB"/>
        </w:rPr>
        <w:t>Online searches</w:t>
      </w:r>
    </w:p>
    <w:p w14:paraId="06D872E0" w14:textId="7A825053" w:rsidR="00FD35CD" w:rsidRDefault="00E95CC6" w:rsidP="00FD35CD">
      <w:pPr>
        <w:spacing w:after="0"/>
        <w:rPr>
          <w:lang w:val="en-GB"/>
        </w:rPr>
      </w:pPr>
      <w:r w:rsidRPr="00B94A0C">
        <w:rPr>
          <w:lang w:val="en-GB"/>
        </w:rPr>
        <w:t xml:space="preserve">We </w:t>
      </w:r>
      <w:r w:rsidR="00434628">
        <w:rPr>
          <w:lang w:val="en-GB"/>
        </w:rPr>
        <w:t xml:space="preserve">will </w:t>
      </w:r>
      <w:r w:rsidRPr="00B94A0C">
        <w:rPr>
          <w:lang w:val="en-GB"/>
        </w:rPr>
        <w:t xml:space="preserve">conduct online searches </w:t>
      </w:r>
      <w:r w:rsidR="008B14EC">
        <w:rPr>
          <w:lang w:val="en-GB"/>
        </w:rPr>
        <w:t xml:space="preserve">on shortlisted candidates </w:t>
      </w:r>
      <w:r w:rsidRPr="00B94A0C">
        <w:rPr>
          <w:lang w:val="en-GB"/>
        </w:rPr>
        <w:t>as part of our due diligence checks</w:t>
      </w:r>
      <w:r w:rsidR="00B115A6">
        <w:rPr>
          <w:lang w:val="en-GB"/>
        </w:rPr>
        <w:t>.</w:t>
      </w:r>
    </w:p>
    <w:p w14:paraId="10D8C5C8" w14:textId="77777777" w:rsidR="003C7578" w:rsidRDefault="003C7578" w:rsidP="00FD35CD">
      <w:pPr>
        <w:spacing w:after="0"/>
      </w:pPr>
    </w:p>
    <w:p w14:paraId="27363690" w14:textId="5604575F" w:rsidR="00B115A6" w:rsidRDefault="00B115A6" w:rsidP="003C7578">
      <w:pPr>
        <w:pStyle w:val="Numberedheadings"/>
        <w:ind w:left="567" w:hanging="567"/>
      </w:pPr>
      <w:r w:rsidRPr="00125B2D">
        <w:lastRenderedPageBreak/>
        <w:t>Prohibition from Teaching</w:t>
      </w:r>
    </w:p>
    <w:p w14:paraId="6FEB796C" w14:textId="053657B5" w:rsidR="00FD35CD" w:rsidRDefault="00FD35CD" w:rsidP="00430C42">
      <w:pPr>
        <w:spacing w:line="240" w:lineRule="auto"/>
      </w:pPr>
      <w:r w:rsidRPr="00C17C4F">
        <w:t xml:space="preserve">In accordance with the requirements of The School Staffing (England) (Amendment) Regulations 2013, any </w:t>
      </w:r>
      <w:r w:rsidR="00430C42">
        <w:t xml:space="preserve">appointment to a </w:t>
      </w:r>
      <w:r w:rsidR="00CB5CFE">
        <w:t>post which involves teaching work (e.g. teach</w:t>
      </w:r>
      <w:r w:rsidR="00430C42">
        <w:t xml:space="preserve">ing </w:t>
      </w:r>
      <w:r w:rsidR="00CA2F45">
        <w:t xml:space="preserve">post </w:t>
      </w:r>
      <w:r w:rsidR="00430C42">
        <w:t xml:space="preserve">or </w:t>
      </w:r>
      <w:r w:rsidR="00CA2F45">
        <w:t xml:space="preserve">a </w:t>
      </w:r>
      <w:r w:rsidR="00430C42">
        <w:t>teaching assistant (TA) post</w:t>
      </w:r>
      <w:r w:rsidR="00CB5CFE">
        <w:t>)</w:t>
      </w:r>
      <w:r w:rsidR="00430C42">
        <w:t xml:space="preserve"> </w:t>
      </w:r>
      <w:r w:rsidRPr="00C17C4F">
        <w:t>is subject to a check with the Department for Education to ensure that you are not subject to a prohibition order or an interim prohibition order.</w:t>
      </w:r>
    </w:p>
    <w:p w14:paraId="21492F96" w14:textId="6EE8FC8C" w:rsidR="008B14EC" w:rsidRDefault="008B14EC" w:rsidP="001720B9">
      <w:pPr>
        <w:pStyle w:val="Numberedheadings"/>
        <w:spacing w:before="240"/>
        <w:ind w:left="567" w:hanging="567"/>
      </w:pPr>
      <w:r>
        <w:t>Association with the school/trust</w:t>
      </w:r>
    </w:p>
    <w:p w14:paraId="61330841" w14:textId="4F70E6FF" w:rsidR="008B14EC" w:rsidRDefault="008B14EC" w:rsidP="00BB013E">
      <w:pPr>
        <w:spacing w:after="0" w:line="240" w:lineRule="auto"/>
      </w:pPr>
      <w:r>
        <w:t xml:space="preserve">Please list any personal relationships that exist between you and any of the following members of the </w:t>
      </w:r>
      <w:r w:rsidRPr="008B14EC">
        <w:t>school/trust</w:t>
      </w:r>
      <w:r>
        <w:t xml:space="preserve"> community:</w:t>
      </w:r>
      <w:r w:rsidR="00BB013E">
        <w:t xml:space="preserve"> t</w:t>
      </w:r>
      <w:r w:rsidRPr="008B14EC">
        <w:t>rustees</w:t>
      </w:r>
      <w:r w:rsidR="00BB013E">
        <w:t>, l</w:t>
      </w:r>
      <w:r w:rsidRPr="008B14EC">
        <w:t>ocal governors</w:t>
      </w:r>
      <w:r w:rsidR="00BB013E">
        <w:t>, s</w:t>
      </w:r>
      <w:r w:rsidRPr="008B14EC">
        <w:t>taff</w:t>
      </w:r>
      <w:r w:rsidR="00BB013E">
        <w:t>, p</w:t>
      </w:r>
      <w:r w:rsidRPr="008B14EC">
        <w:t>upils</w:t>
      </w:r>
      <w:r w:rsidR="00BB013E">
        <w:t xml:space="preserve">.  </w:t>
      </w:r>
      <w:r>
        <w:t xml:space="preserve">If you have a relationship with a </w:t>
      </w:r>
      <w:r w:rsidRPr="00BB013E">
        <w:t>trustee, local governor</w:t>
      </w:r>
      <w:r>
        <w:t xml:space="preserve"> or employee, this does not necessarily prevent them from acting as a referee for you.</w:t>
      </w:r>
    </w:p>
    <w:p w14:paraId="395AA78B" w14:textId="65DA5057" w:rsidR="00BB013E" w:rsidRDefault="00BB013E" w:rsidP="00BB013E">
      <w:pPr>
        <w:spacing w:after="0" w:line="240" w:lineRule="auto"/>
      </w:pPr>
    </w:p>
    <w:tbl>
      <w:tblPr>
        <w:tblStyle w:val="TableGrid"/>
        <w:tblW w:w="0" w:type="auto"/>
        <w:tblLook w:val="04A0" w:firstRow="1" w:lastRow="0" w:firstColumn="1" w:lastColumn="0" w:noHBand="0" w:noVBand="1"/>
      </w:tblPr>
      <w:tblGrid>
        <w:gridCol w:w="3485"/>
        <w:gridCol w:w="3485"/>
        <w:gridCol w:w="3486"/>
      </w:tblGrid>
      <w:tr w:rsidR="00BB013E" w14:paraId="076603E5" w14:textId="77777777" w:rsidTr="00BB013E">
        <w:trPr>
          <w:trHeight w:val="397"/>
        </w:trPr>
        <w:tc>
          <w:tcPr>
            <w:tcW w:w="3485" w:type="dxa"/>
            <w:shd w:val="clear" w:color="auto" w:fill="BFBFBF" w:themeFill="background1" w:themeFillShade="BF"/>
            <w:vAlign w:val="center"/>
          </w:tcPr>
          <w:p w14:paraId="1AAE6D03" w14:textId="4D55C6A3" w:rsidR="00BB013E" w:rsidRDefault="00BB013E" w:rsidP="00BB013E">
            <w:pPr>
              <w:jc w:val="center"/>
            </w:pPr>
            <w:r w:rsidRPr="00E531B2">
              <w:rPr>
                <w:b/>
              </w:rPr>
              <w:t>Name</w:t>
            </w:r>
          </w:p>
        </w:tc>
        <w:tc>
          <w:tcPr>
            <w:tcW w:w="3485" w:type="dxa"/>
            <w:shd w:val="clear" w:color="auto" w:fill="BFBFBF" w:themeFill="background1" w:themeFillShade="BF"/>
            <w:vAlign w:val="center"/>
          </w:tcPr>
          <w:p w14:paraId="3098BD65" w14:textId="6EB23BCB" w:rsidR="00BB013E" w:rsidRDefault="00BB013E" w:rsidP="00BB013E">
            <w:pPr>
              <w:jc w:val="center"/>
            </w:pPr>
            <w:r w:rsidRPr="00E531B2">
              <w:rPr>
                <w:b/>
              </w:rPr>
              <w:t>Relationship</w:t>
            </w:r>
          </w:p>
        </w:tc>
        <w:tc>
          <w:tcPr>
            <w:tcW w:w="3486" w:type="dxa"/>
            <w:shd w:val="clear" w:color="auto" w:fill="BFBFBF" w:themeFill="background1" w:themeFillShade="BF"/>
            <w:vAlign w:val="center"/>
          </w:tcPr>
          <w:p w14:paraId="6EA69318" w14:textId="46ACE01E" w:rsidR="00BB013E" w:rsidRDefault="00BB013E" w:rsidP="00BB013E">
            <w:pPr>
              <w:jc w:val="center"/>
            </w:pPr>
            <w:r w:rsidRPr="00BB013E">
              <w:rPr>
                <w:b/>
              </w:rPr>
              <w:t>Role at school/trust</w:t>
            </w:r>
          </w:p>
        </w:tc>
      </w:tr>
      <w:tr w:rsidR="00BB013E" w14:paraId="276488AB" w14:textId="77777777" w:rsidTr="001720B9">
        <w:trPr>
          <w:trHeight w:val="454"/>
        </w:trPr>
        <w:tc>
          <w:tcPr>
            <w:tcW w:w="3485" w:type="dxa"/>
            <w:vAlign w:val="center"/>
          </w:tcPr>
          <w:p w14:paraId="6FB02B8D" w14:textId="77777777" w:rsidR="00BB013E" w:rsidRDefault="00BB013E" w:rsidP="00BB013E"/>
        </w:tc>
        <w:tc>
          <w:tcPr>
            <w:tcW w:w="3485" w:type="dxa"/>
            <w:vAlign w:val="center"/>
          </w:tcPr>
          <w:p w14:paraId="5483A560" w14:textId="77777777" w:rsidR="00BB013E" w:rsidRDefault="00BB013E" w:rsidP="00BB013E"/>
        </w:tc>
        <w:tc>
          <w:tcPr>
            <w:tcW w:w="3486" w:type="dxa"/>
            <w:vAlign w:val="center"/>
          </w:tcPr>
          <w:p w14:paraId="596C361B" w14:textId="77777777" w:rsidR="00BB013E" w:rsidRDefault="00BB013E" w:rsidP="00BB013E"/>
        </w:tc>
      </w:tr>
      <w:tr w:rsidR="00BB013E" w14:paraId="4E33F0F2" w14:textId="77777777" w:rsidTr="001720B9">
        <w:trPr>
          <w:trHeight w:val="454"/>
        </w:trPr>
        <w:tc>
          <w:tcPr>
            <w:tcW w:w="3485" w:type="dxa"/>
            <w:vAlign w:val="center"/>
          </w:tcPr>
          <w:p w14:paraId="56DBE050" w14:textId="77777777" w:rsidR="00BB013E" w:rsidRDefault="00BB013E" w:rsidP="00BB013E"/>
        </w:tc>
        <w:tc>
          <w:tcPr>
            <w:tcW w:w="3485" w:type="dxa"/>
            <w:vAlign w:val="center"/>
          </w:tcPr>
          <w:p w14:paraId="4C392EE2" w14:textId="77777777" w:rsidR="00BB013E" w:rsidRDefault="00BB013E" w:rsidP="00BB013E"/>
        </w:tc>
        <w:tc>
          <w:tcPr>
            <w:tcW w:w="3486" w:type="dxa"/>
            <w:vAlign w:val="center"/>
          </w:tcPr>
          <w:p w14:paraId="48C87B6D" w14:textId="77777777" w:rsidR="00BB013E" w:rsidRDefault="00BB013E" w:rsidP="00BB013E"/>
        </w:tc>
      </w:tr>
      <w:tr w:rsidR="00BB013E" w14:paraId="425BC447" w14:textId="77777777" w:rsidTr="001720B9">
        <w:trPr>
          <w:trHeight w:val="454"/>
        </w:trPr>
        <w:tc>
          <w:tcPr>
            <w:tcW w:w="3485" w:type="dxa"/>
            <w:vAlign w:val="center"/>
          </w:tcPr>
          <w:p w14:paraId="39AF406B" w14:textId="77777777" w:rsidR="00BB013E" w:rsidRDefault="00BB013E" w:rsidP="00BB013E"/>
        </w:tc>
        <w:tc>
          <w:tcPr>
            <w:tcW w:w="3485" w:type="dxa"/>
            <w:vAlign w:val="center"/>
          </w:tcPr>
          <w:p w14:paraId="13470DCF" w14:textId="77777777" w:rsidR="00BB013E" w:rsidRDefault="00BB013E" w:rsidP="00BB013E"/>
        </w:tc>
        <w:tc>
          <w:tcPr>
            <w:tcW w:w="3486" w:type="dxa"/>
            <w:vAlign w:val="center"/>
          </w:tcPr>
          <w:p w14:paraId="27E975DF" w14:textId="77777777" w:rsidR="00BB013E" w:rsidRDefault="00BB013E" w:rsidP="00BB013E"/>
        </w:tc>
      </w:tr>
    </w:tbl>
    <w:p w14:paraId="03491970" w14:textId="77777777" w:rsidR="00BB013E" w:rsidRDefault="00BB013E" w:rsidP="00BB013E">
      <w:pPr>
        <w:spacing w:after="0" w:line="240" w:lineRule="auto"/>
      </w:pPr>
    </w:p>
    <w:p w14:paraId="0931A980" w14:textId="12E7C21A" w:rsidR="00916A50" w:rsidRDefault="00916A50" w:rsidP="000A47A2">
      <w:pPr>
        <w:pStyle w:val="Numberedheadings"/>
        <w:ind w:left="567" w:hanging="567"/>
      </w:pPr>
      <w:r w:rsidRPr="00125B2D">
        <w:t>Notes</w:t>
      </w:r>
    </w:p>
    <w:p w14:paraId="51405835" w14:textId="7641F5C2" w:rsidR="00916A50" w:rsidRPr="00A11A50" w:rsidRDefault="00916A50" w:rsidP="00BB013E">
      <w:pPr>
        <w:pStyle w:val="ListParagraph"/>
        <w:numPr>
          <w:ilvl w:val="0"/>
          <w:numId w:val="6"/>
        </w:numPr>
        <w:spacing w:before="120" w:after="120" w:line="240" w:lineRule="auto"/>
        <w:ind w:left="924" w:hanging="357"/>
        <w:contextualSpacing w:val="0"/>
      </w:pPr>
      <w:r w:rsidRPr="00A11A50">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C84D8C0" w14:textId="347B7D85" w:rsidR="00916A50" w:rsidRPr="00A11A50" w:rsidRDefault="00810E51" w:rsidP="00BB013E">
      <w:pPr>
        <w:pStyle w:val="ListParagraph"/>
        <w:numPr>
          <w:ilvl w:val="0"/>
          <w:numId w:val="6"/>
        </w:numPr>
        <w:spacing w:before="120" w:after="120" w:line="240" w:lineRule="auto"/>
        <w:ind w:left="924" w:hanging="357"/>
        <w:contextualSpacing w:val="0"/>
      </w:pPr>
      <w:r>
        <w:t>D</w:t>
      </w:r>
      <w:r w:rsidRPr="00A11A50">
        <w:t>irectly or indirectly</w:t>
      </w:r>
      <w:r>
        <w:t xml:space="preserve"> c</w:t>
      </w:r>
      <w:r w:rsidR="00916A50" w:rsidRPr="00A11A50">
        <w:t>anvassing an employee</w:t>
      </w:r>
      <w:r w:rsidR="00721661">
        <w:t xml:space="preserve">, </w:t>
      </w:r>
      <w:r w:rsidR="00916A50" w:rsidRPr="00A11A50">
        <w:t xml:space="preserve">governor </w:t>
      </w:r>
      <w:r w:rsidR="00721661">
        <w:t xml:space="preserve">or trustee </w:t>
      </w:r>
      <w:r w:rsidR="00916A50" w:rsidRPr="00A11A50">
        <w:t>will disqualify the application.</w:t>
      </w:r>
    </w:p>
    <w:p w14:paraId="7F7BFC03" w14:textId="4C7CB055" w:rsidR="00916A50" w:rsidRPr="00975974" w:rsidRDefault="11D82950" w:rsidP="40760A35">
      <w:pPr>
        <w:pStyle w:val="ListParagraph"/>
        <w:numPr>
          <w:ilvl w:val="0"/>
          <w:numId w:val="6"/>
        </w:numPr>
        <w:spacing w:before="120" w:after="120" w:line="240" w:lineRule="auto"/>
        <w:ind w:left="924" w:hanging="357"/>
        <w:rPr>
          <w:rFonts w:ascii="Calibri" w:hAnsi="Calibri"/>
        </w:rPr>
      </w:pPr>
      <w:r>
        <w:t>A</w:t>
      </w:r>
      <w:r w:rsidR="06BF5EFE">
        <w:t xml:space="preserve">ppointment will be subject to the pre-employment checks outlined in the </w:t>
      </w:r>
      <w:r w:rsidR="14298ADB">
        <w:t xml:space="preserve">ONE Academy </w:t>
      </w:r>
      <w:r w:rsidR="06BF5EFE">
        <w:t xml:space="preserve">Trust Safer Recruitment Policy </w:t>
      </w:r>
      <w:r w:rsidR="171CC38B">
        <w:t xml:space="preserve">available in the policy area on the </w:t>
      </w:r>
      <w:hyperlink r:id="rId20">
        <w:r w:rsidR="171CC38B" w:rsidRPr="40760A35">
          <w:rPr>
            <w:rStyle w:val="Hyperlink"/>
          </w:rPr>
          <w:t>ONE Academy Trust website</w:t>
        </w:r>
      </w:hyperlink>
      <w:r w:rsidR="171CC38B">
        <w:t xml:space="preserve">.  </w:t>
      </w:r>
      <w:r w:rsidR="06BF5EFE">
        <w:t>A</w:t>
      </w:r>
      <w:r w:rsidR="72BB8A2B">
        <w:t xml:space="preserve">n employment </w:t>
      </w:r>
      <w:r w:rsidR="06BF5EFE">
        <w:t>start date will not be provided until the pre-employment checks are completed</w:t>
      </w:r>
      <w:r w:rsidR="72BB8A2B">
        <w:t xml:space="preserve"> satisfactorily</w:t>
      </w:r>
      <w:r w:rsidR="06BF5EFE">
        <w:t>.</w:t>
      </w:r>
      <w:r w:rsidR="16075193">
        <w:t xml:space="preserve">  The School’s Safeguarding Policy is available at</w:t>
      </w:r>
      <w:r w:rsidR="0410D71F">
        <w:t xml:space="preserve"> </w:t>
      </w:r>
      <w:hyperlink r:id="rId21">
        <w:r w:rsidR="4E3C3A36" w:rsidRPr="40760A35">
          <w:rPr>
            <w:rStyle w:val="Hyperlink"/>
          </w:rPr>
          <w:t>https://www.derwentprimary.net/information/policies/</w:t>
        </w:r>
      </w:hyperlink>
      <w:r w:rsidR="5151219E">
        <w:t xml:space="preserve">   </w:t>
      </w:r>
    </w:p>
    <w:p w14:paraId="5DD88DF7" w14:textId="77777777" w:rsidR="00916A50" w:rsidRPr="00125B2D" w:rsidRDefault="00916A50" w:rsidP="00BB013E">
      <w:pPr>
        <w:pStyle w:val="Numberedheadings"/>
        <w:spacing w:before="240"/>
        <w:ind w:left="567" w:hanging="567"/>
      </w:pPr>
      <w:r w:rsidRPr="00125B2D">
        <w:t>Declaration</w:t>
      </w:r>
    </w:p>
    <w:p w14:paraId="57CB22A2" w14:textId="65FF14C7" w:rsidR="00916A50" w:rsidRDefault="00916A50" w:rsidP="00E67B27">
      <w:pPr>
        <w:spacing w:line="240" w:lineRule="auto"/>
      </w:pPr>
      <w:r w:rsidRPr="00A11A50">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t xml:space="preserve"> the</w:t>
      </w:r>
      <w:r w:rsidRPr="00A11A50">
        <w:t xml:space="preserve"> post, and possible referral to the police. I understand and accept that the information I have provided may be used</w:t>
      </w:r>
      <w:r w:rsidR="00510462" w:rsidRPr="00A11A50">
        <w:t xml:space="preserve"> in accordance with </w:t>
      </w:r>
      <w:r w:rsidR="00E67B27">
        <w:t>the recruitment and appointment process</w:t>
      </w:r>
      <w:r w:rsidRPr="00A11A50">
        <w:t>, and in particular that checks may be carried out to verify the contents of my application form.</w:t>
      </w:r>
    </w:p>
    <w:tbl>
      <w:tblPr>
        <w:tblStyle w:val="TableGrid"/>
        <w:tblW w:w="0" w:type="auto"/>
        <w:tblLook w:val="04A0" w:firstRow="1" w:lastRow="0" w:firstColumn="1" w:lastColumn="0" w:noHBand="0" w:noVBand="1"/>
      </w:tblPr>
      <w:tblGrid>
        <w:gridCol w:w="2405"/>
        <w:gridCol w:w="5670"/>
      </w:tblGrid>
      <w:tr w:rsidR="00A11A50" w14:paraId="799DEC4C" w14:textId="77777777" w:rsidTr="00BB5D43">
        <w:trPr>
          <w:trHeight w:val="680"/>
        </w:trPr>
        <w:tc>
          <w:tcPr>
            <w:tcW w:w="2405" w:type="dxa"/>
            <w:shd w:val="clear" w:color="auto" w:fill="E6E6E6"/>
            <w:vAlign w:val="center"/>
          </w:tcPr>
          <w:p w14:paraId="3F29A7E7" w14:textId="77777777" w:rsidR="00A11A50" w:rsidRPr="00E67B27" w:rsidRDefault="00A11A50" w:rsidP="00E67B27">
            <w:pPr>
              <w:rPr>
                <w:b/>
              </w:rPr>
            </w:pPr>
            <w:r w:rsidRPr="00E67B27">
              <w:rPr>
                <w:b/>
              </w:rPr>
              <w:t>Signature of applicant:</w:t>
            </w:r>
          </w:p>
        </w:tc>
        <w:tc>
          <w:tcPr>
            <w:tcW w:w="5670" w:type="dxa"/>
            <w:vAlign w:val="center"/>
          </w:tcPr>
          <w:p w14:paraId="3C1B2D19" w14:textId="77777777" w:rsidR="00A11A50" w:rsidRDefault="00A11A50" w:rsidP="00E67B27"/>
        </w:tc>
      </w:tr>
      <w:tr w:rsidR="00A11A50" w14:paraId="196EB5E0" w14:textId="77777777" w:rsidTr="00BB5D43">
        <w:trPr>
          <w:trHeight w:val="680"/>
        </w:trPr>
        <w:tc>
          <w:tcPr>
            <w:tcW w:w="2405" w:type="dxa"/>
            <w:shd w:val="clear" w:color="auto" w:fill="E6E6E6"/>
            <w:vAlign w:val="center"/>
          </w:tcPr>
          <w:p w14:paraId="3A7F261B" w14:textId="77777777" w:rsidR="00A11A50" w:rsidRPr="00E67B27" w:rsidRDefault="00A11A50" w:rsidP="00E67B27">
            <w:pPr>
              <w:rPr>
                <w:b/>
              </w:rPr>
            </w:pPr>
            <w:r w:rsidRPr="00E67B27">
              <w:rPr>
                <w:b/>
              </w:rPr>
              <w:t>Print name:</w:t>
            </w:r>
          </w:p>
        </w:tc>
        <w:tc>
          <w:tcPr>
            <w:tcW w:w="5670" w:type="dxa"/>
            <w:vAlign w:val="center"/>
          </w:tcPr>
          <w:p w14:paraId="3AE5B572" w14:textId="77777777" w:rsidR="00A11A50" w:rsidRDefault="00A11A50" w:rsidP="00E67B27"/>
        </w:tc>
      </w:tr>
      <w:tr w:rsidR="00A11A50" w14:paraId="17F7F414" w14:textId="77777777" w:rsidTr="00BB5D43">
        <w:trPr>
          <w:trHeight w:val="680"/>
        </w:trPr>
        <w:tc>
          <w:tcPr>
            <w:tcW w:w="2405" w:type="dxa"/>
            <w:shd w:val="clear" w:color="auto" w:fill="E6E6E6"/>
            <w:vAlign w:val="center"/>
          </w:tcPr>
          <w:p w14:paraId="47441596" w14:textId="77777777" w:rsidR="00A11A50" w:rsidRPr="00E67B27" w:rsidRDefault="00A11A50" w:rsidP="00E67B27">
            <w:pPr>
              <w:rPr>
                <w:b/>
              </w:rPr>
            </w:pPr>
            <w:r w:rsidRPr="00E67B27">
              <w:rPr>
                <w:b/>
              </w:rPr>
              <w:t>Date:</w:t>
            </w:r>
          </w:p>
        </w:tc>
        <w:tc>
          <w:tcPr>
            <w:tcW w:w="5670" w:type="dxa"/>
            <w:vAlign w:val="center"/>
          </w:tcPr>
          <w:p w14:paraId="19FCF2B6" w14:textId="77777777" w:rsidR="00A11A50" w:rsidRDefault="00A11A50" w:rsidP="00E67B27"/>
        </w:tc>
      </w:tr>
    </w:tbl>
    <w:p w14:paraId="1E5B7371" w14:textId="029B2256" w:rsidR="00A11A50" w:rsidRDefault="00A11A50" w:rsidP="006E706E"/>
    <w:tbl>
      <w:tblPr>
        <w:tblStyle w:val="TableGrid"/>
        <w:tblW w:w="0" w:type="auto"/>
        <w:tblLook w:val="04A0" w:firstRow="1" w:lastRow="0" w:firstColumn="1" w:lastColumn="0" w:noHBand="0" w:noVBand="1"/>
      </w:tblPr>
      <w:tblGrid>
        <w:gridCol w:w="10456"/>
      </w:tblGrid>
      <w:tr w:rsidR="00C70913" w14:paraId="182B578E" w14:textId="77777777" w:rsidTr="00C70913">
        <w:trPr>
          <w:trHeight w:val="1191"/>
        </w:trPr>
        <w:tc>
          <w:tcPr>
            <w:tcW w:w="10456" w:type="dxa"/>
            <w:shd w:val="clear" w:color="auto" w:fill="D9D9D9" w:themeFill="background1" w:themeFillShade="D9"/>
            <w:vAlign w:val="center"/>
          </w:tcPr>
          <w:p w14:paraId="045DA90F" w14:textId="24E236EF" w:rsidR="00C70913" w:rsidRDefault="00C70913" w:rsidP="00C70913">
            <w:r w:rsidRPr="00C70913">
              <w:rPr>
                <w:b/>
              </w:rPr>
              <w:t xml:space="preserve">Please Note: If the application is submitted electronically and you are </w:t>
            </w:r>
            <w:r>
              <w:rPr>
                <w:b/>
              </w:rPr>
              <w:t>selected for appointment</w:t>
            </w:r>
            <w:r w:rsidRPr="00C70913">
              <w:rPr>
                <w:b/>
              </w:rPr>
              <w:t>, you will be required to sign the application form.</w:t>
            </w:r>
          </w:p>
        </w:tc>
      </w:tr>
    </w:tbl>
    <w:p w14:paraId="1480FCA2" w14:textId="77777777" w:rsidR="00C70913" w:rsidRDefault="00C70913" w:rsidP="006E706E"/>
    <w:p w14:paraId="03B05A2E" w14:textId="77777777" w:rsidR="00863481" w:rsidRPr="00863481" w:rsidRDefault="00863481" w:rsidP="006E706E"/>
    <w:p w14:paraId="1F805AF9" w14:textId="77777777" w:rsidR="00916A50" w:rsidRDefault="00916A50" w:rsidP="006E706E">
      <w:pPr>
        <w:sectPr w:rsidR="00916A50" w:rsidSect="00EF4610">
          <w:footnotePr>
            <w:pos w:val="beneathText"/>
          </w:footnotePr>
          <w:pgSz w:w="11906" w:h="16838"/>
          <w:pgMar w:top="720" w:right="720" w:bottom="720" w:left="720" w:header="709" w:footer="340" w:gutter="0"/>
          <w:pgBorders w:offsetFrom="page">
            <w:top w:val="single" w:sz="12" w:space="24" w:color="244061" w:themeColor="accent1" w:themeShade="80"/>
            <w:left w:val="single" w:sz="12" w:space="24" w:color="244061" w:themeColor="accent1" w:themeShade="80"/>
            <w:bottom w:val="single" w:sz="12" w:space="24" w:color="244061" w:themeColor="accent1" w:themeShade="80"/>
            <w:right w:val="single" w:sz="12" w:space="24" w:color="244061" w:themeColor="accent1" w:themeShade="80"/>
          </w:pgBorders>
          <w:cols w:space="708"/>
          <w:docGrid w:linePitch="360"/>
          <w15:footnoteColumns w:val="1"/>
        </w:sectPr>
      </w:pPr>
    </w:p>
    <w:p w14:paraId="75FA5BF4" w14:textId="71CEA7EA" w:rsidR="00916A50" w:rsidRPr="00E70569" w:rsidRDefault="00EC0341" w:rsidP="00E70569">
      <w:pPr>
        <w:pStyle w:val="Section-Level1"/>
        <w:shd w:val="clear" w:color="auto" w:fill="BFBFBF" w:themeFill="background1" w:themeFillShade="BF"/>
        <w:rPr>
          <w:rFonts w:asciiTheme="minorHAnsi" w:hAnsiTheme="minorHAnsi" w:cstheme="minorHAnsi"/>
          <w:b/>
          <w:color w:val="auto"/>
          <w:sz w:val="32"/>
          <w:szCs w:val="32"/>
        </w:rPr>
      </w:pPr>
      <w:r>
        <w:rPr>
          <w:noProof/>
          <w:lang w:val="en-GB" w:eastAsia="en-GB"/>
        </w:rPr>
        <w:lastRenderedPageBreak/>
        <mc:AlternateContent>
          <mc:Choice Requires="wps">
            <w:drawing>
              <wp:anchor distT="45720" distB="45720" distL="114300" distR="114300" simplePos="0" relativeHeight="251658242" behindDoc="0" locked="0" layoutInCell="1" allowOverlap="1" wp14:anchorId="4A602CB1" wp14:editId="3C7E04C4">
                <wp:simplePos x="0" y="0"/>
                <wp:positionH relativeFrom="margin">
                  <wp:posOffset>3409950</wp:posOffset>
                </wp:positionH>
                <wp:positionV relativeFrom="margin">
                  <wp:posOffset>479425</wp:posOffset>
                </wp:positionV>
                <wp:extent cx="3249295" cy="285750"/>
                <wp:effectExtent l="0" t="0" r="27305" b="19050"/>
                <wp:wrapTopAndBottom/>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3249295" cy="285750"/>
                        </a:xfrm>
                        <a:prstGeom prst="rect">
                          <a:avLst/>
                        </a:prstGeom>
                        <a:ln/>
                      </wps:spPr>
                      <wps:style>
                        <a:lnRef idx="2">
                          <a:schemeClr val="dk1"/>
                        </a:lnRef>
                        <a:fillRef idx="1">
                          <a:schemeClr val="lt1"/>
                        </a:fillRef>
                        <a:effectRef idx="0">
                          <a:scrgbClr r="0" g="0" b="0"/>
                        </a:effectRef>
                        <a:fontRef idx="minor">
                          <a:schemeClr val="dk1"/>
                        </a:fontRef>
                      </wps:style>
                      <wps:txbx>
                        <w:txbxContent>
                          <w:p w14:paraId="7FDA11F3" w14:textId="77777777" w:rsidR="00384940" w:rsidRDefault="0042533B" w:rsidP="00384940">
                            <w:pPr>
                              <w:rPr>
                                <w:rFonts w:eastAsia="Calibri" w:hAnsi="Calibri" w:cs="Calibri"/>
                                <w:color w:val="000000"/>
                              </w:rPr>
                            </w:pPr>
                            <w:r>
                              <w:rPr>
                                <w:rFonts w:eastAsia="Calibri" w:hAnsi="Calibri" w:cs="Calibri"/>
                                <w:color w:val="000000"/>
                              </w:rPr>
                              <w:t>Reference Number:   DER/TA Sept 2025</w:t>
                            </w:r>
                            <w:r>
                              <w:rPr>
                                <w:rFonts w:eastAsia="Calibri" w:hAnsi="Calibri" w:cs="Calibri"/>
                                <w:color w:val="FF0000"/>
                              </w:rPr>
                              <w:t xml:space="preserve"> </w:t>
                            </w:r>
                          </w:p>
                        </w:txbxContent>
                      </wps:txbx>
                      <wps:bodyPr wrap="square"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rect w14:anchorId="4A602CB1" id="_x0000_s1027" style="position:absolute;margin-left:268.5pt;margin-top:37.75pt;width:255.85pt;height:22.5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" fillcolor="white [3201]" strokecolor="black [3200]" strokeweight="2pt">
                <v:textbox>
                  <w:txbxContent>
                    <w:p w14:paraId="7FDA11F3" w14:textId="77777777" w:rsidR="00384940" w:rsidRDefault="0042533B" w:rsidP="00384940">
                      <w:pPr>
                        <w:rPr>
                          <w:rFonts w:eastAsia="Calibri" w:hAnsi="Calibri" w:cs="Calibri"/>
                          <w:color w:val="000000"/>
                        </w:rPr>
                      </w:pPr>
                      <w:r>
                        <w:rPr>
                          <w:rFonts w:eastAsia="Calibri" w:hAnsi="Calibri" w:cs="Calibri"/>
                          <w:color w:val="000000"/>
                        </w:rPr>
                        <w:t>Reference Number:   DER/TA Sept 2025</w:t>
                      </w:r>
                      <w:r>
                        <w:rPr>
                          <w:rFonts w:eastAsia="Calibri" w:hAnsi="Calibri" w:cs="Calibri"/>
                          <w:color w:val="FF0000"/>
                        </w:rPr>
                        <w:t xml:space="preserve"> </w:t>
                      </w:r>
                    </w:p>
                  </w:txbxContent>
                </v:textbox>
                <w10:wrap type="topAndBottom" anchorx="margin" anchory="margin"/>
              </v:rect>
            </w:pict>
          </mc:Fallback>
        </mc:AlternateContent>
      </w:r>
      <w:r w:rsidR="51DB76F5" w:rsidRPr="40760A35">
        <w:rPr>
          <w:rFonts w:asciiTheme="minorHAnsi" w:hAnsiTheme="minorHAnsi" w:cstheme="minorBidi"/>
          <w:b/>
          <w:color w:val="auto"/>
          <w:sz w:val="32"/>
          <w:szCs w:val="32"/>
        </w:rPr>
        <w:t>Part 3: Equalit</w:t>
      </w:r>
      <w:r w:rsidR="49A23BB0" w:rsidRPr="40760A35">
        <w:rPr>
          <w:rFonts w:asciiTheme="minorHAnsi" w:hAnsiTheme="minorHAnsi" w:cstheme="minorBidi"/>
          <w:b/>
          <w:color w:val="auto"/>
          <w:sz w:val="32"/>
          <w:szCs w:val="32"/>
        </w:rPr>
        <w:t xml:space="preserve">ies </w:t>
      </w:r>
      <w:r w:rsidR="51DB76F5" w:rsidRPr="40760A35">
        <w:rPr>
          <w:rFonts w:asciiTheme="minorHAnsi" w:hAnsiTheme="minorHAnsi" w:cstheme="minorBidi"/>
          <w:b/>
          <w:color w:val="auto"/>
          <w:sz w:val="32"/>
          <w:szCs w:val="32"/>
        </w:rPr>
        <w:t>Monitoring</w:t>
      </w:r>
    </w:p>
    <w:p w14:paraId="48C06EFB" w14:textId="318260F7" w:rsidR="001C0965" w:rsidRDefault="00916A50" w:rsidP="00153093">
      <w:pPr>
        <w:spacing w:after="0"/>
      </w:pPr>
      <w:r w:rsidRPr="00A11A50">
        <w:t xml:space="preserve">This section will be separated from </w:t>
      </w:r>
      <w:r w:rsidR="00E70569">
        <w:t>P</w:t>
      </w:r>
      <w:r w:rsidRPr="00A11A50">
        <w:t xml:space="preserve">art 1 and </w:t>
      </w:r>
      <w:r w:rsidR="00E70569">
        <w:t>P</w:t>
      </w:r>
      <w:r w:rsidRPr="00A11A50">
        <w:t>art 2</w:t>
      </w:r>
      <w:r w:rsidR="00EC0341">
        <w:t xml:space="preserve">.  </w:t>
      </w:r>
      <w:r w:rsidRPr="00A11A50">
        <w:t xml:space="preserve"> </w:t>
      </w:r>
    </w:p>
    <w:p w14:paraId="2AD591DC" w14:textId="72D203E9" w:rsidR="00E70569" w:rsidRDefault="00D22771" w:rsidP="00341BB1">
      <w:r w:rsidRPr="00D22771">
        <w:rPr>
          <w:b/>
        </w:rPr>
        <w:t>Completion of this section of the form is OPTIONAL.</w:t>
      </w:r>
    </w:p>
    <w:p w14:paraId="7B6EB90E" w14:textId="131B6076" w:rsidR="00BB5D43" w:rsidRPr="00BB5D43" w:rsidRDefault="002C5582" w:rsidP="00BB5D43">
      <w:pPr>
        <w:pStyle w:val="1bodycopy"/>
        <w:rPr>
          <w:rFonts w:asciiTheme="minorHAnsi" w:hAnsiTheme="minorHAnsi" w:cstheme="minorHAnsi"/>
          <w:sz w:val="22"/>
          <w:szCs w:val="22"/>
        </w:rPr>
      </w:pPr>
      <w:r w:rsidRPr="00BB5D43">
        <w:rPr>
          <w:rFonts w:asciiTheme="minorHAnsi" w:hAnsiTheme="minorHAnsi" w:cstheme="minorHAnsi"/>
          <w:sz w:val="22"/>
          <w:szCs w:val="22"/>
        </w:rPr>
        <w:t xml:space="preserve">ONE Academy Trust is committed </w:t>
      </w:r>
      <w:r w:rsidR="00BB5D43" w:rsidRPr="00BB5D43">
        <w:rPr>
          <w:rFonts w:asciiTheme="minorHAnsi" w:hAnsiTheme="minorHAnsi" w:cstheme="minorHAnsi"/>
          <w:sz w:val="22"/>
          <w:szCs w:val="22"/>
        </w:rPr>
        <w:t>to its equality, diversity and inclusion policies and to fulfilling our obligations under the Public Sector Equality Duty to promote equality for everyone</w:t>
      </w:r>
      <w:r w:rsidR="00BB5D43">
        <w:rPr>
          <w:rFonts w:asciiTheme="minorHAnsi" w:hAnsiTheme="minorHAnsi" w:cstheme="minorHAnsi"/>
          <w:sz w:val="22"/>
          <w:szCs w:val="22"/>
        </w:rPr>
        <w:t xml:space="preserve"> in accordance with the Equality Act 2010. </w:t>
      </w:r>
      <w:r w:rsidR="00BB5D43" w:rsidRPr="00BB5D43">
        <w:rPr>
          <w:rFonts w:asciiTheme="minorHAnsi" w:hAnsiTheme="minorHAnsi" w:cstheme="minorHAnsi"/>
          <w:sz w:val="22"/>
          <w:szCs w:val="22"/>
        </w:rPr>
        <w:t xml:space="preserve"> To assess whether we’re meeting this duty, whether our policies are effective and whether we’re complying with relevant legislation, we are collecting the information requested below. </w:t>
      </w:r>
    </w:p>
    <w:p w14:paraId="0C49368F" w14:textId="77777777" w:rsidR="00BB5D43" w:rsidRDefault="00BB5D43" w:rsidP="00D22771">
      <w:pPr>
        <w:spacing w:line="240" w:lineRule="auto"/>
      </w:pPr>
      <w:r w:rsidRPr="00BB5D43">
        <w:t xml:space="preserve">This information </w:t>
      </w:r>
      <w:r w:rsidRPr="00847EE9">
        <w:t xml:space="preserve">will </w:t>
      </w:r>
      <w:r w:rsidRPr="00847EE9">
        <w:rPr>
          <w:b/>
          <w:u w:val="single"/>
        </w:rPr>
        <w:t>not</w:t>
      </w:r>
      <w:r w:rsidRPr="00BB5D43">
        <w:rPr>
          <w:b/>
        </w:rPr>
        <w:t xml:space="preserve"> </w:t>
      </w:r>
      <w:r w:rsidRPr="00BB5D43">
        <w:t>be used during the selection process. It will be used for monitoring purposes on</w:t>
      </w:r>
      <w:r>
        <w:t xml:space="preserve">ly </w:t>
      </w:r>
      <w:r w:rsidR="00916A50" w:rsidRPr="00BB5D43">
        <w:t xml:space="preserve">to ensure that our policies and procedures are effective. </w:t>
      </w:r>
      <w:r w:rsidR="00D22771" w:rsidRPr="00BB5D43">
        <w:t xml:space="preserve"> </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4"/>
        <w:gridCol w:w="6946"/>
      </w:tblGrid>
      <w:tr w:rsidR="00EC0341" w14:paraId="28A9F025" w14:textId="77777777" w:rsidTr="00716AF1">
        <w:trPr>
          <w:trHeight w:val="20"/>
        </w:trPr>
        <w:tc>
          <w:tcPr>
            <w:tcW w:w="3544" w:type="dxa"/>
            <w:shd w:val="clear" w:color="auto" w:fill="D9D9D9" w:themeFill="background1" w:themeFillShade="D9"/>
            <w:tcMar>
              <w:top w:w="113" w:type="dxa"/>
              <w:bottom w:w="113" w:type="dxa"/>
            </w:tcMar>
            <w:vAlign w:val="center"/>
          </w:tcPr>
          <w:p w14:paraId="260D2D33" w14:textId="7487B2BD" w:rsidR="00EC0341" w:rsidRPr="00635BF8" w:rsidRDefault="00E447E6" w:rsidP="002E48D3">
            <w:pPr>
              <w:pStyle w:val="1bodycopy"/>
              <w:spacing w:after="0"/>
              <w:rPr>
                <w:b/>
              </w:rPr>
            </w:pPr>
            <w:r>
              <w:rPr>
                <w:b/>
              </w:rPr>
              <w:t>Date of birth</w:t>
            </w:r>
          </w:p>
        </w:tc>
        <w:tc>
          <w:tcPr>
            <w:tcW w:w="6946" w:type="dxa"/>
            <w:shd w:val="clear" w:color="auto" w:fill="auto"/>
            <w:tcMar>
              <w:top w:w="113" w:type="dxa"/>
              <w:bottom w:w="113" w:type="dxa"/>
            </w:tcMar>
            <w:vAlign w:val="center"/>
          </w:tcPr>
          <w:p w14:paraId="628BCFA6" w14:textId="3766829F" w:rsidR="00EC0341" w:rsidRDefault="00EC0341" w:rsidP="002E48D3">
            <w:pPr>
              <w:spacing w:after="0" w:line="240" w:lineRule="auto"/>
              <w:rPr>
                <w:rFonts w:cs="Arial"/>
                <w:szCs w:val="20"/>
                <w:lang w:val="en-GB"/>
              </w:rPr>
            </w:pPr>
          </w:p>
        </w:tc>
      </w:tr>
      <w:tr w:rsidR="002E48D3" w14:paraId="4B4E3A96" w14:textId="77777777" w:rsidTr="00716AF1">
        <w:trPr>
          <w:trHeight w:val="20"/>
        </w:trPr>
        <w:tc>
          <w:tcPr>
            <w:tcW w:w="3544" w:type="dxa"/>
            <w:shd w:val="clear" w:color="auto" w:fill="D9D9D9" w:themeFill="background1" w:themeFillShade="D9"/>
            <w:tcMar>
              <w:top w:w="113" w:type="dxa"/>
              <w:bottom w:w="113" w:type="dxa"/>
            </w:tcMar>
            <w:vAlign w:val="center"/>
          </w:tcPr>
          <w:p w14:paraId="429A9A37" w14:textId="77777777" w:rsidR="002E48D3" w:rsidRPr="00635BF8" w:rsidRDefault="002E48D3" w:rsidP="002E48D3">
            <w:pPr>
              <w:pStyle w:val="1bodycopy"/>
              <w:spacing w:after="0"/>
              <w:rPr>
                <w:b/>
              </w:rPr>
            </w:pPr>
            <w:r w:rsidRPr="00635BF8">
              <w:rPr>
                <w:b/>
              </w:rPr>
              <w:t>What gender are you?</w:t>
            </w:r>
          </w:p>
        </w:tc>
        <w:tc>
          <w:tcPr>
            <w:tcW w:w="6946" w:type="dxa"/>
            <w:shd w:val="clear" w:color="auto" w:fill="auto"/>
            <w:tcMar>
              <w:top w:w="113" w:type="dxa"/>
              <w:bottom w:w="113" w:type="dxa"/>
            </w:tcMar>
            <w:vAlign w:val="center"/>
          </w:tcPr>
          <w:p w14:paraId="6CE9924B" w14:textId="77777777" w:rsidR="009517EB" w:rsidRDefault="002E48D3" w:rsidP="009517EB">
            <w:pPr>
              <w:spacing w:after="0" w:line="240" w:lineRule="auto"/>
              <w:rPr>
                <w:rFonts w:cs="Arial"/>
                <w:szCs w:val="20"/>
                <w:lang w:val="en-GB"/>
              </w:rPr>
            </w:pPr>
            <w:r w:rsidRPr="00635BF8">
              <w:rPr>
                <w:rFonts w:ascii="MS Gothic" w:eastAsia="MS Gothic" w:hAnsi="MS Gothic" w:cs="Arial"/>
                <w:szCs w:val="20"/>
                <w:lang w:val="en-GB"/>
              </w:rPr>
              <w:t>☐</w:t>
            </w:r>
            <w:r w:rsidR="00260BA4">
              <w:rPr>
                <w:rFonts w:ascii="MS Gothic" w:eastAsia="MS Gothic" w:hAnsi="MS Gothic" w:cs="Arial"/>
                <w:szCs w:val="20"/>
                <w:lang w:val="en-GB"/>
              </w:rPr>
              <w:t xml:space="preserve"> </w:t>
            </w:r>
            <w:r w:rsidR="00260BA4">
              <w:rPr>
                <w:rFonts w:cs="Arial"/>
                <w:szCs w:val="20"/>
                <w:lang w:val="en-GB"/>
              </w:rPr>
              <w:t>Male</w:t>
            </w:r>
            <w:r>
              <w:rPr>
                <w:rFonts w:cs="Arial"/>
                <w:szCs w:val="20"/>
                <w:lang w:val="en-GB"/>
              </w:rPr>
              <w:t xml:space="preserve">         </w:t>
            </w: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00260BA4">
              <w:rPr>
                <w:rFonts w:cs="Arial"/>
                <w:szCs w:val="20"/>
                <w:lang w:val="en-GB"/>
              </w:rPr>
              <w:t>Female</w:t>
            </w:r>
            <w:r w:rsidR="00260BA4">
              <w:rPr>
                <w:rFonts w:ascii="MS Gothic" w:eastAsia="MS Gothic" w:hAnsi="MS Gothic" w:cs="Arial"/>
                <w:szCs w:val="20"/>
                <w:lang w:val="en-GB"/>
              </w:rPr>
              <w:t xml:space="preserve"> </w:t>
            </w:r>
            <w:r>
              <w:rPr>
                <w:rFonts w:ascii="MS Gothic" w:eastAsia="MS Gothic" w:hAnsi="MS Gothic" w:cs="Arial"/>
                <w:szCs w:val="20"/>
                <w:lang w:val="en-GB"/>
              </w:rPr>
              <w:t xml:space="preserve">   </w:t>
            </w:r>
            <w:r w:rsidRPr="00635BF8">
              <w:rPr>
                <w:rFonts w:ascii="MS Gothic" w:eastAsia="MS Gothic" w:hAnsi="MS Gothic" w:cs="Arial"/>
                <w:szCs w:val="20"/>
                <w:lang w:val="en-GB"/>
              </w:rPr>
              <w:t>☐</w:t>
            </w:r>
            <w:r w:rsidR="00260BA4">
              <w:rPr>
                <w:rFonts w:ascii="MS Gothic" w:eastAsia="MS Gothic" w:hAnsi="MS Gothic" w:cs="Arial"/>
                <w:szCs w:val="20"/>
                <w:lang w:val="en-GB"/>
              </w:rPr>
              <w:t xml:space="preserve"> </w:t>
            </w:r>
            <w:r w:rsidR="00260BA4" w:rsidRPr="00635BF8">
              <w:rPr>
                <w:rFonts w:cs="Arial"/>
                <w:szCs w:val="20"/>
                <w:lang w:val="en-GB"/>
              </w:rPr>
              <w:t>Prefer not to say</w:t>
            </w:r>
            <w:r w:rsidR="00260BA4">
              <w:rPr>
                <w:rFonts w:cs="Arial"/>
                <w:szCs w:val="20"/>
                <w:lang w:val="en-GB"/>
              </w:rPr>
              <w:t xml:space="preserve"> </w:t>
            </w:r>
          </w:p>
          <w:p w14:paraId="43CF4222" w14:textId="77777777" w:rsidR="009517EB" w:rsidRDefault="009517EB" w:rsidP="009517EB">
            <w:pPr>
              <w:spacing w:after="0" w:line="240" w:lineRule="auto"/>
              <w:rPr>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9517EB">
              <w:rPr>
                <w:rFonts w:eastAsia="MS Gothic"/>
                <w:szCs w:val="20"/>
                <w:lang w:val="en-GB"/>
              </w:rPr>
              <w:t>Prefer to self</w:t>
            </w:r>
            <w:r>
              <w:rPr>
                <w:rFonts w:eastAsia="MS Gothic"/>
                <w:szCs w:val="20"/>
                <w:lang w:val="en-GB"/>
              </w:rPr>
              <w:t>-</w:t>
            </w:r>
            <w:r w:rsidRPr="009517EB">
              <w:rPr>
                <w:rFonts w:eastAsia="MS Gothic"/>
                <w:szCs w:val="20"/>
                <w:lang w:val="en-GB"/>
              </w:rPr>
              <w:t xml:space="preserve">identify (please state)  </w:t>
            </w:r>
            <w:r w:rsidRPr="009517EB">
              <w:rPr>
                <w:szCs w:val="20"/>
                <w:lang w:val="en-GB"/>
              </w:rPr>
              <w:t xml:space="preserve"> </w:t>
            </w:r>
          </w:p>
          <w:p w14:paraId="77A9E1F4" w14:textId="7CAAE990" w:rsidR="002E48D3" w:rsidRDefault="009517EB" w:rsidP="009517EB">
            <w:pPr>
              <w:spacing w:after="0" w:line="240" w:lineRule="auto"/>
            </w:pPr>
            <w:r w:rsidRPr="009517EB">
              <w:rPr>
                <w:szCs w:val="20"/>
                <w:lang w:val="en-GB"/>
              </w:rPr>
              <w:t xml:space="preserve">  </w:t>
            </w:r>
            <w:r w:rsidRPr="009517EB">
              <w:rPr>
                <w:rFonts w:eastAsia="MS Gothic"/>
                <w:szCs w:val="20"/>
                <w:lang w:val="en-GB"/>
              </w:rPr>
              <w:t xml:space="preserve">  </w:t>
            </w:r>
            <w:r w:rsidR="00260BA4">
              <w:rPr>
                <w:rFonts w:cs="Arial"/>
                <w:szCs w:val="20"/>
                <w:lang w:val="en-GB"/>
              </w:rPr>
              <w:t xml:space="preserve">  </w:t>
            </w:r>
          </w:p>
        </w:tc>
      </w:tr>
      <w:tr w:rsidR="002E48D3" w14:paraId="356D29C2" w14:textId="77777777" w:rsidTr="00716AF1">
        <w:trPr>
          <w:trHeight w:val="567"/>
        </w:trPr>
        <w:tc>
          <w:tcPr>
            <w:tcW w:w="3544" w:type="dxa"/>
            <w:shd w:val="clear" w:color="auto" w:fill="D9D9D9" w:themeFill="background1" w:themeFillShade="D9"/>
            <w:tcMar>
              <w:top w:w="113" w:type="dxa"/>
              <w:bottom w:w="113" w:type="dxa"/>
            </w:tcMar>
            <w:vAlign w:val="center"/>
          </w:tcPr>
          <w:p w14:paraId="132A6A88" w14:textId="77777777" w:rsidR="002E48D3" w:rsidRPr="00635BF8" w:rsidRDefault="002E48D3" w:rsidP="002E48D3">
            <w:pPr>
              <w:pStyle w:val="1bodycopy"/>
              <w:spacing w:after="0"/>
              <w:rPr>
                <w:b/>
              </w:rPr>
            </w:pPr>
            <w:r w:rsidRPr="00635BF8">
              <w:rPr>
                <w:b/>
              </w:rPr>
              <w:t>Do you identify as the gender you were assigned at birth?</w:t>
            </w:r>
          </w:p>
        </w:tc>
        <w:tc>
          <w:tcPr>
            <w:tcW w:w="6946" w:type="dxa"/>
            <w:shd w:val="clear" w:color="auto" w:fill="auto"/>
            <w:tcMar>
              <w:top w:w="113" w:type="dxa"/>
              <w:bottom w:w="113" w:type="dxa"/>
            </w:tcMar>
            <w:vAlign w:val="center"/>
          </w:tcPr>
          <w:p w14:paraId="62B42E9D" w14:textId="30514A2D" w:rsidR="002E48D3" w:rsidRDefault="002E48D3" w:rsidP="002E48D3">
            <w:pPr>
              <w:spacing w:after="0" w:line="240" w:lineRule="auto"/>
            </w:pPr>
            <w:r>
              <w:rPr>
                <w:rFonts w:cs="Arial"/>
                <w:szCs w:val="20"/>
                <w:lang w:val="en-GB"/>
              </w:rPr>
              <w:t xml:space="preserve"> </w:t>
            </w: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00260BA4">
              <w:rPr>
                <w:rFonts w:cs="Arial"/>
                <w:szCs w:val="20"/>
                <w:lang w:val="en-GB"/>
              </w:rPr>
              <w:t xml:space="preserve">Yes   </w:t>
            </w:r>
            <w:r>
              <w:rPr>
                <w:rFonts w:ascii="MS Gothic" w:eastAsia="MS Gothic" w:hAnsi="MS Gothic" w:cs="Arial"/>
                <w:szCs w:val="20"/>
                <w:lang w:val="en-GB"/>
              </w:rPr>
              <w:t xml:space="preserve">     </w:t>
            </w: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00260BA4">
              <w:rPr>
                <w:rFonts w:cs="Arial"/>
                <w:szCs w:val="20"/>
                <w:lang w:val="en-GB"/>
              </w:rPr>
              <w:t xml:space="preserve">No  </w:t>
            </w:r>
            <w:r>
              <w:rPr>
                <w:rFonts w:ascii="MS Gothic" w:eastAsia="MS Gothic" w:hAnsi="MS Gothic" w:cs="Arial"/>
                <w:szCs w:val="20"/>
                <w:lang w:val="en-GB"/>
              </w:rPr>
              <w:t xml:space="preserve">    </w:t>
            </w: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00260BA4" w:rsidRPr="00635BF8">
              <w:rPr>
                <w:rFonts w:cs="Arial"/>
                <w:szCs w:val="20"/>
                <w:lang w:val="en-GB"/>
              </w:rPr>
              <w:t>Prefer not to say</w:t>
            </w:r>
            <w:r w:rsidR="00260BA4">
              <w:rPr>
                <w:rFonts w:cs="Arial"/>
                <w:szCs w:val="20"/>
                <w:lang w:val="en-GB"/>
              </w:rPr>
              <w:t xml:space="preserve">   </w:t>
            </w:r>
          </w:p>
        </w:tc>
      </w:tr>
    </w:tbl>
    <w:p w14:paraId="3130D3C4" w14:textId="77777777" w:rsidR="00716AF1" w:rsidRDefault="00716AF1" w:rsidP="0072052F">
      <w:pPr>
        <w:spacing w:after="0"/>
      </w:pPr>
    </w:p>
    <w:tbl>
      <w:tblPr>
        <w:tblStyle w:val="TableGrid"/>
        <w:tblW w:w="0" w:type="auto"/>
        <w:tblLayout w:type="fixed"/>
        <w:tblLook w:val="04A0" w:firstRow="1" w:lastRow="0" w:firstColumn="1" w:lastColumn="0" w:noHBand="0" w:noVBand="1"/>
      </w:tblPr>
      <w:tblGrid>
        <w:gridCol w:w="2405"/>
        <w:gridCol w:w="6804"/>
        <w:gridCol w:w="1134"/>
      </w:tblGrid>
      <w:tr w:rsidR="009517EB" w14:paraId="32EBDF8A" w14:textId="77777777" w:rsidTr="00153093">
        <w:trPr>
          <w:trHeight w:val="454"/>
        </w:trPr>
        <w:tc>
          <w:tcPr>
            <w:tcW w:w="2405" w:type="dxa"/>
            <w:shd w:val="clear" w:color="auto" w:fill="D9D9D9" w:themeFill="background1" w:themeFillShade="D9"/>
            <w:vAlign w:val="center"/>
          </w:tcPr>
          <w:p w14:paraId="60E88D3C" w14:textId="1F74D690" w:rsidR="009517EB" w:rsidRDefault="009517EB" w:rsidP="0072052F">
            <w:r w:rsidRPr="0072052F">
              <w:rPr>
                <w:b/>
              </w:rPr>
              <w:t>Ethnicity</w:t>
            </w:r>
          </w:p>
        </w:tc>
        <w:tc>
          <w:tcPr>
            <w:tcW w:w="6804" w:type="dxa"/>
            <w:shd w:val="clear" w:color="auto" w:fill="D9D9D9" w:themeFill="background1" w:themeFillShade="D9"/>
            <w:vAlign w:val="center"/>
          </w:tcPr>
          <w:p w14:paraId="547F1FB2" w14:textId="77777777" w:rsidR="009517EB" w:rsidRDefault="009517EB" w:rsidP="0072052F"/>
        </w:tc>
        <w:tc>
          <w:tcPr>
            <w:tcW w:w="1134" w:type="dxa"/>
            <w:shd w:val="clear" w:color="auto" w:fill="D9D9D9" w:themeFill="background1" w:themeFillShade="D9"/>
            <w:vAlign w:val="center"/>
          </w:tcPr>
          <w:p w14:paraId="2BEFD4E5" w14:textId="605811C6" w:rsidR="009517EB" w:rsidRDefault="009517EB" w:rsidP="0072052F">
            <w:r w:rsidRPr="0072052F">
              <w:rPr>
                <w:b/>
              </w:rPr>
              <w:t>Please tick</w:t>
            </w:r>
          </w:p>
        </w:tc>
      </w:tr>
      <w:tr w:rsidR="009517EB" w14:paraId="6E9EF00A" w14:textId="77777777" w:rsidTr="00153093">
        <w:trPr>
          <w:trHeight w:val="340"/>
        </w:trPr>
        <w:tc>
          <w:tcPr>
            <w:tcW w:w="2405" w:type="dxa"/>
            <w:vAlign w:val="center"/>
          </w:tcPr>
          <w:p w14:paraId="1DEB91F1" w14:textId="6D6E1AB6" w:rsidR="009517EB" w:rsidRDefault="009517EB" w:rsidP="0072052F">
            <w:r>
              <w:t>White</w:t>
            </w:r>
          </w:p>
        </w:tc>
        <w:tc>
          <w:tcPr>
            <w:tcW w:w="6804" w:type="dxa"/>
          </w:tcPr>
          <w:p w14:paraId="714A9819" w14:textId="04E15435" w:rsidR="009517EB" w:rsidRDefault="009517EB" w:rsidP="0072052F">
            <w:r w:rsidRPr="002C50E1">
              <w:t>British</w:t>
            </w:r>
            <w:r>
              <w:t>/</w:t>
            </w:r>
            <w:r w:rsidRPr="002C50E1">
              <w:t>English</w:t>
            </w:r>
            <w:r>
              <w:t>/</w:t>
            </w:r>
            <w:r w:rsidRPr="002C50E1">
              <w:t>Welsh</w:t>
            </w:r>
            <w:r>
              <w:t>/</w:t>
            </w:r>
            <w:r w:rsidRPr="002C50E1">
              <w:t>Northern Irish</w:t>
            </w:r>
            <w:r>
              <w:t>/</w:t>
            </w:r>
            <w:r w:rsidRPr="002C50E1">
              <w:t>Scottish</w:t>
            </w:r>
          </w:p>
        </w:tc>
        <w:tc>
          <w:tcPr>
            <w:tcW w:w="1134" w:type="dxa"/>
            <w:vAlign w:val="center"/>
          </w:tcPr>
          <w:p w14:paraId="55B9F735" w14:textId="56046CA4" w:rsidR="009517EB" w:rsidRDefault="009517EB" w:rsidP="00260BA4">
            <w:pPr>
              <w:jc w:val="center"/>
            </w:pPr>
            <w:r w:rsidRPr="00635BF8">
              <w:rPr>
                <w:rFonts w:ascii="MS Gothic" w:eastAsia="MS Gothic" w:hAnsi="MS Gothic" w:cs="Arial"/>
                <w:szCs w:val="20"/>
                <w:lang w:val="en-GB"/>
              </w:rPr>
              <w:t>☐</w:t>
            </w:r>
          </w:p>
        </w:tc>
      </w:tr>
      <w:tr w:rsidR="009517EB" w14:paraId="040F1E13" w14:textId="77777777" w:rsidTr="00153093">
        <w:trPr>
          <w:trHeight w:val="340"/>
        </w:trPr>
        <w:tc>
          <w:tcPr>
            <w:tcW w:w="2405" w:type="dxa"/>
            <w:vAlign w:val="center"/>
          </w:tcPr>
          <w:p w14:paraId="00B2899C" w14:textId="77777777" w:rsidR="009517EB" w:rsidRDefault="009517EB" w:rsidP="0072052F"/>
        </w:tc>
        <w:tc>
          <w:tcPr>
            <w:tcW w:w="6804" w:type="dxa"/>
            <w:vAlign w:val="center"/>
          </w:tcPr>
          <w:p w14:paraId="5C55DC4B" w14:textId="53682967" w:rsidR="009517EB" w:rsidRDefault="009517EB" w:rsidP="0072052F">
            <w:r w:rsidRPr="002C50E1">
              <w:t>Irish</w:t>
            </w:r>
          </w:p>
        </w:tc>
        <w:tc>
          <w:tcPr>
            <w:tcW w:w="1134" w:type="dxa"/>
            <w:vAlign w:val="center"/>
          </w:tcPr>
          <w:p w14:paraId="64F1130B" w14:textId="02C8BBB4" w:rsidR="009517EB" w:rsidRDefault="009517EB" w:rsidP="00260BA4">
            <w:pPr>
              <w:jc w:val="center"/>
            </w:pPr>
            <w:r w:rsidRPr="00635BF8">
              <w:rPr>
                <w:rFonts w:ascii="MS Gothic" w:eastAsia="MS Gothic" w:hAnsi="MS Gothic" w:cs="Arial"/>
                <w:szCs w:val="20"/>
                <w:lang w:val="en-GB"/>
              </w:rPr>
              <w:t>☐</w:t>
            </w:r>
          </w:p>
        </w:tc>
      </w:tr>
      <w:tr w:rsidR="009517EB" w14:paraId="5C6FBDEF" w14:textId="77777777" w:rsidTr="00153093">
        <w:trPr>
          <w:trHeight w:val="340"/>
        </w:trPr>
        <w:tc>
          <w:tcPr>
            <w:tcW w:w="2405" w:type="dxa"/>
            <w:vAlign w:val="center"/>
          </w:tcPr>
          <w:p w14:paraId="7A81523A" w14:textId="77777777" w:rsidR="009517EB" w:rsidRDefault="009517EB" w:rsidP="0072052F"/>
        </w:tc>
        <w:tc>
          <w:tcPr>
            <w:tcW w:w="6804" w:type="dxa"/>
          </w:tcPr>
          <w:p w14:paraId="4E3C6398" w14:textId="3889DF88" w:rsidR="009517EB" w:rsidRDefault="009517EB" w:rsidP="0072052F">
            <w:r w:rsidRPr="002C50E1">
              <w:t xml:space="preserve">Traveller of Irish </w:t>
            </w:r>
            <w:r>
              <w:t>H</w:t>
            </w:r>
            <w:r w:rsidRPr="002C50E1">
              <w:t>eritage</w:t>
            </w:r>
          </w:p>
        </w:tc>
        <w:tc>
          <w:tcPr>
            <w:tcW w:w="1134" w:type="dxa"/>
            <w:vAlign w:val="center"/>
          </w:tcPr>
          <w:p w14:paraId="7DC5A70A" w14:textId="69D59FFC" w:rsidR="009517EB" w:rsidRDefault="009517EB" w:rsidP="00260BA4">
            <w:pPr>
              <w:jc w:val="center"/>
            </w:pPr>
            <w:r w:rsidRPr="00635BF8">
              <w:rPr>
                <w:rFonts w:ascii="MS Gothic" w:eastAsia="MS Gothic" w:hAnsi="MS Gothic" w:cs="Arial"/>
                <w:szCs w:val="20"/>
                <w:lang w:val="en-GB"/>
              </w:rPr>
              <w:t>☐</w:t>
            </w:r>
          </w:p>
        </w:tc>
      </w:tr>
      <w:tr w:rsidR="009517EB" w14:paraId="489DE612" w14:textId="77777777" w:rsidTr="00153093">
        <w:trPr>
          <w:trHeight w:val="340"/>
        </w:trPr>
        <w:tc>
          <w:tcPr>
            <w:tcW w:w="2405" w:type="dxa"/>
            <w:vAlign w:val="center"/>
          </w:tcPr>
          <w:p w14:paraId="45D65430" w14:textId="77777777" w:rsidR="009517EB" w:rsidRDefault="009517EB" w:rsidP="00260BA4"/>
        </w:tc>
        <w:tc>
          <w:tcPr>
            <w:tcW w:w="6804" w:type="dxa"/>
          </w:tcPr>
          <w:p w14:paraId="4A689186" w14:textId="38E9E41B" w:rsidR="009517EB" w:rsidRDefault="009517EB" w:rsidP="00260BA4">
            <w:r w:rsidRPr="002C50E1">
              <w:t>Gypsy/Roma</w:t>
            </w:r>
          </w:p>
        </w:tc>
        <w:tc>
          <w:tcPr>
            <w:tcW w:w="1134" w:type="dxa"/>
            <w:vAlign w:val="center"/>
          </w:tcPr>
          <w:p w14:paraId="28A3A496" w14:textId="0F0A1FDB" w:rsidR="009517EB" w:rsidRDefault="009517EB" w:rsidP="00260BA4">
            <w:pPr>
              <w:jc w:val="center"/>
            </w:pPr>
            <w:r w:rsidRPr="00635BF8">
              <w:rPr>
                <w:rFonts w:ascii="MS Gothic" w:eastAsia="MS Gothic" w:hAnsi="MS Gothic" w:cs="Arial"/>
                <w:szCs w:val="20"/>
                <w:lang w:val="en-GB"/>
              </w:rPr>
              <w:t>☐</w:t>
            </w:r>
          </w:p>
        </w:tc>
      </w:tr>
      <w:tr w:rsidR="009517EB" w14:paraId="364595E2" w14:textId="77777777" w:rsidTr="00153093">
        <w:trPr>
          <w:trHeight w:val="340"/>
        </w:trPr>
        <w:tc>
          <w:tcPr>
            <w:tcW w:w="2405" w:type="dxa"/>
            <w:vAlign w:val="center"/>
          </w:tcPr>
          <w:p w14:paraId="6C9015BB" w14:textId="77777777" w:rsidR="009517EB" w:rsidRDefault="009517EB" w:rsidP="00260BA4"/>
        </w:tc>
        <w:tc>
          <w:tcPr>
            <w:tcW w:w="6804" w:type="dxa"/>
          </w:tcPr>
          <w:p w14:paraId="6E9E94ED" w14:textId="5404CE4A" w:rsidR="009517EB" w:rsidRDefault="009517EB" w:rsidP="00260BA4">
            <w:r w:rsidRPr="002C50E1">
              <w:t xml:space="preserve">Any other </w:t>
            </w:r>
            <w:r>
              <w:t>W</w:t>
            </w:r>
            <w:r w:rsidRPr="002C50E1">
              <w:t>hite background</w:t>
            </w:r>
          </w:p>
        </w:tc>
        <w:tc>
          <w:tcPr>
            <w:tcW w:w="1134" w:type="dxa"/>
            <w:vAlign w:val="center"/>
          </w:tcPr>
          <w:p w14:paraId="54C43AD0" w14:textId="4EBBB7C9" w:rsidR="009517EB" w:rsidRDefault="009517EB" w:rsidP="00260BA4">
            <w:pPr>
              <w:jc w:val="center"/>
            </w:pPr>
            <w:r w:rsidRPr="00635BF8">
              <w:rPr>
                <w:rFonts w:ascii="MS Gothic" w:eastAsia="MS Gothic" w:hAnsi="MS Gothic" w:cs="Arial"/>
                <w:szCs w:val="20"/>
                <w:lang w:val="en-GB"/>
              </w:rPr>
              <w:t>☐</w:t>
            </w:r>
          </w:p>
        </w:tc>
      </w:tr>
      <w:tr w:rsidR="009517EB" w14:paraId="0FE908B9" w14:textId="77777777" w:rsidTr="00153093">
        <w:trPr>
          <w:trHeight w:val="340"/>
        </w:trPr>
        <w:tc>
          <w:tcPr>
            <w:tcW w:w="2405" w:type="dxa"/>
          </w:tcPr>
          <w:p w14:paraId="2693D280" w14:textId="3C857B1B" w:rsidR="009517EB" w:rsidRDefault="009517EB" w:rsidP="00260BA4">
            <w:r w:rsidRPr="002C50E1">
              <w:t>Mixed</w:t>
            </w:r>
          </w:p>
        </w:tc>
        <w:tc>
          <w:tcPr>
            <w:tcW w:w="6804" w:type="dxa"/>
          </w:tcPr>
          <w:p w14:paraId="0FFF3259" w14:textId="1798F761" w:rsidR="009517EB" w:rsidRDefault="009517EB" w:rsidP="00260BA4">
            <w:r w:rsidRPr="002C50E1">
              <w:t>White and Black Caribbean</w:t>
            </w:r>
          </w:p>
        </w:tc>
        <w:tc>
          <w:tcPr>
            <w:tcW w:w="1134" w:type="dxa"/>
            <w:vAlign w:val="center"/>
          </w:tcPr>
          <w:p w14:paraId="4C3B3C80" w14:textId="13988B34" w:rsidR="009517EB" w:rsidRDefault="009517EB" w:rsidP="00260BA4">
            <w:pPr>
              <w:jc w:val="center"/>
            </w:pPr>
            <w:r w:rsidRPr="00635BF8">
              <w:rPr>
                <w:rFonts w:ascii="MS Gothic" w:eastAsia="MS Gothic" w:hAnsi="MS Gothic" w:cs="Arial"/>
                <w:szCs w:val="20"/>
                <w:lang w:val="en-GB"/>
              </w:rPr>
              <w:t>☐</w:t>
            </w:r>
          </w:p>
        </w:tc>
      </w:tr>
      <w:tr w:rsidR="009517EB" w14:paraId="5FABF34D" w14:textId="77777777" w:rsidTr="00153093">
        <w:trPr>
          <w:trHeight w:val="340"/>
        </w:trPr>
        <w:tc>
          <w:tcPr>
            <w:tcW w:w="2405" w:type="dxa"/>
          </w:tcPr>
          <w:p w14:paraId="7A004E29" w14:textId="77777777" w:rsidR="009517EB" w:rsidRDefault="009517EB" w:rsidP="00260BA4"/>
        </w:tc>
        <w:tc>
          <w:tcPr>
            <w:tcW w:w="6804" w:type="dxa"/>
          </w:tcPr>
          <w:p w14:paraId="78C37A7F" w14:textId="6257093F" w:rsidR="009517EB" w:rsidRDefault="009517EB" w:rsidP="00260BA4">
            <w:r w:rsidRPr="002C50E1">
              <w:t>White and Black African</w:t>
            </w:r>
          </w:p>
        </w:tc>
        <w:tc>
          <w:tcPr>
            <w:tcW w:w="1134" w:type="dxa"/>
            <w:vAlign w:val="center"/>
          </w:tcPr>
          <w:p w14:paraId="7E3F40DC" w14:textId="7C9033DF" w:rsidR="009517EB" w:rsidRDefault="009517EB" w:rsidP="00260BA4">
            <w:pPr>
              <w:jc w:val="center"/>
            </w:pPr>
            <w:r w:rsidRPr="00635BF8">
              <w:rPr>
                <w:rFonts w:ascii="MS Gothic" w:eastAsia="MS Gothic" w:hAnsi="MS Gothic" w:cs="Arial"/>
                <w:szCs w:val="20"/>
                <w:lang w:val="en-GB"/>
              </w:rPr>
              <w:t>☐</w:t>
            </w:r>
          </w:p>
        </w:tc>
      </w:tr>
      <w:tr w:rsidR="009517EB" w14:paraId="6F2CC8BF" w14:textId="77777777" w:rsidTr="00153093">
        <w:trPr>
          <w:trHeight w:val="340"/>
        </w:trPr>
        <w:tc>
          <w:tcPr>
            <w:tcW w:w="2405" w:type="dxa"/>
          </w:tcPr>
          <w:p w14:paraId="62A1BC1E" w14:textId="77777777" w:rsidR="009517EB" w:rsidRDefault="009517EB" w:rsidP="00260BA4"/>
        </w:tc>
        <w:tc>
          <w:tcPr>
            <w:tcW w:w="6804" w:type="dxa"/>
          </w:tcPr>
          <w:p w14:paraId="71BAC15B" w14:textId="400A9AE4" w:rsidR="009517EB" w:rsidRDefault="009517EB" w:rsidP="00260BA4">
            <w:r w:rsidRPr="002C50E1">
              <w:t>White and Asian</w:t>
            </w:r>
          </w:p>
        </w:tc>
        <w:tc>
          <w:tcPr>
            <w:tcW w:w="1134" w:type="dxa"/>
            <w:vAlign w:val="center"/>
          </w:tcPr>
          <w:p w14:paraId="2498C6EE" w14:textId="68AB6946" w:rsidR="009517EB" w:rsidRDefault="009517EB" w:rsidP="00260BA4">
            <w:pPr>
              <w:jc w:val="center"/>
            </w:pPr>
            <w:r w:rsidRPr="00635BF8">
              <w:rPr>
                <w:rFonts w:ascii="MS Gothic" w:eastAsia="MS Gothic" w:hAnsi="MS Gothic" w:cs="Arial"/>
                <w:szCs w:val="20"/>
                <w:lang w:val="en-GB"/>
              </w:rPr>
              <w:t>☐</w:t>
            </w:r>
          </w:p>
        </w:tc>
      </w:tr>
      <w:tr w:rsidR="009517EB" w14:paraId="760C0E42" w14:textId="77777777" w:rsidTr="00153093">
        <w:trPr>
          <w:trHeight w:val="340"/>
        </w:trPr>
        <w:tc>
          <w:tcPr>
            <w:tcW w:w="2405" w:type="dxa"/>
          </w:tcPr>
          <w:p w14:paraId="241E36F5" w14:textId="77777777" w:rsidR="009517EB" w:rsidRDefault="009517EB" w:rsidP="00260BA4"/>
        </w:tc>
        <w:tc>
          <w:tcPr>
            <w:tcW w:w="6804" w:type="dxa"/>
          </w:tcPr>
          <w:p w14:paraId="21374FED" w14:textId="77777777" w:rsidR="009517EB" w:rsidRDefault="009517EB" w:rsidP="00260BA4">
            <w:pPr>
              <w:rPr>
                <w:i/>
              </w:rPr>
            </w:pPr>
            <w:r w:rsidRPr="002C50E1">
              <w:t xml:space="preserve">Any other </w:t>
            </w:r>
            <w:r>
              <w:t>M</w:t>
            </w:r>
            <w:r w:rsidRPr="002C50E1">
              <w:t>ixed background</w:t>
            </w:r>
            <w:r w:rsidR="00153093">
              <w:t xml:space="preserve"> </w:t>
            </w:r>
            <w:r w:rsidR="00153093" w:rsidRPr="00153093">
              <w:rPr>
                <w:i/>
              </w:rPr>
              <w:t>(please state</w:t>
            </w:r>
            <w:r w:rsidR="00153093">
              <w:rPr>
                <w:i/>
              </w:rPr>
              <w:t xml:space="preserve"> if you wish</w:t>
            </w:r>
            <w:r w:rsidR="00153093" w:rsidRPr="00153093">
              <w:rPr>
                <w:i/>
              </w:rPr>
              <w:t>)</w:t>
            </w:r>
          </w:p>
          <w:p w14:paraId="362F1A50" w14:textId="29D310C6" w:rsidR="00153093" w:rsidRDefault="00153093" w:rsidP="00260BA4"/>
        </w:tc>
        <w:tc>
          <w:tcPr>
            <w:tcW w:w="1134" w:type="dxa"/>
            <w:vAlign w:val="center"/>
          </w:tcPr>
          <w:p w14:paraId="48114993" w14:textId="72C6A81A" w:rsidR="009517EB" w:rsidRDefault="009517EB" w:rsidP="00260BA4">
            <w:pPr>
              <w:jc w:val="center"/>
            </w:pPr>
            <w:r w:rsidRPr="00635BF8">
              <w:rPr>
                <w:rFonts w:ascii="MS Gothic" w:eastAsia="MS Gothic" w:hAnsi="MS Gothic" w:cs="Arial"/>
                <w:szCs w:val="20"/>
                <w:lang w:val="en-GB"/>
              </w:rPr>
              <w:t>☐</w:t>
            </w:r>
          </w:p>
        </w:tc>
      </w:tr>
      <w:tr w:rsidR="009517EB" w14:paraId="3233D5DE" w14:textId="77777777" w:rsidTr="00153093">
        <w:trPr>
          <w:trHeight w:val="340"/>
        </w:trPr>
        <w:tc>
          <w:tcPr>
            <w:tcW w:w="2405" w:type="dxa"/>
          </w:tcPr>
          <w:p w14:paraId="478BF1F0" w14:textId="04087789" w:rsidR="009517EB" w:rsidRDefault="009517EB" w:rsidP="00260BA4">
            <w:r w:rsidRPr="002C50E1">
              <w:t>Asian or Asian British</w:t>
            </w:r>
          </w:p>
        </w:tc>
        <w:tc>
          <w:tcPr>
            <w:tcW w:w="6804" w:type="dxa"/>
          </w:tcPr>
          <w:p w14:paraId="5ECD56AF" w14:textId="68022FA8" w:rsidR="009517EB" w:rsidRDefault="009517EB" w:rsidP="00260BA4">
            <w:r w:rsidRPr="002C50E1">
              <w:t>Indian</w:t>
            </w:r>
          </w:p>
        </w:tc>
        <w:tc>
          <w:tcPr>
            <w:tcW w:w="1134" w:type="dxa"/>
            <w:vAlign w:val="center"/>
          </w:tcPr>
          <w:p w14:paraId="068350E4" w14:textId="0E793F40" w:rsidR="009517EB" w:rsidRDefault="009517EB" w:rsidP="00260BA4">
            <w:pPr>
              <w:jc w:val="center"/>
            </w:pPr>
            <w:r w:rsidRPr="00635BF8">
              <w:rPr>
                <w:rFonts w:ascii="MS Gothic" w:eastAsia="MS Gothic" w:hAnsi="MS Gothic" w:cs="Arial"/>
                <w:szCs w:val="20"/>
                <w:lang w:val="en-GB"/>
              </w:rPr>
              <w:t>☐</w:t>
            </w:r>
          </w:p>
        </w:tc>
      </w:tr>
      <w:tr w:rsidR="009517EB" w14:paraId="470B5985" w14:textId="77777777" w:rsidTr="00153093">
        <w:trPr>
          <w:trHeight w:val="340"/>
        </w:trPr>
        <w:tc>
          <w:tcPr>
            <w:tcW w:w="2405" w:type="dxa"/>
          </w:tcPr>
          <w:p w14:paraId="28D35834" w14:textId="77777777" w:rsidR="009517EB" w:rsidRDefault="009517EB" w:rsidP="00260BA4"/>
        </w:tc>
        <w:tc>
          <w:tcPr>
            <w:tcW w:w="6804" w:type="dxa"/>
          </w:tcPr>
          <w:p w14:paraId="4EEB9922" w14:textId="36EB2C87" w:rsidR="009517EB" w:rsidRDefault="009517EB" w:rsidP="00260BA4">
            <w:r w:rsidRPr="002C50E1">
              <w:t>Pakistani</w:t>
            </w:r>
          </w:p>
        </w:tc>
        <w:tc>
          <w:tcPr>
            <w:tcW w:w="1134" w:type="dxa"/>
            <w:vAlign w:val="center"/>
          </w:tcPr>
          <w:p w14:paraId="3F5E89D0" w14:textId="195A27EF" w:rsidR="009517EB" w:rsidRDefault="009517EB" w:rsidP="00260BA4">
            <w:pPr>
              <w:jc w:val="center"/>
            </w:pPr>
            <w:r w:rsidRPr="00635BF8">
              <w:rPr>
                <w:rFonts w:ascii="MS Gothic" w:eastAsia="MS Gothic" w:hAnsi="MS Gothic" w:cs="Arial"/>
                <w:szCs w:val="20"/>
                <w:lang w:val="en-GB"/>
              </w:rPr>
              <w:t>☐</w:t>
            </w:r>
          </w:p>
        </w:tc>
      </w:tr>
      <w:tr w:rsidR="009517EB" w14:paraId="6D0E07BB" w14:textId="77777777" w:rsidTr="00153093">
        <w:trPr>
          <w:trHeight w:val="340"/>
        </w:trPr>
        <w:tc>
          <w:tcPr>
            <w:tcW w:w="2405" w:type="dxa"/>
          </w:tcPr>
          <w:p w14:paraId="19761EA8" w14:textId="77777777" w:rsidR="009517EB" w:rsidRDefault="009517EB" w:rsidP="00260BA4"/>
        </w:tc>
        <w:tc>
          <w:tcPr>
            <w:tcW w:w="6804" w:type="dxa"/>
          </w:tcPr>
          <w:p w14:paraId="6382D69D" w14:textId="7718117A" w:rsidR="009517EB" w:rsidRDefault="009517EB" w:rsidP="00260BA4">
            <w:r w:rsidRPr="002C50E1">
              <w:t>Bangladeshi</w:t>
            </w:r>
          </w:p>
        </w:tc>
        <w:tc>
          <w:tcPr>
            <w:tcW w:w="1134" w:type="dxa"/>
            <w:vAlign w:val="center"/>
          </w:tcPr>
          <w:p w14:paraId="2D703F18" w14:textId="15BDBBE0" w:rsidR="009517EB" w:rsidRDefault="009517EB" w:rsidP="00260BA4">
            <w:pPr>
              <w:jc w:val="center"/>
            </w:pPr>
            <w:r w:rsidRPr="00635BF8">
              <w:rPr>
                <w:rFonts w:ascii="MS Gothic" w:eastAsia="MS Gothic" w:hAnsi="MS Gothic" w:cs="Arial"/>
                <w:szCs w:val="20"/>
                <w:lang w:val="en-GB"/>
              </w:rPr>
              <w:t>☐</w:t>
            </w:r>
          </w:p>
        </w:tc>
      </w:tr>
      <w:tr w:rsidR="009517EB" w14:paraId="1896EB20" w14:textId="77777777" w:rsidTr="00153093">
        <w:trPr>
          <w:trHeight w:val="340"/>
        </w:trPr>
        <w:tc>
          <w:tcPr>
            <w:tcW w:w="2405" w:type="dxa"/>
          </w:tcPr>
          <w:p w14:paraId="4E4B8D2A" w14:textId="77777777" w:rsidR="009517EB" w:rsidRDefault="009517EB" w:rsidP="00260BA4"/>
        </w:tc>
        <w:tc>
          <w:tcPr>
            <w:tcW w:w="6804" w:type="dxa"/>
          </w:tcPr>
          <w:p w14:paraId="43736464" w14:textId="71637EBC" w:rsidR="009517EB" w:rsidRDefault="009517EB" w:rsidP="00260BA4">
            <w:r w:rsidRPr="002C50E1">
              <w:t>Chinese</w:t>
            </w:r>
          </w:p>
        </w:tc>
        <w:tc>
          <w:tcPr>
            <w:tcW w:w="1134" w:type="dxa"/>
            <w:vAlign w:val="center"/>
          </w:tcPr>
          <w:p w14:paraId="3CDF2BE4" w14:textId="4EECA58D" w:rsidR="009517EB" w:rsidRDefault="009517EB" w:rsidP="00260BA4">
            <w:pPr>
              <w:jc w:val="center"/>
            </w:pPr>
            <w:r w:rsidRPr="00635BF8">
              <w:rPr>
                <w:rFonts w:ascii="MS Gothic" w:eastAsia="MS Gothic" w:hAnsi="MS Gothic" w:cs="Arial"/>
                <w:szCs w:val="20"/>
                <w:lang w:val="en-GB"/>
              </w:rPr>
              <w:t>☐</w:t>
            </w:r>
          </w:p>
        </w:tc>
      </w:tr>
      <w:tr w:rsidR="009517EB" w14:paraId="49B744F2" w14:textId="77777777" w:rsidTr="00153093">
        <w:trPr>
          <w:trHeight w:val="340"/>
        </w:trPr>
        <w:tc>
          <w:tcPr>
            <w:tcW w:w="2405" w:type="dxa"/>
          </w:tcPr>
          <w:p w14:paraId="70C6DB1A" w14:textId="77777777" w:rsidR="009517EB" w:rsidRDefault="009517EB" w:rsidP="00260BA4"/>
        </w:tc>
        <w:tc>
          <w:tcPr>
            <w:tcW w:w="6804" w:type="dxa"/>
          </w:tcPr>
          <w:p w14:paraId="22D951B5" w14:textId="062048ED" w:rsidR="009517EB" w:rsidRDefault="009517EB" w:rsidP="00260BA4">
            <w:pPr>
              <w:rPr>
                <w:i/>
              </w:rPr>
            </w:pPr>
            <w:r w:rsidRPr="002C50E1">
              <w:t>Any other Asian background</w:t>
            </w:r>
            <w:r w:rsidR="00153093">
              <w:t xml:space="preserve"> </w:t>
            </w:r>
            <w:r w:rsidR="00153093" w:rsidRPr="00153093">
              <w:rPr>
                <w:i/>
              </w:rPr>
              <w:t>(please state</w:t>
            </w:r>
            <w:r w:rsidR="00153093">
              <w:rPr>
                <w:i/>
              </w:rPr>
              <w:t xml:space="preserve"> if you wish</w:t>
            </w:r>
            <w:r w:rsidR="00153093" w:rsidRPr="00153093">
              <w:rPr>
                <w:i/>
              </w:rPr>
              <w:t>)</w:t>
            </w:r>
          </w:p>
          <w:p w14:paraId="17D0624B" w14:textId="6242418B" w:rsidR="00153093" w:rsidRDefault="00153093" w:rsidP="00260BA4"/>
        </w:tc>
        <w:tc>
          <w:tcPr>
            <w:tcW w:w="1134" w:type="dxa"/>
            <w:vAlign w:val="center"/>
          </w:tcPr>
          <w:p w14:paraId="305795D0" w14:textId="5EA442F8" w:rsidR="009517EB" w:rsidRDefault="009517EB" w:rsidP="00260BA4">
            <w:pPr>
              <w:jc w:val="center"/>
            </w:pPr>
            <w:r w:rsidRPr="00635BF8">
              <w:rPr>
                <w:rFonts w:ascii="MS Gothic" w:eastAsia="MS Gothic" w:hAnsi="MS Gothic" w:cs="Arial"/>
                <w:szCs w:val="20"/>
                <w:lang w:val="en-GB"/>
              </w:rPr>
              <w:t>☐</w:t>
            </w:r>
          </w:p>
        </w:tc>
      </w:tr>
      <w:tr w:rsidR="009517EB" w14:paraId="377D9E34" w14:textId="77777777" w:rsidTr="00153093">
        <w:trPr>
          <w:trHeight w:val="340"/>
        </w:trPr>
        <w:tc>
          <w:tcPr>
            <w:tcW w:w="2405" w:type="dxa"/>
          </w:tcPr>
          <w:p w14:paraId="16DCD73A" w14:textId="121D95FA" w:rsidR="009517EB" w:rsidRDefault="009517EB" w:rsidP="00260BA4">
            <w:r w:rsidRPr="002C50E1">
              <w:t>Black or Black British</w:t>
            </w:r>
          </w:p>
        </w:tc>
        <w:tc>
          <w:tcPr>
            <w:tcW w:w="6804" w:type="dxa"/>
          </w:tcPr>
          <w:p w14:paraId="31398158" w14:textId="59D493D5" w:rsidR="009517EB" w:rsidRDefault="009517EB" w:rsidP="00260BA4">
            <w:r w:rsidRPr="002C50E1">
              <w:t>Black – Caribbean</w:t>
            </w:r>
          </w:p>
        </w:tc>
        <w:tc>
          <w:tcPr>
            <w:tcW w:w="1134" w:type="dxa"/>
            <w:vAlign w:val="center"/>
          </w:tcPr>
          <w:p w14:paraId="0623EC6E" w14:textId="0A5911E2" w:rsidR="009517EB" w:rsidRDefault="009517EB" w:rsidP="00260BA4">
            <w:pPr>
              <w:jc w:val="center"/>
            </w:pPr>
            <w:r w:rsidRPr="00635BF8">
              <w:rPr>
                <w:rFonts w:ascii="MS Gothic" w:eastAsia="MS Gothic" w:hAnsi="MS Gothic" w:cs="Arial"/>
                <w:szCs w:val="20"/>
                <w:lang w:val="en-GB"/>
              </w:rPr>
              <w:t>☐</w:t>
            </w:r>
          </w:p>
        </w:tc>
      </w:tr>
      <w:tr w:rsidR="009517EB" w14:paraId="7B33A69E" w14:textId="77777777" w:rsidTr="00153093">
        <w:trPr>
          <w:trHeight w:val="340"/>
        </w:trPr>
        <w:tc>
          <w:tcPr>
            <w:tcW w:w="2405" w:type="dxa"/>
          </w:tcPr>
          <w:p w14:paraId="692AF4D9" w14:textId="77777777" w:rsidR="009517EB" w:rsidRDefault="009517EB" w:rsidP="00260BA4"/>
        </w:tc>
        <w:tc>
          <w:tcPr>
            <w:tcW w:w="6804" w:type="dxa"/>
          </w:tcPr>
          <w:p w14:paraId="30001F5F" w14:textId="4B3839DB" w:rsidR="009517EB" w:rsidRDefault="009517EB" w:rsidP="00260BA4">
            <w:r w:rsidRPr="002C50E1">
              <w:t>Black – African</w:t>
            </w:r>
          </w:p>
        </w:tc>
        <w:tc>
          <w:tcPr>
            <w:tcW w:w="1134" w:type="dxa"/>
            <w:vAlign w:val="center"/>
          </w:tcPr>
          <w:p w14:paraId="0FC040A1" w14:textId="0539034B" w:rsidR="009517EB" w:rsidRDefault="009517EB" w:rsidP="00260BA4">
            <w:pPr>
              <w:jc w:val="center"/>
            </w:pPr>
            <w:r w:rsidRPr="00635BF8">
              <w:rPr>
                <w:rFonts w:ascii="MS Gothic" w:eastAsia="MS Gothic" w:hAnsi="MS Gothic" w:cs="Arial"/>
                <w:szCs w:val="20"/>
                <w:lang w:val="en-GB"/>
              </w:rPr>
              <w:t>☐</w:t>
            </w:r>
          </w:p>
        </w:tc>
      </w:tr>
      <w:tr w:rsidR="009517EB" w14:paraId="5BADFFA5" w14:textId="77777777" w:rsidTr="00153093">
        <w:trPr>
          <w:trHeight w:val="340"/>
        </w:trPr>
        <w:tc>
          <w:tcPr>
            <w:tcW w:w="2405" w:type="dxa"/>
          </w:tcPr>
          <w:p w14:paraId="078BE773" w14:textId="77777777" w:rsidR="009517EB" w:rsidRDefault="009517EB" w:rsidP="00260BA4"/>
        </w:tc>
        <w:tc>
          <w:tcPr>
            <w:tcW w:w="6804" w:type="dxa"/>
          </w:tcPr>
          <w:p w14:paraId="1021F8C1" w14:textId="77777777" w:rsidR="009517EB" w:rsidRDefault="009517EB" w:rsidP="00260BA4">
            <w:pPr>
              <w:rPr>
                <w:i/>
              </w:rPr>
            </w:pPr>
            <w:r w:rsidRPr="002C50E1">
              <w:t>Any other Black background</w:t>
            </w:r>
            <w:r w:rsidR="00153093">
              <w:t xml:space="preserve"> </w:t>
            </w:r>
            <w:r w:rsidR="00153093" w:rsidRPr="00153093">
              <w:rPr>
                <w:i/>
              </w:rPr>
              <w:t>(please state</w:t>
            </w:r>
            <w:r w:rsidR="00153093">
              <w:rPr>
                <w:i/>
              </w:rPr>
              <w:t xml:space="preserve"> if you wish</w:t>
            </w:r>
            <w:r w:rsidR="00153093" w:rsidRPr="00153093">
              <w:rPr>
                <w:i/>
              </w:rPr>
              <w:t>)</w:t>
            </w:r>
          </w:p>
          <w:p w14:paraId="1D3AD78F" w14:textId="236260A2" w:rsidR="00153093" w:rsidRDefault="00153093" w:rsidP="00260BA4"/>
        </w:tc>
        <w:tc>
          <w:tcPr>
            <w:tcW w:w="1134" w:type="dxa"/>
            <w:vAlign w:val="center"/>
          </w:tcPr>
          <w:p w14:paraId="756C45F0" w14:textId="5EB3CF70" w:rsidR="009517EB" w:rsidRDefault="009517EB" w:rsidP="00260BA4">
            <w:pPr>
              <w:jc w:val="center"/>
            </w:pPr>
            <w:r w:rsidRPr="00635BF8">
              <w:rPr>
                <w:rFonts w:ascii="MS Gothic" w:eastAsia="MS Gothic" w:hAnsi="MS Gothic" w:cs="Arial"/>
                <w:szCs w:val="20"/>
                <w:lang w:val="en-GB"/>
              </w:rPr>
              <w:t>☐</w:t>
            </w:r>
          </w:p>
        </w:tc>
      </w:tr>
      <w:tr w:rsidR="009517EB" w14:paraId="1323D17E" w14:textId="77777777" w:rsidTr="00153093">
        <w:trPr>
          <w:trHeight w:val="340"/>
        </w:trPr>
        <w:tc>
          <w:tcPr>
            <w:tcW w:w="2405" w:type="dxa"/>
          </w:tcPr>
          <w:p w14:paraId="3D353B5A" w14:textId="718DB47A" w:rsidR="009517EB" w:rsidRDefault="009517EB" w:rsidP="00260BA4">
            <w:r w:rsidRPr="002C50E1">
              <w:t>Other ethnic group</w:t>
            </w:r>
          </w:p>
        </w:tc>
        <w:tc>
          <w:tcPr>
            <w:tcW w:w="6804" w:type="dxa"/>
          </w:tcPr>
          <w:p w14:paraId="3E32C071" w14:textId="0C7F0932" w:rsidR="009517EB" w:rsidRDefault="009517EB" w:rsidP="00260BA4">
            <w:r w:rsidRPr="002C50E1">
              <w:t>Arab</w:t>
            </w:r>
          </w:p>
        </w:tc>
        <w:tc>
          <w:tcPr>
            <w:tcW w:w="1134" w:type="dxa"/>
            <w:vAlign w:val="center"/>
          </w:tcPr>
          <w:p w14:paraId="3C0D733C" w14:textId="46046C63" w:rsidR="009517EB" w:rsidRDefault="009517EB" w:rsidP="00260BA4">
            <w:pPr>
              <w:jc w:val="center"/>
            </w:pPr>
            <w:r w:rsidRPr="00635BF8">
              <w:rPr>
                <w:rFonts w:ascii="MS Gothic" w:eastAsia="MS Gothic" w:hAnsi="MS Gothic" w:cs="Arial"/>
                <w:szCs w:val="20"/>
                <w:lang w:val="en-GB"/>
              </w:rPr>
              <w:t>☐</w:t>
            </w:r>
          </w:p>
        </w:tc>
      </w:tr>
      <w:tr w:rsidR="009517EB" w14:paraId="4108CF80" w14:textId="77777777" w:rsidTr="00153093">
        <w:trPr>
          <w:trHeight w:val="340"/>
        </w:trPr>
        <w:tc>
          <w:tcPr>
            <w:tcW w:w="2405" w:type="dxa"/>
          </w:tcPr>
          <w:p w14:paraId="5072D03E" w14:textId="208F9E98" w:rsidR="009517EB" w:rsidRDefault="009517EB" w:rsidP="00260BA4">
            <w:r w:rsidRPr="002C50E1">
              <w:t xml:space="preserve">Prefer </w:t>
            </w:r>
            <w:r>
              <w:t>n</w:t>
            </w:r>
            <w:r w:rsidRPr="002C50E1">
              <w:t xml:space="preserve">ot to </w:t>
            </w:r>
            <w:r>
              <w:t>s</w:t>
            </w:r>
            <w:r w:rsidRPr="002C50E1">
              <w:t>ay</w:t>
            </w:r>
          </w:p>
        </w:tc>
        <w:tc>
          <w:tcPr>
            <w:tcW w:w="6804" w:type="dxa"/>
          </w:tcPr>
          <w:p w14:paraId="5FABB69C" w14:textId="43F1712D" w:rsidR="009517EB" w:rsidRDefault="009517EB" w:rsidP="00260BA4"/>
        </w:tc>
        <w:tc>
          <w:tcPr>
            <w:tcW w:w="1134" w:type="dxa"/>
            <w:vAlign w:val="center"/>
          </w:tcPr>
          <w:p w14:paraId="59896193" w14:textId="4BBF891D" w:rsidR="009517EB" w:rsidRDefault="009517EB" w:rsidP="00260BA4">
            <w:pPr>
              <w:jc w:val="center"/>
            </w:pPr>
            <w:r w:rsidRPr="00635BF8">
              <w:rPr>
                <w:rFonts w:ascii="MS Gothic" w:eastAsia="MS Gothic" w:hAnsi="MS Gothic" w:cs="Arial"/>
                <w:szCs w:val="20"/>
                <w:lang w:val="en-GB"/>
              </w:rPr>
              <w:t>☐</w:t>
            </w:r>
          </w:p>
        </w:tc>
      </w:tr>
      <w:tr w:rsidR="009517EB" w14:paraId="3D12F55E" w14:textId="77777777" w:rsidTr="00153093">
        <w:trPr>
          <w:trHeight w:val="340"/>
        </w:trPr>
        <w:tc>
          <w:tcPr>
            <w:tcW w:w="2405" w:type="dxa"/>
          </w:tcPr>
          <w:p w14:paraId="71848AF3" w14:textId="350EB44A" w:rsidR="009517EB" w:rsidRDefault="009517EB" w:rsidP="00260BA4">
            <w:r w:rsidRPr="002C50E1">
              <w:t>Any other ethnic group</w:t>
            </w:r>
          </w:p>
        </w:tc>
        <w:tc>
          <w:tcPr>
            <w:tcW w:w="6804" w:type="dxa"/>
          </w:tcPr>
          <w:p w14:paraId="04D37E3F" w14:textId="1B950E78" w:rsidR="009517EB" w:rsidRPr="002C50E1" w:rsidRDefault="009517EB" w:rsidP="00260BA4"/>
        </w:tc>
        <w:tc>
          <w:tcPr>
            <w:tcW w:w="1134" w:type="dxa"/>
            <w:vAlign w:val="center"/>
          </w:tcPr>
          <w:p w14:paraId="409EF501" w14:textId="52C000FE" w:rsidR="009517EB" w:rsidRPr="002C50E1" w:rsidRDefault="009517EB" w:rsidP="00260BA4">
            <w:pPr>
              <w:jc w:val="center"/>
            </w:pPr>
            <w:r w:rsidRPr="00635BF8">
              <w:rPr>
                <w:rFonts w:ascii="MS Gothic" w:eastAsia="MS Gothic" w:hAnsi="MS Gothic" w:cs="Arial"/>
                <w:szCs w:val="20"/>
                <w:lang w:val="en-GB"/>
              </w:rPr>
              <w:t>☐</w:t>
            </w:r>
          </w:p>
        </w:tc>
      </w:tr>
    </w:tbl>
    <w:p w14:paraId="768FB6B0" w14:textId="77777777" w:rsidR="00355126" w:rsidRDefault="00355126"/>
    <w:tbl>
      <w:tblPr>
        <w:tblStyle w:val="TableGrid"/>
        <w:tblW w:w="8926" w:type="dxa"/>
        <w:tblLook w:val="04A0" w:firstRow="1" w:lastRow="0" w:firstColumn="1" w:lastColumn="0" w:noHBand="0" w:noVBand="1"/>
      </w:tblPr>
      <w:tblGrid>
        <w:gridCol w:w="4463"/>
        <w:gridCol w:w="4463"/>
      </w:tblGrid>
      <w:tr w:rsidR="00355126" w14:paraId="0E1A16A9" w14:textId="77777777" w:rsidTr="00153093">
        <w:trPr>
          <w:trHeight w:val="397"/>
        </w:trPr>
        <w:tc>
          <w:tcPr>
            <w:tcW w:w="8926" w:type="dxa"/>
            <w:gridSpan w:val="2"/>
            <w:shd w:val="clear" w:color="auto" w:fill="D9D9D9" w:themeFill="background1" w:themeFillShade="D9"/>
            <w:vAlign w:val="center"/>
          </w:tcPr>
          <w:p w14:paraId="6F7F9F95" w14:textId="6D3B1B61" w:rsidR="00355126" w:rsidRDefault="00355126" w:rsidP="00355126">
            <w:r w:rsidRPr="00635BF8">
              <w:rPr>
                <w:rFonts w:cs="Arial"/>
                <w:b/>
                <w:szCs w:val="20"/>
                <w:lang w:val="en-GB"/>
              </w:rPr>
              <w:t>Which of the following best describes your sexual orientation?</w:t>
            </w:r>
          </w:p>
        </w:tc>
      </w:tr>
      <w:tr w:rsidR="00355126" w14:paraId="74D71A37" w14:textId="02A8292A" w:rsidTr="0082492A">
        <w:tc>
          <w:tcPr>
            <w:tcW w:w="4463" w:type="dxa"/>
            <w:tcBorders>
              <w:bottom w:val="single" w:sz="4" w:space="0" w:color="auto"/>
            </w:tcBorders>
          </w:tcPr>
          <w:p w14:paraId="07229195" w14:textId="77777777" w:rsidR="00355126" w:rsidRPr="00635BF8" w:rsidRDefault="00355126" w:rsidP="00355126">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Bisexual</w:t>
            </w:r>
          </w:p>
          <w:p w14:paraId="219FFBC2" w14:textId="77777777" w:rsidR="00153093" w:rsidRDefault="00355126" w:rsidP="00153093">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Heterosexual</w:t>
            </w:r>
          </w:p>
          <w:p w14:paraId="5C81A656" w14:textId="2228BE68" w:rsidR="00355126" w:rsidRDefault="00355126" w:rsidP="00153093">
            <w:pPr>
              <w:spacing w:before="120" w:after="120"/>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Homosexua</w:t>
            </w:r>
            <w:r>
              <w:rPr>
                <w:rFonts w:cs="Arial"/>
                <w:szCs w:val="20"/>
                <w:lang w:val="en-GB"/>
              </w:rPr>
              <w:t>l</w:t>
            </w:r>
            <w:r w:rsidR="00153093">
              <w:rPr>
                <w:rFonts w:cs="Arial"/>
                <w:szCs w:val="20"/>
                <w:lang w:val="en-GB"/>
              </w:rPr>
              <w:t xml:space="preserve">   </w:t>
            </w:r>
          </w:p>
        </w:tc>
        <w:tc>
          <w:tcPr>
            <w:tcW w:w="4463" w:type="dxa"/>
            <w:tcBorders>
              <w:bottom w:val="single" w:sz="4" w:space="0" w:color="auto"/>
            </w:tcBorders>
          </w:tcPr>
          <w:p w14:paraId="25674378" w14:textId="555CC056" w:rsidR="008F3ADF" w:rsidRPr="00635BF8" w:rsidRDefault="008F3ADF" w:rsidP="008F3ADF">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00153093">
              <w:rPr>
                <w:rFonts w:cs="Arial"/>
                <w:szCs w:val="20"/>
                <w:lang w:val="en-GB"/>
              </w:rPr>
              <w:t xml:space="preserve">Prefer to self-identify </w:t>
            </w:r>
          </w:p>
          <w:p w14:paraId="083FDB6C" w14:textId="05942A6A" w:rsidR="00355126" w:rsidRDefault="008F3ADF" w:rsidP="008F3ADF">
            <w:pPr>
              <w:spacing w:before="120" w:after="120"/>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Prefer not to say</w:t>
            </w:r>
          </w:p>
        </w:tc>
      </w:tr>
    </w:tbl>
    <w:p w14:paraId="572AF2A6" w14:textId="77777777" w:rsidR="00355126" w:rsidRDefault="00355126" w:rsidP="00355126">
      <w:pPr>
        <w:spacing w:after="0"/>
      </w:pPr>
    </w:p>
    <w:tbl>
      <w:tblPr>
        <w:tblStyle w:val="TableGrid"/>
        <w:tblW w:w="10343" w:type="dxa"/>
        <w:tblLook w:val="04A0" w:firstRow="1" w:lastRow="0" w:firstColumn="1" w:lastColumn="0" w:noHBand="0" w:noVBand="1"/>
      </w:tblPr>
      <w:tblGrid>
        <w:gridCol w:w="3447"/>
        <w:gridCol w:w="3448"/>
        <w:gridCol w:w="3448"/>
      </w:tblGrid>
      <w:tr w:rsidR="00355126" w14:paraId="578F240B" w14:textId="77777777" w:rsidTr="008F3ADF">
        <w:trPr>
          <w:trHeight w:val="397"/>
        </w:trPr>
        <w:tc>
          <w:tcPr>
            <w:tcW w:w="10343" w:type="dxa"/>
            <w:gridSpan w:val="3"/>
            <w:shd w:val="clear" w:color="auto" w:fill="D9D9D9" w:themeFill="background1" w:themeFillShade="D9"/>
            <w:vAlign w:val="center"/>
          </w:tcPr>
          <w:p w14:paraId="07154F48" w14:textId="3A73C780" w:rsidR="00355126" w:rsidRDefault="00355126" w:rsidP="00355126">
            <w:r w:rsidRPr="00635BF8">
              <w:rPr>
                <w:rFonts w:cs="Arial"/>
                <w:b/>
                <w:szCs w:val="20"/>
                <w:lang w:val="en-GB"/>
              </w:rPr>
              <w:t>What is your religion or belief?</w:t>
            </w:r>
          </w:p>
        </w:tc>
      </w:tr>
      <w:tr w:rsidR="008F3ADF" w14:paraId="6D691CB2" w14:textId="00CC273C" w:rsidTr="0082492A">
        <w:tc>
          <w:tcPr>
            <w:tcW w:w="3447" w:type="dxa"/>
          </w:tcPr>
          <w:p w14:paraId="12D6F38A" w14:textId="77777777" w:rsidR="0082492A" w:rsidRDefault="0082492A" w:rsidP="008F3ADF">
            <w:pPr>
              <w:spacing w:before="120" w:after="120"/>
              <w:rPr>
                <w:rFonts w:ascii="MS Gothic" w:eastAsia="MS Gothic" w:hAnsi="MS Gothic"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No religion</w:t>
            </w:r>
            <w:r>
              <w:rPr>
                <w:rFonts w:cs="Arial"/>
                <w:szCs w:val="20"/>
                <w:lang w:val="en-GB"/>
              </w:rPr>
              <w:t xml:space="preserve"> or belief</w:t>
            </w:r>
            <w:r w:rsidRPr="00635BF8">
              <w:rPr>
                <w:rFonts w:ascii="MS Gothic" w:eastAsia="MS Gothic" w:hAnsi="MS Gothic" w:cs="Arial"/>
                <w:szCs w:val="20"/>
                <w:lang w:val="en-GB"/>
              </w:rPr>
              <w:t xml:space="preserve"> </w:t>
            </w:r>
          </w:p>
          <w:p w14:paraId="32BDE0DA" w14:textId="1D77AA8F" w:rsidR="008F3ADF" w:rsidRPr="00635BF8" w:rsidRDefault="008F3ADF" w:rsidP="008F3ADF">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Agnostic</w:t>
            </w:r>
          </w:p>
          <w:p w14:paraId="3967D048" w14:textId="77777777" w:rsidR="008F3ADF" w:rsidRPr="00635BF8" w:rsidRDefault="008F3ADF" w:rsidP="008F3ADF">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Atheist</w:t>
            </w:r>
          </w:p>
          <w:p w14:paraId="5EAE1FC3" w14:textId="77777777" w:rsidR="008F3ADF" w:rsidRPr="00635BF8" w:rsidRDefault="008F3ADF" w:rsidP="008F3ADF">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Buddhist</w:t>
            </w:r>
          </w:p>
          <w:p w14:paraId="5905723A" w14:textId="77777777" w:rsidR="008F3ADF" w:rsidRPr="00635BF8" w:rsidRDefault="008F3ADF" w:rsidP="008F3ADF">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Christian</w:t>
            </w:r>
          </w:p>
          <w:p w14:paraId="29669E40" w14:textId="40FBF49C" w:rsidR="008F3ADF" w:rsidRDefault="008F3ADF" w:rsidP="008F3ADF">
            <w:pPr>
              <w:spacing w:before="120" w:after="120"/>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Hindu</w:t>
            </w:r>
          </w:p>
        </w:tc>
        <w:tc>
          <w:tcPr>
            <w:tcW w:w="3448" w:type="dxa"/>
          </w:tcPr>
          <w:p w14:paraId="22BD21BF" w14:textId="68D7FF4F" w:rsidR="008F3ADF" w:rsidRPr="00635BF8" w:rsidRDefault="008F3ADF" w:rsidP="008F3ADF">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Jewish</w:t>
            </w:r>
          </w:p>
          <w:p w14:paraId="4CC46391" w14:textId="7C94786A" w:rsidR="008F3ADF" w:rsidRDefault="008F3ADF" w:rsidP="008F3ADF">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Muslim</w:t>
            </w:r>
          </w:p>
          <w:p w14:paraId="3228D7A1" w14:textId="77777777" w:rsidR="0082492A" w:rsidRPr="00635BF8" w:rsidRDefault="0082492A" w:rsidP="0082492A">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Pagan</w:t>
            </w:r>
          </w:p>
          <w:p w14:paraId="63E50178" w14:textId="5C8D4082" w:rsidR="0082492A" w:rsidRDefault="0082492A" w:rsidP="0082492A">
            <w:pPr>
              <w:spacing w:before="120" w:after="120"/>
              <w:rPr>
                <w:rFonts w:ascii="MS Gothic" w:eastAsia="MS Gothic" w:hAnsi="MS Gothic"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Sikh</w:t>
            </w:r>
            <w:r w:rsidRPr="00635BF8">
              <w:rPr>
                <w:rFonts w:ascii="MS Gothic" w:eastAsia="MS Gothic" w:hAnsi="MS Gothic" w:cs="Arial"/>
                <w:szCs w:val="20"/>
                <w:lang w:val="en-GB"/>
              </w:rPr>
              <w:t xml:space="preserve"> </w:t>
            </w:r>
          </w:p>
          <w:p w14:paraId="60D1D870" w14:textId="49E3776A" w:rsidR="008F3ADF" w:rsidRDefault="0082492A" w:rsidP="0082492A">
            <w:pPr>
              <w:spacing w:before="120" w:after="120"/>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Prefer not to say</w:t>
            </w:r>
          </w:p>
        </w:tc>
        <w:tc>
          <w:tcPr>
            <w:tcW w:w="3448" w:type="dxa"/>
          </w:tcPr>
          <w:p w14:paraId="3309E4D1" w14:textId="47D30C6E" w:rsidR="008F3ADF" w:rsidRDefault="008F3ADF" w:rsidP="008F3ADF">
            <w:pPr>
              <w:spacing w:before="120" w:after="120"/>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Other</w:t>
            </w:r>
            <w:r>
              <w:rPr>
                <w:rFonts w:cs="Arial"/>
                <w:szCs w:val="20"/>
                <w:lang w:val="en-GB"/>
              </w:rPr>
              <w:t xml:space="preserve"> - please state below:</w:t>
            </w:r>
          </w:p>
        </w:tc>
      </w:tr>
    </w:tbl>
    <w:p w14:paraId="3ED981AF" w14:textId="77777777" w:rsidR="008F3ADF" w:rsidRDefault="008F3ADF" w:rsidP="008F3ADF">
      <w:pPr>
        <w:spacing w:after="0"/>
      </w:pPr>
    </w:p>
    <w:tbl>
      <w:tblPr>
        <w:tblStyle w:val="TableGrid"/>
        <w:tblW w:w="10343" w:type="dxa"/>
        <w:tblLook w:val="04A0" w:firstRow="1" w:lastRow="0" w:firstColumn="1" w:lastColumn="0" w:noHBand="0" w:noVBand="1"/>
      </w:tblPr>
      <w:tblGrid>
        <w:gridCol w:w="3447"/>
        <w:gridCol w:w="3448"/>
        <w:gridCol w:w="3448"/>
      </w:tblGrid>
      <w:tr w:rsidR="009B2F15" w14:paraId="26E12E11" w14:textId="4B52C002" w:rsidTr="009B2F15">
        <w:trPr>
          <w:trHeight w:val="510"/>
        </w:trPr>
        <w:tc>
          <w:tcPr>
            <w:tcW w:w="10343" w:type="dxa"/>
            <w:gridSpan w:val="3"/>
            <w:shd w:val="clear" w:color="auto" w:fill="D9D9D9" w:themeFill="background1" w:themeFillShade="D9"/>
            <w:vAlign w:val="center"/>
          </w:tcPr>
          <w:p w14:paraId="409CEF42" w14:textId="5FB87730" w:rsidR="009B2F15" w:rsidRPr="009B2F15" w:rsidRDefault="009B2F15" w:rsidP="009B2F15">
            <w:pPr>
              <w:rPr>
                <w:b/>
              </w:rPr>
            </w:pPr>
            <w:r w:rsidRPr="009B2F15">
              <w:rPr>
                <w:b/>
              </w:rPr>
              <w:t>Do you consider that you have a disability?</w:t>
            </w:r>
          </w:p>
        </w:tc>
      </w:tr>
      <w:tr w:rsidR="009B2F15" w14:paraId="180E3B7C" w14:textId="18496D92" w:rsidTr="0056562C">
        <w:tc>
          <w:tcPr>
            <w:tcW w:w="10343" w:type="dxa"/>
            <w:gridSpan w:val="3"/>
          </w:tcPr>
          <w:p w14:paraId="47C3C959" w14:textId="77777777" w:rsidR="009B2F15" w:rsidRPr="00635BF8" w:rsidRDefault="009B2F15" w:rsidP="009B2F15">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Yes</w:t>
            </w:r>
          </w:p>
          <w:p w14:paraId="3D103146" w14:textId="77777777" w:rsidR="009B2F15" w:rsidRPr="00635BF8" w:rsidRDefault="009B2F15" w:rsidP="009B2F15">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No</w:t>
            </w:r>
          </w:p>
          <w:p w14:paraId="53FD2C51" w14:textId="313F3162" w:rsidR="009B2F15" w:rsidRDefault="009B2F15" w:rsidP="009B2F15">
            <w:pPr>
              <w:spacing w:before="120" w:after="120"/>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Prefer not to say</w:t>
            </w:r>
          </w:p>
        </w:tc>
      </w:tr>
      <w:tr w:rsidR="009B2F15" w14:paraId="7048079B" w14:textId="13CB9649" w:rsidTr="009B2F15">
        <w:trPr>
          <w:trHeight w:val="510"/>
        </w:trPr>
        <w:tc>
          <w:tcPr>
            <w:tcW w:w="10343" w:type="dxa"/>
            <w:gridSpan w:val="3"/>
            <w:shd w:val="clear" w:color="auto" w:fill="D9D9D9" w:themeFill="background1" w:themeFillShade="D9"/>
            <w:vAlign w:val="center"/>
          </w:tcPr>
          <w:p w14:paraId="3F6736AF" w14:textId="77777777" w:rsidR="009B2F15" w:rsidRDefault="009B2F15" w:rsidP="009B2F15">
            <w:pPr>
              <w:rPr>
                <w:rFonts w:cs="Arial"/>
                <w:b/>
                <w:szCs w:val="20"/>
                <w:lang w:val="en-GB"/>
              </w:rPr>
            </w:pPr>
            <w:r w:rsidRPr="00635BF8">
              <w:rPr>
                <w:rFonts w:cs="Arial"/>
                <w:b/>
                <w:szCs w:val="20"/>
                <w:lang w:val="en-GB"/>
              </w:rPr>
              <w:t xml:space="preserve">If you answered ‘yes’ to the question above, please state the type of impairment. Please tick all that apply. </w:t>
            </w:r>
          </w:p>
          <w:p w14:paraId="04511B55" w14:textId="472707E8" w:rsidR="009B2F15" w:rsidRDefault="009B2F15" w:rsidP="009B2F15">
            <w:r w:rsidRPr="00635BF8">
              <w:rPr>
                <w:rFonts w:cs="Arial"/>
                <w:b/>
                <w:szCs w:val="20"/>
                <w:lang w:val="en-GB"/>
              </w:rPr>
              <w:t>If none of the below categories applies, please mark ‘other’.</w:t>
            </w:r>
          </w:p>
        </w:tc>
      </w:tr>
      <w:tr w:rsidR="009B2F15" w14:paraId="0AA02FF4" w14:textId="7C228A2A" w:rsidTr="0082492A">
        <w:trPr>
          <w:trHeight w:val="1417"/>
        </w:trPr>
        <w:tc>
          <w:tcPr>
            <w:tcW w:w="3447" w:type="dxa"/>
            <w:vAlign w:val="center"/>
          </w:tcPr>
          <w:p w14:paraId="75A9A486" w14:textId="77777777" w:rsidR="009B2F15" w:rsidRPr="00635BF8" w:rsidRDefault="009B2F15" w:rsidP="009B2F15">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Physical impairment</w:t>
            </w:r>
          </w:p>
          <w:p w14:paraId="0819976D" w14:textId="77777777" w:rsidR="009B2F15" w:rsidRPr="00635BF8" w:rsidRDefault="009B2F15" w:rsidP="009B2F15">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Sensory impairment</w:t>
            </w:r>
          </w:p>
          <w:p w14:paraId="1658B8DA" w14:textId="6347CE81" w:rsidR="009B2F15" w:rsidRDefault="009B2F15" w:rsidP="009B2F15">
            <w:pPr>
              <w:spacing w:before="120" w:after="120"/>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Learning disability/difficulty</w:t>
            </w:r>
          </w:p>
        </w:tc>
        <w:tc>
          <w:tcPr>
            <w:tcW w:w="3448" w:type="dxa"/>
            <w:vAlign w:val="center"/>
          </w:tcPr>
          <w:p w14:paraId="72C72D12" w14:textId="77777777" w:rsidR="009B2F15" w:rsidRPr="00635BF8" w:rsidRDefault="009B2F15" w:rsidP="009B2F15">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Long-standing illness</w:t>
            </w:r>
          </w:p>
          <w:p w14:paraId="128B6C9B" w14:textId="77777777" w:rsidR="009B2F15" w:rsidRDefault="009B2F15" w:rsidP="009B2F15">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Mental health condition</w:t>
            </w:r>
          </w:p>
          <w:p w14:paraId="64B83A44" w14:textId="36A86DB5" w:rsidR="0082492A" w:rsidRDefault="0082492A" w:rsidP="0082492A">
            <w:pPr>
              <w:spacing w:before="120" w:after="120"/>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Developmental condition</w:t>
            </w:r>
          </w:p>
        </w:tc>
        <w:tc>
          <w:tcPr>
            <w:tcW w:w="3448" w:type="dxa"/>
          </w:tcPr>
          <w:p w14:paraId="1B4C97FD" w14:textId="77777777" w:rsidR="009B2F15" w:rsidRDefault="009B2F15" w:rsidP="0082492A">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Other</w:t>
            </w:r>
            <w:r w:rsidR="0082492A">
              <w:rPr>
                <w:rFonts w:cs="Arial"/>
                <w:szCs w:val="20"/>
                <w:lang w:val="en-GB"/>
              </w:rPr>
              <w:t xml:space="preserve"> (please state below)</w:t>
            </w:r>
          </w:p>
          <w:p w14:paraId="541B69CA" w14:textId="55EA5F08" w:rsidR="0082492A" w:rsidRDefault="0082492A" w:rsidP="0082492A">
            <w:pPr>
              <w:spacing w:before="120" w:after="120"/>
            </w:pPr>
          </w:p>
        </w:tc>
      </w:tr>
      <w:tr w:rsidR="0082492A" w14:paraId="29261CF0" w14:textId="77777777" w:rsidTr="0082492A">
        <w:trPr>
          <w:trHeight w:val="850"/>
        </w:trPr>
        <w:tc>
          <w:tcPr>
            <w:tcW w:w="10343" w:type="dxa"/>
            <w:gridSpan w:val="3"/>
            <w:shd w:val="clear" w:color="auto" w:fill="D9D9D9" w:themeFill="background1" w:themeFillShade="D9"/>
            <w:vAlign w:val="center"/>
          </w:tcPr>
          <w:p w14:paraId="54B11958" w14:textId="76C3F066" w:rsidR="0082492A" w:rsidRPr="0082492A" w:rsidRDefault="0082492A" w:rsidP="009B2F15">
            <w:pPr>
              <w:spacing w:before="120" w:after="120"/>
              <w:rPr>
                <w:rFonts w:eastAsia="MS Gothic"/>
                <w:b/>
                <w:i/>
                <w:szCs w:val="20"/>
                <w:lang w:val="en-GB"/>
              </w:rPr>
            </w:pPr>
            <w:r w:rsidRPr="0082492A">
              <w:rPr>
                <w:rFonts w:eastAsia="MS Gothic"/>
                <w:b/>
                <w:i/>
                <w:szCs w:val="20"/>
                <w:lang w:val="en-GB"/>
              </w:rPr>
              <w:t>If you are disabled and you believe you need reasonable adjustments</w:t>
            </w:r>
            <w:r>
              <w:rPr>
                <w:rFonts w:eastAsia="MS Gothic"/>
                <w:b/>
                <w:i/>
                <w:szCs w:val="20"/>
                <w:lang w:val="en-GB"/>
              </w:rPr>
              <w:t>,</w:t>
            </w:r>
            <w:r w:rsidRPr="0082492A">
              <w:rPr>
                <w:rFonts w:eastAsia="MS Gothic"/>
                <w:b/>
                <w:i/>
                <w:szCs w:val="20"/>
                <w:lang w:val="en-GB"/>
              </w:rPr>
              <w:t xml:space="preserve"> then please discuss this with your line manager or a recruiting manager if you are a job applicant. </w:t>
            </w:r>
          </w:p>
        </w:tc>
      </w:tr>
    </w:tbl>
    <w:p w14:paraId="5EBF4DB7" w14:textId="67C15468" w:rsidR="00355126" w:rsidRDefault="00355126" w:rsidP="009B2F15"/>
    <w:sectPr w:rsidR="00355126" w:rsidSect="00355126">
      <w:pgSz w:w="11906" w:h="16838"/>
      <w:pgMar w:top="720" w:right="720" w:bottom="720" w:left="720" w:header="709" w:footer="283" w:gutter="0"/>
      <w:pgBorders w:offsetFrom="page">
        <w:top w:val="single" w:sz="12" w:space="24" w:color="244061" w:themeColor="accent1" w:themeShade="80"/>
        <w:left w:val="single" w:sz="12" w:space="24" w:color="244061" w:themeColor="accent1" w:themeShade="80"/>
        <w:bottom w:val="single" w:sz="12" w:space="24" w:color="244061" w:themeColor="accent1" w:themeShade="80"/>
        <w:right w:val="single" w:sz="12" w:space="24" w:color="244061" w:themeColor="accent1" w:themeShade="8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16DDC3" w14:textId="77777777" w:rsidR="00B03504" w:rsidRDefault="00B03504" w:rsidP="006E706E">
      <w:r>
        <w:separator/>
      </w:r>
    </w:p>
    <w:p w14:paraId="4D46359D" w14:textId="77777777" w:rsidR="00B03504" w:rsidRDefault="00B03504"/>
    <w:p w14:paraId="1983B595" w14:textId="77777777" w:rsidR="00B03504" w:rsidRDefault="00B03504" w:rsidP="00F42289"/>
    <w:p w14:paraId="6CD9DE08" w14:textId="77777777" w:rsidR="00B03504" w:rsidRDefault="00B03504" w:rsidP="00F42289"/>
    <w:p w14:paraId="7D27CEFD" w14:textId="77777777" w:rsidR="00B03504" w:rsidRDefault="00B03504" w:rsidP="00B94A0C"/>
  </w:endnote>
  <w:endnote w:type="continuationSeparator" w:id="0">
    <w:p w14:paraId="6629D8B1" w14:textId="77777777" w:rsidR="00B03504" w:rsidRDefault="00B03504" w:rsidP="006E706E">
      <w:r>
        <w:continuationSeparator/>
      </w:r>
    </w:p>
    <w:p w14:paraId="6E6AEDB7" w14:textId="77777777" w:rsidR="00B03504" w:rsidRDefault="00B03504"/>
    <w:p w14:paraId="172E8982" w14:textId="77777777" w:rsidR="00B03504" w:rsidRDefault="00B03504" w:rsidP="00F42289"/>
    <w:p w14:paraId="6F5DF5CC" w14:textId="77777777" w:rsidR="00B03504" w:rsidRDefault="00B03504" w:rsidP="00F42289"/>
    <w:p w14:paraId="02AB8E72" w14:textId="77777777" w:rsidR="00B03504" w:rsidRDefault="00B03504" w:rsidP="00B94A0C"/>
  </w:endnote>
  <w:endnote w:type="continuationNotice" w:id="1">
    <w:p w14:paraId="1322238A" w14:textId="77777777" w:rsidR="00B03504" w:rsidRDefault="00B035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0176156"/>
      <w:docPartObj>
        <w:docPartGallery w:val="Page Numbers (Bottom of Page)"/>
        <w:docPartUnique/>
      </w:docPartObj>
    </w:sdtPr>
    <w:sdtEndPr/>
    <w:sdtContent>
      <w:sdt>
        <w:sdtPr>
          <w:id w:val="1728636285"/>
          <w:docPartObj>
            <w:docPartGallery w:val="Page Numbers (Top of Page)"/>
            <w:docPartUnique/>
          </w:docPartObj>
        </w:sdtPr>
        <w:sdtEndPr/>
        <w:sdtContent>
          <w:p w14:paraId="4B0D8172" w14:textId="71214E40" w:rsidR="00B03504" w:rsidRDefault="00B03504">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2E30D2">
              <w:rPr>
                <w:b/>
                <w:bCs/>
                <w:noProof/>
              </w:rPr>
              <w:t>1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2E30D2">
              <w:rPr>
                <w:b/>
                <w:bCs/>
                <w:noProof/>
              </w:rPr>
              <w:t>14</w:t>
            </w:r>
            <w:r>
              <w:rPr>
                <w:b/>
                <w:bCs/>
                <w:sz w:val="24"/>
                <w:szCs w:val="24"/>
              </w:rPr>
              <w:fldChar w:fldCharType="end"/>
            </w:r>
          </w:p>
        </w:sdtContent>
      </w:sdt>
    </w:sdtContent>
  </w:sdt>
  <w:p w14:paraId="1ECFA42B" w14:textId="73FCF9F1" w:rsidR="00B03504" w:rsidRPr="004E7375" w:rsidRDefault="00B03504" w:rsidP="006E70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FC3087" w14:textId="77777777" w:rsidR="00B03504" w:rsidRDefault="00B03504" w:rsidP="006E706E">
      <w:r>
        <w:separator/>
      </w:r>
    </w:p>
    <w:p w14:paraId="33DE7692" w14:textId="77777777" w:rsidR="00B03504" w:rsidRDefault="00B03504"/>
    <w:p w14:paraId="78779C79" w14:textId="77777777" w:rsidR="00B03504" w:rsidRDefault="00B03504" w:rsidP="00F42289"/>
    <w:p w14:paraId="1FBABB34" w14:textId="77777777" w:rsidR="00B03504" w:rsidRDefault="00B03504" w:rsidP="00F42289"/>
    <w:p w14:paraId="59AC8D6F" w14:textId="77777777" w:rsidR="00B03504" w:rsidRDefault="00B03504" w:rsidP="00B94A0C"/>
  </w:footnote>
  <w:footnote w:type="continuationSeparator" w:id="0">
    <w:p w14:paraId="57CFDAE2" w14:textId="77777777" w:rsidR="00B03504" w:rsidRDefault="00B03504" w:rsidP="006E706E">
      <w:r>
        <w:continuationSeparator/>
      </w:r>
    </w:p>
    <w:p w14:paraId="5C0CE538" w14:textId="77777777" w:rsidR="00B03504" w:rsidRDefault="00B03504"/>
    <w:p w14:paraId="75C27C5E" w14:textId="77777777" w:rsidR="00B03504" w:rsidRDefault="00B03504" w:rsidP="00F42289"/>
    <w:p w14:paraId="412A18FC" w14:textId="77777777" w:rsidR="00B03504" w:rsidRDefault="00B03504" w:rsidP="00F42289"/>
    <w:p w14:paraId="070D58B0" w14:textId="77777777" w:rsidR="00B03504" w:rsidRDefault="00B03504" w:rsidP="00B94A0C"/>
  </w:footnote>
  <w:footnote w:type="continuationNotice" w:id="1">
    <w:p w14:paraId="4F4DE1CB" w14:textId="77777777" w:rsidR="00B03504" w:rsidRDefault="00B0350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8DDC44" w14:textId="4B8C2835" w:rsidR="00B03504" w:rsidRPr="00252626" w:rsidRDefault="00B03504" w:rsidP="006E706E">
    <w:pPr>
      <w:pStyle w:val="Header"/>
      <w:jc w:val="center"/>
    </w:pPr>
    <w:r w:rsidRPr="00252626">
      <w:t>CONFIDENTIAL WHEN COMPLETED</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63745"/>
    <w:multiLevelType w:val="hybridMultilevel"/>
    <w:tmpl w:val="B2AC2048"/>
    <w:lvl w:ilvl="0" w:tplc="5A443FF2">
      <w:numFmt w:val="bullet"/>
      <w:lvlText w:val=""/>
      <w:lvlJc w:val="left"/>
      <w:pPr>
        <w:ind w:left="1074" w:hanging="360"/>
      </w:pPr>
      <w:rPr>
        <w:rFonts w:ascii="Symbol" w:eastAsia="MS Mincho" w:hAnsi="Symbol" w:cs="Arial" w:hint="default"/>
      </w:rPr>
    </w:lvl>
    <w:lvl w:ilvl="1" w:tplc="08090003" w:tentative="1">
      <w:start w:val="1"/>
      <w:numFmt w:val="bullet"/>
      <w:lvlText w:val="o"/>
      <w:lvlJc w:val="left"/>
      <w:pPr>
        <w:ind w:left="1794" w:hanging="360"/>
      </w:pPr>
      <w:rPr>
        <w:rFonts w:ascii="Courier New" w:hAnsi="Courier New" w:cs="Courier New" w:hint="default"/>
      </w:rPr>
    </w:lvl>
    <w:lvl w:ilvl="2" w:tplc="08090005" w:tentative="1">
      <w:start w:val="1"/>
      <w:numFmt w:val="bullet"/>
      <w:lvlText w:val=""/>
      <w:lvlJc w:val="left"/>
      <w:pPr>
        <w:ind w:left="2514" w:hanging="360"/>
      </w:pPr>
      <w:rPr>
        <w:rFonts w:ascii="Wingdings" w:hAnsi="Wingdings" w:hint="default"/>
      </w:rPr>
    </w:lvl>
    <w:lvl w:ilvl="3" w:tplc="08090001" w:tentative="1">
      <w:start w:val="1"/>
      <w:numFmt w:val="bullet"/>
      <w:lvlText w:val=""/>
      <w:lvlJc w:val="left"/>
      <w:pPr>
        <w:ind w:left="3234" w:hanging="360"/>
      </w:pPr>
      <w:rPr>
        <w:rFonts w:ascii="Symbol" w:hAnsi="Symbol" w:hint="default"/>
      </w:rPr>
    </w:lvl>
    <w:lvl w:ilvl="4" w:tplc="08090003" w:tentative="1">
      <w:start w:val="1"/>
      <w:numFmt w:val="bullet"/>
      <w:lvlText w:val="o"/>
      <w:lvlJc w:val="left"/>
      <w:pPr>
        <w:ind w:left="3954" w:hanging="360"/>
      </w:pPr>
      <w:rPr>
        <w:rFonts w:ascii="Courier New" w:hAnsi="Courier New" w:cs="Courier New" w:hint="default"/>
      </w:rPr>
    </w:lvl>
    <w:lvl w:ilvl="5" w:tplc="08090005" w:tentative="1">
      <w:start w:val="1"/>
      <w:numFmt w:val="bullet"/>
      <w:lvlText w:val=""/>
      <w:lvlJc w:val="left"/>
      <w:pPr>
        <w:ind w:left="4674" w:hanging="360"/>
      </w:pPr>
      <w:rPr>
        <w:rFonts w:ascii="Wingdings" w:hAnsi="Wingdings" w:hint="default"/>
      </w:rPr>
    </w:lvl>
    <w:lvl w:ilvl="6" w:tplc="08090001" w:tentative="1">
      <w:start w:val="1"/>
      <w:numFmt w:val="bullet"/>
      <w:lvlText w:val=""/>
      <w:lvlJc w:val="left"/>
      <w:pPr>
        <w:ind w:left="5394" w:hanging="360"/>
      </w:pPr>
      <w:rPr>
        <w:rFonts w:ascii="Symbol" w:hAnsi="Symbol" w:hint="default"/>
      </w:rPr>
    </w:lvl>
    <w:lvl w:ilvl="7" w:tplc="08090003" w:tentative="1">
      <w:start w:val="1"/>
      <w:numFmt w:val="bullet"/>
      <w:lvlText w:val="o"/>
      <w:lvlJc w:val="left"/>
      <w:pPr>
        <w:ind w:left="6114" w:hanging="360"/>
      </w:pPr>
      <w:rPr>
        <w:rFonts w:ascii="Courier New" w:hAnsi="Courier New" w:cs="Courier New" w:hint="default"/>
      </w:rPr>
    </w:lvl>
    <w:lvl w:ilvl="8" w:tplc="08090005" w:tentative="1">
      <w:start w:val="1"/>
      <w:numFmt w:val="bullet"/>
      <w:lvlText w:val=""/>
      <w:lvlJc w:val="left"/>
      <w:pPr>
        <w:ind w:left="6834" w:hanging="360"/>
      </w:pPr>
      <w:rPr>
        <w:rFonts w:ascii="Wingdings" w:hAnsi="Wingdings" w:hint="default"/>
      </w:rPr>
    </w:lvl>
  </w:abstractNum>
  <w:abstractNum w:abstractNumId="2" w15:restartNumberingAfterBreak="0">
    <w:nsid w:val="021E5766"/>
    <w:multiLevelType w:val="hybridMultilevel"/>
    <w:tmpl w:val="D1E6189A"/>
    <w:lvl w:ilvl="0" w:tplc="C0FE66E8">
      <w:start w:val="1"/>
      <w:numFmt w:val="bullet"/>
      <w:lvlText w:val=""/>
      <w:lvlJc w:val="left"/>
      <w:pPr>
        <w:ind w:left="1526" w:hanging="360"/>
      </w:pPr>
      <w:rPr>
        <w:rFonts w:ascii="Symbol" w:hAnsi="Symbol" w:hint="default"/>
        <w:color w:val="007AC9"/>
      </w:rPr>
    </w:lvl>
    <w:lvl w:ilvl="1" w:tplc="08090003">
      <w:start w:val="1"/>
      <w:numFmt w:val="bullet"/>
      <w:lvlText w:val="o"/>
      <w:lvlJc w:val="left"/>
      <w:pPr>
        <w:ind w:left="2246" w:hanging="360"/>
      </w:pPr>
      <w:rPr>
        <w:rFonts w:ascii="Courier New" w:hAnsi="Courier New" w:cs="Courier New" w:hint="default"/>
      </w:rPr>
    </w:lvl>
    <w:lvl w:ilvl="2" w:tplc="08090005" w:tentative="1">
      <w:start w:val="1"/>
      <w:numFmt w:val="bullet"/>
      <w:lvlText w:val=""/>
      <w:lvlJc w:val="left"/>
      <w:pPr>
        <w:ind w:left="2966" w:hanging="360"/>
      </w:pPr>
      <w:rPr>
        <w:rFonts w:ascii="Wingdings" w:hAnsi="Wingdings" w:hint="default"/>
      </w:rPr>
    </w:lvl>
    <w:lvl w:ilvl="3" w:tplc="08090001" w:tentative="1">
      <w:start w:val="1"/>
      <w:numFmt w:val="bullet"/>
      <w:lvlText w:val=""/>
      <w:lvlJc w:val="left"/>
      <w:pPr>
        <w:ind w:left="3686" w:hanging="360"/>
      </w:pPr>
      <w:rPr>
        <w:rFonts w:ascii="Symbol" w:hAnsi="Symbol" w:hint="default"/>
      </w:rPr>
    </w:lvl>
    <w:lvl w:ilvl="4" w:tplc="08090003" w:tentative="1">
      <w:start w:val="1"/>
      <w:numFmt w:val="bullet"/>
      <w:lvlText w:val="o"/>
      <w:lvlJc w:val="left"/>
      <w:pPr>
        <w:ind w:left="4406" w:hanging="360"/>
      </w:pPr>
      <w:rPr>
        <w:rFonts w:ascii="Courier New" w:hAnsi="Courier New" w:cs="Courier New" w:hint="default"/>
      </w:rPr>
    </w:lvl>
    <w:lvl w:ilvl="5" w:tplc="08090005" w:tentative="1">
      <w:start w:val="1"/>
      <w:numFmt w:val="bullet"/>
      <w:lvlText w:val=""/>
      <w:lvlJc w:val="left"/>
      <w:pPr>
        <w:ind w:left="5126" w:hanging="360"/>
      </w:pPr>
      <w:rPr>
        <w:rFonts w:ascii="Wingdings" w:hAnsi="Wingdings" w:hint="default"/>
      </w:rPr>
    </w:lvl>
    <w:lvl w:ilvl="6" w:tplc="08090001" w:tentative="1">
      <w:start w:val="1"/>
      <w:numFmt w:val="bullet"/>
      <w:lvlText w:val=""/>
      <w:lvlJc w:val="left"/>
      <w:pPr>
        <w:ind w:left="5846" w:hanging="360"/>
      </w:pPr>
      <w:rPr>
        <w:rFonts w:ascii="Symbol" w:hAnsi="Symbol" w:hint="default"/>
      </w:rPr>
    </w:lvl>
    <w:lvl w:ilvl="7" w:tplc="08090003" w:tentative="1">
      <w:start w:val="1"/>
      <w:numFmt w:val="bullet"/>
      <w:lvlText w:val="o"/>
      <w:lvlJc w:val="left"/>
      <w:pPr>
        <w:ind w:left="6566" w:hanging="360"/>
      </w:pPr>
      <w:rPr>
        <w:rFonts w:ascii="Courier New" w:hAnsi="Courier New" w:cs="Courier New" w:hint="default"/>
      </w:rPr>
    </w:lvl>
    <w:lvl w:ilvl="8" w:tplc="08090005" w:tentative="1">
      <w:start w:val="1"/>
      <w:numFmt w:val="bullet"/>
      <w:lvlText w:val=""/>
      <w:lvlJc w:val="left"/>
      <w:pPr>
        <w:ind w:left="7286" w:hanging="360"/>
      </w:pPr>
      <w:rPr>
        <w:rFonts w:ascii="Wingdings" w:hAnsi="Wingdings" w:hint="default"/>
      </w:rPr>
    </w:lvl>
  </w:abstractNum>
  <w:abstractNum w:abstractNumId="3" w15:restartNumberingAfterBreak="0">
    <w:nsid w:val="06F76251"/>
    <w:multiLevelType w:val="hybridMultilevel"/>
    <w:tmpl w:val="A62A01AE"/>
    <w:lvl w:ilvl="0" w:tplc="BD60C3DE">
      <w:start w:val="1"/>
      <w:numFmt w:val="decimal"/>
      <w:pStyle w:val="Numberedheadings"/>
      <w:lvlText w:val="%1."/>
      <w:lvlJc w:val="left"/>
      <w:pPr>
        <w:ind w:left="1637" w:hanging="360"/>
      </w:pPr>
      <w:rPr>
        <w:rFonts w:hint="default"/>
        <w:b/>
        <w:i w:val="0"/>
        <w:sz w:val="28"/>
        <w:szCs w:val="28"/>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C2D57D7"/>
    <w:multiLevelType w:val="hybridMultilevel"/>
    <w:tmpl w:val="540E1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8A695F"/>
    <w:multiLevelType w:val="hybridMultilevel"/>
    <w:tmpl w:val="B6FA16FC"/>
    <w:lvl w:ilvl="0" w:tplc="19BA5550">
      <w:start w:val="1"/>
      <w:numFmt w:val="lowerLetter"/>
      <w:lvlText w:val="(%1)"/>
      <w:lvlJc w:val="left"/>
      <w:pPr>
        <w:ind w:left="927" w:hanging="360"/>
      </w:pPr>
      <w:rPr>
        <w:rFonts w:asciiTheme="minorHAnsi" w:eastAsiaTheme="minorHAnsi" w:hAnsiTheme="minorHAnsi" w:cstheme="minorHAnsi"/>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4FE96183"/>
    <w:multiLevelType w:val="hybridMultilevel"/>
    <w:tmpl w:val="FF48FDFE"/>
    <w:lvl w:ilvl="0" w:tplc="E0E2E0F4">
      <w:start w:val="1"/>
      <w:numFmt w:val="bullet"/>
      <w:pStyle w:val="7Tablebodybulleted"/>
      <w:lvlText w:val=""/>
      <w:lvlJc w:val="left"/>
      <w:pPr>
        <w:ind w:left="34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E4E64BA"/>
    <w:multiLevelType w:val="hybridMultilevel"/>
    <w:tmpl w:val="74927DE4"/>
    <w:lvl w:ilvl="0" w:tplc="5A443FF2">
      <w:numFmt w:val="bullet"/>
      <w:lvlText w:val=""/>
      <w:lvlJc w:val="left"/>
      <w:pPr>
        <w:ind w:left="720" w:hanging="360"/>
      </w:pPr>
      <w:rPr>
        <w:rFonts w:ascii="Symbol" w:eastAsia="MS Mincho"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
  </w:num>
  <w:num w:numId="3">
    <w:abstractNumId w:val="6"/>
  </w:num>
  <w:num w:numId="4">
    <w:abstractNumId w:val="3"/>
  </w:num>
  <w:num w:numId="5">
    <w:abstractNumId w:val="8"/>
  </w:num>
  <w:num w:numId="6">
    <w:abstractNumId w:val="5"/>
  </w:num>
  <w:num w:numId="7">
    <w:abstractNumId w:val="1"/>
  </w:num>
  <w:num w:numId="8">
    <w:abstractNumId w:val="4"/>
  </w:num>
  <w:num w:numId="9">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readOnly" w:enforcement="0"/>
  <w:defaultTabStop w:val="720"/>
  <w:characterSpacingControl w:val="doNotCompress"/>
  <w:hdrShapeDefaults>
    <o:shapedefaults v:ext="edit" spidmax="2662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12E42"/>
    <w:rsid w:val="00013051"/>
    <w:rsid w:val="00015E45"/>
    <w:rsid w:val="00022249"/>
    <w:rsid w:val="000369DF"/>
    <w:rsid w:val="000548A4"/>
    <w:rsid w:val="00065323"/>
    <w:rsid w:val="0006615B"/>
    <w:rsid w:val="000779AD"/>
    <w:rsid w:val="000951A3"/>
    <w:rsid w:val="000A0816"/>
    <w:rsid w:val="000A1CB8"/>
    <w:rsid w:val="000A47A2"/>
    <w:rsid w:val="000B35D6"/>
    <w:rsid w:val="000B5347"/>
    <w:rsid w:val="000D406A"/>
    <w:rsid w:val="000D68B1"/>
    <w:rsid w:val="0010512C"/>
    <w:rsid w:val="00106A3F"/>
    <w:rsid w:val="001070D3"/>
    <w:rsid w:val="00125B2D"/>
    <w:rsid w:val="001316D9"/>
    <w:rsid w:val="001347E4"/>
    <w:rsid w:val="001445E0"/>
    <w:rsid w:val="00144F3D"/>
    <w:rsid w:val="00153093"/>
    <w:rsid w:val="00153BF6"/>
    <w:rsid w:val="00157082"/>
    <w:rsid w:val="00160B0C"/>
    <w:rsid w:val="001720B9"/>
    <w:rsid w:val="00172293"/>
    <w:rsid w:val="0017397A"/>
    <w:rsid w:val="0017684F"/>
    <w:rsid w:val="00183F9A"/>
    <w:rsid w:val="001A0CA2"/>
    <w:rsid w:val="001A79F8"/>
    <w:rsid w:val="001B7996"/>
    <w:rsid w:val="001C0965"/>
    <w:rsid w:val="001C21E7"/>
    <w:rsid w:val="001C359F"/>
    <w:rsid w:val="001D35FF"/>
    <w:rsid w:val="001F21AB"/>
    <w:rsid w:val="001F375A"/>
    <w:rsid w:val="001F3F6E"/>
    <w:rsid w:val="00212D8C"/>
    <w:rsid w:val="002162C1"/>
    <w:rsid w:val="00237676"/>
    <w:rsid w:val="0024183D"/>
    <w:rsid w:val="002502E9"/>
    <w:rsid w:val="00252626"/>
    <w:rsid w:val="00260BA4"/>
    <w:rsid w:val="00261A68"/>
    <w:rsid w:val="002642CE"/>
    <w:rsid w:val="00266A47"/>
    <w:rsid w:val="002B084D"/>
    <w:rsid w:val="002B42B3"/>
    <w:rsid w:val="002C50E1"/>
    <w:rsid w:val="002C5582"/>
    <w:rsid w:val="002D021F"/>
    <w:rsid w:val="002D2646"/>
    <w:rsid w:val="002E0565"/>
    <w:rsid w:val="002E30D2"/>
    <w:rsid w:val="002E48D3"/>
    <w:rsid w:val="002E7CCC"/>
    <w:rsid w:val="002F6DAB"/>
    <w:rsid w:val="003011EE"/>
    <w:rsid w:val="00301E2E"/>
    <w:rsid w:val="00314262"/>
    <w:rsid w:val="00317865"/>
    <w:rsid w:val="00326D06"/>
    <w:rsid w:val="003326BB"/>
    <w:rsid w:val="003379DB"/>
    <w:rsid w:val="00341BB1"/>
    <w:rsid w:val="003438F1"/>
    <w:rsid w:val="00355126"/>
    <w:rsid w:val="0036745A"/>
    <w:rsid w:val="00372B2D"/>
    <w:rsid w:val="00387170"/>
    <w:rsid w:val="00394E4E"/>
    <w:rsid w:val="00396EE1"/>
    <w:rsid w:val="003A1F4E"/>
    <w:rsid w:val="003A28F2"/>
    <w:rsid w:val="003B6AF4"/>
    <w:rsid w:val="003C7578"/>
    <w:rsid w:val="003D4A04"/>
    <w:rsid w:val="0040573A"/>
    <w:rsid w:val="00406EF1"/>
    <w:rsid w:val="00411C41"/>
    <w:rsid w:val="0041353D"/>
    <w:rsid w:val="00421165"/>
    <w:rsid w:val="00424987"/>
    <w:rsid w:val="0042533B"/>
    <w:rsid w:val="00425E04"/>
    <w:rsid w:val="00425E0D"/>
    <w:rsid w:val="00430C42"/>
    <w:rsid w:val="00434628"/>
    <w:rsid w:val="00445188"/>
    <w:rsid w:val="0044584F"/>
    <w:rsid w:val="00450D11"/>
    <w:rsid w:val="0045162D"/>
    <w:rsid w:val="0045415D"/>
    <w:rsid w:val="00466486"/>
    <w:rsid w:val="00477A73"/>
    <w:rsid w:val="00497972"/>
    <w:rsid w:val="004A3340"/>
    <w:rsid w:val="004B36AF"/>
    <w:rsid w:val="004C7DBD"/>
    <w:rsid w:val="004D4717"/>
    <w:rsid w:val="004D4910"/>
    <w:rsid w:val="004D603F"/>
    <w:rsid w:val="004D78B9"/>
    <w:rsid w:val="004E4586"/>
    <w:rsid w:val="004E7375"/>
    <w:rsid w:val="004F13B0"/>
    <w:rsid w:val="004F2650"/>
    <w:rsid w:val="004F644D"/>
    <w:rsid w:val="00501E88"/>
    <w:rsid w:val="00505337"/>
    <w:rsid w:val="00510462"/>
    <w:rsid w:val="005205FC"/>
    <w:rsid w:val="0052336C"/>
    <w:rsid w:val="00536C57"/>
    <w:rsid w:val="00541BFA"/>
    <w:rsid w:val="0054293D"/>
    <w:rsid w:val="00544F03"/>
    <w:rsid w:val="0056562C"/>
    <w:rsid w:val="00566C72"/>
    <w:rsid w:val="00585113"/>
    <w:rsid w:val="00586B83"/>
    <w:rsid w:val="00593CA7"/>
    <w:rsid w:val="005A1DFD"/>
    <w:rsid w:val="005B60F2"/>
    <w:rsid w:val="005C391A"/>
    <w:rsid w:val="005C429A"/>
    <w:rsid w:val="005C7B21"/>
    <w:rsid w:val="005D59C3"/>
    <w:rsid w:val="005E63EC"/>
    <w:rsid w:val="005F7186"/>
    <w:rsid w:val="006006C9"/>
    <w:rsid w:val="00612104"/>
    <w:rsid w:val="006245C0"/>
    <w:rsid w:val="0069021A"/>
    <w:rsid w:val="00693247"/>
    <w:rsid w:val="006938AA"/>
    <w:rsid w:val="006952F6"/>
    <w:rsid w:val="006A758C"/>
    <w:rsid w:val="006B48D8"/>
    <w:rsid w:val="006C08D6"/>
    <w:rsid w:val="006C0A8F"/>
    <w:rsid w:val="006C28D1"/>
    <w:rsid w:val="006D21F9"/>
    <w:rsid w:val="006D37E2"/>
    <w:rsid w:val="006D3B40"/>
    <w:rsid w:val="006D3F92"/>
    <w:rsid w:val="006E204C"/>
    <w:rsid w:val="006E297F"/>
    <w:rsid w:val="006E706E"/>
    <w:rsid w:val="006F2316"/>
    <w:rsid w:val="00700D1A"/>
    <w:rsid w:val="00703B45"/>
    <w:rsid w:val="00712A05"/>
    <w:rsid w:val="00714716"/>
    <w:rsid w:val="00716AF1"/>
    <w:rsid w:val="007178A5"/>
    <w:rsid w:val="0072052F"/>
    <w:rsid w:val="00721661"/>
    <w:rsid w:val="00733087"/>
    <w:rsid w:val="0074087B"/>
    <w:rsid w:val="00751C38"/>
    <w:rsid w:val="00753481"/>
    <w:rsid w:val="007579AE"/>
    <w:rsid w:val="007A21C4"/>
    <w:rsid w:val="007B0448"/>
    <w:rsid w:val="007B48D0"/>
    <w:rsid w:val="007C5CB6"/>
    <w:rsid w:val="007D07C0"/>
    <w:rsid w:val="007D1CB8"/>
    <w:rsid w:val="007D4718"/>
    <w:rsid w:val="007E4F8B"/>
    <w:rsid w:val="007E5C53"/>
    <w:rsid w:val="007F022E"/>
    <w:rsid w:val="00810E51"/>
    <w:rsid w:val="0081494F"/>
    <w:rsid w:val="008158F4"/>
    <w:rsid w:val="00821ACD"/>
    <w:rsid w:val="00822D07"/>
    <w:rsid w:val="00823F5E"/>
    <w:rsid w:val="0082492A"/>
    <w:rsid w:val="00833843"/>
    <w:rsid w:val="0084134F"/>
    <w:rsid w:val="00847EE9"/>
    <w:rsid w:val="0085229D"/>
    <w:rsid w:val="00862C0B"/>
    <w:rsid w:val="00863481"/>
    <w:rsid w:val="00867E68"/>
    <w:rsid w:val="008812A8"/>
    <w:rsid w:val="00885E5F"/>
    <w:rsid w:val="00886BBB"/>
    <w:rsid w:val="008A38F2"/>
    <w:rsid w:val="008A3AF8"/>
    <w:rsid w:val="008B14EC"/>
    <w:rsid w:val="008B4A6D"/>
    <w:rsid w:val="008D2324"/>
    <w:rsid w:val="008D6794"/>
    <w:rsid w:val="008D6B17"/>
    <w:rsid w:val="008F0724"/>
    <w:rsid w:val="008F3ADF"/>
    <w:rsid w:val="009113EB"/>
    <w:rsid w:val="00916A50"/>
    <w:rsid w:val="00922054"/>
    <w:rsid w:val="00924364"/>
    <w:rsid w:val="00934D91"/>
    <w:rsid w:val="009409DE"/>
    <w:rsid w:val="00946A33"/>
    <w:rsid w:val="009517EB"/>
    <w:rsid w:val="00953B20"/>
    <w:rsid w:val="00956D13"/>
    <w:rsid w:val="00966A0B"/>
    <w:rsid w:val="00967797"/>
    <w:rsid w:val="00970A34"/>
    <w:rsid w:val="00975974"/>
    <w:rsid w:val="009771B9"/>
    <w:rsid w:val="00981EA2"/>
    <w:rsid w:val="0099436D"/>
    <w:rsid w:val="009952C0"/>
    <w:rsid w:val="009A594F"/>
    <w:rsid w:val="009B2F15"/>
    <w:rsid w:val="009B5B06"/>
    <w:rsid w:val="009C2139"/>
    <w:rsid w:val="009C29EB"/>
    <w:rsid w:val="009D7F23"/>
    <w:rsid w:val="009E5A76"/>
    <w:rsid w:val="009E7FEB"/>
    <w:rsid w:val="009F2DFC"/>
    <w:rsid w:val="009F3D4B"/>
    <w:rsid w:val="00A02B3D"/>
    <w:rsid w:val="00A11A50"/>
    <w:rsid w:val="00A15A46"/>
    <w:rsid w:val="00A3745A"/>
    <w:rsid w:val="00A548B8"/>
    <w:rsid w:val="00A55F9A"/>
    <w:rsid w:val="00A56126"/>
    <w:rsid w:val="00A745AC"/>
    <w:rsid w:val="00A74AE6"/>
    <w:rsid w:val="00A7692F"/>
    <w:rsid w:val="00A774DF"/>
    <w:rsid w:val="00A87A21"/>
    <w:rsid w:val="00A97777"/>
    <w:rsid w:val="00AA2174"/>
    <w:rsid w:val="00AD7FC8"/>
    <w:rsid w:val="00AE7A8D"/>
    <w:rsid w:val="00B0282F"/>
    <w:rsid w:val="00B03504"/>
    <w:rsid w:val="00B052E3"/>
    <w:rsid w:val="00B06DD7"/>
    <w:rsid w:val="00B115A6"/>
    <w:rsid w:val="00B12C41"/>
    <w:rsid w:val="00B272EF"/>
    <w:rsid w:val="00B45E88"/>
    <w:rsid w:val="00B50C2F"/>
    <w:rsid w:val="00B52140"/>
    <w:rsid w:val="00B55411"/>
    <w:rsid w:val="00B56BB8"/>
    <w:rsid w:val="00B66CDC"/>
    <w:rsid w:val="00B67959"/>
    <w:rsid w:val="00B85F4B"/>
    <w:rsid w:val="00B94A0C"/>
    <w:rsid w:val="00BA0278"/>
    <w:rsid w:val="00BA0D41"/>
    <w:rsid w:val="00BB013E"/>
    <w:rsid w:val="00BB5B0B"/>
    <w:rsid w:val="00BB5D43"/>
    <w:rsid w:val="00BC7A2E"/>
    <w:rsid w:val="00BD096B"/>
    <w:rsid w:val="00BD2A16"/>
    <w:rsid w:val="00BD63AD"/>
    <w:rsid w:val="00BE12DC"/>
    <w:rsid w:val="00BE20FF"/>
    <w:rsid w:val="00BE6F79"/>
    <w:rsid w:val="00BF14C6"/>
    <w:rsid w:val="00BF1F43"/>
    <w:rsid w:val="00C0629F"/>
    <w:rsid w:val="00C17431"/>
    <w:rsid w:val="00C17C4F"/>
    <w:rsid w:val="00C17F04"/>
    <w:rsid w:val="00C20924"/>
    <w:rsid w:val="00C44DB5"/>
    <w:rsid w:val="00C66A67"/>
    <w:rsid w:val="00C70913"/>
    <w:rsid w:val="00C74339"/>
    <w:rsid w:val="00C82BB1"/>
    <w:rsid w:val="00C832EE"/>
    <w:rsid w:val="00C96D03"/>
    <w:rsid w:val="00CA2F45"/>
    <w:rsid w:val="00CB3859"/>
    <w:rsid w:val="00CB3B19"/>
    <w:rsid w:val="00CB5CFE"/>
    <w:rsid w:val="00CC301F"/>
    <w:rsid w:val="00CC53AE"/>
    <w:rsid w:val="00CE1B09"/>
    <w:rsid w:val="00CF38BA"/>
    <w:rsid w:val="00CF5EBD"/>
    <w:rsid w:val="00D01AF1"/>
    <w:rsid w:val="00D10854"/>
    <w:rsid w:val="00D22771"/>
    <w:rsid w:val="00D254D1"/>
    <w:rsid w:val="00D349DB"/>
    <w:rsid w:val="00D542A4"/>
    <w:rsid w:val="00D56A4F"/>
    <w:rsid w:val="00D73D77"/>
    <w:rsid w:val="00D75A6A"/>
    <w:rsid w:val="00D8430B"/>
    <w:rsid w:val="00D84751"/>
    <w:rsid w:val="00D9140C"/>
    <w:rsid w:val="00DA3975"/>
    <w:rsid w:val="00DA55DB"/>
    <w:rsid w:val="00DB172F"/>
    <w:rsid w:val="00DC0A70"/>
    <w:rsid w:val="00DD7C6A"/>
    <w:rsid w:val="00DE1899"/>
    <w:rsid w:val="00DE2290"/>
    <w:rsid w:val="00DE4FC5"/>
    <w:rsid w:val="00DF4194"/>
    <w:rsid w:val="00DF709F"/>
    <w:rsid w:val="00E10D43"/>
    <w:rsid w:val="00E34F00"/>
    <w:rsid w:val="00E36838"/>
    <w:rsid w:val="00E447E6"/>
    <w:rsid w:val="00E466A9"/>
    <w:rsid w:val="00E52756"/>
    <w:rsid w:val="00E56135"/>
    <w:rsid w:val="00E5650F"/>
    <w:rsid w:val="00E65D70"/>
    <w:rsid w:val="00E67B27"/>
    <w:rsid w:val="00E704E6"/>
    <w:rsid w:val="00E70569"/>
    <w:rsid w:val="00E93424"/>
    <w:rsid w:val="00E95CC6"/>
    <w:rsid w:val="00E97CD3"/>
    <w:rsid w:val="00EA029A"/>
    <w:rsid w:val="00EA47A0"/>
    <w:rsid w:val="00EA5C45"/>
    <w:rsid w:val="00EA6FD6"/>
    <w:rsid w:val="00EC0341"/>
    <w:rsid w:val="00EC2AF5"/>
    <w:rsid w:val="00EC43CB"/>
    <w:rsid w:val="00ED173B"/>
    <w:rsid w:val="00ED25C4"/>
    <w:rsid w:val="00ED32DF"/>
    <w:rsid w:val="00EE326F"/>
    <w:rsid w:val="00EF444D"/>
    <w:rsid w:val="00EF4610"/>
    <w:rsid w:val="00EF50E1"/>
    <w:rsid w:val="00F152F7"/>
    <w:rsid w:val="00F1674E"/>
    <w:rsid w:val="00F17FBC"/>
    <w:rsid w:val="00F3002F"/>
    <w:rsid w:val="00F30F88"/>
    <w:rsid w:val="00F400BC"/>
    <w:rsid w:val="00F4138E"/>
    <w:rsid w:val="00F42289"/>
    <w:rsid w:val="00F51680"/>
    <w:rsid w:val="00F54EA6"/>
    <w:rsid w:val="00F72898"/>
    <w:rsid w:val="00F83B93"/>
    <w:rsid w:val="00F83BCF"/>
    <w:rsid w:val="00F96EC9"/>
    <w:rsid w:val="00FA3BD7"/>
    <w:rsid w:val="00FA64F2"/>
    <w:rsid w:val="00FC016D"/>
    <w:rsid w:val="00FC5AB6"/>
    <w:rsid w:val="00FC6D9A"/>
    <w:rsid w:val="00FD35CD"/>
    <w:rsid w:val="00FE0E88"/>
    <w:rsid w:val="00FE4164"/>
    <w:rsid w:val="00FF305B"/>
    <w:rsid w:val="00FF3657"/>
    <w:rsid w:val="00FF6A16"/>
    <w:rsid w:val="00FF7D10"/>
    <w:rsid w:val="027790A5"/>
    <w:rsid w:val="027D87B6"/>
    <w:rsid w:val="0410D71F"/>
    <w:rsid w:val="06BF5EFE"/>
    <w:rsid w:val="0F58802E"/>
    <w:rsid w:val="10C8931C"/>
    <w:rsid w:val="11D82950"/>
    <w:rsid w:val="14298ADB"/>
    <w:rsid w:val="14CCD97C"/>
    <w:rsid w:val="16075193"/>
    <w:rsid w:val="167166FB"/>
    <w:rsid w:val="171CC38B"/>
    <w:rsid w:val="194E09FA"/>
    <w:rsid w:val="1D8582E3"/>
    <w:rsid w:val="2212F6C3"/>
    <w:rsid w:val="28D53A2A"/>
    <w:rsid w:val="2B81188D"/>
    <w:rsid w:val="30AB1495"/>
    <w:rsid w:val="310984AB"/>
    <w:rsid w:val="32A99F87"/>
    <w:rsid w:val="34115881"/>
    <w:rsid w:val="3755DE94"/>
    <w:rsid w:val="40760A35"/>
    <w:rsid w:val="447B170C"/>
    <w:rsid w:val="4481155F"/>
    <w:rsid w:val="46C5DE61"/>
    <w:rsid w:val="484172B2"/>
    <w:rsid w:val="49A23BB0"/>
    <w:rsid w:val="4A1488F0"/>
    <w:rsid w:val="4B727D24"/>
    <w:rsid w:val="4DA323F8"/>
    <w:rsid w:val="4E3C3A36"/>
    <w:rsid w:val="4FB94778"/>
    <w:rsid w:val="50ED13E5"/>
    <w:rsid w:val="50F089A9"/>
    <w:rsid w:val="5151219E"/>
    <w:rsid w:val="51DB76F5"/>
    <w:rsid w:val="51F4F59F"/>
    <w:rsid w:val="578E7FA6"/>
    <w:rsid w:val="57D6C1A0"/>
    <w:rsid w:val="5850B4FE"/>
    <w:rsid w:val="5AF6DBA1"/>
    <w:rsid w:val="5BBDF1A8"/>
    <w:rsid w:val="5D86775C"/>
    <w:rsid w:val="6262C8DA"/>
    <w:rsid w:val="65CE68F7"/>
    <w:rsid w:val="66E852BD"/>
    <w:rsid w:val="674C6667"/>
    <w:rsid w:val="6C516A2A"/>
    <w:rsid w:val="70B25242"/>
    <w:rsid w:val="718B2AB7"/>
    <w:rsid w:val="72BB8A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485C583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706E"/>
    <w:rPr>
      <w:rFonts w:cstheme="minorHAnsi"/>
      <w:lang w:val="en-US"/>
    </w:rPr>
  </w:style>
  <w:style w:type="paragraph" w:styleId="Heading1">
    <w:name w:val="heading 1"/>
    <w:basedOn w:val="Normal"/>
    <w:next w:val="Normal"/>
    <w:link w:val="Heading1Char"/>
    <w:uiPriority w:val="9"/>
    <w:qFormat/>
    <w:rsid w:val="00252626"/>
    <w:pPr>
      <w:keepNext/>
      <w:keepLines/>
      <w:tabs>
        <w:tab w:val="center" w:pos="4513"/>
      </w:tabs>
      <w:spacing w:before="120" w:after="120" w:line="240" w:lineRule="auto"/>
      <w:outlineLvl w:val="0"/>
    </w:pPr>
    <w:rPr>
      <w:rFonts w:ascii="Franklin Gothic Medium" w:eastAsiaTheme="majorEastAsia" w:hAnsi="Franklin Gothic Medium" w:cstheme="majorBidi"/>
      <w:bCs/>
      <w:color w:val="244061" w:themeColor="accent1" w:themeShade="80"/>
      <w:sz w:val="40"/>
      <w:szCs w:val="40"/>
    </w:rPr>
  </w:style>
  <w:style w:type="paragraph" w:styleId="Heading2">
    <w:name w:val="heading 2"/>
    <w:basedOn w:val="Section-Level1"/>
    <w:next w:val="Normal"/>
    <w:link w:val="Heading2Char"/>
    <w:uiPriority w:val="9"/>
    <w:unhideWhenUsed/>
    <w:qFormat/>
    <w:rsid w:val="00E56135"/>
    <w:pPr>
      <w:spacing w:before="0" w:after="0" w:line="240" w:lineRule="auto"/>
    </w:pPr>
    <w:rPr>
      <w:rFonts w:asciiTheme="minorHAnsi" w:hAnsiTheme="minorHAnsi" w:cstheme="minorHAnsi"/>
      <w:b/>
      <w:color w:val="auto"/>
    </w:rPr>
  </w:style>
  <w:style w:type="paragraph" w:styleId="Heading3">
    <w:name w:val="heading 3"/>
    <w:basedOn w:val="Normal"/>
    <w:next w:val="Normal"/>
    <w:link w:val="Heading3Char"/>
    <w:uiPriority w:val="9"/>
    <w:unhideWhenUsed/>
    <w:qFormat/>
    <w:rsid w:val="00E56135"/>
    <w:pPr>
      <w:spacing w:before="360" w:after="0"/>
      <w:outlineLvl w:val="2"/>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2626"/>
    <w:rPr>
      <w:rFonts w:ascii="Franklin Gothic Medium" w:eastAsiaTheme="majorEastAsia" w:hAnsi="Franklin Gothic Medium" w:cstheme="majorBidi"/>
      <w:bCs/>
      <w:color w:val="244061" w:themeColor="accent1" w:themeShade="80"/>
      <w:sz w:val="40"/>
      <w:szCs w:val="40"/>
    </w:rPr>
  </w:style>
  <w:style w:type="character" w:customStyle="1" w:styleId="Heading2Char">
    <w:name w:val="Heading 2 Char"/>
    <w:basedOn w:val="DefaultParagraphFont"/>
    <w:link w:val="Heading2"/>
    <w:uiPriority w:val="9"/>
    <w:rsid w:val="00E56135"/>
    <w:rPr>
      <w:rFonts w:eastAsiaTheme="majorEastAsia" w:cstheme="minorHAnsi"/>
      <w:b/>
      <w:bCs/>
      <w:sz w:val="24"/>
      <w:szCs w:val="26"/>
      <w:lang w:val="en-US"/>
    </w:rPr>
  </w:style>
  <w:style w:type="paragraph" w:customStyle="1" w:styleId="Bullets">
    <w:name w:val="Bullets"/>
    <w:basedOn w:val="ListParagraph"/>
    <w:link w:val="BulletsChar"/>
    <w:qFormat/>
    <w:rsid w:val="00A11A50"/>
    <w:pPr>
      <w:numPr>
        <w:numId w:val="2"/>
      </w:numPr>
      <w:spacing w:after="120"/>
      <w:contextualSpacing w:val="0"/>
      <w:jc w:val="both"/>
    </w:pPr>
    <w:rPr>
      <w:color w:val="2F3033"/>
    </w:rPr>
  </w:style>
  <w:style w:type="character" w:customStyle="1" w:styleId="BulletsChar">
    <w:name w:val="Bullets Char"/>
    <w:basedOn w:val="DefaultParagraphFont"/>
    <w:link w:val="Bullets"/>
    <w:rsid w:val="00A11A50"/>
    <w:rPr>
      <w:rFonts w:cstheme="minorHAnsi"/>
      <w:color w:val="2F3033"/>
      <w:lang w:val="en-US"/>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E56135"/>
    <w:rPr>
      <w:rFonts w:cstheme="minorHAnsi"/>
      <w:b/>
      <w:sz w:val="28"/>
      <w:szCs w:val="28"/>
      <w:lang w:val="en-US"/>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cstheme="minorHAnsi"/>
      <w:lang w:val="en-US"/>
    </w:rPr>
  </w:style>
  <w:style w:type="paragraph" w:customStyle="1" w:styleId="Section-Level2">
    <w:name w:val="Section - Level 2"/>
    <w:basedOn w:val="Normal"/>
    <w:link w:val="Section-Level2Char"/>
    <w:qFormat/>
    <w:rsid w:val="0010512C"/>
    <w:pPr>
      <w:numPr>
        <w:ilvl w:val="1"/>
        <w:numId w:val="1"/>
      </w:numPr>
      <w:spacing w:after="120"/>
    </w:pPr>
  </w:style>
  <w:style w:type="paragraph" w:customStyle="1" w:styleId="Section-Level3">
    <w:name w:val="Section - Level 3"/>
    <w:basedOn w:val="Normal"/>
    <w:qFormat/>
    <w:rsid w:val="0010512C"/>
    <w:pPr>
      <w:numPr>
        <w:ilvl w:val="2"/>
        <w:numId w:val="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
      <w:bCs/>
      <w:color w:val="007AC9"/>
      <w:sz w:val="24"/>
      <w:szCs w:val="26"/>
      <w:lang w:val="en-US"/>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Heading2"/>
    <w:link w:val="NumberedheadingsChar"/>
    <w:qFormat/>
    <w:rsid w:val="006B48D8"/>
    <w:pPr>
      <w:numPr>
        <w:numId w:val="4"/>
      </w:numPr>
      <w:ind w:left="360"/>
    </w:pPr>
    <w:rPr>
      <w:sz w:val="28"/>
      <w:szCs w:val="28"/>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6B48D8"/>
    <w:rPr>
      <w:rFonts w:ascii="Franklin Gothic Book" w:eastAsiaTheme="majorEastAsia" w:hAnsi="Franklin Gothic Book" w:cstheme="minorHAnsi"/>
      <w:b/>
      <w:bCs/>
      <w:color w:val="63666A"/>
      <w:sz w:val="28"/>
      <w:szCs w:val="28"/>
      <w:lang w:val="en-US"/>
    </w:rPr>
  </w:style>
  <w:style w:type="paragraph" w:customStyle="1" w:styleId="Hyperlinks">
    <w:name w:val="Hyperlinks"/>
    <w:basedOn w:val="Normal"/>
    <w:link w:val="HyperlinksChar"/>
    <w:qFormat/>
    <w:rsid w:val="0052336C"/>
    <w:pPr>
      <w:spacing w:after="120"/>
      <w:ind w:left="567"/>
      <w:jc w:val="both"/>
    </w:p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 w:type="paragraph" w:customStyle="1" w:styleId="7Tablebodybulleted">
    <w:name w:val="7 Table body bulleted"/>
    <w:basedOn w:val="Normal"/>
    <w:qFormat/>
    <w:rsid w:val="00712A05"/>
    <w:pPr>
      <w:numPr>
        <w:numId w:val="3"/>
      </w:numPr>
      <w:spacing w:after="120" w:line="240" w:lineRule="auto"/>
    </w:pPr>
    <w:rPr>
      <w:rFonts w:ascii="Arial" w:eastAsia="MS Mincho" w:hAnsi="Arial" w:cs="Times New Roman"/>
      <w:sz w:val="20"/>
      <w:szCs w:val="24"/>
    </w:rPr>
  </w:style>
  <w:style w:type="character" w:customStyle="1" w:styleId="UnresolvedMention">
    <w:name w:val="Unresolved Mention"/>
    <w:basedOn w:val="DefaultParagraphFont"/>
    <w:uiPriority w:val="99"/>
    <w:semiHidden/>
    <w:unhideWhenUsed/>
    <w:rsid w:val="00D10854"/>
    <w:rPr>
      <w:color w:val="605E5C"/>
      <w:shd w:val="clear" w:color="auto" w:fill="E1DFDD"/>
    </w:rPr>
  </w:style>
  <w:style w:type="character" w:styleId="CommentReference">
    <w:name w:val="annotation reference"/>
    <w:basedOn w:val="DefaultParagraphFont"/>
    <w:uiPriority w:val="99"/>
    <w:semiHidden/>
    <w:unhideWhenUsed/>
    <w:rsid w:val="006E706E"/>
    <w:rPr>
      <w:sz w:val="16"/>
      <w:szCs w:val="16"/>
    </w:rPr>
  </w:style>
  <w:style w:type="paragraph" w:styleId="CommentText">
    <w:name w:val="annotation text"/>
    <w:basedOn w:val="Normal"/>
    <w:link w:val="CommentTextChar"/>
    <w:uiPriority w:val="99"/>
    <w:semiHidden/>
    <w:unhideWhenUsed/>
    <w:rsid w:val="006E706E"/>
    <w:pPr>
      <w:spacing w:line="240" w:lineRule="auto"/>
    </w:pPr>
    <w:rPr>
      <w:sz w:val="20"/>
      <w:szCs w:val="20"/>
    </w:rPr>
  </w:style>
  <w:style w:type="character" w:customStyle="1" w:styleId="CommentTextChar">
    <w:name w:val="Comment Text Char"/>
    <w:basedOn w:val="DefaultParagraphFont"/>
    <w:link w:val="CommentText"/>
    <w:uiPriority w:val="99"/>
    <w:semiHidden/>
    <w:rsid w:val="006E706E"/>
    <w:rPr>
      <w:rFonts w:cstheme="minorHAnsi"/>
      <w:sz w:val="20"/>
      <w:szCs w:val="20"/>
      <w:lang w:val="en-US"/>
    </w:rPr>
  </w:style>
  <w:style w:type="paragraph" w:styleId="CommentSubject">
    <w:name w:val="annotation subject"/>
    <w:basedOn w:val="CommentText"/>
    <w:next w:val="CommentText"/>
    <w:link w:val="CommentSubjectChar"/>
    <w:uiPriority w:val="99"/>
    <w:semiHidden/>
    <w:unhideWhenUsed/>
    <w:rsid w:val="006E706E"/>
    <w:rPr>
      <w:b/>
      <w:bCs/>
    </w:rPr>
  </w:style>
  <w:style w:type="character" w:customStyle="1" w:styleId="CommentSubjectChar">
    <w:name w:val="Comment Subject Char"/>
    <w:basedOn w:val="CommentTextChar"/>
    <w:link w:val="CommentSubject"/>
    <w:uiPriority w:val="99"/>
    <w:semiHidden/>
    <w:rsid w:val="006E706E"/>
    <w:rPr>
      <w:rFonts w:cstheme="minorHAnsi"/>
      <w:b/>
      <w:bCs/>
      <w:sz w:val="20"/>
      <w:szCs w:val="20"/>
      <w:lang w:val="en-US"/>
    </w:rPr>
  </w:style>
  <w:style w:type="paragraph" w:customStyle="1" w:styleId="1bodycopy">
    <w:name w:val="1 body copy"/>
    <w:basedOn w:val="Normal"/>
    <w:link w:val="1bodycopyChar"/>
    <w:qFormat/>
    <w:rsid w:val="00B94A0C"/>
    <w:pPr>
      <w:spacing w:after="120" w:line="240" w:lineRule="auto"/>
    </w:pPr>
    <w:rPr>
      <w:rFonts w:ascii="Arial" w:eastAsia="MS Mincho" w:hAnsi="Arial" w:cs="Times New Roman"/>
      <w:sz w:val="20"/>
      <w:szCs w:val="24"/>
    </w:rPr>
  </w:style>
  <w:style w:type="character" w:customStyle="1" w:styleId="1bodycopyChar">
    <w:name w:val="1 body copy Char"/>
    <w:link w:val="1bodycopy"/>
    <w:rsid w:val="00B94A0C"/>
    <w:rPr>
      <w:rFonts w:ascii="Arial" w:eastAsia="MS Mincho" w:hAnsi="Arial" w:cs="Times New Roman"/>
      <w:sz w:val="20"/>
      <w:szCs w:val="24"/>
      <w:lang w:val="en-US"/>
    </w:rPr>
  </w:style>
  <w:style w:type="paragraph" w:customStyle="1" w:styleId="Text">
    <w:name w:val="Text"/>
    <w:basedOn w:val="BodyText"/>
    <w:link w:val="TextChar"/>
    <w:qFormat/>
    <w:rsid w:val="00867E68"/>
    <w:pPr>
      <w:spacing w:line="240" w:lineRule="auto"/>
    </w:pPr>
    <w:rPr>
      <w:rFonts w:ascii="Arial" w:eastAsia="MS Mincho" w:hAnsi="Arial" w:cs="Arial"/>
      <w:sz w:val="20"/>
      <w:szCs w:val="20"/>
    </w:rPr>
  </w:style>
  <w:style w:type="character" w:customStyle="1" w:styleId="TextChar">
    <w:name w:val="Text Char"/>
    <w:link w:val="Text"/>
    <w:rsid w:val="00867E68"/>
    <w:rPr>
      <w:rFonts w:ascii="Arial" w:eastAsia="MS Mincho" w:hAnsi="Arial" w:cs="Arial"/>
      <w:sz w:val="20"/>
      <w:szCs w:val="20"/>
      <w:lang w:val="en-US"/>
    </w:rPr>
  </w:style>
  <w:style w:type="paragraph" w:styleId="FootnoteText">
    <w:name w:val="footnote text"/>
    <w:basedOn w:val="Normal"/>
    <w:link w:val="FootnoteTextChar"/>
    <w:uiPriority w:val="99"/>
    <w:semiHidden/>
    <w:unhideWhenUsed/>
    <w:rsid w:val="00867E68"/>
    <w:pPr>
      <w:spacing w:after="0" w:line="240" w:lineRule="auto"/>
    </w:pPr>
    <w:rPr>
      <w:rFonts w:ascii="Arial" w:eastAsia="MS Mincho" w:hAnsi="Arial" w:cs="Times New Roman"/>
      <w:sz w:val="20"/>
      <w:szCs w:val="20"/>
    </w:rPr>
  </w:style>
  <w:style w:type="character" w:customStyle="1" w:styleId="FootnoteTextChar">
    <w:name w:val="Footnote Text Char"/>
    <w:basedOn w:val="DefaultParagraphFont"/>
    <w:link w:val="FootnoteText"/>
    <w:uiPriority w:val="99"/>
    <w:semiHidden/>
    <w:rsid w:val="00867E68"/>
    <w:rPr>
      <w:rFonts w:ascii="Arial" w:eastAsia="MS Mincho" w:hAnsi="Arial" w:cs="Times New Roman"/>
      <w:sz w:val="20"/>
      <w:szCs w:val="20"/>
      <w:lang w:val="en-US"/>
    </w:rPr>
  </w:style>
  <w:style w:type="character" w:styleId="FootnoteReference">
    <w:name w:val="footnote reference"/>
    <w:basedOn w:val="DefaultParagraphFont"/>
    <w:uiPriority w:val="99"/>
    <w:semiHidden/>
    <w:unhideWhenUsed/>
    <w:rsid w:val="00867E68"/>
    <w:rPr>
      <w:vertAlign w:val="superscript"/>
    </w:rPr>
  </w:style>
  <w:style w:type="paragraph" w:styleId="BodyText">
    <w:name w:val="Body Text"/>
    <w:basedOn w:val="Normal"/>
    <w:link w:val="BodyTextChar"/>
    <w:uiPriority w:val="99"/>
    <w:semiHidden/>
    <w:unhideWhenUsed/>
    <w:rsid w:val="00867E68"/>
    <w:pPr>
      <w:spacing w:after="120"/>
    </w:pPr>
  </w:style>
  <w:style w:type="character" w:customStyle="1" w:styleId="BodyTextChar">
    <w:name w:val="Body Text Char"/>
    <w:basedOn w:val="DefaultParagraphFont"/>
    <w:link w:val="BodyText"/>
    <w:uiPriority w:val="99"/>
    <w:semiHidden/>
    <w:rsid w:val="00867E68"/>
    <w:rPr>
      <w:rFonts w:cstheme="minorHAnsi"/>
      <w:lang w:val="en-US"/>
    </w:rPr>
  </w:style>
  <w:style w:type="paragraph" w:customStyle="1" w:styleId="7Tablebodycopy">
    <w:name w:val="7 Table body copy"/>
    <w:basedOn w:val="Normal"/>
    <w:qFormat/>
    <w:rsid w:val="005F7186"/>
    <w:pPr>
      <w:spacing w:after="60" w:line="240" w:lineRule="auto"/>
    </w:pPr>
    <w:rPr>
      <w:rFonts w:ascii="Arial" w:eastAsia="MS Mincho" w:hAnsi="Arial" w:cs="Times New Roman"/>
      <w:sz w:val="20"/>
      <w:szCs w:val="24"/>
    </w:rPr>
  </w:style>
  <w:style w:type="paragraph" w:styleId="Revision">
    <w:name w:val="Revision"/>
    <w:hidden/>
    <w:uiPriority w:val="99"/>
    <w:semiHidden/>
    <w:rsid w:val="00EA47A0"/>
    <w:pPr>
      <w:spacing w:after="0" w:line="240" w:lineRule="auto"/>
    </w:pPr>
    <w:rPr>
      <w:rFonts w:cstheme="minorHAns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286008052">
      <w:bodyDiv w:val="1"/>
      <w:marLeft w:val="0"/>
      <w:marRight w:val="0"/>
      <w:marTop w:val="0"/>
      <w:marBottom w:val="0"/>
      <w:divBdr>
        <w:top w:val="none" w:sz="0" w:space="0" w:color="auto"/>
        <w:left w:val="none" w:sz="0" w:space="0" w:color="auto"/>
        <w:bottom w:val="none" w:sz="0" w:space="0" w:color="auto"/>
        <w:right w:val="none" w:sz="0" w:space="0" w:color="auto"/>
      </w:divBdr>
      <w:divsChild>
        <w:div w:id="194580211">
          <w:marLeft w:val="0"/>
          <w:marRight w:val="0"/>
          <w:marTop w:val="0"/>
          <w:marBottom w:val="0"/>
          <w:divBdr>
            <w:top w:val="none" w:sz="0" w:space="0" w:color="auto"/>
            <w:left w:val="none" w:sz="0" w:space="0" w:color="auto"/>
            <w:bottom w:val="none" w:sz="0" w:space="0" w:color="auto"/>
            <w:right w:val="none" w:sz="0" w:space="0" w:color="auto"/>
          </w:divBdr>
        </w:div>
        <w:div w:id="2068647455">
          <w:marLeft w:val="0"/>
          <w:marRight w:val="0"/>
          <w:marTop w:val="0"/>
          <w:marBottom w:val="0"/>
          <w:divBdr>
            <w:top w:val="none" w:sz="0" w:space="0" w:color="auto"/>
            <w:left w:val="none" w:sz="0" w:space="0" w:color="auto"/>
            <w:bottom w:val="none" w:sz="0" w:space="0" w:color="auto"/>
            <w:right w:val="none" w:sz="0" w:space="0" w:color="auto"/>
          </w:divBdr>
        </w:div>
        <w:div w:id="1003780186">
          <w:marLeft w:val="0"/>
          <w:marRight w:val="0"/>
          <w:marTop w:val="0"/>
          <w:marBottom w:val="0"/>
          <w:divBdr>
            <w:top w:val="none" w:sz="0" w:space="0" w:color="auto"/>
            <w:left w:val="none" w:sz="0" w:space="0" w:color="auto"/>
            <w:bottom w:val="none" w:sz="0" w:space="0" w:color="auto"/>
            <w:right w:val="none" w:sz="0" w:space="0" w:color="auto"/>
          </w:divBdr>
        </w:div>
        <w:div w:id="1125152635">
          <w:marLeft w:val="0"/>
          <w:marRight w:val="0"/>
          <w:marTop w:val="0"/>
          <w:marBottom w:val="0"/>
          <w:divBdr>
            <w:top w:val="none" w:sz="0" w:space="0" w:color="auto"/>
            <w:left w:val="none" w:sz="0" w:space="0" w:color="auto"/>
            <w:bottom w:val="none" w:sz="0" w:space="0" w:color="auto"/>
            <w:right w:val="none" w:sz="0" w:space="0" w:color="auto"/>
          </w:divBdr>
        </w:div>
        <w:div w:id="1406536822">
          <w:marLeft w:val="0"/>
          <w:marRight w:val="0"/>
          <w:marTop w:val="0"/>
          <w:marBottom w:val="0"/>
          <w:divBdr>
            <w:top w:val="none" w:sz="0" w:space="0" w:color="auto"/>
            <w:left w:val="none" w:sz="0" w:space="0" w:color="auto"/>
            <w:bottom w:val="none" w:sz="0" w:space="0" w:color="auto"/>
            <w:right w:val="none" w:sz="0" w:space="0" w:color="auto"/>
          </w:divBdr>
        </w:div>
        <w:div w:id="469130340">
          <w:marLeft w:val="0"/>
          <w:marRight w:val="0"/>
          <w:marTop w:val="0"/>
          <w:marBottom w:val="0"/>
          <w:divBdr>
            <w:top w:val="none" w:sz="0" w:space="0" w:color="auto"/>
            <w:left w:val="none" w:sz="0" w:space="0" w:color="auto"/>
            <w:bottom w:val="none" w:sz="0" w:space="0" w:color="auto"/>
            <w:right w:val="none" w:sz="0" w:space="0" w:color="auto"/>
          </w:divBdr>
        </w:div>
      </w:divsChild>
    </w:div>
    <w:div w:id="760756010">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erwentprimary.net/information/policies/" TargetMode="External"/><Relationship Id="rId18" Type="http://schemas.openxmlformats.org/officeDocument/2006/relationships/hyperlink" Target="https://www.oneacademytrust.org.uk/trust-information/policies-and-documents/" TargetMode="External"/><Relationship Id="rId3" Type="http://schemas.openxmlformats.org/officeDocument/2006/relationships/customXml" Target="../customXml/item3.xml"/><Relationship Id="rId21" Type="http://schemas.openxmlformats.org/officeDocument/2006/relationships/hyperlink" Target="https://www.derwentprimary.net/information/policies/" TargetMode="External"/><Relationship Id="rId7" Type="http://schemas.openxmlformats.org/officeDocument/2006/relationships/settings" Target="settings.xml"/><Relationship Id="rId12" Type="http://schemas.openxmlformats.org/officeDocument/2006/relationships/hyperlink" Target="mailto:sbm@derwentprimary.ne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www.oneacademytrust.org.uk/trust-information/policies-and-documen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oneacademytrust.org.uk/trust-information/policies-and-document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gov.uk/prove-right-to-wor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neacademytrust.org.uk/trust-information/policies-and-document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4F565C1607CE24C9C6587C495E632A4" ma:contentTypeVersion="17" ma:contentTypeDescription="Create a new document." ma:contentTypeScope="" ma:versionID="217bf0738c1390d213ed204e6228c449">
  <xsd:schema xmlns:xsd="http://www.w3.org/2001/XMLSchema" xmlns:xs="http://www.w3.org/2001/XMLSchema" xmlns:p="http://schemas.microsoft.com/office/2006/metadata/properties" xmlns:ns3="0eb7283b-7566-4f58-8262-857ddc93d2bb" xmlns:ns4="058da848-958f-42b7-ab82-4394f55336b5" targetNamespace="http://schemas.microsoft.com/office/2006/metadata/properties" ma:root="true" ma:fieldsID="a507bd59ffaecc77eab2d5d3657a7d5b" ns3:_="" ns4:_="">
    <xsd:import namespace="0eb7283b-7566-4f58-8262-857ddc93d2bb"/>
    <xsd:import namespace="058da848-958f-42b7-ab82-4394f55336b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b7283b-7566-4f58-8262-857ddc93d2b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58da848-958f-42b7-ab82-4394f55336b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0eb7283b-7566-4f58-8262-857ddc93d2b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30C544-94B5-4BD7-AFFE-38F22C46A116}">
  <ds:schemaRefs>
    <ds:schemaRef ds:uri="http://schemas.microsoft.com/sharepoint/v3/contenttype/forms"/>
  </ds:schemaRefs>
</ds:datastoreItem>
</file>

<file path=customXml/itemProps2.xml><?xml version="1.0" encoding="utf-8"?>
<ds:datastoreItem xmlns:ds="http://schemas.openxmlformats.org/officeDocument/2006/customXml" ds:itemID="{C582163A-055F-4EE8-834B-5A7CB5FADC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b7283b-7566-4f58-8262-857ddc93d2bb"/>
    <ds:schemaRef ds:uri="058da848-958f-42b7-ab82-4394f55336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F7BF6F2-3F4C-460B-815E-353015A0D75B}">
  <ds:schemaRefs>
    <ds:schemaRef ds:uri="http://purl.org/dc/terms/"/>
    <ds:schemaRef ds:uri="http://schemas.openxmlformats.org/package/2006/metadata/core-properties"/>
    <ds:schemaRef ds:uri="0eb7283b-7566-4f58-8262-857ddc93d2bb"/>
    <ds:schemaRef ds:uri="http://schemas.microsoft.com/office/2006/documentManagement/types"/>
    <ds:schemaRef ds:uri="058da848-958f-42b7-ab82-4394f55336b5"/>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6052C84F-03AE-4886-A986-CA46D59D4C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2859</Words>
  <Characters>16298</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9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Wendy Jordan</cp:lastModifiedBy>
  <cp:revision>3</cp:revision>
  <cp:lastPrinted>2017-09-19T10:34:00Z</cp:lastPrinted>
  <dcterms:created xsi:type="dcterms:W3CDTF">2025-09-12T11:21:00Z</dcterms:created>
  <dcterms:modified xsi:type="dcterms:W3CDTF">2025-11-11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F565C1607CE24C9C6587C495E632A4</vt:lpwstr>
  </property>
  <property fmtid="{D5CDD505-2E9C-101B-9397-08002B2CF9AE}" pid="3" name="MediaServiceImageTags">
    <vt:lpwstr/>
  </property>
  <property fmtid="{D5CDD505-2E9C-101B-9397-08002B2CF9AE}" pid="4" name="GrammarlyDocumentId">
    <vt:lpwstr>dc5c7cae6b0fed975d0a14d9184267e3ff5d17ee72c9601a7d6dc69558b010b5</vt:lpwstr>
  </property>
</Properties>
</file>